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6C2" w:rsidRDefault="000816C2" w:rsidP="00EF0AAC">
      <w:pPr>
        <w:pStyle w:val="AUT-F-Text"/>
        <w:rPr>
          <w:rtl/>
        </w:rPr>
      </w:pPr>
      <w:bookmarkStart w:id="0" w:name="_GoBack"/>
      <w:bookmarkEnd w:id="0"/>
    </w:p>
    <w:p w:rsidR="00EF0AAC" w:rsidRDefault="00EF0AAC" w:rsidP="00EF0AAC">
      <w:pPr>
        <w:pStyle w:val="AUT-F-Text"/>
        <w:rPr>
          <w:rtl/>
        </w:rPr>
      </w:pPr>
    </w:p>
    <w:p w:rsidR="00EF0AAC" w:rsidRDefault="00EF0AAC" w:rsidP="00EF0AAC">
      <w:pPr>
        <w:pStyle w:val="AUT-F-Text"/>
        <w:rPr>
          <w:rtl/>
        </w:rPr>
      </w:pPr>
    </w:p>
    <w:p w:rsidR="00EF0AAC" w:rsidRDefault="00EF0AAC" w:rsidP="00EF0AAC">
      <w:pPr>
        <w:pStyle w:val="AUT-F-Text"/>
        <w:rPr>
          <w:rtl/>
        </w:rPr>
      </w:pPr>
    </w:p>
    <w:p w:rsidR="00784F1C" w:rsidRDefault="00784F1C" w:rsidP="000816C2">
      <w:pPr>
        <w:pStyle w:val="Title"/>
        <w:spacing w:line="192" w:lineRule="auto"/>
        <w:rPr>
          <w:rFonts w:cs="Titr"/>
          <w:b/>
          <w:bCs/>
          <w:sz w:val="2"/>
          <w:szCs w:val="2"/>
          <w:rtl/>
        </w:rPr>
      </w:pPr>
    </w:p>
    <w:p w:rsidR="00784F1C" w:rsidRDefault="00784F1C" w:rsidP="000816C2">
      <w:pPr>
        <w:pStyle w:val="Title"/>
        <w:spacing w:line="192" w:lineRule="auto"/>
        <w:rPr>
          <w:rFonts w:cs="Titr"/>
          <w:b/>
          <w:bCs/>
          <w:sz w:val="2"/>
          <w:szCs w:val="2"/>
          <w:rtl/>
        </w:rPr>
      </w:pPr>
    </w:p>
    <w:p w:rsidR="00784F1C" w:rsidRDefault="00784F1C" w:rsidP="000816C2">
      <w:pPr>
        <w:pStyle w:val="Title"/>
        <w:spacing w:line="192" w:lineRule="auto"/>
        <w:rPr>
          <w:rFonts w:cs="Titr"/>
          <w:b/>
          <w:bCs/>
          <w:sz w:val="2"/>
          <w:szCs w:val="2"/>
          <w:rtl/>
        </w:rPr>
      </w:pPr>
    </w:p>
    <w:p w:rsidR="00784F1C" w:rsidRDefault="00784F1C" w:rsidP="000816C2">
      <w:pPr>
        <w:pStyle w:val="Title"/>
        <w:spacing w:line="192" w:lineRule="auto"/>
        <w:rPr>
          <w:rFonts w:cs="Titr"/>
          <w:b/>
          <w:bCs/>
          <w:sz w:val="2"/>
          <w:szCs w:val="2"/>
          <w:rtl/>
        </w:rPr>
      </w:pPr>
    </w:p>
    <w:p w:rsidR="00784F1C" w:rsidRDefault="00784F1C" w:rsidP="000816C2">
      <w:pPr>
        <w:pStyle w:val="Title"/>
        <w:spacing w:line="192" w:lineRule="auto"/>
        <w:rPr>
          <w:rFonts w:cs="Titr"/>
          <w:b/>
          <w:bCs/>
          <w:sz w:val="2"/>
          <w:szCs w:val="2"/>
          <w:rtl/>
        </w:rPr>
      </w:pPr>
    </w:p>
    <w:tbl>
      <w:tblPr>
        <w:tblStyle w:val="TableGrid"/>
        <w:bidiVisual/>
        <w:tblW w:w="5000" w:type="pct"/>
        <w:jc w:val="center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1F2D34" w:rsidRPr="001F2D34" w:rsidTr="00E83F64">
        <w:trPr>
          <w:trHeight w:val="710"/>
          <w:jc w:val="center"/>
        </w:trPr>
        <w:tc>
          <w:tcPr>
            <w:tcW w:w="5000" w:type="pct"/>
            <w:tcBorders>
              <w:bottom w:val="nil"/>
            </w:tcBorders>
          </w:tcPr>
          <w:p w:rsidR="001F2D34" w:rsidRPr="003B71D9" w:rsidRDefault="002C0145" w:rsidP="002C0145">
            <w:pPr>
              <w:pStyle w:val="RSTTitlePage"/>
              <w:rPr>
                <w:b/>
                <w:bCs/>
                <w:sz w:val="34"/>
              </w:rPr>
            </w:pPr>
            <w:r w:rsidRPr="003B71D9">
              <w:rPr>
                <w:rFonts w:hint="cs"/>
                <w:b/>
                <w:bCs/>
                <w:rtl/>
              </w:rPr>
              <w:t>پیشنهاد طرح پروژه پژوهشی جایگزین خدمت</w:t>
            </w:r>
          </w:p>
        </w:tc>
      </w:tr>
      <w:tr w:rsidR="001F2D34" w:rsidRPr="001F2D34" w:rsidTr="00E83F64">
        <w:trPr>
          <w:jc w:val="center"/>
        </w:trPr>
        <w:tc>
          <w:tcPr>
            <w:tcW w:w="5000" w:type="pct"/>
            <w:tcBorders>
              <w:top w:val="nil"/>
              <w:bottom w:val="nil"/>
            </w:tcBorders>
          </w:tcPr>
          <w:p w:rsidR="001F2D34" w:rsidRPr="001F2D34" w:rsidRDefault="00C9742E" w:rsidP="00E039BF">
            <w:pPr>
              <w:pStyle w:val="AUT-F-ProjectTitle"/>
              <w:jc w:val="center"/>
              <w:rPr>
                <w:rtl/>
              </w:rPr>
            </w:pPr>
            <w:sdt>
              <w:sdtPr>
                <w:rPr>
                  <w:rtl/>
                </w:rPr>
                <w:alias w:val="عنوان فارسی"/>
                <w:tag w:val="عنوان فارسی"/>
                <w:id w:val="-1394422773"/>
                <w:placeholder>
                  <w:docPart w:val="47B2C9B4BEA9463AAE0EAAE8B3152CBE"/>
                </w:placeholder>
                <w:showingPlcHdr/>
                <w:text/>
              </w:sdtPr>
              <w:sdtEndPr/>
              <w:sdtContent>
                <w:r w:rsidR="0007216D" w:rsidRPr="0029281E">
                  <w:rPr>
                    <w:rStyle w:val="PlaceholderText"/>
                    <w:rFonts w:hint="cs"/>
                    <w:color w:val="B2B2B2"/>
                    <w:rtl/>
                  </w:rPr>
                  <w:t>عنوان فارسی .......................................................................................................................</w:t>
                </w:r>
              </w:sdtContent>
            </w:sdt>
          </w:p>
        </w:tc>
      </w:tr>
      <w:tr w:rsidR="0007216D" w:rsidRPr="001F2D34" w:rsidTr="00E83F64">
        <w:trPr>
          <w:trHeight w:val="1398"/>
          <w:jc w:val="center"/>
        </w:trPr>
        <w:sdt>
          <w:sdtPr>
            <w:id w:val="-994416624"/>
            <w:placeholder>
              <w:docPart w:val="47D18997C7154840874C503D991C5155"/>
            </w:placeholder>
            <w:showingPlcHdr/>
            <w:text/>
          </w:sdtPr>
          <w:sdtEndPr/>
          <w:sdtContent>
            <w:tc>
              <w:tcPr>
                <w:tcW w:w="5000" w:type="pct"/>
                <w:tcBorders>
                  <w:top w:val="nil"/>
                </w:tcBorders>
              </w:tcPr>
              <w:p w:rsidR="0007216D" w:rsidRDefault="0007216D" w:rsidP="00E039BF">
                <w:pPr>
                  <w:pStyle w:val="AUT-F-ProjectTitle"/>
                  <w:bidi w:val="0"/>
                  <w:jc w:val="center"/>
                  <w:rPr>
                    <w:rtl/>
                  </w:rPr>
                </w:pPr>
                <w:r w:rsidRPr="0007216D">
                  <w:rPr>
                    <w:rStyle w:val="PlaceholderText"/>
                    <w:color w:val="BFBFBF" w:themeColor="background1" w:themeShade="BF"/>
                  </w:rPr>
                  <w:t>English Title …</w:t>
                </w:r>
                <w:r>
                  <w:rPr>
                    <w:rStyle w:val="PlaceholderText"/>
                    <w:color w:val="BFBFBF" w:themeColor="background1" w:themeShade="BF"/>
                  </w:rPr>
                  <w:t>………………………………………………………………</w:t>
                </w:r>
              </w:p>
            </w:tc>
          </w:sdtContent>
        </w:sdt>
      </w:tr>
    </w:tbl>
    <w:p w:rsidR="002C0145" w:rsidRDefault="002C0145">
      <w:pPr>
        <w:bidi/>
        <w:rPr>
          <w:rtl/>
        </w:rPr>
      </w:pPr>
    </w:p>
    <w:p w:rsidR="002C0145" w:rsidRDefault="002C0145" w:rsidP="002C0145">
      <w:pPr>
        <w:bidi/>
        <w:rPr>
          <w:rtl/>
        </w:rPr>
      </w:pPr>
    </w:p>
    <w:p w:rsidR="0066696F" w:rsidRDefault="0066696F" w:rsidP="0066696F">
      <w:pPr>
        <w:bidi/>
        <w:rPr>
          <w:rtl/>
        </w:rPr>
      </w:pPr>
    </w:p>
    <w:p w:rsidR="002C0145" w:rsidRDefault="002C0145" w:rsidP="002C0145">
      <w:pPr>
        <w:bidi/>
        <w:rPr>
          <w:rtl/>
        </w:rPr>
      </w:pPr>
    </w:p>
    <w:p w:rsidR="002C0145" w:rsidRDefault="002C0145" w:rsidP="002C0145">
      <w:pPr>
        <w:bidi/>
        <w:rPr>
          <w:rtl/>
        </w:rPr>
      </w:pPr>
    </w:p>
    <w:p w:rsidR="002C0145" w:rsidRDefault="002C0145" w:rsidP="002C0145">
      <w:pPr>
        <w:bidi/>
        <w:rPr>
          <w:rtl/>
        </w:rPr>
      </w:pPr>
    </w:p>
    <w:p w:rsidR="002C0145" w:rsidRDefault="002C0145" w:rsidP="002C0145">
      <w:pPr>
        <w:bidi/>
      </w:pPr>
    </w:p>
    <w:tbl>
      <w:tblPr>
        <w:tblStyle w:val="TableGrid"/>
        <w:bidiVisual/>
        <w:tblW w:w="5000" w:type="pct"/>
        <w:jc w:val="center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07216D" w:rsidRPr="001F2D34" w:rsidTr="00E83F64">
        <w:trPr>
          <w:jc w:val="center"/>
        </w:trPr>
        <w:tc>
          <w:tcPr>
            <w:tcW w:w="5000" w:type="pct"/>
          </w:tcPr>
          <w:p w:rsidR="00DE2052" w:rsidRDefault="00DE2052" w:rsidP="00A43C44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t>کارگروه تخصصی</w:t>
            </w:r>
          </w:p>
          <w:p w:rsidR="00DE2052" w:rsidRPr="00DE2052" w:rsidRDefault="00C9742E" w:rsidP="008D1C0A">
            <w:pPr>
              <w:pStyle w:val="AUT-F-Text"/>
              <w:rPr>
                <w:rtl/>
              </w:rPr>
            </w:pPr>
            <w:sdt>
              <w:sdtPr>
                <w:rPr>
                  <w:rtl/>
                </w:rPr>
                <w:id w:val="-1163545605"/>
                <w:placeholder>
                  <w:docPart w:val="BFEF4E0382624D79A0D6166D34D089E3"/>
                </w:placeholder>
                <w:showingPlcHdr/>
                <w:text/>
              </w:sdtPr>
              <w:sdtEndPr/>
              <w:sdtContent>
                <w:r w:rsidR="00DE2052" w:rsidRPr="00081D74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                 </w:t>
                </w:r>
              </w:sdtContent>
            </w:sdt>
            <w:r w:rsidR="00DE2052">
              <w:rPr>
                <w:rFonts w:hint="cs"/>
                <w:rtl/>
              </w:rPr>
              <w:t xml:space="preserve"> ـ  </w:t>
            </w:r>
            <w:r w:rsidR="008D1C0A">
              <w:rPr>
                <w:rFonts w:hint="cs"/>
                <w:rtl/>
              </w:rPr>
              <w:t>دانشگاه صنعتی امیرکبیر (پلی</w:t>
            </w:r>
            <w:r w:rsidR="008D1C0A">
              <w:rPr>
                <w:rFonts w:hint="eastAsia"/>
                <w:rtl/>
              </w:rPr>
              <w:t>‌</w:t>
            </w:r>
            <w:r w:rsidR="008D1C0A">
              <w:rPr>
                <w:rFonts w:hint="cs"/>
                <w:rtl/>
              </w:rPr>
              <w:t>تکنیک تهران)</w:t>
            </w:r>
          </w:p>
        </w:tc>
      </w:tr>
      <w:tr w:rsidR="00684E0E" w:rsidRPr="001F2D34" w:rsidTr="00E83F64">
        <w:trPr>
          <w:jc w:val="center"/>
        </w:trPr>
        <w:tc>
          <w:tcPr>
            <w:tcW w:w="5000" w:type="pct"/>
          </w:tcPr>
          <w:p w:rsidR="00684E0E" w:rsidRDefault="00684E0E" w:rsidP="00A43C44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t>مجری طرح</w:t>
            </w:r>
            <w:r w:rsidR="00D457B5">
              <w:rPr>
                <w:rFonts w:hint="cs"/>
                <w:rtl/>
              </w:rPr>
              <w:t xml:space="preserve"> / </w:t>
            </w:r>
            <w:r w:rsidR="00C165D4">
              <w:rPr>
                <w:rFonts w:hint="cs"/>
                <w:rtl/>
              </w:rPr>
              <w:t>نخبه وظیفه</w:t>
            </w:r>
          </w:p>
          <w:p w:rsidR="00684E0E" w:rsidRPr="00684E0E" w:rsidRDefault="00684E0E" w:rsidP="00684E0E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-1654675502"/>
                <w:placeholder>
                  <w:docPart w:val="2723F8F4364C40B3B22C1E9DDA27FF86"/>
                </w:placeholder>
                <w:showingPlcHdr/>
                <w:text/>
              </w:sdtPr>
              <w:sdtEndPr/>
              <w:sdtContent>
                <w:r w:rsidRPr="00081D74">
                  <w:rPr>
                    <w:rFonts w:hint="cs"/>
                    <w:color w:val="B2B2B2"/>
                    <w:shd w:val="clear" w:color="auto" w:fill="F2F2F2" w:themeFill="background1" w:themeFillShade="F2"/>
                    <w:rtl/>
                  </w:rPr>
                  <w:t xml:space="preserve">                 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تاریخ:</w:t>
            </w:r>
            <w:sdt>
              <w:sdtPr>
                <w:rPr>
                  <w:rFonts w:hint="cs"/>
                  <w:rtl/>
                </w:rPr>
                <w:id w:val="-2040035393"/>
                <w:placeholder>
                  <w:docPart w:val="5804F5B40FD440C99D952B3CDD476A89"/>
                </w:placeholder>
                <w:showingPlcHdr/>
                <w:text/>
              </w:sdtPr>
              <w:sdtEndPr/>
              <w:sdtContent>
                <w:r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امضا:</w:t>
            </w:r>
          </w:p>
        </w:tc>
      </w:tr>
      <w:tr w:rsidR="00D457B5" w:rsidRPr="001F2D34" w:rsidTr="00E83F64">
        <w:trPr>
          <w:jc w:val="center"/>
        </w:trPr>
        <w:tc>
          <w:tcPr>
            <w:tcW w:w="5000" w:type="pct"/>
          </w:tcPr>
          <w:p w:rsidR="00D457B5" w:rsidRDefault="00D457B5" w:rsidP="001E74A8">
            <w:pPr>
              <w:pStyle w:val="AUT-F-Titr"/>
              <w:rPr>
                <w:rtl/>
              </w:rPr>
            </w:pPr>
            <w:r w:rsidRPr="00DE2052">
              <w:rPr>
                <w:rtl/>
              </w:rPr>
              <w:t>ناظر طرح</w:t>
            </w:r>
            <w:r>
              <w:rPr>
                <w:rFonts w:hint="cs"/>
                <w:rtl/>
              </w:rPr>
              <w:t xml:space="preserve"> / استاد میزبان</w:t>
            </w:r>
          </w:p>
          <w:p w:rsidR="00D457B5" w:rsidRPr="00DE2052" w:rsidRDefault="00D457B5" w:rsidP="001E74A8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89128735"/>
                <w:placeholder>
                  <w:docPart w:val="F26EEB65B6F443F2B4883871C3258C4F"/>
                </w:placeholder>
                <w:showingPlcHdr/>
                <w:text/>
              </w:sdtPr>
              <w:sdtEndPr/>
              <w:sdtContent>
                <w:r w:rsidRPr="00081D74">
                  <w:rPr>
                    <w:rFonts w:hint="cs"/>
                    <w:color w:val="B2B2B2"/>
                    <w:shd w:val="clear" w:color="auto" w:fill="F2F2F2" w:themeFill="background1" w:themeFillShade="F2"/>
                    <w:rtl/>
                  </w:rPr>
                  <w:t xml:space="preserve">                 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تاریخ:</w:t>
            </w:r>
            <w:sdt>
              <w:sdtPr>
                <w:rPr>
                  <w:rFonts w:hint="cs"/>
                  <w:rtl/>
                </w:rPr>
                <w:id w:val="-1315873950"/>
                <w:placeholder>
                  <w:docPart w:val="81231928935B4D0DBF1AF57193FFD520"/>
                </w:placeholder>
                <w:showingPlcHdr/>
                <w:text/>
              </w:sdtPr>
              <w:sdtEndPr/>
              <w:sdtContent>
                <w:r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امضا:</w:t>
            </w:r>
          </w:p>
        </w:tc>
      </w:tr>
      <w:tr w:rsidR="00DE2052" w:rsidRPr="001F2D34" w:rsidTr="00E83F64">
        <w:trPr>
          <w:jc w:val="center"/>
        </w:trPr>
        <w:tc>
          <w:tcPr>
            <w:tcW w:w="5000" w:type="pct"/>
          </w:tcPr>
          <w:p w:rsidR="00DE2052" w:rsidRDefault="00DE2052" w:rsidP="00A43C44">
            <w:pPr>
              <w:pStyle w:val="AUT-F-Titr"/>
              <w:rPr>
                <w:rtl/>
              </w:rPr>
            </w:pPr>
            <w:r w:rsidRPr="00DE2052">
              <w:rPr>
                <w:rtl/>
              </w:rPr>
              <w:t>نما</w:t>
            </w:r>
            <w:r w:rsidRPr="00DE2052">
              <w:rPr>
                <w:rFonts w:hint="cs"/>
                <w:rtl/>
              </w:rPr>
              <w:t>ی</w:t>
            </w:r>
            <w:r w:rsidRPr="00DE2052">
              <w:rPr>
                <w:rFonts w:hint="eastAsia"/>
                <w:rtl/>
              </w:rPr>
              <w:t>نده</w:t>
            </w:r>
            <w:r w:rsidRPr="00DE2052">
              <w:rPr>
                <w:rtl/>
              </w:rPr>
              <w:t xml:space="preserve"> سازمان کاربر طرح</w:t>
            </w:r>
          </w:p>
          <w:p w:rsidR="00DE2052" w:rsidRPr="00DE2052" w:rsidRDefault="00DE2052" w:rsidP="00DE2052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-1648277345"/>
                <w:placeholder>
                  <w:docPart w:val="31917113484F40158138B17D34E010F2"/>
                </w:placeholder>
                <w:showingPlcHdr/>
                <w:text/>
              </w:sdtPr>
              <w:sdtEndPr/>
              <w:sdtContent>
                <w:r w:rsidRPr="00081D74">
                  <w:rPr>
                    <w:rFonts w:hint="cs"/>
                    <w:color w:val="B2B2B2"/>
                    <w:shd w:val="clear" w:color="auto" w:fill="F2F2F2" w:themeFill="background1" w:themeFillShade="F2"/>
                    <w:rtl/>
                  </w:rPr>
                  <w:t xml:space="preserve">                 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تاریخ:</w:t>
            </w:r>
            <w:sdt>
              <w:sdtPr>
                <w:rPr>
                  <w:rFonts w:hint="cs"/>
                  <w:rtl/>
                </w:rPr>
                <w:id w:val="1198588385"/>
                <w:placeholder>
                  <w:docPart w:val="1697CFCFF52D4902BE95152726EAC51E"/>
                </w:placeholder>
                <w:showingPlcHdr/>
                <w:text/>
              </w:sdtPr>
              <w:sdtEndPr/>
              <w:sdtContent>
                <w:r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امضا:</w:t>
            </w:r>
          </w:p>
        </w:tc>
      </w:tr>
      <w:tr w:rsidR="00DE2052" w:rsidRPr="001F2D34" w:rsidTr="00E83F64">
        <w:trPr>
          <w:jc w:val="center"/>
        </w:trPr>
        <w:tc>
          <w:tcPr>
            <w:tcW w:w="5000" w:type="pct"/>
          </w:tcPr>
          <w:p w:rsidR="00DE2052" w:rsidRDefault="00DE2052" w:rsidP="00A43C44">
            <w:pPr>
              <w:pStyle w:val="AUT-F-Titr"/>
              <w:rPr>
                <w:rtl/>
              </w:rPr>
            </w:pPr>
            <w:r w:rsidRPr="00DE2052">
              <w:rPr>
                <w:rtl/>
              </w:rPr>
              <w:t>طبقه</w:t>
            </w:r>
            <w:r w:rsidRPr="00DE2052">
              <w:rPr>
                <w:cs/>
              </w:rPr>
              <w:t>‎</w:t>
            </w:r>
            <w:r w:rsidRPr="00DE2052">
              <w:rPr>
                <w:rtl/>
              </w:rPr>
              <w:t>بندي طرح</w:t>
            </w:r>
          </w:p>
          <w:sdt>
            <w:sdtPr>
              <w:rPr>
                <w:rtl/>
              </w:rPr>
              <w:id w:val="754943828"/>
              <w:placeholder>
                <w:docPart w:val="EF6C32050F0046129C55709E63788920"/>
              </w:placeholder>
              <w:showingPlcHdr/>
              <w:text/>
            </w:sdtPr>
            <w:sdtEndPr/>
            <w:sdtContent>
              <w:p w:rsidR="00DE2052" w:rsidRPr="00DE2052" w:rsidRDefault="00DE2052" w:rsidP="00DE2052">
                <w:pPr>
                  <w:pStyle w:val="AUT-F-Text"/>
                  <w:rPr>
                    <w:rtl/>
                  </w:rPr>
                </w:pPr>
                <w:r w:rsidRPr="00081D74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</w:t>
                </w:r>
              </w:p>
            </w:sdtContent>
          </w:sdt>
        </w:tc>
      </w:tr>
    </w:tbl>
    <w:p w:rsidR="00890FC3" w:rsidRDefault="00890FC3">
      <w:pPr>
        <w:bidi/>
        <w:rPr>
          <w:rtl/>
        </w:rPr>
      </w:pPr>
      <w:r>
        <w:rPr>
          <w:rtl/>
        </w:rPr>
        <w:br w:type="page"/>
      </w:r>
    </w:p>
    <w:p w:rsidR="00217899" w:rsidRDefault="00217899">
      <w:pPr>
        <w:bidi/>
      </w:pPr>
    </w:p>
    <w:tbl>
      <w:tblPr>
        <w:tblStyle w:val="TableGrid"/>
        <w:bidiVisual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74"/>
        <w:gridCol w:w="1215"/>
        <w:gridCol w:w="3011"/>
        <w:gridCol w:w="2233"/>
        <w:gridCol w:w="1134"/>
        <w:gridCol w:w="1134"/>
        <w:gridCol w:w="993"/>
      </w:tblGrid>
      <w:tr w:rsidR="006873A8" w:rsidRPr="001F2D34" w:rsidTr="00352A9B">
        <w:tc>
          <w:tcPr>
            <w:tcW w:w="10194" w:type="dxa"/>
            <w:gridSpan w:val="7"/>
          </w:tcPr>
          <w:p w:rsidR="006873A8" w:rsidRPr="00DE2052" w:rsidRDefault="00E075CF" w:rsidP="00A43C44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t xml:space="preserve">اطلاعات </w:t>
            </w:r>
            <w:r w:rsidR="006873A8" w:rsidRPr="006873A8">
              <w:rPr>
                <w:rtl/>
              </w:rPr>
              <w:t>مجر</w:t>
            </w:r>
            <w:r w:rsidR="006873A8" w:rsidRPr="006873A8">
              <w:rPr>
                <w:rFonts w:hint="cs"/>
                <w:rtl/>
              </w:rPr>
              <w:t>ی</w:t>
            </w:r>
            <w:r w:rsidR="006873A8" w:rsidRPr="006873A8">
              <w:rPr>
                <w:rtl/>
              </w:rPr>
              <w:t xml:space="preserve"> طرح</w:t>
            </w:r>
          </w:p>
        </w:tc>
      </w:tr>
      <w:tr w:rsidR="00DE2052" w:rsidRPr="001F2D34" w:rsidTr="00D20005">
        <w:trPr>
          <w:trHeight w:val="3140"/>
        </w:trPr>
        <w:tc>
          <w:tcPr>
            <w:tcW w:w="10194" w:type="dxa"/>
            <w:gridSpan w:val="7"/>
          </w:tcPr>
          <w:p w:rsidR="006873A8" w:rsidRPr="006873A8" w:rsidRDefault="006873A8" w:rsidP="006873A8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مشخصات فردی</w:t>
            </w:r>
          </w:p>
          <w:p w:rsidR="009C1FAF" w:rsidRDefault="00DE2052" w:rsidP="00081D74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1093212011"/>
                <w:placeholder>
                  <w:docPart w:val="AC9EB5713D1E42E595F873BF022C6E6F"/>
                </w:placeholder>
                <w:showingPlcHdr/>
                <w:text/>
              </w:sdtPr>
              <w:sdtEndPr/>
              <w:sdtContent>
                <w:r w:rsidR="00081D74" w:rsidRPr="00081D74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            </w:t>
                </w:r>
              </w:sdtContent>
            </w:sdt>
            <w:r w:rsidR="00B80F18"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کد ملی: </w:t>
            </w:r>
            <w:sdt>
              <w:sdtPr>
                <w:rPr>
                  <w:rFonts w:hint="cs"/>
                  <w:rtl/>
                </w:rPr>
                <w:id w:val="1709451167"/>
                <w:placeholder>
                  <w:docPart w:val="6D2735868FE24D9F9A040301B051AEBE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</w:t>
                </w:r>
                <w:r w:rsidR="0042656D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</w:t>
                </w:r>
              </w:sdtContent>
            </w:sdt>
          </w:p>
          <w:p w:rsidR="009C1FAF" w:rsidRDefault="00B80F18" w:rsidP="009C1FA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تاریخ تولد: </w:t>
            </w:r>
            <w:sdt>
              <w:sdtPr>
                <w:rPr>
                  <w:rFonts w:hint="cs"/>
                  <w:shd w:val="clear" w:color="auto" w:fill="FFFFFF" w:themeFill="background1"/>
                  <w:rtl/>
                </w:rPr>
                <w:id w:val="-1844396641"/>
                <w:placeholder>
                  <w:docPart w:val="8719890CC24443FC8EF12F250F0B2FD7"/>
                </w:placeholder>
                <w:showingPlcHdr/>
                <w:text/>
              </w:sdtPr>
              <w:sdtEndPr/>
              <w:sdtContent>
                <w:r w:rsidRPr="0042656D">
                  <w:rPr>
                    <w:rFonts w:hint="cs"/>
                    <w:color w:val="A6A6A6" w:themeColor="background1" w:themeShade="A6"/>
                    <w:shd w:val="clear" w:color="auto" w:fill="FFFFFF" w:themeFill="background1"/>
                    <w:rtl/>
                  </w:rPr>
                  <w:t xml:space="preserve">    /    /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نام پدر: </w:t>
            </w:r>
            <w:sdt>
              <w:sdtPr>
                <w:rPr>
                  <w:rFonts w:hint="cs"/>
                  <w:rtl/>
                </w:rPr>
                <w:id w:val="189276791"/>
                <w:placeholder>
                  <w:docPart w:val="46767DEA9BC545FEB22A1516CE64D1D6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</w:t>
                </w:r>
              </w:sdtContent>
            </w:sdt>
          </w:p>
          <w:p w:rsidR="009C1FAF" w:rsidRDefault="00B80F18" w:rsidP="009C1FA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شماره شناسنامه: </w:t>
            </w:r>
            <w:sdt>
              <w:sdtPr>
                <w:rPr>
                  <w:rFonts w:hint="cs"/>
                  <w:rtl/>
                </w:rPr>
                <w:id w:val="343608700"/>
                <w:placeholder>
                  <w:docPart w:val="2DE0C70EFA7F4EECBBF20DCBF3FB3128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محل صدور: </w:t>
            </w:r>
            <w:sdt>
              <w:sdtPr>
                <w:rPr>
                  <w:rFonts w:hint="cs"/>
                  <w:rtl/>
                </w:rPr>
                <w:id w:val="-747881609"/>
                <w:placeholder>
                  <w:docPart w:val="66F97709FA0E436DA7C562D9084AFF72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</w:t>
                </w:r>
              </w:sdtContent>
            </w:sdt>
          </w:p>
          <w:p w:rsidR="009C1FAF" w:rsidRDefault="00B80F18" w:rsidP="009C1FA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رشته </w:t>
            </w:r>
            <w:r w:rsidR="00352A9B">
              <w:rPr>
                <w:rFonts w:hint="cs"/>
                <w:rtl/>
              </w:rPr>
              <w:t xml:space="preserve">و گرایش </w:t>
            </w:r>
            <w:r>
              <w:rPr>
                <w:rFonts w:hint="cs"/>
                <w:rtl/>
              </w:rPr>
              <w:t xml:space="preserve">تحصیلی: </w:t>
            </w:r>
            <w:sdt>
              <w:sdtPr>
                <w:rPr>
                  <w:rFonts w:hint="cs"/>
                  <w:rtl/>
                </w:rPr>
                <w:id w:val="-1473969994"/>
                <w:placeholder>
                  <w:docPart w:val="F84CB01282F64481B5A29F7E83D2AC97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</w:t>
                </w:r>
                <w:r w:rsidR="0042656D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آخرین مدرک تحصیلی: </w:t>
            </w:r>
            <w:sdt>
              <w:sdtPr>
                <w:rPr>
                  <w:rFonts w:hint="cs"/>
                  <w:rtl/>
                </w:rPr>
                <w:id w:val="18754674"/>
                <w:placeholder>
                  <w:docPart w:val="EB3B5FF3706F4C9E8A4D1C515011BCDF"/>
                </w:placeholder>
                <w:showingPlcHdr/>
                <w:dropDownList>
                  <w:listItem w:displayText="کارشناسی" w:value="کارشناسی"/>
                  <w:listItem w:displayText="کارشناسی ارشد" w:value="کارشناسی ارشد"/>
                  <w:listItem w:displayText="دکترا" w:value="دکترا"/>
                </w:dropDownList>
              </w:sdtPr>
              <w:sdtEndPr/>
              <w:sdtContent>
                <w:r w:rsidR="00352A9B" w:rsidRPr="00352A9B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</w:t>
                </w:r>
              </w:sdtContent>
            </w:sdt>
          </w:p>
          <w:p w:rsidR="009C1FAF" w:rsidRDefault="00814BCA" w:rsidP="009C1FA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نشانی محل کار: </w:t>
            </w:r>
            <w:sdt>
              <w:sdtPr>
                <w:rPr>
                  <w:rFonts w:hint="cs"/>
                  <w:rtl/>
                </w:rPr>
                <w:id w:val="474794959"/>
                <w:placeholder>
                  <w:docPart w:val="42AA00355F4E49E88B314D743EB39F63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 w:rsidR="0042656D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لفن: </w:t>
            </w:r>
            <w:sdt>
              <w:sdtPr>
                <w:rPr>
                  <w:rFonts w:hint="cs"/>
                  <w:rtl/>
                </w:rPr>
                <w:id w:val="1051421193"/>
                <w:placeholder>
                  <w:docPart w:val="01E768195DA741D3B32D96D9507553C5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</w:t>
                </w:r>
              </w:sdtContent>
            </w:sdt>
          </w:p>
          <w:p w:rsidR="00814BCA" w:rsidRDefault="00814BCA" w:rsidP="009C1FA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نشانی منزل: </w:t>
            </w:r>
            <w:sdt>
              <w:sdtPr>
                <w:rPr>
                  <w:rFonts w:hint="cs"/>
                  <w:rtl/>
                </w:rPr>
                <w:id w:val="-1761361630"/>
                <w:placeholder>
                  <w:docPart w:val="35AC3BA9AB6A40928C9C49737AB1DCA8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</w:t>
                </w:r>
                <w:r w:rsidR="0042656D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لفن: </w:t>
            </w:r>
            <w:sdt>
              <w:sdtPr>
                <w:rPr>
                  <w:rFonts w:hint="cs"/>
                  <w:rtl/>
                </w:rPr>
                <w:id w:val="-756828559"/>
                <w:placeholder>
                  <w:docPart w:val="F3E6C2C644A244C39C17E2112866AB97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</w:t>
                </w:r>
              </w:sdtContent>
            </w:sdt>
          </w:p>
          <w:p w:rsidR="00C23B3A" w:rsidRPr="00DE2052" w:rsidRDefault="00C23B3A" w:rsidP="00C23B3A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ایمیل: </w:t>
            </w:r>
            <w:sdt>
              <w:sdtPr>
                <w:rPr>
                  <w:rFonts w:hint="cs"/>
                  <w:rtl/>
                </w:rPr>
                <w:id w:val="-929579139"/>
                <w:placeholder>
                  <w:docPart w:val="668446FAD07F459FA6C45EFD467237B9"/>
                </w:placeholder>
                <w:showingPlcHdr/>
                <w:text/>
              </w:sdtPr>
              <w:sdtEndPr/>
              <w:sdtContent>
                <w:r w:rsidRPr="00C23B3A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                         </w:t>
                </w:r>
              </w:sdtContent>
            </w:sdt>
          </w:p>
        </w:tc>
      </w:tr>
      <w:tr w:rsidR="006C4426" w:rsidRPr="001F2D34" w:rsidTr="00352A9B">
        <w:tc>
          <w:tcPr>
            <w:tcW w:w="10194" w:type="dxa"/>
            <w:gridSpan w:val="7"/>
          </w:tcPr>
          <w:p w:rsidR="006C4426" w:rsidRDefault="006C4426" w:rsidP="006873A8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سابقه تحصیل</w:t>
            </w:r>
            <w:r w:rsidR="006873A8">
              <w:rPr>
                <w:rFonts w:hint="cs"/>
                <w:rtl/>
              </w:rPr>
              <w:t>ی</w:t>
            </w:r>
            <w:r w:rsidR="00F61B43">
              <w:rPr>
                <w:rFonts w:hint="cs"/>
                <w:rtl/>
              </w:rPr>
              <w:t xml:space="preserve"> مجری</w:t>
            </w:r>
          </w:p>
        </w:tc>
      </w:tr>
      <w:tr w:rsidR="00CC3B61" w:rsidRPr="001F2D34" w:rsidTr="00690C99">
        <w:tc>
          <w:tcPr>
            <w:tcW w:w="474" w:type="dxa"/>
          </w:tcPr>
          <w:p w:rsidR="005A2562" w:rsidRDefault="005A2562" w:rsidP="00D8506F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ردیف</w:t>
            </w:r>
          </w:p>
        </w:tc>
        <w:tc>
          <w:tcPr>
            <w:tcW w:w="1215" w:type="dxa"/>
          </w:tcPr>
          <w:p w:rsidR="005A2562" w:rsidRDefault="005A2562" w:rsidP="00D8506F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مقطع</w:t>
            </w:r>
          </w:p>
        </w:tc>
        <w:tc>
          <w:tcPr>
            <w:tcW w:w="3011" w:type="dxa"/>
          </w:tcPr>
          <w:p w:rsidR="005A2562" w:rsidRDefault="005A2562" w:rsidP="00CC3B61">
            <w:pPr>
              <w:pStyle w:val="AUT-F-Text0"/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انشگاه</w:t>
            </w:r>
            <w:r w:rsidR="00A43C44">
              <w:rPr>
                <w:rFonts w:hint="cs"/>
                <w:rtl/>
              </w:rPr>
              <w:t xml:space="preserve"> ـ کشور</w:t>
            </w:r>
          </w:p>
        </w:tc>
        <w:tc>
          <w:tcPr>
            <w:tcW w:w="2233" w:type="dxa"/>
          </w:tcPr>
          <w:p w:rsidR="005A2562" w:rsidRDefault="005A2562" w:rsidP="00CC3B61">
            <w:pPr>
              <w:pStyle w:val="AUT-F-Text0"/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رشته و گرایش</w:t>
            </w:r>
          </w:p>
        </w:tc>
        <w:tc>
          <w:tcPr>
            <w:tcW w:w="1134" w:type="dxa"/>
          </w:tcPr>
          <w:p w:rsidR="005A2562" w:rsidRDefault="005A2562" w:rsidP="00CC3B61">
            <w:pPr>
              <w:pStyle w:val="AUT-F-Text0"/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اریخ شروع</w:t>
            </w:r>
          </w:p>
        </w:tc>
        <w:tc>
          <w:tcPr>
            <w:tcW w:w="1134" w:type="dxa"/>
          </w:tcPr>
          <w:p w:rsidR="005A2562" w:rsidRDefault="005A2562" w:rsidP="00CC3B61">
            <w:pPr>
              <w:pStyle w:val="AUT-F-Text0"/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اریخ پایان</w:t>
            </w:r>
          </w:p>
        </w:tc>
        <w:tc>
          <w:tcPr>
            <w:tcW w:w="993" w:type="dxa"/>
          </w:tcPr>
          <w:p w:rsidR="005A2562" w:rsidRDefault="005A2562" w:rsidP="00CC3B61">
            <w:pPr>
              <w:pStyle w:val="AUT-F-Text0"/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عدل</w:t>
            </w:r>
          </w:p>
        </w:tc>
      </w:tr>
      <w:tr w:rsidR="00884736" w:rsidRPr="001F2D34" w:rsidTr="00690C99">
        <w:tc>
          <w:tcPr>
            <w:tcW w:w="474" w:type="dxa"/>
          </w:tcPr>
          <w:p w:rsidR="00CC3B61" w:rsidRDefault="00CC3B61" w:rsidP="00CC3B61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15" w:type="dxa"/>
          </w:tcPr>
          <w:p w:rsidR="00CC3B61" w:rsidRPr="005A2562" w:rsidRDefault="00CC3B61" w:rsidP="00CC3B61">
            <w:pPr>
              <w:pStyle w:val="AUT-F-Text0"/>
              <w:bidi/>
              <w:rPr>
                <w:rtl/>
              </w:rPr>
            </w:pPr>
            <w:r w:rsidRPr="005A2562">
              <w:rPr>
                <w:rFonts w:hint="cs"/>
                <w:rtl/>
              </w:rPr>
              <w:t>کارشناسی</w:t>
            </w:r>
          </w:p>
        </w:tc>
        <w:tc>
          <w:tcPr>
            <w:tcW w:w="3011" w:type="dxa"/>
          </w:tcPr>
          <w:p w:rsidR="00CC3B61" w:rsidRPr="005A2562" w:rsidRDefault="00CC3B61" w:rsidP="00CC3B61">
            <w:pPr>
              <w:pStyle w:val="AUT-F-TextTable2"/>
              <w:rPr>
                <w:rtl/>
              </w:rPr>
            </w:pPr>
          </w:p>
        </w:tc>
        <w:tc>
          <w:tcPr>
            <w:tcW w:w="2233" w:type="dxa"/>
          </w:tcPr>
          <w:p w:rsidR="00CC3B61" w:rsidRPr="005A2562" w:rsidRDefault="00CC3B61" w:rsidP="00CC3B61">
            <w:pPr>
              <w:pStyle w:val="AUT-F-Text0"/>
              <w:bidi/>
              <w:jc w:val="center"/>
              <w:rPr>
                <w:rtl/>
              </w:rPr>
            </w:pPr>
          </w:p>
        </w:tc>
        <w:tc>
          <w:tcPr>
            <w:tcW w:w="1134" w:type="dxa"/>
          </w:tcPr>
          <w:p w:rsidR="00CC3B61" w:rsidRPr="005A2562" w:rsidRDefault="00C9742E" w:rsidP="008D44F4">
            <w:pPr>
              <w:pStyle w:val="AUT-F-Text0"/>
              <w:bidi/>
              <w:jc w:val="center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831049990"/>
                <w:placeholder>
                  <w:docPart w:val="B4E02EC983D54CD59617176734113C87"/>
                </w:placeholder>
                <w:showingPlcHdr/>
                <w:text/>
              </w:sdtPr>
              <w:sdtEndPr/>
              <w:sdtContent>
                <w:r w:rsidR="008D44F4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tc>
          <w:tcPr>
            <w:tcW w:w="1134" w:type="dxa"/>
          </w:tcPr>
          <w:p w:rsidR="00CC3B61" w:rsidRPr="005A2562" w:rsidRDefault="00C9742E" w:rsidP="00CC3B61">
            <w:pPr>
              <w:pStyle w:val="AUT-F-Text0"/>
              <w:bidi/>
              <w:jc w:val="center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387805532"/>
                <w:placeholder>
                  <w:docPart w:val="9B0A9CABA65941D7ACEAF4090232074E"/>
                </w:placeholder>
                <w:showingPlcHdr/>
                <w:text/>
              </w:sdtPr>
              <w:sdtEndPr/>
              <w:sdtContent>
                <w:r w:rsidR="008D44F4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tc>
          <w:tcPr>
            <w:tcW w:w="993" w:type="dxa"/>
          </w:tcPr>
          <w:p w:rsidR="00CC3B61" w:rsidRPr="005A2562" w:rsidRDefault="00CC3B61" w:rsidP="00CC3B61">
            <w:pPr>
              <w:pStyle w:val="AUT-F-Text0"/>
              <w:bidi/>
              <w:jc w:val="center"/>
              <w:rPr>
                <w:rtl/>
              </w:rPr>
            </w:pPr>
          </w:p>
        </w:tc>
      </w:tr>
      <w:tr w:rsidR="00884736" w:rsidRPr="001F2D34" w:rsidTr="00690C99">
        <w:tc>
          <w:tcPr>
            <w:tcW w:w="474" w:type="dxa"/>
          </w:tcPr>
          <w:p w:rsidR="00CC3B61" w:rsidRDefault="00CC3B61" w:rsidP="00CC3B61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15" w:type="dxa"/>
          </w:tcPr>
          <w:p w:rsidR="00CC3B61" w:rsidRPr="005A2562" w:rsidRDefault="00CC3B61" w:rsidP="00CC3B61">
            <w:pPr>
              <w:pStyle w:val="AUT-F-Text0"/>
              <w:bidi/>
              <w:rPr>
                <w:rtl/>
              </w:rPr>
            </w:pPr>
            <w:r w:rsidRPr="005A2562">
              <w:rPr>
                <w:rFonts w:hint="cs"/>
                <w:rtl/>
              </w:rPr>
              <w:t>کارشناسی ارشد</w:t>
            </w:r>
          </w:p>
        </w:tc>
        <w:tc>
          <w:tcPr>
            <w:tcW w:w="3011" w:type="dxa"/>
          </w:tcPr>
          <w:p w:rsidR="00CC3B61" w:rsidRPr="005A2562" w:rsidRDefault="00CC3B61" w:rsidP="00CC3B61">
            <w:pPr>
              <w:pStyle w:val="AUT-F-Text0"/>
              <w:bidi/>
              <w:jc w:val="center"/>
              <w:rPr>
                <w:rtl/>
              </w:rPr>
            </w:pPr>
          </w:p>
        </w:tc>
        <w:tc>
          <w:tcPr>
            <w:tcW w:w="2233" w:type="dxa"/>
          </w:tcPr>
          <w:p w:rsidR="00CC3B61" w:rsidRPr="005A2562" w:rsidRDefault="00CC3B61" w:rsidP="00CC3B61">
            <w:pPr>
              <w:pStyle w:val="AUT-F-Text0"/>
              <w:bidi/>
              <w:jc w:val="center"/>
              <w:rPr>
                <w:rtl/>
              </w:rPr>
            </w:pPr>
          </w:p>
        </w:tc>
        <w:tc>
          <w:tcPr>
            <w:tcW w:w="1134" w:type="dxa"/>
          </w:tcPr>
          <w:p w:rsidR="00CC3B61" w:rsidRPr="005A2562" w:rsidRDefault="00C9742E" w:rsidP="008D44F4">
            <w:pPr>
              <w:pStyle w:val="AUT-F-Text0"/>
              <w:bidi/>
              <w:jc w:val="center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927500977"/>
                <w:placeholder>
                  <w:docPart w:val="DE6CB529FED74D459F4BA91DAEFB5005"/>
                </w:placeholder>
                <w:showingPlcHdr/>
                <w:text/>
              </w:sdtPr>
              <w:sdtEndPr/>
              <w:sdtContent>
                <w:r w:rsidR="008D44F4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tc>
          <w:tcPr>
            <w:tcW w:w="1134" w:type="dxa"/>
          </w:tcPr>
          <w:p w:rsidR="00CC3B61" w:rsidRPr="005A2562" w:rsidRDefault="00C9742E" w:rsidP="008D44F4">
            <w:pPr>
              <w:pStyle w:val="AUT-F-Text0"/>
              <w:bidi/>
              <w:jc w:val="center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742176808"/>
                <w:placeholder>
                  <w:docPart w:val="A5A0E806FB134E9BB980F9FD23C0A2AB"/>
                </w:placeholder>
                <w:showingPlcHdr/>
                <w:text/>
              </w:sdtPr>
              <w:sdtEndPr/>
              <w:sdtContent>
                <w:r w:rsidR="008D44F4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tc>
          <w:tcPr>
            <w:tcW w:w="993" w:type="dxa"/>
          </w:tcPr>
          <w:p w:rsidR="00CC3B61" w:rsidRPr="005A2562" w:rsidRDefault="00CC3B61" w:rsidP="00CC3B61">
            <w:pPr>
              <w:pStyle w:val="AUT-F-Text0"/>
              <w:bidi/>
              <w:jc w:val="center"/>
              <w:rPr>
                <w:rtl/>
              </w:rPr>
            </w:pPr>
          </w:p>
        </w:tc>
      </w:tr>
      <w:tr w:rsidR="00884736" w:rsidRPr="001F2D34" w:rsidTr="00690C99">
        <w:tc>
          <w:tcPr>
            <w:tcW w:w="474" w:type="dxa"/>
          </w:tcPr>
          <w:p w:rsidR="00CC3B61" w:rsidRDefault="00CC3B61" w:rsidP="00CC3B61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15" w:type="dxa"/>
          </w:tcPr>
          <w:p w:rsidR="00CC3B61" w:rsidRPr="005A2562" w:rsidRDefault="00CC3B61" w:rsidP="00CC3B61">
            <w:pPr>
              <w:pStyle w:val="AUT-F-Text0"/>
              <w:bidi/>
              <w:rPr>
                <w:rtl/>
              </w:rPr>
            </w:pPr>
            <w:r w:rsidRPr="005A2562">
              <w:rPr>
                <w:rFonts w:hint="cs"/>
                <w:rtl/>
              </w:rPr>
              <w:t>دکتری</w:t>
            </w:r>
          </w:p>
        </w:tc>
        <w:tc>
          <w:tcPr>
            <w:tcW w:w="3011" w:type="dxa"/>
          </w:tcPr>
          <w:p w:rsidR="00CC3B61" w:rsidRPr="005A2562" w:rsidRDefault="00CC3B61" w:rsidP="00CC3B61">
            <w:pPr>
              <w:pStyle w:val="AUT-F-Text0"/>
              <w:bidi/>
              <w:jc w:val="center"/>
              <w:rPr>
                <w:rtl/>
              </w:rPr>
            </w:pPr>
          </w:p>
        </w:tc>
        <w:tc>
          <w:tcPr>
            <w:tcW w:w="2233" w:type="dxa"/>
          </w:tcPr>
          <w:p w:rsidR="00CC3B61" w:rsidRPr="005A2562" w:rsidRDefault="00CC3B61" w:rsidP="00CC3B61">
            <w:pPr>
              <w:pStyle w:val="AUT-F-Text0"/>
              <w:bidi/>
              <w:jc w:val="center"/>
              <w:rPr>
                <w:rtl/>
              </w:rPr>
            </w:pPr>
          </w:p>
        </w:tc>
        <w:tc>
          <w:tcPr>
            <w:tcW w:w="1134" w:type="dxa"/>
          </w:tcPr>
          <w:p w:rsidR="00CC3B61" w:rsidRPr="005A2562" w:rsidRDefault="00C9742E" w:rsidP="008D44F4">
            <w:pPr>
              <w:pStyle w:val="AUT-F-Text0"/>
              <w:bidi/>
              <w:jc w:val="center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627581947"/>
                <w:placeholder>
                  <w:docPart w:val="8744CC956B274431A856A28856605D64"/>
                </w:placeholder>
                <w:showingPlcHdr/>
                <w:text/>
              </w:sdtPr>
              <w:sdtEndPr/>
              <w:sdtContent>
                <w:r w:rsidR="008D44F4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tc>
          <w:tcPr>
            <w:tcW w:w="1134" w:type="dxa"/>
          </w:tcPr>
          <w:p w:rsidR="00CC3B61" w:rsidRPr="005A2562" w:rsidRDefault="00C9742E" w:rsidP="008D44F4">
            <w:pPr>
              <w:pStyle w:val="AUT-F-Text0"/>
              <w:bidi/>
              <w:jc w:val="center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239596398"/>
                <w:placeholder>
                  <w:docPart w:val="1E6438378CB943AB8B086556935CCF56"/>
                </w:placeholder>
                <w:showingPlcHdr/>
                <w:text/>
              </w:sdtPr>
              <w:sdtEndPr/>
              <w:sdtContent>
                <w:r w:rsidR="008D44F4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tc>
          <w:tcPr>
            <w:tcW w:w="993" w:type="dxa"/>
          </w:tcPr>
          <w:p w:rsidR="00CC3B61" w:rsidRPr="005A2562" w:rsidRDefault="00CC3B61" w:rsidP="00CC3B61">
            <w:pPr>
              <w:pStyle w:val="AUT-F-Text0"/>
              <w:bidi/>
              <w:jc w:val="center"/>
              <w:rPr>
                <w:rtl/>
              </w:rPr>
            </w:pPr>
          </w:p>
        </w:tc>
      </w:tr>
      <w:tr w:rsidR="00CC3B61" w:rsidRPr="001F2D34" w:rsidTr="00D20005">
        <w:trPr>
          <w:trHeight w:val="1184"/>
        </w:trPr>
        <w:tc>
          <w:tcPr>
            <w:tcW w:w="10194" w:type="dxa"/>
            <w:gridSpan w:val="7"/>
          </w:tcPr>
          <w:p w:rsidR="00D20005" w:rsidRDefault="00D20005" w:rsidP="00CC3B61">
            <w:pPr>
              <w:pStyle w:val="AUT-F-Text0"/>
              <w:bidi/>
              <w:rPr>
                <w:rtl/>
              </w:rPr>
            </w:pPr>
          </w:p>
          <w:p w:rsidR="00CC3B61" w:rsidRDefault="00CC3B61" w:rsidP="00D20005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پایان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نامه کارشناسی ارشد:</w:t>
            </w:r>
            <w:sdt>
              <w:sdtPr>
                <w:rPr>
                  <w:rFonts w:hint="cs"/>
                  <w:rtl/>
                </w:rPr>
                <w:id w:val="225108600"/>
                <w:placeholder>
                  <w:docPart w:val="C28160FF43D447BEA05E0362189B85C0"/>
                </w:placeholder>
                <w:showingPlcHdr/>
                <w:text/>
              </w:sdtPr>
              <w:sdtEndPr/>
              <w:sdtContent>
                <w:r w:rsidRPr="00762368">
                  <w:rPr>
                    <w:rFonts w:hint="cs"/>
                    <w:color w:val="BFBFBF" w:themeColor="background1" w:themeShade="BF"/>
                    <w:rtl/>
                  </w:rPr>
                  <w:t>ع</w:t>
                </w:r>
                <w:r>
                  <w:rPr>
                    <w:rFonts w:hint="cs"/>
                    <w:color w:val="BFBFBF" w:themeColor="background1" w:themeShade="BF"/>
                    <w:rtl/>
                  </w:rPr>
                  <w:t>نوان پایان</w:t>
                </w:r>
                <w:r>
                  <w:rPr>
                    <w:rFonts w:hint="eastAsia"/>
                    <w:color w:val="BFBFBF" w:themeColor="background1" w:themeShade="BF"/>
                    <w:rtl/>
                  </w:rPr>
                  <w:t>‌</w:t>
                </w:r>
                <w:r w:rsidRPr="00762368">
                  <w:rPr>
                    <w:rFonts w:hint="cs"/>
                    <w:color w:val="BFBFBF" w:themeColor="background1" w:themeShade="BF"/>
                    <w:rtl/>
                  </w:rPr>
                  <w:t xml:space="preserve">نامه                                                            </w:t>
                </w:r>
                <w:r>
                  <w:rPr>
                    <w:rFonts w:hint="cs"/>
                    <w:color w:val="BFBFBF" w:themeColor="background1" w:themeShade="BF"/>
                    <w:rtl/>
                  </w:rPr>
                  <w:t xml:space="preserve">              </w:t>
                </w:r>
                <w:r w:rsidRPr="00762368">
                  <w:rPr>
                    <w:rFonts w:hint="cs"/>
                    <w:color w:val="BFBFBF" w:themeColor="background1" w:themeShade="BF"/>
                    <w:rtl/>
                  </w:rPr>
                  <w:t xml:space="preserve">                                    </w:t>
                </w:r>
              </w:sdtContent>
            </w:sdt>
          </w:p>
          <w:p w:rsidR="00CC3B61" w:rsidRPr="005A2562" w:rsidRDefault="00CC3B61" w:rsidP="00CC3B61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پایان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 xml:space="preserve">نامه دکترا: </w:t>
            </w:r>
            <w:sdt>
              <w:sdtPr>
                <w:rPr>
                  <w:rFonts w:hint="cs"/>
                  <w:rtl/>
                </w:rPr>
                <w:id w:val="-829828897"/>
                <w:placeholder>
                  <w:docPart w:val="F89EF0FB983B4B9B8BBD6778BDFB9D62"/>
                </w:placeholder>
                <w:showingPlcHdr/>
                <w:text/>
              </w:sdtPr>
              <w:sdtEndPr/>
              <w:sdtContent>
                <w:r w:rsidRPr="00762368">
                  <w:rPr>
                    <w:rFonts w:hint="cs"/>
                    <w:color w:val="BFBFBF" w:themeColor="background1" w:themeShade="BF"/>
                    <w:rtl/>
                  </w:rPr>
                  <w:t>ع</w:t>
                </w:r>
                <w:r>
                  <w:rPr>
                    <w:rFonts w:hint="cs"/>
                    <w:color w:val="BFBFBF" w:themeColor="background1" w:themeShade="BF"/>
                    <w:rtl/>
                  </w:rPr>
                  <w:t>نوان پایان</w:t>
                </w:r>
                <w:r>
                  <w:rPr>
                    <w:rFonts w:hint="eastAsia"/>
                    <w:color w:val="BFBFBF" w:themeColor="background1" w:themeShade="BF"/>
                    <w:rtl/>
                  </w:rPr>
                  <w:t>‌</w:t>
                </w:r>
                <w:r w:rsidRPr="00762368">
                  <w:rPr>
                    <w:rFonts w:hint="cs"/>
                    <w:color w:val="BFBFBF" w:themeColor="background1" w:themeShade="BF"/>
                    <w:rtl/>
                  </w:rPr>
                  <w:t xml:space="preserve">نامه                          </w:t>
                </w:r>
                <w:r>
                  <w:rPr>
                    <w:rFonts w:hint="cs"/>
                    <w:color w:val="BFBFBF" w:themeColor="background1" w:themeShade="BF"/>
                    <w:rtl/>
                  </w:rPr>
                  <w:t xml:space="preserve">                          </w:t>
                </w:r>
                <w:r w:rsidRPr="00762368">
                  <w:rPr>
                    <w:rFonts w:hint="cs"/>
                    <w:color w:val="BFBFBF" w:themeColor="background1" w:themeShade="BF"/>
                    <w:rtl/>
                  </w:rPr>
                  <w:t xml:space="preserve">                                                                      </w:t>
                </w:r>
              </w:sdtContent>
            </w:sdt>
          </w:p>
        </w:tc>
      </w:tr>
      <w:tr w:rsidR="00CC3B61" w:rsidRPr="001F2D34" w:rsidTr="00271A8F">
        <w:tc>
          <w:tcPr>
            <w:tcW w:w="10194" w:type="dxa"/>
            <w:gridSpan w:val="7"/>
          </w:tcPr>
          <w:p w:rsidR="00A43C44" w:rsidRDefault="007F5F53" w:rsidP="006873A8">
            <w:pPr>
              <w:pStyle w:val="AUT-F-Titr22"/>
              <w:bidi/>
              <w:rPr>
                <w:rtl/>
              </w:rPr>
            </w:pPr>
            <w:r w:rsidRPr="007F5F53">
              <w:rPr>
                <w:rtl/>
              </w:rPr>
              <w:t>روزمه مجر</w:t>
            </w:r>
            <w:r w:rsidRPr="007F5F53">
              <w:rPr>
                <w:rFonts w:hint="cs"/>
                <w:rtl/>
              </w:rPr>
              <w:t>ی</w:t>
            </w:r>
          </w:p>
          <w:p w:rsidR="00CC3B61" w:rsidRDefault="00C9742E" w:rsidP="00A37498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58506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3B61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CC3B61">
              <w:rPr>
                <w:rFonts w:hint="cs"/>
                <w:rtl/>
              </w:rPr>
              <w:t xml:space="preserve"> رزومه کامل </w:t>
            </w:r>
            <w:r w:rsidR="00A37498">
              <w:rPr>
                <w:rFonts w:hint="cs"/>
                <w:rtl/>
              </w:rPr>
              <w:t>مجری به پیوست طرح آمده است</w:t>
            </w:r>
            <w:r w:rsidR="00CC3B61">
              <w:rPr>
                <w:rFonts w:hint="cs"/>
                <w:rtl/>
              </w:rPr>
              <w:t>.</w:t>
            </w:r>
          </w:p>
        </w:tc>
      </w:tr>
    </w:tbl>
    <w:p w:rsidR="00377B92" w:rsidRDefault="00377B92" w:rsidP="00377B92">
      <w:pPr>
        <w:pStyle w:val="AUT-F-Spaceline"/>
        <w:bidi/>
      </w:pPr>
      <w:r>
        <w:br w:type="page"/>
      </w:r>
    </w:p>
    <w:tbl>
      <w:tblPr>
        <w:tblStyle w:val="TableGrid"/>
        <w:bidiVisual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194"/>
      </w:tblGrid>
      <w:tr w:rsidR="00EC1271" w:rsidRPr="001F2D34" w:rsidTr="00271A8F">
        <w:tc>
          <w:tcPr>
            <w:tcW w:w="10194" w:type="dxa"/>
          </w:tcPr>
          <w:p w:rsidR="00EC1271" w:rsidRDefault="006459CE" w:rsidP="006459CE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1-</w:t>
            </w:r>
            <w:r w:rsidR="00EC1271">
              <w:rPr>
                <w:rFonts w:hint="cs"/>
                <w:rtl/>
              </w:rPr>
              <w:t xml:space="preserve"> </w:t>
            </w:r>
            <w:r w:rsidR="00217899">
              <w:rPr>
                <w:rFonts w:hint="cs"/>
                <w:rtl/>
              </w:rPr>
              <w:t xml:space="preserve">معرفی </w:t>
            </w:r>
            <w:r w:rsidR="00FE00A8">
              <w:rPr>
                <w:rFonts w:hint="cs"/>
                <w:rtl/>
              </w:rPr>
              <w:t>طرح پژوهشی</w:t>
            </w:r>
          </w:p>
        </w:tc>
      </w:tr>
      <w:tr w:rsidR="00EC1271" w:rsidRPr="001F2D34" w:rsidTr="00271A8F">
        <w:tc>
          <w:tcPr>
            <w:tcW w:w="10194" w:type="dxa"/>
          </w:tcPr>
          <w:p w:rsidR="00EC1271" w:rsidRDefault="006459CE" w:rsidP="006459CE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C92D44">
              <w:rPr>
                <w:rFonts w:hint="cs"/>
                <w:rtl/>
              </w:rPr>
              <w:t>-1-</w:t>
            </w:r>
            <w:r w:rsidR="00285083">
              <w:rPr>
                <w:rFonts w:hint="cs"/>
                <w:rtl/>
              </w:rPr>
              <w:t xml:space="preserve"> ضرورت، اهمیت و کاربرد پژوهش</w:t>
            </w:r>
          </w:p>
          <w:sdt>
            <w:sdtPr>
              <w:rPr>
                <w:rFonts w:hint="cs"/>
                <w:rtl/>
              </w:rPr>
              <w:id w:val="-2019842953"/>
              <w:placeholder>
                <w:docPart w:val="F49D313D5934490782FC457D64366017"/>
              </w:placeholder>
              <w:showingPlcHdr/>
            </w:sdtPr>
            <w:sdtEndPr/>
            <w:sdtContent>
              <w:p w:rsidR="00285083" w:rsidRPr="006419C7" w:rsidRDefault="006419C7" w:rsidP="00A500B1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  <w:r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 xml:space="preserve">کدام </w:t>
                </w:r>
                <w:r w:rsidR="00285083" w:rsidRPr="006419C7"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>سازمان</w:t>
                </w:r>
                <w:r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 xml:space="preserve">/ارگان/موسسه </w:t>
                </w:r>
                <w:r w:rsidR="00285083" w:rsidRPr="006419C7"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>برای این پژوهش اعلام نیاز نموده است؟ نتایج این پژوهش پاسخ</w:t>
                </w:r>
                <w:r w:rsidR="00285083" w:rsidRPr="006419C7">
                  <w:rPr>
                    <w:rStyle w:val="PlaceholderText"/>
                    <w:rFonts w:hint="eastAsia"/>
                    <w:color w:val="A6A6A6" w:themeColor="background1" w:themeShade="A6"/>
                    <w:rtl/>
                  </w:rPr>
                  <w:t>‌</w:t>
                </w:r>
                <w:r w:rsidR="00285083" w:rsidRPr="006419C7"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 xml:space="preserve">گوی کدام نیاز/مساله </w:t>
                </w:r>
                <w:r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 xml:space="preserve">کدام </w:t>
                </w:r>
                <w:r w:rsidR="00285083" w:rsidRPr="006419C7"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 xml:space="preserve">سازمان/ارگان/موسسه است؟ ارزش افزوده این طرح برای جامعه یا در سطح ملی/جهانی چیست؟ در یک پاراگراف و حداکثر در </w:t>
                </w:r>
                <w:r w:rsidR="004A1B72" w:rsidRPr="006419C7"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>150</w:t>
                </w:r>
                <w:r w:rsidR="00285083" w:rsidRPr="006419C7"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 xml:space="preserve"> کلمه </w:t>
                </w:r>
                <w:r w:rsidR="00A500B1"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>بنویسید</w:t>
                </w:r>
                <w:r w:rsidR="00285083" w:rsidRPr="006419C7">
                  <w:rPr>
                    <w:rStyle w:val="PlaceholderText"/>
                    <w:rFonts w:hint="cs"/>
                    <w:color w:val="A6A6A6" w:themeColor="background1" w:themeShade="A6"/>
                    <w:rtl/>
                  </w:rPr>
                  <w:t>.</w:t>
                </w:r>
              </w:p>
              <w:p w:rsidR="00285083" w:rsidRDefault="00285083" w:rsidP="00285083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</w:p>
              <w:p w:rsidR="003D41D5" w:rsidRDefault="003D41D5" w:rsidP="00285083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</w:p>
              <w:p w:rsidR="003D41D5" w:rsidRDefault="003D41D5" w:rsidP="00285083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</w:p>
              <w:p w:rsidR="003D41D5" w:rsidRDefault="003D41D5" w:rsidP="00285083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</w:p>
              <w:p w:rsidR="003D41D5" w:rsidRDefault="003D41D5" w:rsidP="00285083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</w:p>
              <w:p w:rsidR="003D41D5" w:rsidRDefault="003D41D5" w:rsidP="00285083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</w:p>
              <w:p w:rsidR="003D41D5" w:rsidRPr="006419C7" w:rsidRDefault="003D41D5" w:rsidP="00285083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</w:p>
              <w:p w:rsidR="004A1B72" w:rsidRPr="006419C7" w:rsidRDefault="004A1B72" w:rsidP="003D41D5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</w:p>
              <w:p w:rsidR="004A1B72" w:rsidRPr="006419C7" w:rsidRDefault="004A1B72" w:rsidP="00285083">
                <w:pPr>
                  <w:pStyle w:val="AUT-F-Text"/>
                  <w:rPr>
                    <w:rStyle w:val="PlaceholderText"/>
                    <w:color w:val="A6A6A6" w:themeColor="background1" w:themeShade="A6"/>
                    <w:rtl/>
                  </w:rPr>
                </w:pPr>
              </w:p>
              <w:p w:rsidR="00285083" w:rsidRPr="00285083" w:rsidRDefault="00C9742E" w:rsidP="00285083">
                <w:pPr>
                  <w:pStyle w:val="AUT-F-Text"/>
                  <w:rPr>
                    <w:rtl/>
                  </w:rPr>
                </w:pPr>
              </w:p>
            </w:sdtContent>
          </w:sdt>
        </w:tc>
      </w:tr>
      <w:tr w:rsidR="00C92D44" w:rsidRPr="001F2D34" w:rsidTr="00271A8F">
        <w:tc>
          <w:tcPr>
            <w:tcW w:w="10194" w:type="dxa"/>
          </w:tcPr>
          <w:p w:rsidR="00C92D44" w:rsidRDefault="006459CE" w:rsidP="006459CE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C92D44">
              <w:rPr>
                <w:rFonts w:hint="cs"/>
                <w:rtl/>
              </w:rPr>
              <w:t>-2- بیان مسأله/پرسش/هدف پژوهش</w:t>
            </w:r>
          </w:p>
          <w:sdt>
            <w:sdtPr>
              <w:rPr>
                <w:rFonts w:hint="cs"/>
                <w:rtl/>
              </w:rPr>
              <w:id w:val="-11078981"/>
              <w:placeholder>
                <w:docPart w:val="E15EDF9087F44DC3AF9593930F4C30ED"/>
              </w:placeholder>
              <w:showingPlcHdr/>
            </w:sdtPr>
            <w:sdtEndPr/>
            <w:sdtContent>
              <w:p w:rsidR="003D41D5" w:rsidRPr="003D41D5" w:rsidRDefault="006419C7" w:rsidP="00AB2A52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  <w:r w:rsidRPr="003D41D5">
                  <w:rPr>
                    <w:rFonts w:hint="cs"/>
                    <w:color w:val="A6A6A6" w:themeColor="background1" w:themeShade="A6"/>
                    <w:rtl/>
                  </w:rPr>
                  <w:t>خلاصه ای از معلوم و مجهول مساله، هندسه/مواد/فیزیک مساله، پرسش</w:t>
                </w:r>
                <w:r w:rsidRPr="003D41D5">
                  <w:rPr>
                    <w:rFonts w:hint="eastAsia"/>
                    <w:color w:val="A6A6A6" w:themeColor="background1" w:themeShade="A6"/>
                    <w:rtl/>
                  </w:rPr>
                  <w:t>‌</w:t>
                </w:r>
                <w:r w:rsidRPr="003D41D5">
                  <w:rPr>
                    <w:rFonts w:hint="cs"/>
                    <w:color w:val="A6A6A6" w:themeColor="background1" w:themeShade="A6"/>
                    <w:rtl/>
                  </w:rPr>
                  <w:t xml:space="preserve">های مساله، هدف (خروجی) مساله و فرضیات مساله را بنویسید. در </w:t>
                </w:r>
                <w:r w:rsidR="00AB2A52">
                  <w:rPr>
                    <w:rFonts w:hint="cs"/>
                    <w:color w:val="A6A6A6" w:themeColor="background1" w:themeShade="A6"/>
                    <w:rtl/>
                  </w:rPr>
                  <w:t xml:space="preserve">این بخش </w:t>
                </w:r>
                <w:r w:rsidRPr="003D41D5">
                  <w:rPr>
                    <w:rFonts w:hint="cs"/>
                    <w:color w:val="A6A6A6" w:themeColor="background1" w:themeShade="A6"/>
                    <w:rtl/>
                  </w:rPr>
                  <w:t>روش انجام پژوهش را نیاورید</w:t>
                </w:r>
                <w:r w:rsidR="00AB2A52">
                  <w:rPr>
                    <w:rFonts w:hint="cs"/>
                    <w:color w:val="A6A6A6" w:themeColor="background1" w:themeShade="A6"/>
                    <w:rtl/>
                  </w:rPr>
                  <w:t xml:space="preserve"> و تنها صورت مساله را طرح کنید</w:t>
                </w:r>
                <w:r w:rsidRPr="003D41D5">
                  <w:rPr>
                    <w:rFonts w:hint="cs"/>
                    <w:color w:val="A6A6A6" w:themeColor="background1" w:themeShade="A6"/>
                    <w:rtl/>
                  </w:rPr>
                  <w:t>. حداکثر در 150 کلمه بنویسید.</w:t>
                </w:r>
              </w:p>
              <w:p w:rsidR="003D41D5" w:rsidRDefault="003D41D5" w:rsidP="003D41D5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3D41D5" w:rsidRDefault="003D41D5" w:rsidP="003D41D5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3D41D5" w:rsidRDefault="003D41D5" w:rsidP="003D41D5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3D41D5" w:rsidRDefault="003D41D5" w:rsidP="003D41D5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3D41D5" w:rsidRDefault="003D41D5" w:rsidP="003D41D5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3D41D5" w:rsidRDefault="003D41D5" w:rsidP="003D41D5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3D41D5" w:rsidRDefault="003D41D5" w:rsidP="003D41D5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3D41D5" w:rsidRPr="003D41D5" w:rsidRDefault="003D41D5" w:rsidP="003D41D5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3D41D5" w:rsidRPr="003D41D5" w:rsidRDefault="003D41D5" w:rsidP="003D41D5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377B92" w:rsidRDefault="00C9742E" w:rsidP="003D41D5">
                <w:pPr>
                  <w:pStyle w:val="AUT-F-Text"/>
                  <w:rPr>
                    <w:rtl/>
                  </w:rPr>
                </w:pPr>
              </w:p>
            </w:sdtContent>
          </w:sdt>
        </w:tc>
      </w:tr>
      <w:tr w:rsidR="00701008" w:rsidRPr="001F2D34" w:rsidTr="00271A8F">
        <w:tc>
          <w:tcPr>
            <w:tcW w:w="10194" w:type="dxa"/>
          </w:tcPr>
          <w:p w:rsidR="00701008" w:rsidRDefault="006459CE" w:rsidP="006459CE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  <w:r w:rsidR="00701008">
              <w:rPr>
                <w:rFonts w:hint="cs"/>
                <w:rtl/>
              </w:rPr>
              <w:t>-3- پیشینه پژوهش و انتشارات قبلی</w:t>
            </w:r>
          </w:p>
          <w:sdt>
            <w:sdtPr>
              <w:rPr>
                <w:rFonts w:hint="cs"/>
                <w:color w:val="auto"/>
                <w:rtl/>
              </w:rPr>
              <w:id w:val="1176312564"/>
              <w:placeholder>
                <w:docPart w:val="F60C42405044470B89BC658830DDF042"/>
              </w:placeholder>
              <w:showingPlcHdr/>
            </w:sdtPr>
            <w:sdtEndPr/>
            <w:sdtContent>
              <w:p w:rsidR="00CF26DF" w:rsidRDefault="0061582F" w:rsidP="0061582F">
                <w:pPr>
                  <w:pStyle w:val="AUT-F-TextHint"/>
                  <w:bidi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خلاصه</w:t>
                </w:r>
                <w:r>
                  <w:rPr>
                    <w:rFonts w:hint="eastAsia"/>
                    <w:rtl/>
                  </w:rPr>
                  <w:t>‌</w:t>
                </w:r>
                <w:r w:rsidR="007F5F53">
                  <w:rPr>
                    <w:rFonts w:hint="cs"/>
                    <w:rtl/>
                  </w:rPr>
                  <w:t>ای از پیشینه پژوهش را حداکثر در 500 کلمه بنویسید. اشاره کنید که د</w:t>
                </w:r>
                <w:r>
                  <w:rPr>
                    <w:rFonts w:hint="cs"/>
                    <w:rtl/>
                  </w:rPr>
                  <w:t>ر رابطه با موضوع و مساله</w:t>
                </w:r>
                <w:r>
                  <w:rPr>
                    <w:rFonts w:hint="eastAsia"/>
                    <w:rtl/>
                  </w:rPr>
                  <w:t>‌</w:t>
                </w:r>
                <w:r>
                  <w:rPr>
                    <w:rFonts w:hint="cs"/>
                    <w:rtl/>
                  </w:rPr>
                  <w:t xml:space="preserve">ی </w:t>
                </w:r>
                <w:r w:rsidR="00CF26DF">
                  <w:rPr>
                    <w:rFonts w:hint="cs"/>
                    <w:rtl/>
                  </w:rPr>
                  <w:t>طرح شده، پیش از این چه پژوهش</w:t>
                </w:r>
                <w:r w:rsidR="00CF26DF">
                  <w:rPr>
                    <w:rFonts w:hint="eastAsia"/>
                    <w:rtl/>
                  </w:rPr>
                  <w:t>‌</w:t>
                </w:r>
                <w:r w:rsidR="00CF26DF">
                  <w:rPr>
                    <w:rFonts w:hint="cs"/>
                    <w:rtl/>
                  </w:rPr>
                  <w:t>هایی توسط چه کسانی انجام شده</w:t>
                </w:r>
                <w:r w:rsidR="003D41D5">
                  <w:rPr>
                    <w:rFonts w:hint="cs"/>
                    <w:rtl/>
                  </w:rPr>
                  <w:t xml:space="preserve"> </w:t>
                </w:r>
                <w:r w:rsidR="007F5F53">
                  <w:rPr>
                    <w:rFonts w:hint="cs"/>
                    <w:rtl/>
                  </w:rPr>
                  <w:t>است.</w:t>
                </w:r>
                <w:r w:rsidR="00CF26DF">
                  <w:rPr>
                    <w:rFonts w:hint="cs"/>
                    <w:rtl/>
                  </w:rPr>
                  <w:t xml:space="preserve"> دست</w:t>
                </w:r>
                <w:r w:rsidR="003D41D5">
                  <w:rPr>
                    <w:rFonts w:hint="eastAsia"/>
                    <w:rtl/>
                  </w:rPr>
                  <w:t>‌</w:t>
                </w:r>
                <w:r w:rsidR="00CF26DF">
                  <w:rPr>
                    <w:rFonts w:hint="cs"/>
                    <w:rtl/>
                  </w:rPr>
                  <w:t>آورد آنها چه بوده است</w:t>
                </w:r>
                <w:r w:rsidR="007F5F53">
                  <w:rPr>
                    <w:rFonts w:hint="cs"/>
                    <w:rtl/>
                  </w:rPr>
                  <w:t>.</w:t>
                </w:r>
                <w:r w:rsidR="00CF26DF">
                  <w:rPr>
                    <w:rFonts w:hint="cs"/>
                    <w:rtl/>
                  </w:rPr>
                  <w:t xml:space="preserve"> نتایج مقاله</w:t>
                </w:r>
                <w:r w:rsidR="00CF26DF">
                  <w:rPr>
                    <w:rFonts w:hint="eastAsia"/>
                    <w:rtl/>
                  </w:rPr>
                  <w:t>‌</w:t>
                </w:r>
                <w:r w:rsidR="00CF26DF">
                  <w:rPr>
                    <w:rFonts w:hint="cs"/>
                    <w:rtl/>
                  </w:rPr>
                  <w:t xml:space="preserve">های دیگران </w:t>
                </w:r>
                <w:r w:rsidR="007F5F53">
                  <w:rPr>
                    <w:rFonts w:hint="cs"/>
                    <w:rtl/>
                  </w:rPr>
                  <w:t>را در اینجا کپی نکنید</w:t>
                </w:r>
                <w:r>
                  <w:rPr>
                    <w:rFonts w:hint="cs"/>
                    <w:rtl/>
                  </w:rPr>
                  <w:t>!</w:t>
                </w:r>
                <w:r w:rsidR="007F5F53">
                  <w:rPr>
                    <w:rFonts w:hint="cs"/>
                    <w:rtl/>
                  </w:rPr>
                  <w:t xml:space="preserve"> (</w:t>
                </w:r>
                <w:r w:rsidR="00CF26DF">
                  <w:rPr>
                    <w:rFonts w:hint="cs"/>
                    <w:rtl/>
                  </w:rPr>
                  <w:t>جدول</w:t>
                </w:r>
                <w:r w:rsidR="007F5F53">
                  <w:rPr>
                    <w:rFonts w:hint="cs"/>
                    <w:rtl/>
                  </w:rPr>
                  <w:t>،</w:t>
                </w:r>
                <w:r w:rsidR="00CF26DF">
                  <w:rPr>
                    <w:rFonts w:hint="cs"/>
                    <w:rtl/>
                  </w:rPr>
                  <w:t xml:space="preserve"> </w:t>
                </w:r>
                <w:r w:rsidR="007F5F53">
                  <w:rPr>
                    <w:rFonts w:hint="cs"/>
                    <w:rtl/>
                  </w:rPr>
                  <w:t xml:space="preserve">نمودار، </w:t>
                </w:r>
                <w:r w:rsidR="00CF26DF">
                  <w:rPr>
                    <w:rFonts w:hint="cs"/>
                    <w:rtl/>
                  </w:rPr>
                  <w:t xml:space="preserve">عکس </w:t>
                </w:r>
                <w:r w:rsidR="007F5F53">
                  <w:rPr>
                    <w:rFonts w:hint="cs"/>
                    <w:rtl/>
                  </w:rPr>
                  <w:t xml:space="preserve">یا </w:t>
                </w:r>
                <w:r w:rsidR="00CF26DF">
                  <w:rPr>
                    <w:rFonts w:hint="cs"/>
                    <w:rtl/>
                  </w:rPr>
                  <w:t>فرمول</w:t>
                </w:r>
                <w:r w:rsidR="007F5F53">
                  <w:rPr>
                    <w:rFonts w:hint="cs"/>
                    <w:rtl/>
                  </w:rPr>
                  <w:t xml:space="preserve"> از مراجع کپی نکنید). </w:t>
                </w:r>
                <w:r>
                  <w:rPr>
                    <w:rFonts w:hint="cs"/>
                    <w:rtl/>
                  </w:rPr>
                  <w:t>تنها</w:t>
                </w:r>
                <w:r w:rsidR="007F5F53">
                  <w:rPr>
                    <w:rFonts w:hint="cs"/>
                    <w:rtl/>
                  </w:rPr>
                  <w:t xml:space="preserve"> یک جمع بندی از دست</w:t>
                </w:r>
                <w:r w:rsidR="007F5F53">
                  <w:rPr>
                    <w:rFonts w:hint="eastAsia"/>
                    <w:rtl/>
                  </w:rPr>
                  <w:t>‌</w:t>
                </w:r>
                <w:r w:rsidR="007F5F53">
                  <w:rPr>
                    <w:rFonts w:hint="cs"/>
                    <w:rtl/>
                  </w:rPr>
                  <w:t>آوردهایی که تا کنون به آن رسیده</w:t>
                </w:r>
                <w:r w:rsidR="007F5F53">
                  <w:rPr>
                    <w:rFonts w:hint="eastAsia"/>
                    <w:rtl/>
                  </w:rPr>
                  <w:t>‌</w:t>
                </w:r>
                <w:r w:rsidR="00CF26DF">
                  <w:rPr>
                    <w:rFonts w:hint="cs"/>
                    <w:rtl/>
                  </w:rPr>
                  <w:t xml:space="preserve">اند بنویسید. </w:t>
                </w:r>
                <w:r w:rsidR="007F5F53">
                  <w:rPr>
                    <w:rFonts w:hint="cs"/>
                    <w:rtl/>
                  </w:rPr>
                  <w:t>اشاره کنید که</w:t>
                </w:r>
                <w:r>
                  <w:rPr>
                    <w:rFonts w:hint="cs"/>
                    <w:rtl/>
                  </w:rPr>
                  <w:t xml:space="preserve"> پیش از این</w:t>
                </w:r>
                <w:r w:rsidR="007F5F53">
                  <w:rPr>
                    <w:rFonts w:hint="cs"/>
                    <w:rtl/>
                  </w:rPr>
                  <w:t xml:space="preserve"> </w:t>
                </w:r>
                <w:r w:rsidR="00CF26DF">
                  <w:rPr>
                    <w:rFonts w:hint="cs"/>
                    <w:rtl/>
                  </w:rPr>
                  <w:t>چه پژوهش</w:t>
                </w:r>
                <w:r w:rsidR="00CF26DF">
                  <w:rPr>
                    <w:rFonts w:hint="eastAsia"/>
                    <w:rtl/>
                  </w:rPr>
                  <w:t>‌</w:t>
                </w:r>
                <w:r w:rsidR="00CF26DF">
                  <w:rPr>
                    <w:rFonts w:hint="cs"/>
                    <w:rtl/>
                  </w:rPr>
                  <w:t>هایی توسط</w:t>
                </w:r>
                <w:r>
                  <w:rPr>
                    <w:rFonts w:hint="cs"/>
                    <w:rtl/>
                  </w:rPr>
                  <w:t xml:space="preserve"> خود</w:t>
                </w:r>
                <w:r w:rsidR="00CF26DF">
                  <w:rPr>
                    <w:rFonts w:hint="cs"/>
                    <w:rtl/>
                  </w:rPr>
                  <w:t xml:space="preserve"> مجری یا کارگروه و همکاران </w:t>
                </w:r>
                <w:r>
                  <w:rPr>
                    <w:rFonts w:hint="cs"/>
                    <w:rtl/>
                  </w:rPr>
                  <w:t>وی</w:t>
                </w:r>
                <w:r w:rsidR="00CF26DF">
                  <w:rPr>
                    <w:rFonts w:hint="cs"/>
                    <w:rtl/>
                  </w:rPr>
                  <w:t xml:space="preserve"> انجام </w:t>
                </w:r>
                <w:r w:rsidR="007F5F53">
                  <w:rPr>
                    <w:rFonts w:hint="cs"/>
                    <w:rtl/>
                  </w:rPr>
                  <w:t xml:space="preserve">شده است </w:t>
                </w:r>
                <w:r>
                  <w:rPr>
                    <w:rFonts w:hint="cs"/>
                    <w:rtl/>
                  </w:rPr>
                  <w:t>و به چه نتایجی رسیده است</w:t>
                </w:r>
                <w:r w:rsidR="007F5F53">
                  <w:rPr>
                    <w:rFonts w:hint="cs"/>
                    <w:rtl/>
                  </w:rPr>
                  <w:t>.</w:t>
                </w:r>
                <w:r w:rsidR="00CF26DF">
                  <w:rPr>
                    <w:rFonts w:hint="cs"/>
                    <w:rtl/>
                  </w:rPr>
                  <w:t xml:space="preserve"> </w:t>
                </w:r>
                <w:r w:rsidR="007F5F53">
                  <w:rPr>
                    <w:rFonts w:hint="cs"/>
                    <w:rtl/>
                  </w:rPr>
                  <w:t xml:space="preserve">به طور روشن بیان کنید که </w:t>
                </w:r>
                <w:r w:rsidR="00CF26DF">
                  <w:rPr>
                    <w:rFonts w:hint="cs"/>
                    <w:rtl/>
                  </w:rPr>
                  <w:t xml:space="preserve">تفاوت پژوهش پیشنهادی حاضر با کارهای قبلی </w:t>
                </w:r>
                <w:r w:rsidR="007F5F53">
                  <w:rPr>
                    <w:rFonts w:hint="cs"/>
                    <w:rtl/>
                  </w:rPr>
                  <w:t xml:space="preserve">مجری </w:t>
                </w:r>
                <w:r w:rsidR="00CF26DF">
                  <w:rPr>
                    <w:rFonts w:hint="cs"/>
                    <w:rtl/>
                  </w:rPr>
                  <w:t>در چیست</w:t>
                </w:r>
                <w:r w:rsidR="007F5F53">
                  <w:rPr>
                    <w:rFonts w:hint="cs"/>
                    <w:rtl/>
                  </w:rPr>
                  <w:t>.</w:t>
                </w:r>
                <w:r w:rsidR="00CF26DF">
                  <w:rPr>
                    <w:rFonts w:hint="cs"/>
                    <w:rtl/>
                  </w:rPr>
                  <w:t xml:space="preserve"> </w:t>
                </w:r>
                <w:r w:rsidR="00CF26DF" w:rsidRPr="005F2A3A">
                  <w:rPr>
                    <w:rFonts w:hint="cs"/>
                    <w:rtl/>
                  </w:rPr>
                  <w:t>ن</w:t>
                </w:r>
                <w:r w:rsidR="00CF26DF">
                  <w:rPr>
                    <w:rFonts w:hint="cs"/>
                    <w:rtl/>
                  </w:rPr>
                  <w:t xml:space="preserve">وآوری </w:t>
                </w:r>
                <w:r w:rsidR="007F5F53">
                  <w:rPr>
                    <w:rFonts w:hint="cs"/>
                    <w:rtl/>
                  </w:rPr>
                  <w:t xml:space="preserve">یا </w:t>
                </w:r>
                <w:r w:rsidR="00CF26DF">
                  <w:rPr>
                    <w:rFonts w:hint="cs"/>
                    <w:rtl/>
                  </w:rPr>
                  <w:t>پیشرفت</w:t>
                </w:r>
                <w:r w:rsidR="007F5F53">
                  <w:rPr>
                    <w:rFonts w:hint="cs"/>
                    <w:rtl/>
                  </w:rPr>
                  <w:t>ی که در</w:t>
                </w:r>
                <w:r w:rsidR="00CF26DF">
                  <w:rPr>
                    <w:rFonts w:hint="cs"/>
                    <w:rtl/>
                  </w:rPr>
                  <w:t xml:space="preserve"> این </w:t>
                </w:r>
                <w:r w:rsidR="007F5F53">
                  <w:rPr>
                    <w:rFonts w:hint="cs"/>
                    <w:rtl/>
                  </w:rPr>
                  <w:t xml:space="preserve">پژوهش موردنظر است چیست. </w:t>
                </w:r>
              </w:p>
              <w:p w:rsidR="00CF26DF" w:rsidRDefault="00CF26DF" w:rsidP="00752A28">
                <w:pPr>
                  <w:pStyle w:val="AUT-F-TextHint"/>
                  <w:bidi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 xml:space="preserve"> </w:t>
                </w:r>
              </w:p>
              <w:p w:rsidR="003D41D5" w:rsidRDefault="003D41D5" w:rsidP="003D41D5">
                <w:pPr>
                  <w:pStyle w:val="AUT-F-TextHint"/>
                  <w:bidi/>
                  <w:rPr>
                    <w:rtl/>
                  </w:rPr>
                </w:pPr>
              </w:p>
              <w:p w:rsidR="003D41D5" w:rsidRDefault="003D41D5" w:rsidP="003D41D5">
                <w:pPr>
                  <w:pStyle w:val="AUT-F-TextHint"/>
                  <w:bidi/>
                  <w:rPr>
                    <w:rtl/>
                  </w:rPr>
                </w:pPr>
              </w:p>
              <w:p w:rsidR="003D41D5" w:rsidRDefault="003D41D5" w:rsidP="003D41D5">
                <w:pPr>
                  <w:pStyle w:val="AUT-F-TextHint"/>
                  <w:bidi/>
                  <w:rPr>
                    <w:rtl/>
                  </w:rPr>
                </w:pPr>
              </w:p>
              <w:p w:rsidR="003D41D5" w:rsidRDefault="003D41D5" w:rsidP="003D41D5">
                <w:pPr>
                  <w:pStyle w:val="AUT-F-TextHint"/>
                  <w:bidi/>
                  <w:rPr>
                    <w:rtl/>
                  </w:rPr>
                </w:pPr>
              </w:p>
              <w:p w:rsidR="003D41D5" w:rsidRDefault="003D41D5" w:rsidP="003D41D5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</w:pPr>
              </w:p>
              <w:p w:rsidR="00620781" w:rsidRDefault="00620781" w:rsidP="00620781">
                <w:pPr>
                  <w:pStyle w:val="AUT-F-TextHint"/>
                  <w:bidi/>
                  <w:rPr>
                    <w:rtl/>
                  </w:rPr>
                </w:pPr>
              </w:p>
              <w:p w:rsidR="003D41D5" w:rsidRDefault="003D41D5" w:rsidP="003D41D5">
                <w:pPr>
                  <w:pStyle w:val="AUT-F-TextHint"/>
                  <w:bidi/>
                  <w:rPr>
                    <w:rtl/>
                  </w:rPr>
                </w:pPr>
              </w:p>
              <w:p w:rsidR="003D41D5" w:rsidRDefault="003D41D5" w:rsidP="003D41D5">
                <w:pPr>
                  <w:pStyle w:val="AUT-F-TextHint"/>
                  <w:bidi/>
                  <w:rPr>
                    <w:rtl/>
                  </w:rPr>
                </w:pPr>
              </w:p>
              <w:p w:rsidR="00CF26DF" w:rsidRDefault="00CF26DF" w:rsidP="00752A28">
                <w:pPr>
                  <w:pStyle w:val="AUT-F-TextHint"/>
                  <w:bidi/>
                  <w:rPr>
                    <w:rtl/>
                  </w:rPr>
                </w:pPr>
              </w:p>
              <w:p w:rsidR="00CF26DF" w:rsidRDefault="00CF26DF" w:rsidP="00752A28">
                <w:pPr>
                  <w:pStyle w:val="AUT-F-TextHint"/>
                  <w:bidi/>
                  <w:rPr>
                    <w:rtl/>
                  </w:rPr>
                </w:pPr>
              </w:p>
              <w:p w:rsidR="00CF26DF" w:rsidRDefault="00CF26DF" w:rsidP="00752A28">
                <w:pPr>
                  <w:pStyle w:val="AUT-F-TextHint"/>
                  <w:bidi/>
                  <w:rPr>
                    <w:rtl/>
                  </w:rPr>
                </w:pPr>
              </w:p>
              <w:p w:rsidR="00CF26DF" w:rsidRDefault="00CF26DF" w:rsidP="00752A28">
                <w:pPr>
                  <w:pStyle w:val="AUT-F-TextHint"/>
                  <w:bidi/>
                  <w:rPr>
                    <w:rtl/>
                  </w:rPr>
                </w:pPr>
              </w:p>
              <w:p w:rsidR="00701008" w:rsidRDefault="00C9742E" w:rsidP="00CF26DF">
                <w:pPr>
                  <w:pStyle w:val="AUT-F-Text"/>
                  <w:rPr>
                    <w:rtl/>
                  </w:rPr>
                </w:pPr>
              </w:p>
            </w:sdtContent>
          </w:sdt>
          <w:p w:rsidR="007F5F53" w:rsidRDefault="007F5F53" w:rsidP="007F5F53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مراجع</w:t>
            </w:r>
          </w:p>
          <w:sdt>
            <w:sdtPr>
              <w:id w:val="674236830"/>
              <w:placeholder>
                <w:docPart w:val="2701C8A3E4B34A3E811282156B3D90B1"/>
              </w:placeholder>
              <w:showingPlcHdr/>
            </w:sdtPr>
            <w:sdtEndPr/>
            <w:sdtContent>
              <w:p w:rsidR="003D41D5" w:rsidRDefault="007F5F53" w:rsidP="003D41D5">
                <w:pPr>
                  <w:pStyle w:val="AUT-F-Text"/>
                  <w:bidi w:val="0"/>
                  <w:rPr>
                    <w:rStyle w:val="PlaceholderText"/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فهرستی از مراجع کلیدی پژوهش و انتشارات پیشین مجری</w:t>
                </w:r>
                <w:r w:rsidR="003D41D5">
                  <w:rPr>
                    <w:rStyle w:val="PlaceholderText"/>
                    <w:rFonts w:hint="cs"/>
                    <w:rtl/>
                  </w:rPr>
                  <w:t>/</w:t>
                </w:r>
                <w:r>
                  <w:rPr>
                    <w:rStyle w:val="PlaceholderText"/>
                    <w:rFonts w:hint="cs"/>
                    <w:rtl/>
                  </w:rPr>
                  <w:t>ه</w:t>
                </w:r>
                <w:r w:rsidR="003D41D5">
                  <w:rPr>
                    <w:rStyle w:val="PlaceholderText"/>
                    <w:rFonts w:hint="cs"/>
                    <w:rtl/>
                  </w:rPr>
                  <w:t>مکارن/</w:t>
                </w:r>
                <w:r>
                  <w:rPr>
                    <w:rStyle w:val="PlaceholderText"/>
                    <w:rFonts w:hint="cs"/>
                    <w:rtl/>
                  </w:rPr>
                  <w:t>استاد راهنما که به پژوهش مرتبط است در اینجا بیاورید</w:t>
                </w:r>
              </w:p>
              <w:p w:rsidR="003D41D5" w:rsidRDefault="003D41D5" w:rsidP="007F5F53">
                <w:pPr>
                  <w:pStyle w:val="AUT-F-Text"/>
                  <w:bidi w:val="0"/>
                  <w:rPr>
                    <w:rStyle w:val="PlaceholderText"/>
                    <w:rtl/>
                  </w:rPr>
                </w:pPr>
              </w:p>
              <w:p w:rsidR="003D41D5" w:rsidRDefault="003D41D5" w:rsidP="007F5F53">
                <w:pPr>
                  <w:pStyle w:val="AUT-F-Text"/>
                  <w:bidi w:val="0"/>
                  <w:rPr>
                    <w:rStyle w:val="PlaceholderText"/>
                    <w:rtl/>
                  </w:rPr>
                </w:pPr>
              </w:p>
              <w:p w:rsidR="003D41D5" w:rsidRDefault="003D41D5" w:rsidP="007F5F53">
                <w:pPr>
                  <w:pStyle w:val="AUT-F-Text"/>
                  <w:bidi w:val="0"/>
                  <w:rPr>
                    <w:rStyle w:val="PlaceholderText"/>
                  </w:rPr>
                </w:pPr>
              </w:p>
              <w:p w:rsidR="00620781" w:rsidRDefault="00620781" w:rsidP="00620781">
                <w:pPr>
                  <w:pStyle w:val="AUT-F-Text"/>
                  <w:bidi w:val="0"/>
                  <w:rPr>
                    <w:rStyle w:val="PlaceholderText"/>
                  </w:rPr>
                </w:pPr>
              </w:p>
              <w:p w:rsidR="00620781" w:rsidRDefault="00620781" w:rsidP="00620781">
                <w:pPr>
                  <w:pStyle w:val="AUT-F-Text"/>
                  <w:bidi w:val="0"/>
                  <w:rPr>
                    <w:rStyle w:val="PlaceholderText"/>
                  </w:rPr>
                </w:pPr>
              </w:p>
              <w:p w:rsidR="00620781" w:rsidRDefault="00620781" w:rsidP="00620781">
                <w:pPr>
                  <w:pStyle w:val="AUT-F-Text"/>
                  <w:bidi w:val="0"/>
                  <w:rPr>
                    <w:rStyle w:val="PlaceholderText"/>
                  </w:rPr>
                </w:pPr>
              </w:p>
              <w:p w:rsidR="00620781" w:rsidRDefault="00620781" w:rsidP="00620781">
                <w:pPr>
                  <w:pStyle w:val="AUT-F-Text"/>
                  <w:bidi w:val="0"/>
                  <w:rPr>
                    <w:rStyle w:val="PlaceholderText"/>
                  </w:rPr>
                </w:pPr>
              </w:p>
              <w:p w:rsidR="00620781" w:rsidRDefault="00620781" w:rsidP="00620781">
                <w:pPr>
                  <w:pStyle w:val="AUT-F-Text"/>
                  <w:bidi w:val="0"/>
                  <w:rPr>
                    <w:rStyle w:val="PlaceholderText"/>
                  </w:rPr>
                </w:pPr>
              </w:p>
              <w:p w:rsidR="00620781" w:rsidRDefault="00620781" w:rsidP="00620781">
                <w:pPr>
                  <w:pStyle w:val="AUT-F-Text"/>
                  <w:bidi w:val="0"/>
                  <w:rPr>
                    <w:rStyle w:val="PlaceholderText"/>
                  </w:rPr>
                </w:pPr>
              </w:p>
              <w:p w:rsidR="00620781" w:rsidRDefault="00620781" w:rsidP="00620781">
                <w:pPr>
                  <w:pStyle w:val="AUT-F-Text"/>
                  <w:bidi w:val="0"/>
                  <w:rPr>
                    <w:rStyle w:val="PlaceholderText"/>
                  </w:rPr>
                </w:pPr>
              </w:p>
              <w:p w:rsidR="00620781" w:rsidRDefault="00620781" w:rsidP="00620781">
                <w:pPr>
                  <w:pStyle w:val="AUT-F-Text"/>
                  <w:bidi w:val="0"/>
                  <w:rPr>
                    <w:rStyle w:val="PlaceholderText"/>
                    <w:rtl/>
                  </w:rPr>
                </w:pPr>
              </w:p>
              <w:p w:rsidR="003D41D5" w:rsidRDefault="003D41D5" w:rsidP="007F5F53">
                <w:pPr>
                  <w:pStyle w:val="AUT-F-Text"/>
                  <w:bidi w:val="0"/>
                  <w:rPr>
                    <w:rStyle w:val="PlaceholderText"/>
                    <w:rtl/>
                  </w:rPr>
                </w:pPr>
              </w:p>
              <w:p w:rsidR="003D41D5" w:rsidRDefault="003D41D5" w:rsidP="007F5F53">
                <w:pPr>
                  <w:pStyle w:val="AUT-F-Text"/>
                  <w:bidi w:val="0"/>
                  <w:rPr>
                    <w:rStyle w:val="PlaceholderText"/>
                    <w:rtl/>
                  </w:rPr>
                </w:pPr>
              </w:p>
              <w:p w:rsidR="003D41D5" w:rsidRDefault="003D41D5" w:rsidP="007F5F53">
                <w:pPr>
                  <w:pStyle w:val="AUT-F-Text"/>
                  <w:bidi w:val="0"/>
                  <w:rPr>
                    <w:rStyle w:val="PlaceholderText"/>
                    <w:rtl/>
                  </w:rPr>
                </w:pPr>
              </w:p>
              <w:p w:rsidR="003D41D5" w:rsidRDefault="003D41D5" w:rsidP="007F5F53">
                <w:pPr>
                  <w:pStyle w:val="AUT-F-Text"/>
                  <w:bidi w:val="0"/>
                  <w:rPr>
                    <w:rStyle w:val="PlaceholderText"/>
                    <w:rtl/>
                  </w:rPr>
                </w:pPr>
              </w:p>
              <w:p w:rsidR="007F5F53" w:rsidRDefault="00C9742E" w:rsidP="007F5F53">
                <w:pPr>
                  <w:pStyle w:val="AUT-F-Text"/>
                  <w:bidi w:val="0"/>
                  <w:rPr>
                    <w:rtl/>
                  </w:rPr>
                </w:pPr>
              </w:p>
            </w:sdtContent>
          </w:sdt>
        </w:tc>
      </w:tr>
    </w:tbl>
    <w:p w:rsidR="00641D37" w:rsidRDefault="00641D37">
      <w:pPr>
        <w:bidi/>
      </w:pPr>
      <w:r>
        <w:rPr>
          <w:b/>
          <w:bCs/>
        </w:rPr>
        <w:lastRenderedPageBreak/>
        <w:br w:type="page"/>
      </w:r>
    </w:p>
    <w:tbl>
      <w:tblPr>
        <w:tblStyle w:val="TableGrid"/>
        <w:bidiVisual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12"/>
        <w:gridCol w:w="3173"/>
        <w:gridCol w:w="360"/>
        <w:gridCol w:w="360"/>
        <w:gridCol w:w="360"/>
        <w:gridCol w:w="362"/>
        <w:gridCol w:w="361"/>
        <w:gridCol w:w="361"/>
        <w:gridCol w:w="361"/>
        <w:gridCol w:w="362"/>
        <w:gridCol w:w="361"/>
        <w:gridCol w:w="362"/>
        <w:gridCol w:w="363"/>
        <w:gridCol w:w="362"/>
        <w:gridCol w:w="362"/>
        <w:gridCol w:w="362"/>
        <w:gridCol w:w="363"/>
        <w:gridCol w:w="362"/>
        <w:gridCol w:w="362"/>
        <w:gridCol w:w="363"/>
      </w:tblGrid>
      <w:tr w:rsidR="00E03675" w:rsidRPr="001F2D34" w:rsidTr="00271A8F">
        <w:tc>
          <w:tcPr>
            <w:tcW w:w="10194" w:type="dxa"/>
            <w:gridSpan w:val="20"/>
          </w:tcPr>
          <w:p w:rsidR="00E03675" w:rsidRDefault="006459CE" w:rsidP="006459CE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2</w:t>
            </w:r>
            <w:r w:rsidR="00E03675">
              <w:rPr>
                <w:rFonts w:hint="cs"/>
                <w:rtl/>
              </w:rPr>
              <w:t>- برنامه اجرایی و روش پژوهش</w:t>
            </w:r>
          </w:p>
        </w:tc>
      </w:tr>
      <w:tr w:rsidR="0074169C" w:rsidRPr="001F2D34" w:rsidTr="00271A8F">
        <w:tc>
          <w:tcPr>
            <w:tcW w:w="10194" w:type="dxa"/>
            <w:gridSpan w:val="20"/>
          </w:tcPr>
          <w:p w:rsidR="00641D37" w:rsidRDefault="006459CE" w:rsidP="006459CE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  <w:r w:rsidR="008A44AF">
              <w:rPr>
                <w:rFonts w:hint="cs"/>
                <w:rtl/>
              </w:rPr>
              <w:t>-1</w:t>
            </w:r>
            <w:r w:rsidR="0074169C">
              <w:rPr>
                <w:rFonts w:hint="cs"/>
                <w:rtl/>
              </w:rPr>
              <w:t xml:space="preserve">- </w:t>
            </w:r>
            <w:r w:rsidR="00980CB6">
              <w:rPr>
                <w:rFonts w:hint="cs"/>
                <w:rtl/>
              </w:rPr>
              <w:t xml:space="preserve">روش </w:t>
            </w:r>
            <w:r w:rsidR="0074169C">
              <w:rPr>
                <w:rFonts w:hint="cs"/>
                <w:rtl/>
              </w:rPr>
              <w:t>پژوهش</w:t>
            </w:r>
          </w:p>
          <w:sdt>
            <w:sdtPr>
              <w:rPr>
                <w:rtl/>
              </w:rPr>
              <w:id w:val="1083948203"/>
              <w:placeholder>
                <w:docPart w:val="4BE77CF9815448DF94DDE53B4BDD7263"/>
              </w:placeholder>
              <w:showingPlcHdr/>
            </w:sdtPr>
            <w:sdtEndPr/>
            <w:sdtContent>
              <w:p w:rsidR="00980CB6" w:rsidRP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  <w:r w:rsidRPr="00980CB6">
                  <w:rPr>
                    <w:rFonts w:hint="cs"/>
                    <w:color w:val="A6A6A6" w:themeColor="background1" w:themeShade="A6"/>
                    <w:rtl/>
                  </w:rPr>
                  <w:t>روش پژوهش را حداکثر در 500 کلمه بیان کنید. مراحل اجرای پژوهش را بیان کرده و توضیح دهید. نمونه</w:t>
                </w:r>
                <w:r w:rsidRPr="00980CB6">
                  <w:rPr>
                    <w:rFonts w:hint="eastAsia"/>
                    <w:color w:val="A6A6A6" w:themeColor="background1" w:themeShade="A6"/>
                    <w:rtl/>
                  </w:rPr>
                  <w:t>‌</w:t>
                </w:r>
                <w:r w:rsidRPr="00980CB6">
                  <w:rPr>
                    <w:rFonts w:hint="cs"/>
                    <w:color w:val="A6A6A6" w:themeColor="background1" w:themeShade="A6"/>
                    <w:rtl/>
                  </w:rPr>
                  <w:t xml:space="preserve">های آزمایش، پارامترهای مورد مطالعه، مدل ریاضی، دستگاه آزمایشگاهی و مواد و تجهیزات موردنظر در پژوهش را معرفی کنید. در مورد روش ارزیابی و اعتبارسنجی نتایج توضیح دهید. </w:t>
                </w:r>
              </w:p>
              <w:p w:rsid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P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P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P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P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P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P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Pr="00980CB6" w:rsidRDefault="00980CB6" w:rsidP="00980CB6">
                <w:pPr>
                  <w:pStyle w:val="AUT-F-Text"/>
                  <w:rPr>
                    <w:color w:val="A6A6A6" w:themeColor="background1" w:themeShade="A6"/>
                    <w:rtl/>
                  </w:rPr>
                </w:pPr>
              </w:p>
              <w:p w:rsidR="00980CB6" w:rsidRDefault="00980CB6" w:rsidP="00980CB6">
                <w:pPr>
                  <w:pStyle w:val="AUT-F-Text"/>
                  <w:rPr>
                    <w:rtl/>
                  </w:rPr>
                </w:pPr>
                <w:r w:rsidRPr="00980CB6">
                  <w:rPr>
                    <w:rStyle w:val="PlaceholderText"/>
                    <w:color w:val="A6A6A6" w:themeColor="background1" w:themeShade="A6"/>
                  </w:rPr>
                  <w:t>.</w:t>
                </w:r>
              </w:p>
            </w:sdtContent>
          </w:sdt>
        </w:tc>
      </w:tr>
      <w:tr w:rsidR="00491728" w:rsidRPr="001F2D34" w:rsidTr="00271A8F">
        <w:tc>
          <w:tcPr>
            <w:tcW w:w="10194" w:type="dxa"/>
            <w:gridSpan w:val="20"/>
          </w:tcPr>
          <w:p w:rsidR="001666A0" w:rsidRDefault="006459CE" w:rsidP="00206351">
            <w:pPr>
              <w:pStyle w:val="AUT-F-Titr"/>
              <w:keepNext/>
              <w:rPr>
                <w:rtl/>
              </w:rPr>
            </w:pPr>
            <w:r>
              <w:rPr>
                <w:rFonts w:hint="cs"/>
                <w:rtl/>
              </w:rPr>
              <w:t>2</w:t>
            </w:r>
            <w:r w:rsidR="008A44AF">
              <w:rPr>
                <w:rFonts w:hint="cs"/>
                <w:rtl/>
              </w:rPr>
              <w:t>-2</w:t>
            </w:r>
            <w:r w:rsidR="001666A0">
              <w:rPr>
                <w:rFonts w:hint="cs"/>
                <w:rtl/>
              </w:rPr>
              <w:t xml:space="preserve">- برنامه کار و زمان بندی پروژه </w:t>
            </w:r>
          </w:p>
          <w:p w:rsidR="00491728" w:rsidRDefault="001666A0" w:rsidP="0074169C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تاریخ شروع پروژه: </w:t>
            </w:r>
            <w:sdt>
              <w:sdtPr>
                <w:rPr>
                  <w:rFonts w:hint="cs"/>
                  <w:rtl/>
                </w:rPr>
                <w:id w:val="-1185821452"/>
                <w:placeholder>
                  <w:docPart w:val="ADD5B36F29CC41B9B75C8293CAFB1D3B"/>
                </w:placeholder>
                <w:showingPlcHdr/>
                <w:text/>
              </w:sdtPr>
              <w:sdtEndPr/>
              <w:sdtContent>
                <w:r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  <w:p w:rsidR="001666A0" w:rsidRDefault="001666A0" w:rsidP="001666A0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مدت زمان اجرای پروژه: </w:t>
            </w:r>
            <w:sdt>
              <w:sdtPr>
                <w:rPr>
                  <w:rFonts w:hint="cs"/>
                  <w:rtl/>
                </w:rPr>
                <w:id w:val="-145514612"/>
                <w:placeholder>
                  <w:docPart w:val="A7D412B93E4F4C189F5FAD8F05360FAB"/>
                </w:placeholder>
                <w:showingPlcHdr/>
                <w:text/>
              </w:sdtPr>
              <w:sdtEndPr/>
              <w:sdtContent>
                <w:r w:rsidRPr="001666A0">
                  <w:rPr>
                    <w:rFonts w:hint="cs"/>
                    <w:color w:val="A6A6A6" w:themeColor="background1" w:themeShade="A6"/>
                    <w:rtl/>
                  </w:rPr>
                  <w:t xml:space="preserve">         </w:t>
                </w:r>
              </w:sdtContent>
            </w:sdt>
            <w:r>
              <w:rPr>
                <w:rFonts w:hint="cs"/>
                <w:rtl/>
              </w:rPr>
              <w:t xml:space="preserve"> ماه</w:t>
            </w:r>
          </w:p>
          <w:p w:rsidR="001666A0" w:rsidRDefault="00A41A15" w:rsidP="003D6FFD">
            <w:pPr>
              <w:pStyle w:val="AUT-F-Instruction"/>
              <w:rPr>
                <w:rtl/>
              </w:rPr>
            </w:pPr>
            <w:r>
              <w:rPr>
                <w:rFonts w:hint="cs"/>
                <w:rtl/>
              </w:rPr>
              <w:t>توضیح: تاریخ مصوب شروع خدمت توسط دانشگاه عالی دفاع ملی ابلاغ م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گردد. لیکن برای داوری طرح لازم است مجری تاریخ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پیش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بینی شده خود را در این بخش اعلام نماید. اختلاف بین تاریخ پیشنهادی و تاریخ تصویب طرح در داوری نهایی مدنظر قرار خواهد گرفت.</w:t>
            </w:r>
          </w:p>
          <w:p w:rsidR="001666A0" w:rsidRDefault="001666A0" w:rsidP="001666A0">
            <w:pPr>
              <w:pStyle w:val="AUT-F-Titr22"/>
              <w:bidi/>
            </w:pPr>
            <w:r>
              <w:rPr>
                <w:rFonts w:hint="cs"/>
                <w:rtl/>
              </w:rPr>
              <w:t>جدول زمان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بندی پروژه:</w:t>
            </w:r>
          </w:p>
        </w:tc>
      </w:tr>
      <w:tr w:rsidR="00AD3921" w:rsidRPr="00EA66C0" w:rsidTr="004C1A9F">
        <w:tc>
          <w:tcPr>
            <w:tcW w:w="512" w:type="dxa"/>
            <w:vMerge w:val="restart"/>
            <w:vAlign w:val="bottom"/>
          </w:tcPr>
          <w:p w:rsidR="00AD3921" w:rsidRPr="00EA66C0" w:rsidRDefault="00AD3921" w:rsidP="00AD3921">
            <w:pPr>
              <w:pStyle w:val="AUT-F-Text0"/>
              <w:bidi/>
              <w:rPr>
                <w:b/>
                <w:bCs/>
                <w:sz w:val="20"/>
                <w:szCs w:val="22"/>
                <w:rtl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ردیف</w:t>
            </w:r>
          </w:p>
        </w:tc>
        <w:tc>
          <w:tcPr>
            <w:tcW w:w="3173" w:type="dxa"/>
            <w:vMerge w:val="restart"/>
            <w:vAlign w:val="bottom"/>
          </w:tcPr>
          <w:p w:rsidR="00AD3921" w:rsidRPr="00EA66C0" w:rsidRDefault="00AD3921" w:rsidP="00AD3921">
            <w:pPr>
              <w:pStyle w:val="AUT-F-Text0"/>
              <w:bidi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مراحل انجام کار</w:t>
            </w:r>
          </w:p>
        </w:tc>
        <w:tc>
          <w:tcPr>
            <w:tcW w:w="6509" w:type="dxa"/>
            <w:gridSpan w:val="18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زمان (ماه)</w:t>
            </w:r>
          </w:p>
        </w:tc>
      </w:tr>
      <w:tr w:rsidR="004F26B4" w:rsidRPr="00EA66C0" w:rsidTr="004C1A9F">
        <w:tc>
          <w:tcPr>
            <w:tcW w:w="512" w:type="dxa"/>
            <w:vMerge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3173" w:type="dxa"/>
            <w:vMerge/>
          </w:tcPr>
          <w:p w:rsidR="00AD3921" w:rsidRPr="00EA66C0" w:rsidRDefault="00AD3921" w:rsidP="001666A0">
            <w:pPr>
              <w:pStyle w:val="AUT-F-Text0"/>
              <w:bidi/>
              <w:rPr>
                <w:b/>
                <w:bCs/>
                <w:sz w:val="20"/>
                <w:szCs w:val="22"/>
                <w:rtl/>
              </w:rPr>
            </w:pPr>
          </w:p>
        </w:tc>
        <w:tc>
          <w:tcPr>
            <w:tcW w:w="360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</w:t>
            </w:r>
          </w:p>
        </w:tc>
        <w:tc>
          <w:tcPr>
            <w:tcW w:w="360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2</w:t>
            </w:r>
          </w:p>
        </w:tc>
        <w:tc>
          <w:tcPr>
            <w:tcW w:w="360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3</w:t>
            </w:r>
          </w:p>
        </w:tc>
        <w:tc>
          <w:tcPr>
            <w:tcW w:w="362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4</w:t>
            </w:r>
          </w:p>
        </w:tc>
        <w:tc>
          <w:tcPr>
            <w:tcW w:w="361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5</w:t>
            </w:r>
          </w:p>
        </w:tc>
        <w:tc>
          <w:tcPr>
            <w:tcW w:w="361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6</w:t>
            </w:r>
          </w:p>
        </w:tc>
        <w:tc>
          <w:tcPr>
            <w:tcW w:w="361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7</w:t>
            </w:r>
          </w:p>
        </w:tc>
        <w:tc>
          <w:tcPr>
            <w:tcW w:w="362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8</w:t>
            </w:r>
          </w:p>
        </w:tc>
        <w:tc>
          <w:tcPr>
            <w:tcW w:w="361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9</w:t>
            </w:r>
          </w:p>
        </w:tc>
        <w:tc>
          <w:tcPr>
            <w:tcW w:w="362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0</w:t>
            </w:r>
          </w:p>
        </w:tc>
        <w:tc>
          <w:tcPr>
            <w:tcW w:w="363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1</w:t>
            </w:r>
          </w:p>
        </w:tc>
        <w:tc>
          <w:tcPr>
            <w:tcW w:w="362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2</w:t>
            </w:r>
          </w:p>
        </w:tc>
        <w:tc>
          <w:tcPr>
            <w:tcW w:w="362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3</w:t>
            </w:r>
          </w:p>
        </w:tc>
        <w:tc>
          <w:tcPr>
            <w:tcW w:w="362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4</w:t>
            </w:r>
          </w:p>
        </w:tc>
        <w:tc>
          <w:tcPr>
            <w:tcW w:w="363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5</w:t>
            </w:r>
          </w:p>
        </w:tc>
        <w:tc>
          <w:tcPr>
            <w:tcW w:w="362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6</w:t>
            </w:r>
          </w:p>
        </w:tc>
        <w:tc>
          <w:tcPr>
            <w:tcW w:w="362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7</w:t>
            </w:r>
          </w:p>
        </w:tc>
        <w:tc>
          <w:tcPr>
            <w:tcW w:w="363" w:type="dxa"/>
          </w:tcPr>
          <w:p w:rsidR="00AD3921" w:rsidRPr="00EA66C0" w:rsidRDefault="00AD3921" w:rsidP="001666A0">
            <w:pPr>
              <w:pStyle w:val="AUT-F-TextTable2"/>
              <w:rPr>
                <w:b/>
                <w:bCs/>
                <w:sz w:val="20"/>
                <w:szCs w:val="22"/>
              </w:rPr>
            </w:pPr>
            <w:r w:rsidRPr="00EA66C0">
              <w:rPr>
                <w:rFonts w:hint="cs"/>
                <w:b/>
                <w:bCs/>
                <w:sz w:val="20"/>
                <w:szCs w:val="22"/>
                <w:rtl/>
              </w:rPr>
              <w:t>18</w:t>
            </w:r>
          </w:p>
        </w:tc>
      </w:tr>
      <w:tr w:rsidR="004F26B4" w:rsidRPr="001F2D34" w:rsidTr="004C1A9F">
        <w:tc>
          <w:tcPr>
            <w:tcW w:w="512" w:type="dxa"/>
          </w:tcPr>
          <w:p w:rsidR="00040089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3173" w:type="dxa"/>
          </w:tcPr>
          <w:p w:rsidR="00040089" w:rsidRDefault="00040089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  <w:shd w:val="clear" w:color="auto" w:fill="auto"/>
          </w:tcPr>
          <w:p w:rsidR="00040089" w:rsidRDefault="00040089" w:rsidP="00AD3921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040089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3173" w:type="dxa"/>
          </w:tcPr>
          <w:p w:rsidR="00040089" w:rsidRDefault="00040089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040089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3173" w:type="dxa"/>
          </w:tcPr>
          <w:p w:rsidR="00040089" w:rsidRDefault="00040089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40089" w:rsidRDefault="00040089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9</w:t>
            </w: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4F26B4" w:rsidRPr="001F2D34" w:rsidTr="004C1A9F">
        <w:tc>
          <w:tcPr>
            <w:tcW w:w="51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173" w:type="dxa"/>
          </w:tcPr>
          <w:p w:rsidR="00AD3921" w:rsidRDefault="00AD3921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AD3921" w:rsidRDefault="00AD3921" w:rsidP="001666A0">
            <w:pPr>
              <w:pStyle w:val="AUT-F-TextTable2"/>
              <w:rPr>
                <w:rtl/>
              </w:rPr>
            </w:pPr>
          </w:p>
        </w:tc>
      </w:tr>
      <w:tr w:rsidR="00007819" w:rsidRPr="001F2D34" w:rsidTr="004C1A9F">
        <w:tc>
          <w:tcPr>
            <w:tcW w:w="512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173" w:type="dxa"/>
          </w:tcPr>
          <w:p w:rsidR="00007819" w:rsidRDefault="00007819" w:rsidP="001666A0">
            <w:pPr>
              <w:pStyle w:val="AUT-F-Text0"/>
              <w:bidi/>
              <w:rPr>
                <w:rtl/>
              </w:rPr>
            </w:pPr>
          </w:p>
        </w:tc>
        <w:tc>
          <w:tcPr>
            <w:tcW w:w="360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0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1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2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  <w:tc>
          <w:tcPr>
            <w:tcW w:w="363" w:type="dxa"/>
          </w:tcPr>
          <w:p w:rsidR="00007819" w:rsidRDefault="00007819" w:rsidP="001666A0">
            <w:pPr>
              <w:pStyle w:val="AUT-F-TextTable2"/>
              <w:rPr>
                <w:rtl/>
              </w:rPr>
            </w:pPr>
          </w:p>
        </w:tc>
      </w:tr>
    </w:tbl>
    <w:p w:rsidR="00007819" w:rsidRDefault="00007819" w:rsidP="00007819">
      <w:pPr>
        <w:pStyle w:val="AUT-F-Spaceline"/>
        <w:bidi/>
        <w:rPr>
          <w:rtl/>
        </w:rPr>
      </w:pPr>
    </w:p>
    <w:tbl>
      <w:tblPr>
        <w:tblStyle w:val="TableGrid"/>
        <w:bidiVisual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70"/>
        <w:gridCol w:w="1469"/>
        <w:gridCol w:w="3516"/>
        <w:gridCol w:w="4639"/>
      </w:tblGrid>
      <w:tr w:rsidR="00007819" w:rsidRPr="001F2D34" w:rsidTr="00635E36">
        <w:tc>
          <w:tcPr>
            <w:tcW w:w="10194" w:type="dxa"/>
            <w:gridSpan w:val="4"/>
          </w:tcPr>
          <w:p w:rsidR="00007819" w:rsidRDefault="006459CE" w:rsidP="00DA6552">
            <w:pPr>
              <w:pStyle w:val="AUT-F-Titr22"/>
              <w:keepNext/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  <w:r w:rsidR="008A44AF">
              <w:rPr>
                <w:rFonts w:hint="cs"/>
                <w:rtl/>
              </w:rPr>
              <w:t>-3</w:t>
            </w:r>
            <w:r w:rsidR="00007819">
              <w:rPr>
                <w:rFonts w:hint="cs"/>
                <w:rtl/>
              </w:rPr>
              <w:t>- خروجی</w:t>
            </w:r>
            <w:r w:rsidR="00007819">
              <w:rPr>
                <w:rFonts w:hint="eastAsia"/>
                <w:rtl/>
              </w:rPr>
              <w:t>‌</w:t>
            </w:r>
            <w:r w:rsidR="00007819">
              <w:rPr>
                <w:rFonts w:hint="cs"/>
                <w:rtl/>
              </w:rPr>
              <w:t xml:space="preserve">های </w:t>
            </w:r>
            <w:r w:rsidR="00C24666">
              <w:rPr>
                <w:rFonts w:hint="cs"/>
                <w:rtl/>
              </w:rPr>
              <w:t>پروژه</w:t>
            </w:r>
          </w:p>
          <w:p w:rsidR="007F2551" w:rsidRDefault="00CD3B2E" w:rsidP="00F841D5">
            <w:pPr>
              <w:pStyle w:val="AUT-F-Instruction"/>
              <w:rPr>
                <w:rtl/>
              </w:rPr>
            </w:pPr>
            <w:r>
              <w:rPr>
                <w:rFonts w:hint="cs"/>
                <w:rtl/>
              </w:rPr>
              <w:t>مهم</w:t>
            </w:r>
            <w:r w:rsidR="007F2551">
              <w:rPr>
                <w:rFonts w:hint="cs"/>
                <w:rtl/>
              </w:rPr>
              <w:t xml:space="preserve">: </w:t>
            </w:r>
            <w:r w:rsidR="007F2551" w:rsidRPr="007E1090">
              <w:rPr>
                <w:rFonts w:hint="cs"/>
                <w:rtl/>
              </w:rPr>
              <w:t>تحویل</w:t>
            </w:r>
            <w:r w:rsidR="003D6FFD">
              <w:rPr>
                <w:rFonts w:hint="cs"/>
                <w:rtl/>
              </w:rPr>
              <w:t xml:space="preserve"> گزارش</w:t>
            </w:r>
            <w:r w:rsidR="003D6FFD">
              <w:rPr>
                <w:rFonts w:hint="eastAsia"/>
                <w:rtl/>
              </w:rPr>
              <w:t>‌</w:t>
            </w:r>
            <w:r w:rsidR="003D6FFD">
              <w:rPr>
                <w:rFonts w:hint="cs"/>
                <w:rtl/>
              </w:rPr>
              <w:t xml:space="preserve">های </w:t>
            </w:r>
            <w:r w:rsidR="007F2551">
              <w:rPr>
                <w:rFonts w:hint="cs"/>
                <w:rtl/>
              </w:rPr>
              <w:t xml:space="preserve">اول، دوم و نهایی شرط لازم برای طرح جایگزین خدمت است، اما شرط کافی نیست. برای پذیرش طرح، علاوه بر گزارش، لازم است </w:t>
            </w:r>
            <w:r w:rsidR="00843617">
              <w:rPr>
                <w:rFonts w:hint="cs"/>
                <w:rtl/>
              </w:rPr>
              <w:t xml:space="preserve">حداقل یک </w:t>
            </w:r>
            <w:r w:rsidR="007F2551">
              <w:rPr>
                <w:rFonts w:hint="cs"/>
                <w:rtl/>
              </w:rPr>
              <w:t>خروجی</w:t>
            </w:r>
            <w:r w:rsidR="007F2551">
              <w:rPr>
                <w:rFonts w:hint="eastAsia"/>
                <w:rtl/>
              </w:rPr>
              <w:t>‌</w:t>
            </w:r>
            <w:r w:rsidR="00B15A2F">
              <w:rPr>
                <w:rFonts w:hint="cs"/>
                <w:rtl/>
              </w:rPr>
              <w:t xml:space="preserve">، </w:t>
            </w:r>
            <w:r w:rsidR="007F2551">
              <w:rPr>
                <w:rFonts w:hint="cs"/>
                <w:rtl/>
              </w:rPr>
              <w:t>به جز گزارش</w:t>
            </w:r>
            <w:r w:rsidR="00B15A2F">
              <w:rPr>
                <w:rFonts w:hint="cs"/>
                <w:rtl/>
              </w:rPr>
              <w:t>،</w:t>
            </w:r>
            <w:r w:rsidR="007F2551">
              <w:rPr>
                <w:rFonts w:hint="cs"/>
                <w:rtl/>
              </w:rPr>
              <w:t xml:space="preserve"> </w:t>
            </w:r>
            <w:r w:rsidR="003D6FFD">
              <w:rPr>
                <w:rFonts w:hint="cs"/>
                <w:rtl/>
              </w:rPr>
              <w:t>معرفی گردد</w:t>
            </w:r>
            <w:r w:rsidR="007F2551">
              <w:rPr>
                <w:rFonts w:hint="cs"/>
                <w:rtl/>
              </w:rPr>
              <w:t xml:space="preserve">. </w:t>
            </w:r>
            <w:r w:rsidR="00F841D5">
              <w:rPr>
                <w:rFonts w:hint="cs"/>
                <w:rtl/>
              </w:rPr>
              <w:t xml:space="preserve">لازم است </w:t>
            </w:r>
            <w:r w:rsidR="00843617">
              <w:rPr>
                <w:rFonts w:hint="cs"/>
                <w:rtl/>
              </w:rPr>
              <w:t>خروجی</w:t>
            </w:r>
            <w:r w:rsidR="0099075D">
              <w:rPr>
                <w:rFonts w:hint="cs"/>
                <w:rtl/>
              </w:rPr>
              <w:t xml:space="preserve">(ها) </w:t>
            </w:r>
            <w:r w:rsidR="00843617">
              <w:rPr>
                <w:rFonts w:hint="cs"/>
                <w:rtl/>
              </w:rPr>
              <w:t>در قالب ثبت اختراع، مقاله، ساخت دستگاه، مدل، نرم</w:t>
            </w:r>
            <w:r w:rsidR="00843617">
              <w:rPr>
                <w:rFonts w:hint="eastAsia"/>
                <w:rtl/>
              </w:rPr>
              <w:t>‌</w:t>
            </w:r>
            <w:r w:rsidR="00843617">
              <w:rPr>
                <w:rFonts w:hint="cs"/>
                <w:rtl/>
              </w:rPr>
              <w:t xml:space="preserve">افزار و </w:t>
            </w:r>
            <w:r w:rsidR="0099075D">
              <w:rPr>
                <w:rFonts w:hint="cs"/>
                <w:rtl/>
              </w:rPr>
              <w:t xml:space="preserve">سایر </w:t>
            </w:r>
            <w:r w:rsidR="00843617">
              <w:rPr>
                <w:rFonts w:hint="cs"/>
                <w:rtl/>
              </w:rPr>
              <w:t xml:space="preserve">موارد تحویلی </w:t>
            </w:r>
            <w:r w:rsidR="00F841D5">
              <w:rPr>
                <w:rFonts w:hint="cs"/>
                <w:rtl/>
              </w:rPr>
              <w:t xml:space="preserve">به طور روشن و </w:t>
            </w:r>
            <w:r w:rsidR="00843617">
              <w:rPr>
                <w:rFonts w:hint="cs"/>
                <w:rtl/>
              </w:rPr>
              <w:t xml:space="preserve">قابل سنجش </w:t>
            </w:r>
            <w:r w:rsidR="00F841D5">
              <w:rPr>
                <w:rFonts w:hint="cs"/>
                <w:rtl/>
              </w:rPr>
              <w:t>معرفی گردد</w:t>
            </w:r>
            <w:r w:rsidR="00843617">
              <w:rPr>
                <w:rFonts w:hint="cs"/>
                <w:rtl/>
              </w:rPr>
              <w:t>. در صورت وجود نمونه</w:t>
            </w:r>
            <w:r w:rsidR="00843617">
              <w:rPr>
                <w:rFonts w:hint="eastAsia"/>
                <w:rtl/>
              </w:rPr>
              <w:t>‌</w:t>
            </w:r>
            <w:r w:rsidR="00843617">
              <w:rPr>
                <w:rFonts w:hint="cs"/>
                <w:rtl/>
              </w:rPr>
              <w:t xml:space="preserve">های مشابه، </w:t>
            </w:r>
            <w:r w:rsidR="004A2F3A">
              <w:rPr>
                <w:rFonts w:hint="cs"/>
                <w:rtl/>
              </w:rPr>
              <w:t>توضیح نوآوری، پیشرفت یا تفاوت خروجی ادعا شده با نمونه</w:t>
            </w:r>
            <w:r w:rsidR="004A2F3A">
              <w:rPr>
                <w:rFonts w:hint="eastAsia"/>
                <w:rtl/>
              </w:rPr>
              <w:t>‌</w:t>
            </w:r>
            <w:r w:rsidR="004A2F3A">
              <w:rPr>
                <w:rFonts w:hint="cs"/>
                <w:rtl/>
              </w:rPr>
              <w:t>های موجود به داوری طرح کمک خواهد کرد.</w:t>
            </w:r>
            <w:r w:rsidR="00B15A2F">
              <w:rPr>
                <w:rFonts w:hint="cs"/>
                <w:rtl/>
              </w:rPr>
              <w:t xml:space="preserve"> </w:t>
            </w:r>
            <w:r w:rsidR="00F841D5">
              <w:rPr>
                <w:rFonts w:hint="cs"/>
                <w:rtl/>
              </w:rPr>
              <w:t>خروجی</w:t>
            </w:r>
            <w:r w:rsidR="00F841D5">
              <w:rPr>
                <w:rFonts w:hint="eastAsia"/>
                <w:rtl/>
              </w:rPr>
              <w:t>‌</w:t>
            </w:r>
            <w:r w:rsidR="00F841D5">
              <w:rPr>
                <w:rFonts w:hint="cs"/>
                <w:rtl/>
              </w:rPr>
              <w:t xml:space="preserve">های پروژه </w:t>
            </w:r>
            <w:r w:rsidR="00F841D5" w:rsidRPr="00F841D5">
              <w:rPr>
                <w:rtl/>
              </w:rPr>
              <w:t xml:space="preserve">جزو تعهدات طرح </w:t>
            </w:r>
            <w:r w:rsidR="00F841D5">
              <w:rPr>
                <w:rFonts w:hint="cs"/>
                <w:rtl/>
              </w:rPr>
              <w:t>جایگزین خدمت است.</w:t>
            </w:r>
          </w:p>
        </w:tc>
      </w:tr>
      <w:tr w:rsidR="00007819" w:rsidRPr="001F2D34" w:rsidTr="009A32CB">
        <w:tc>
          <w:tcPr>
            <w:tcW w:w="555" w:type="dxa"/>
          </w:tcPr>
          <w:p w:rsidR="00007819" w:rsidRDefault="00007819" w:rsidP="00635E36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ردیف</w:t>
            </w:r>
          </w:p>
        </w:tc>
        <w:tc>
          <w:tcPr>
            <w:tcW w:w="1471" w:type="dxa"/>
          </w:tcPr>
          <w:p w:rsidR="00007819" w:rsidRPr="0074169C" w:rsidRDefault="00007819" w:rsidP="00206351">
            <w:pPr>
              <w:pStyle w:val="AUT-F-Titr22"/>
              <w:keepNext/>
              <w:bidi/>
              <w:rPr>
                <w:rFonts w:asciiTheme="minorHAnsi" w:hAnsiTheme="minorHAnsi"/>
                <w:rtl/>
              </w:rPr>
            </w:pPr>
            <w:r>
              <w:rPr>
                <w:rFonts w:hint="cs"/>
                <w:rtl/>
              </w:rPr>
              <w:t xml:space="preserve"> تاریخ تحویل </w:t>
            </w:r>
          </w:p>
        </w:tc>
        <w:tc>
          <w:tcPr>
            <w:tcW w:w="3521" w:type="dxa"/>
          </w:tcPr>
          <w:p w:rsidR="00007819" w:rsidRDefault="00007819" w:rsidP="00635E36">
            <w:pPr>
              <w:pStyle w:val="AUT-F-Titr22"/>
              <w:bidi/>
              <w:rPr>
                <w:rtl/>
              </w:rPr>
            </w:pPr>
            <w:r>
              <w:rPr>
                <w:rFonts w:asciiTheme="minorHAnsi" w:hAnsiTheme="minorHAnsi" w:hint="cs"/>
                <w:rtl/>
              </w:rPr>
              <w:t>عنوان خروجی تحویلی</w:t>
            </w:r>
          </w:p>
        </w:tc>
        <w:tc>
          <w:tcPr>
            <w:tcW w:w="4647" w:type="dxa"/>
          </w:tcPr>
          <w:p w:rsidR="00007819" w:rsidRDefault="00007819" w:rsidP="00500897">
            <w:pPr>
              <w:pStyle w:val="AUT-F-Titr22"/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وضیح</w:t>
            </w:r>
          </w:p>
        </w:tc>
      </w:tr>
      <w:tr w:rsidR="00007819" w:rsidRPr="001F2D34" w:rsidTr="009A32CB">
        <w:tc>
          <w:tcPr>
            <w:tcW w:w="555" w:type="dxa"/>
          </w:tcPr>
          <w:p w:rsidR="00007819" w:rsidRDefault="008A44AF" w:rsidP="008A44A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471" w:type="dxa"/>
          </w:tcPr>
          <w:p w:rsidR="00007819" w:rsidRDefault="00C9742E" w:rsidP="00635E36">
            <w:pPr>
              <w:pStyle w:val="AUT-F-TextTable2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080360894"/>
                <w:placeholder>
                  <w:docPart w:val="719174B7B8764568A6FE8ECC74BFFB4B"/>
                </w:placeholder>
                <w:showingPlcHdr/>
                <w:text/>
              </w:sdtPr>
              <w:sdtEndPr/>
              <w:sdtContent>
                <w:r w:rsidR="00007819">
                  <w:rPr>
                    <w:rFonts w:hint="cs"/>
                    <w:color w:val="B2B2B2"/>
                    <w:rtl/>
                  </w:rPr>
                  <w:t>تاریخ تحویل را بنویسید</w:t>
                </w:r>
              </w:sdtContent>
            </w:sdt>
          </w:p>
        </w:tc>
        <w:tc>
          <w:tcPr>
            <w:tcW w:w="3521" w:type="dxa"/>
          </w:tcPr>
          <w:p w:rsidR="00007819" w:rsidRDefault="00007819" w:rsidP="00D054AA">
            <w:pPr>
              <w:pStyle w:val="AUT-F-Text"/>
              <w:rPr>
                <w:rFonts w:asciiTheme="minorHAnsi" w:hAnsiTheme="minorHAnsi"/>
                <w:rtl/>
              </w:rPr>
            </w:pPr>
            <w:r>
              <w:rPr>
                <w:rFonts w:asciiTheme="minorHAnsi" w:hAnsiTheme="minorHAnsi" w:hint="cs"/>
                <w:rtl/>
              </w:rPr>
              <w:t>گزارش پیشرفت 30% اول (</w:t>
            </w:r>
            <w:r w:rsidR="00D054AA">
              <w:rPr>
                <w:rFonts w:asciiTheme="minorHAnsi" w:hAnsiTheme="minorHAnsi" w:hint="cs"/>
                <w:rtl/>
              </w:rPr>
              <w:t>پنج</w:t>
            </w:r>
            <w:r>
              <w:rPr>
                <w:rFonts w:asciiTheme="minorHAnsi" w:hAnsiTheme="minorHAnsi" w:hint="cs"/>
                <w:rtl/>
              </w:rPr>
              <w:t xml:space="preserve"> ماهه اول)</w:t>
            </w:r>
          </w:p>
        </w:tc>
        <w:sdt>
          <w:sdtPr>
            <w:rPr>
              <w:rFonts w:hint="cs"/>
              <w:rtl/>
            </w:rPr>
            <w:id w:val="775218123"/>
            <w:placeholder>
              <w:docPart w:val="5DA0080123C64C1C93A11A784D055E9E"/>
            </w:placeholder>
            <w:showingPlcHdr/>
            <w:text/>
          </w:sdtPr>
          <w:sdtEndPr/>
          <w:sdtContent>
            <w:tc>
              <w:tcPr>
                <w:tcW w:w="4647" w:type="dxa"/>
              </w:tcPr>
              <w:p w:rsidR="00007819" w:rsidRDefault="00007819" w:rsidP="00500897">
                <w:pPr>
                  <w:pStyle w:val="AUT-F-TextTable2"/>
                  <w:jc w:val="left"/>
                  <w:rPr>
                    <w:rtl/>
                  </w:rPr>
                </w:pP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>توضیح</w:t>
                </w:r>
                <w:r w:rsidR="00500897">
                  <w:rPr>
                    <w:rFonts w:hint="cs"/>
                    <w:color w:val="A6A6A6" w:themeColor="background1" w:themeShade="A6"/>
                    <w:rtl/>
                  </w:rPr>
                  <w:t xml:space="preserve"> </w:t>
                </w: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>کامل در مورد خروجی تحویلی ارایه گردد. برای مثال گزارش شامل چه محتوایی خواهد بود</w:t>
                </w:r>
                <w:r>
                  <w:rPr>
                    <w:rFonts w:hint="cs"/>
                    <w:rtl/>
                  </w:rPr>
                  <w:t>.</w:t>
                </w:r>
              </w:p>
            </w:tc>
          </w:sdtContent>
        </w:sdt>
      </w:tr>
      <w:tr w:rsidR="00007819" w:rsidRPr="001F2D34" w:rsidTr="009A32CB">
        <w:tc>
          <w:tcPr>
            <w:tcW w:w="555" w:type="dxa"/>
          </w:tcPr>
          <w:p w:rsidR="00007819" w:rsidRDefault="008A44AF" w:rsidP="008A44A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471" w:type="dxa"/>
          </w:tcPr>
          <w:p w:rsidR="00007819" w:rsidRDefault="00C9742E" w:rsidP="00635E36">
            <w:pPr>
              <w:pStyle w:val="AUT-F-TextTable2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145544426"/>
                <w:placeholder>
                  <w:docPart w:val="CE087837174C4ABF8CE55D1F373E1D4E"/>
                </w:placeholder>
                <w:showingPlcHdr/>
                <w:text/>
              </w:sdtPr>
              <w:sdtEndPr/>
              <w:sdtContent>
                <w:r w:rsidR="00007819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tc>
          <w:tcPr>
            <w:tcW w:w="3521" w:type="dxa"/>
          </w:tcPr>
          <w:p w:rsidR="00007819" w:rsidRDefault="00007819" w:rsidP="00D054AA">
            <w:pPr>
              <w:pStyle w:val="AUT-F-Text"/>
              <w:rPr>
                <w:rFonts w:asciiTheme="minorHAnsi" w:hAnsiTheme="minorHAnsi"/>
                <w:rtl/>
              </w:rPr>
            </w:pPr>
            <w:r>
              <w:rPr>
                <w:rFonts w:asciiTheme="minorHAnsi" w:hAnsiTheme="minorHAnsi" w:hint="cs"/>
                <w:rtl/>
              </w:rPr>
              <w:t>گزارش پیشرفت 30% دوم (</w:t>
            </w:r>
            <w:r w:rsidR="00D054AA">
              <w:rPr>
                <w:rFonts w:asciiTheme="minorHAnsi" w:hAnsiTheme="minorHAnsi" w:hint="cs"/>
                <w:rtl/>
              </w:rPr>
              <w:t>پنج</w:t>
            </w:r>
            <w:r>
              <w:rPr>
                <w:rFonts w:asciiTheme="minorHAnsi" w:hAnsiTheme="minorHAnsi" w:hint="cs"/>
                <w:rtl/>
              </w:rPr>
              <w:t xml:space="preserve"> ماهه دوم)</w:t>
            </w:r>
          </w:p>
        </w:tc>
        <w:sdt>
          <w:sdtPr>
            <w:rPr>
              <w:rFonts w:hint="cs"/>
              <w:rtl/>
            </w:rPr>
            <w:id w:val="-645968039"/>
            <w:placeholder>
              <w:docPart w:val="8BBBBDA6368A40C68D62973DB355F705"/>
            </w:placeholder>
            <w:showingPlcHdr/>
            <w:text/>
          </w:sdtPr>
          <w:sdtEndPr/>
          <w:sdtContent>
            <w:tc>
              <w:tcPr>
                <w:tcW w:w="4647" w:type="dxa"/>
              </w:tcPr>
              <w:p w:rsidR="00007819" w:rsidRDefault="00007819" w:rsidP="00500897">
                <w:pPr>
                  <w:pStyle w:val="AUT-F-TextTable2"/>
                  <w:jc w:val="left"/>
                  <w:rPr>
                    <w:rtl/>
                  </w:rPr>
                </w:pP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>توضیح</w:t>
                </w:r>
                <w:r w:rsidR="00500897">
                  <w:rPr>
                    <w:rFonts w:hint="cs"/>
                    <w:color w:val="A6A6A6" w:themeColor="background1" w:themeShade="A6"/>
                    <w:rtl/>
                  </w:rPr>
                  <w:t xml:space="preserve"> دهید</w:t>
                </w: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>.</w:t>
                </w:r>
              </w:p>
            </w:tc>
          </w:sdtContent>
        </w:sdt>
      </w:tr>
      <w:tr w:rsidR="00007819" w:rsidRPr="001F2D34" w:rsidTr="009A32CB">
        <w:tc>
          <w:tcPr>
            <w:tcW w:w="555" w:type="dxa"/>
          </w:tcPr>
          <w:p w:rsidR="00007819" w:rsidRDefault="008A44AF" w:rsidP="008A44A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471" w:type="dxa"/>
          </w:tcPr>
          <w:p w:rsidR="00007819" w:rsidRDefault="00C9742E" w:rsidP="00635E36">
            <w:pPr>
              <w:pStyle w:val="AUT-F-TextTable2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570390812"/>
                <w:placeholder>
                  <w:docPart w:val="EB4FF996CC5244FB9793EF9A7D765025"/>
                </w:placeholder>
                <w:showingPlcHdr/>
                <w:text/>
              </w:sdtPr>
              <w:sdtEndPr/>
              <w:sdtContent>
                <w:r w:rsidR="00007819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tc>
          <w:tcPr>
            <w:tcW w:w="3521" w:type="dxa"/>
          </w:tcPr>
          <w:p w:rsidR="00007819" w:rsidRDefault="00007819" w:rsidP="00635E36">
            <w:pPr>
              <w:pStyle w:val="AUT-F-Text"/>
              <w:rPr>
                <w:rFonts w:asciiTheme="minorHAnsi" w:hAnsiTheme="minorHAnsi"/>
                <w:rtl/>
              </w:rPr>
            </w:pPr>
            <w:r>
              <w:rPr>
                <w:rFonts w:asciiTheme="minorHAnsi" w:hAnsiTheme="minorHAnsi" w:hint="cs"/>
                <w:rtl/>
              </w:rPr>
              <w:t>گزارش نهایی</w:t>
            </w:r>
          </w:p>
        </w:tc>
        <w:sdt>
          <w:sdtPr>
            <w:rPr>
              <w:rFonts w:hint="cs"/>
              <w:rtl/>
            </w:rPr>
            <w:id w:val="-312789628"/>
            <w:placeholder>
              <w:docPart w:val="74FA67C37E2342CC990246E58EE3F912"/>
            </w:placeholder>
            <w:showingPlcHdr/>
            <w:text/>
          </w:sdtPr>
          <w:sdtEndPr/>
          <w:sdtContent>
            <w:tc>
              <w:tcPr>
                <w:tcW w:w="4647" w:type="dxa"/>
              </w:tcPr>
              <w:p w:rsidR="00007819" w:rsidRDefault="00007819" w:rsidP="00500897">
                <w:pPr>
                  <w:pStyle w:val="AUT-F-TextTable2"/>
                  <w:jc w:val="left"/>
                  <w:rPr>
                    <w:rtl/>
                  </w:rPr>
                </w:pP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>توضیح</w:t>
                </w:r>
                <w:r w:rsidR="00500897">
                  <w:rPr>
                    <w:rFonts w:hint="cs"/>
                    <w:color w:val="A6A6A6" w:themeColor="background1" w:themeShade="A6"/>
                    <w:rtl/>
                  </w:rPr>
                  <w:t xml:space="preserve"> دهید</w:t>
                </w: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>.</w:t>
                </w:r>
              </w:p>
            </w:tc>
          </w:sdtContent>
        </w:sdt>
      </w:tr>
      <w:tr w:rsidR="00007819" w:rsidRPr="001F2D34" w:rsidTr="009A32CB">
        <w:tc>
          <w:tcPr>
            <w:tcW w:w="555" w:type="dxa"/>
          </w:tcPr>
          <w:p w:rsidR="00007819" w:rsidRDefault="008A44AF" w:rsidP="008A44A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471" w:type="dxa"/>
          </w:tcPr>
          <w:p w:rsidR="00007819" w:rsidRDefault="00C9742E" w:rsidP="00635E36">
            <w:pPr>
              <w:pStyle w:val="AUT-F-TextTable2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784152722"/>
                <w:placeholder>
                  <w:docPart w:val="6C7469C1C6ED49A6845ECD9C61EF256D"/>
                </w:placeholder>
                <w:showingPlcHdr/>
                <w:text/>
              </w:sdtPr>
              <w:sdtEndPr/>
              <w:sdtContent>
                <w:r w:rsidR="00007819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sdt>
          <w:sdtPr>
            <w:rPr>
              <w:rFonts w:asciiTheme="minorHAnsi" w:hAnsiTheme="minorHAnsi" w:hint="cs"/>
              <w:rtl/>
            </w:rPr>
            <w:id w:val="-430053278"/>
            <w:placeholder>
              <w:docPart w:val="182019D842094D66A2B021A79D4A4B9A"/>
            </w:placeholder>
            <w:showingPlcHdr/>
            <w:text/>
          </w:sdtPr>
          <w:sdtEndPr/>
          <w:sdtContent>
            <w:tc>
              <w:tcPr>
                <w:tcW w:w="3521" w:type="dxa"/>
              </w:tcPr>
              <w:p w:rsidR="00007819" w:rsidRDefault="00D054AA" w:rsidP="00D054AA">
                <w:pPr>
                  <w:pStyle w:val="AUT-F-Text"/>
                  <w:rPr>
                    <w:rFonts w:asciiTheme="minorHAnsi" w:hAnsiTheme="minorHAnsi"/>
                    <w:rtl/>
                  </w:rPr>
                </w:pPr>
                <w:r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>سایر خروجی</w:t>
                </w:r>
                <w:r>
                  <w:rPr>
                    <w:rStyle w:val="PlaceholderText"/>
                    <w:rFonts w:hint="eastAsia"/>
                    <w:color w:val="BFBFBF" w:themeColor="background1" w:themeShade="BF"/>
                    <w:rtl/>
                  </w:rPr>
                  <w:t>‌</w:t>
                </w:r>
                <w:r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 xml:space="preserve">های پروژه </w:t>
                </w:r>
                <w:r w:rsidR="00007819" w:rsidRPr="004D0DF4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 xml:space="preserve">را </w:t>
                </w:r>
                <w:r w:rsidR="00007819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 xml:space="preserve">جداگانه </w:t>
                </w:r>
                <w:r w:rsidR="00007819" w:rsidRPr="004D0DF4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 xml:space="preserve">بنویسید؛ مثال: مقاله </w:t>
                </w:r>
                <w:r w:rsidR="00007819" w:rsidRPr="004D0DF4">
                  <w:rPr>
                    <w:rStyle w:val="PlaceholderText"/>
                    <w:color w:val="BFBFBF" w:themeColor="background1" w:themeShade="BF"/>
                  </w:rPr>
                  <w:t>ISI</w:t>
                </w:r>
                <w:r w:rsidR="00007819" w:rsidRPr="004D0DF4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>، مقاله کنفرانس، اختراع، ساخت دستگاه، برنامه محاسباتی،</w:t>
                </w:r>
                <w:r w:rsidR="00007819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 xml:space="preserve"> ...</w:t>
                </w:r>
                <w:r w:rsidR="00007819" w:rsidRPr="004D0DF4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 xml:space="preserve"> </w:t>
                </w:r>
              </w:p>
            </w:tc>
          </w:sdtContent>
        </w:sdt>
        <w:sdt>
          <w:sdtPr>
            <w:rPr>
              <w:rFonts w:hint="cs"/>
              <w:rtl/>
            </w:rPr>
            <w:id w:val="1115332416"/>
            <w:placeholder>
              <w:docPart w:val="C1DCACC00B6E4958B58BEFF3B1CA3870"/>
            </w:placeholder>
            <w:showingPlcHdr/>
            <w:text/>
          </w:sdtPr>
          <w:sdtEndPr/>
          <w:sdtContent>
            <w:tc>
              <w:tcPr>
                <w:tcW w:w="4647" w:type="dxa"/>
              </w:tcPr>
              <w:p w:rsidR="00007819" w:rsidRDefault="00007819" w:rsidP="00500897">
                <w:pPr>
                  <w:pStyle w:val="AUT-F-TextTable2"/>
                  <w:jc w:val="left"/>
                  <w:rPr>
                    <w:rtl/>
                  </w:rPr>
                </w:pP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>توضیح</w:t>
                </w:r>
                <w:r w:rsidR="00500897">
                  <w:rPr>
                    <w:rFonts w:hint="cs"/>
                    <w:color w:val="A6A6A6" w:themeColor="background1" w:themeShade="A6"/>
                    <w:rtl/>
                  </w:rPr>
                  <w:t xml:space="preserve"> دهید.</w:t>
                </w: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 xml:space="preserve"> مثال</w:t>
                </w:r>
                <w:r w:rsidR="00500897">
                  <w:rPr>
                    <w:rFonts w:hint="cs"/>
                    <w:color w:val="A6A6A6" w:themeColor="background1" w:themeShade="A6"/>
                    <w:rtl/>
                  </w:rPr>
                  <w:t>:</w:t>
                </w: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 xml:space="preserve"> </w:t>
                </w:r>
                <w:r>
                  <w:rPr>
                    <w:rFonts w:hint="cs"/>
                    <w:color w:val="A6A6A6" w:themeColor="background1" w:themeShade="A6"/>
                    <w:rtl/>
                  </w:rPr>
                  <w:t xml:space="preserve">عنوان مقاله چیست؟ </w:t>
                </w:r>
                <w:r w:rsidR="00500897">
                  <w:rPr>
                    <w:rFonts w:hint="cs"/>
                    <w:color w:val="A6A6A6" w:themeColor="background1" w:themeShade="A6"/>
                    <w:rtl/>
                  </w:rPr>
                  <w:t xml:space="preserve">یا </w:t>
                </w:r>
                <w:r>
                  <w:rPr>
                    <w:rFonts w:hint="cs"/>
                    <w:color w:val="A6A6A6" w:themeColor="background1" w:themeShade="A6"/>
                    <w:rtl/>
                  </w:rPr>
                  <w:t xml:space="preserve">مشخصات دستگاه چیست؟ یا </w:t>
                </w:r>
                <w:r w:rsidR="00500897">
                  <w:rPr>
                    <w:rFonts w:hint="cs"/>
                    <w:color w:val="A6A6A6" w:themeColor="background1" w:themeShade="A6"/>
                    <w:rtl/>
                  </w:rPr>
                  <w:t xml:space="preserve">محتوای </w:t>
                </w:r>
                <w:r>
                  <w:rPr>
                    <w:rFonts w:hint="cs"/>
                    <w:color w:val="A6A6A6" w:themeColor="background1" w:themeShade="A6"/>
                    <w:rtl/>
                  </w:rPr>
                  <w:t xml:space="preserve">گزارش </w:t>
                </w:r>
                <w:r w:rsidR="00500897">
                  <w:rPr>
                    <w:rFonts w:hint="cs"/>
                    <w:color w:val="A6A6A6" w:themeColor="background1" w:themeShade="A6"/>
                    <w:rtl/>
                  </w:rPr>
                  <w:t xml:space="preserve">چیست؟ برنامه محاسباتی چگونه است؟ </w:t>
                </w:r>
                <w:r>
                  <w:rPr>
                    <w:rFonts w:hint="cs"/>
                    <w:color w:val="A6A6A6" w:themeColor="background1" w:themeShade="A6"/>
                    <w:rtl/>
                  </w:rPr>
                  <w:t>...</w:t>
                </w:r>
              </w:p>
            </w:tc>
          </w:sdtContent>
        </w:sdt>
      </w:tr>
      <w:tr w:rsidR="00007819" w:rsidRPr="001F2D34" w:rsidTr="009A32CB">
        <w:tc>
          <w:tcPr>
            <w:tcW w:w="555" w:type="dxa"/>
          </w:tcPr>
          <w:p w:rsidR="00007819" w:rsidRDefault="008A44AF" w:rsidP="008A44A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471" w:type="dxa"/>
          </w:tcPr>
          <w:p w:rsidR="00007819" w:rsidRDefault="00C9742E" w:rsidP="00635E36">
            <w:pPr>
              <w:pStyle w:val="AUT-F-TextTable2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859737457"/>
                <w:placeholder>
                  <w:docPart w:val="7390A1E2B170472C9C639811FB2810C7"/>
                </w:placeholder>
                <w:showingPlcHdr/>
                <w:text/>
              </w:sdtPr>
              <w:sdtEndPr/>
              <w:sdtContent>
                <w:r w:rsidR="00007819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sdt>
          <w:sdtPr>
            <w:rPr>
              <w:rFonts w:asciiTheme="minorHAnsi" w:hAnsiTheme="minorHAnsi" w:hint="cs"/>
              <w:rtl/>
            </w:rPr>
            <w:id w:val="1075699058"/>
            <w:placeholder>
              <w:docPart w:val="CF13610A346945DC948A562A4C1A60C9"/>
            </w:placeholder>
            <w:showingPlcHdr/>
            <w:text/>
          </w:sdtPr>
          <w:sdtEndPr/>
          <w:sdtContent>
            <w:tc>
              <w:tcPr>
                <w:tcW w:w="3521" w:type="dxa"/>
              </w:tcPr>
              <w:p w:rsidR="00007819" w:rsidRDefault="00007819" w:rsidP="00635E36">
                <w:pPr>
                  <w:pStyle w:val="AUT-F-Text"/>
                  <w:rPr>
                    <w:rFonts w:asciiTheme="minorHAnsi" w:hAnsiTheme="minorHAnsi"/>
                    <w:rtl/>
                  </w:rPr>
                </w:pPr>
                <w:r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>خروجی</w:t>
                </w:r>
                <w:r w:rsidRPr="00484B3C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 xml:space="preserve"> تحویلی </w:t>
                </w:r>
              </w:p>
            </w:tc>
          </w:sdtContent>
        </w:sdt>
        <w:sdt>
          <w:sdtPr>
            <w:rPr>
              <w:rFonts w:hint="cs"/>
              <w:rtl/>
            </w:rPr>
            <w:id w:val="-1028798187"/>
            <w:placeholder>
              <w:docPart w:val="FA610DCB1E834EEF97AD356AEDDC25B3"/>
            </w:placeholder>
            <w:showingPlcHdr/>
            <w:text/>
          </w:sdtPr>
          <w:sdtEndPr/>
          <w:sdtContent>
            <w:tc>
              <w:tcPr>
                <w:tcW w:w="4647" w:type="dxa"/>
              </w:tcPr>
              <w:p w:rsidR="00007819" w:rsidRDefault="00007819" w:rsidP="00A32390">
                <w:pPr>
                  <w:pStyle w:val="AUT-F-TextTable2"/>
                  <w:jc w:val="left"/>
                  <w:rPr>
                    <w:rtl/>
                  </w:rPr>
                </w:pPr>
                <w:r w:rsidRPr="00620781">
                  <w:rPr>
                    <w:rFonts w:hint="cs"/>
                    <w:color w:val="A6A6A6" w:themeColor="background1" w:themeShade="A6"/>
                    <w:rtl/>
                  </w:rPr>
                  <w:t>توضی</w:t>
                </w:r>
                <w:r w:rsidR="00500897">
                  <w:rPr>
                    <w:rFonts w:hint="cs"/>
                    <w:color w:val="A6A6A6" w:themeColor="background1" w:themeShade="A6"/>
                    <w:rtl/>
                  </w:rPr>
                  <w:t>ح دهید.</w:t>
                </w:r>
              </w:p>
            </w:tc>
          </w:sdtContent>
        </w:sdt>
      </w:tr>
      <w:tr w:rsidR="00007819" w:rsidRPr="001F2D34" w:rsidTr="009A32CB">
        <w:tc>
          <w:tcPr>
            <w:tcW w:w="555" w:type="dxa"/>
          </w:tcPr>
          <w:p w:rsidR="00007819" w:rsidRDefault="008A44AF" w:rsidP="008A44A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1471" w:type="dxa"/>
          </w:tcPr>
          <w:p w:rsidR="00007819" w:rsidRDefault="00C9742E" w:rsidP="00635E36">
            <w:pPr>
              <w:pStyle w:val="AUT-F-TextTable2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607718259"/>
                <w:placeholder>
                  <w:docPart w:val="224E84E722A24C01A3BBBC4BACAB629E"/>
                </w:placeholder>
                <w:showingPlcHdr/>
                <w:text/>
              </w:sdtPr>
              <w:sdtEndPr/>
              <w:sdtContent>
                <w:r w:rsidR="00007819" w:rsidRPr="00D96ABB">
                  <w:rPr>
                    <w:rFonts w:hint="cs"/>
                    <w:color w:val="B2B2B2"/>
                    <w:rtl/>
                  </w:rPr>
                  <w:t xml:space="preserve">    /    /        </w:t>
                </w:r>
              </w:sdtContent>
            </w:sdt>
          </w:p>
        </w:tc>
        <w:sdt>
          <w:sdtPr>
            <w:rPr>
              <w:rFonts w:asciiTheme="minorHAnsi" w:hAnsiTheme="minorHAnsi" w:hint="cs"/>
              <w:rtl/>
            </w:rPr>
            <w:id w:val="-1487467072"/>
            <w:placeholder>
              <w:docPart w:val="1514D1E6A74C4CB9AB17A60DBD096F54"/>
            </w:placeholder>
            <w:showingPlcHdr/>
            <w:text/>
          </w:sdtPr>
          <w:sdtEndPr/>
          <w:sdtContent>
            <w:tc>
              <w:tcPr>
                <w:tcW w:w="3521" w:type="dxa"/>
              </w:tcPr>
              <w:p w:rsidR="00007819" w:rsidRDefault="00007819" w:rsidP="00635E36">
                <w:pPr>
                  <w:pStyle w:val="AUT-F-Text"/>
                  <w:rPr>
                    <w:rFonts w:asciiTheme="minorHAnsi" w:hAnsiTheme="minorHAnsi"/>
                    <w:rtl/>
                  </w:rPr>
                </w:pPr>
                <w:r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>خروجی</w:t>
                </w:r>
                <w:r w:rsidRPr="00484B3C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 xml:space="preserve"> تحویلی </w:t>
                </w:r>
              </w:p>
            </w:tc>
          </w:sdtContent>
        </w:sdt>
        <w:sdt>
          <w:sdtPr>
            <w:rPr>
              <w:rFonts w:hint="cs"/>
              <w:sz w:val="22"/>
              <w:szCs w:val="24"/>
              <w:rtl/>
            </w:rPr>
            <w:id w:val="-599265770"/>
            <w:placeholder>
              <w:docPart w:val="F4BAB5E67A014EBB8F54DB7D63256E1B"/>
            </w:placeholder>
            <w:showingPlcHdr/>
            <w:text/>
          </w:sdtPr>
          <w:sdtEndPr/>
          <w:sdtContent>
            <w:tc>
              <w:tcPr>
                <w:tcW w:w="4647" w:type="dxa"/>
              </w:tcPr>
              <w:p w:rsidR="00007819" w:rsidRDefault="00007819" w:rsidP="00A32390">
                <w:pPr>
                  <w:pStyle w:val="AUT-F-Text"/>
                  <w:rPr>
                    <w:rtl/>
                  </w:rPr>
                </w:pPr>
                <w:r w:rsidRPr="00904BBD">
                  <w:rPr>
                    <w:rFonts w:hint="cs"/>
                    <w:color w:val="A6A6A6" w:themeColor="background1" w:themeShade="A6"/>
                    <w:sz w:val="22"/>
                    <w:szCs w:val="24"/>
                    <w:rtl/>
                  </w:rPr>
                  <w:t>توضیح</w:t>
                </w:r>
                <w:r w:rsidR="00500897">
                  <w:rPr>
                    <w:rFonts w:hint="cs"/>
                    <w:color w:val="A6A6A6" w:themeColor="background1" w:themeShade="A6"/>
                    <w:sz w:val="22"/>
                    <w:szCs w:val="24"/>
                    <w:rtl/>
                  </w:rPr>
                  <w:t xml:space="preserve"> دهید.</w:t>
                </w:r>
              </w:p>
            </w:tc>
          </w:sdtContent>
        </w:sdt>
      </w:tr>
      <w:tr w:rsidR="00007819" w:rsidRPr="001F2D34" w:rsidTr="009A32CB">
        <w:tc>
          <w:tcPr>
            <w:tcW w:w="555" w:type="dxa"/>
          </w:tcPr>
          <w:p w:rsidR="00007819" w:rsidRDefault="00007819" w:rsidP="00635E36">
            <w:pPr>
              <w:pStyle w:val="AUT-F-Text"/>
              <w:rPr>
                <w:rtl/>
              </w:rPr>
            </w:pPr>
          </w:p>
        </w:tc>
        <w:tc>
          <w:tcPr>
            <w:tcW w:w="1471" w:type="dxa"/>
          </w:tcPr>
          <w:p w:rsidR="00007819" w:rsidRDefault="00007819" w:rsidP="00635E36">
            <w:pPr>
              <w:pStyle w:val="AUT-F-Text"/>
              <w:rPr>
                <w:rtl/>
              </w:rPr>
            </w:pPr>
          </w:p>
        </w:tc>
        <w:tc>
          <w:tcPr>
            <w:tcW w:w="3521" w:type="dxa"/>
          </w:tcPr>
          <w:p w:rsidR="00007819" w:rsidRDefault="00007819" w:rsidP="00635E36">
            <w:pPr>
              <w:pStyle w:val="AUT-F-Text"/>
              <w:rPr>
                <w:rFonts w:asciiTheme="minorHAnsi" w:hAnsiTheme="minorHAnsi"/>
                <w:rtl/>
              </w:rPr>
            </w:pPr>
          </w:p>
        </w:tc>
        <w:tc>
          <w:tcPr>
            <w:tcW w:w="4647" w:type="dxa"/>
          </w:tcPr>
          <w:p w:rsidR="00007819" w:rsidRPr="00904BBD" w:rsidRDefault="00007819" w:rsidP="00635E36">
            <w:pPr>
              <w:pStyle w:val="AUT-F-Text0"/>
              <w:bidi/>
              <w:rPr>
                <w:rtl/>
              </w:rPr>
            </w:pPr>
          </w:p>
        </w:tc>
      </w:tr>
    </w:tbl>
    <w:p w:rsidR="0032520E" w:rsidRDefault="0032520E">
      <w:pPr>
        <w:bidi/>
        <w:rPr>
          <w:rtl/>
        </w:rPr>
      </w:pPr>
    </w:p>
    <w:p w:rsidR="006459CE" w:rsidRDefault="006459CE" w:rsidP="006459CE">
      <w:pPr>
        <w:bidi/>
      </w:pPr>
    </w:p>
    <w:tbl>
      <w:tblPr>
        <w:tblStyle w:val="TableGrid"/>
        <w:bidiVisual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6"/>
        <w:gridCol w:w="3472"/>
        <w:gridCol w:w="2268"/>
        <w:gridCol w:w="3828"/>
      </w:tblGrid>
      <w:tr w:rsidR="00D054AA" w:rsidRPr="001F2D34" w:rsidTr="00F92905">
        <w:tc>
          <w:tcPr>
            <w:tcW w:w="10194" w:type="dxa"/>
            <w:gridSpan w:val="4"/>
          </w:tcPr>
          <w:p w:rsidR="00D054AA" w:rsidRDefault="00D054AA" w:rsidP="008D1902">
            <w:pPr>
              <w:pStyle w:val="AUT-F-Titr22"/>
              <w:keepNext/>
              <w:bidi/>
              <w:rPr>
                <w:rtl/>
              </w:rPr>
            </w:pPr>
            <w:r>
              <w:rPr>
                <w:rFonts w:hint="cs"/>
                <w:rtl/>
              </w:rPr>
              <w:t>2-4- هزینه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پروژه</w:t>
            </w:r>
          </w:p>
        </w:tc>
      </w:tr>
      <w:tr w:rsidR="00D054AA" w:rsidRPr="001F2D34" w:rsidTr="009E1C5E">
        <w:tc>
          <w:tcPr>
            <w:tcW w:w="626" w:type="dxa"/>
          </w:tcPr>
          <w:p w:rsidR="00D054AA" w:rsidRDefault="00D054AA" w:rsidP="004C1A9F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ردیف</w:t>
            </w:r>
          </w:p>
        </w:tc>
        <w:tc>
          <w:tcPr>
            <w:tcW w:w="3472" w:type="dxa"/>
          </w:tcPr>
          <w:p w:rsidR="00D054AA" w:rsidRDefault="00D054AA" w:rsidP="004C1A9F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موضوع</w:t>
            </w:r>
          </w:p>
        </w:tc>
        <w:tc>
          <w:tcPr>
            <w:tcW w:w="2268" w:type="dxa"/>
          </w:tcPr>
          <w:p w:rsidR="00D054AA" w:rsidRPr="004C1A9F" w:rsidRDefault="00D054AA" w:rsidP="00913716">
            <w:pPr>
              <w:pStyle w:val="AUT-F-Titr22"/>
              <w:bidi/>
              <w:jc w:val="center"/>
              <w:rPr>
                <w:rFonts w:cs="Times New Roman"/>
                <w:rtl/>
              </w:rPr>
            </w:pPr>
            <w:r>
              <w:rPr>
                <w:rFonts w:hint="cs"/>
                <w:rtl/>
              </w:rPr>
              <w:t>مبلغ (ریال)</w:t>
            </w:r>
          </w:p>
        </w:tc>
        <w:tc>
          <w:tcPr>
            <w:tcW w:w="3828" w:type="dxa"/>
          </w:tcPr>
          <w:p w:rsidR="00D054AA" w:rsidRDefault="00D054AA" w:rsidP="00913716">
            <w:pPr>
              <w:pStyle w:val="AUT-F-Titr22"/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شرح</w:t>
            </w:r>
          </w:p>
        </w:tc>
      </w:tr>
      <w:tr w:rsidR="00D054AA" w:rsidRPr="001F2D34" w:rsidTr="009E1C5E">
        <w:tc>
          <w:tcPr>
            <w:tcW w:w="626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3472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</w:p>
        </w:tc>
        <w:tc>
          <w:tcPr>
            <w:tcW w:w="226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  <w:tc>
          <w:tcPr>
            <w:tcW w:w="382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</w:tr>
      <w:tr w:rsidR="00D054AA" w:rsidRPr="001F2D34" w:rsidTr="009E1C5E">
        <w:tc>
          <w:tcPr>
            <w:tcW w:w="626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3472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</w:p>
        </w:tc>
        <w:tc>
          <w:tcPr>
            <w:tcW w:w="226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  <w:tc>
          <w:tcPr>
            <w:tcW w:w="382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</w:tr>
      <w:tr w:rsidR="00D054AA" w:rsidRPr="001F2D34" w:rsidTr="009E1C5E">
        <w:tc>
          <w:tcPr>
            <w:tcW w:w="626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3472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</w:p>
        </w:tc>
        <w:tc>
          <w:tcPr>
            <w:tcW w:w="226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  <w:tc>
          <w:tcPr>
            <w:tcW w:w="382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</w:tr>
      <w:tr w:rsidR="00D054AA" w:rsidRPr="001F2D34" w:rsidTr="009E1C5E">
        <w:tc>
          <w:tcPr>
            <w:tcW w:w="626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3472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</w:p>
        </w:tc>
        <w:tc>
          <w:tcPr>
            <w:tcW w:w="226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  <w:tc>
          <w:tcPr>
            <w:tcW w:w="382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</w:tr>
      <w:tr w:rsidR="00D054AA" w:rsidRPr="001F2D34" w:rsidTr="009E1C5E">
        <w:tc>
          <w:tcPr>
            <w:tcW w:w="626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472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</w:p>
        </w:tc>
        <w:tc>
          <w:tcPr>
            <w:tcW w:w="226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  <w:tc>
          <w:tcPr>
            <w:tcW w:w="382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</w:tr>
      <w:tr w:rsidR="00D054AA" w:rsidRPr="001F2D34" w:rsidTr="009E1C5E">
        <w:tc>
          <w:tcPr>
            <w:tcW w:w="626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</w:p>
        </w:tc>
        <w:tc>
          <w:tcPr>
            <w:tcW w:w="3472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</w:p>
        </w:tc>
        <w:tc>
          <w:tcPr>
            <w:tcW w:w="226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  <w:tc>
          <w:tcPr>
            <w:tcW w:w="382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</w:tr>
      <w:tr w:rsidR="00D054AA" w:rsidRPr="001F2D34" w:rsidTr="009E1C5E">
        <w:tc>
          <w:tcPr>
            <w:tcW w:w="626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</w:p>
        </w:tc>
        <w:tc>
          <w:tcPr>
            <w:tcW w:w="3472" w:type="dxa"/>
          </w:tcPr>
          <w:p w:rsidR="00D054AA" w:rsidRDefault="00D054AA" w:rsidP="0078570A">
            <w:pPr>
              <w:pStyle w:val="AUT-F-Text"/>
              <w:rPr>
                <w:rtl/>
              </w:rPr>
            </w:pPr>
          </w:p>
        </w:tc>
        <w:tc>
          <w:tcPr>
            <w:tcW w:w="226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  <w:tc>
          <w:tcPr>
            <w:tcW w:w="3828" w:type="dxa"/>
          </w:tcPr>
          <w:p w:rsidR="00D054AA" w:rsidRDefault="00D054AA" w:rsidP="00E376DA">
            <w:pPr>
              <w:pStyle w:val="AUT-F-Text"/>
              <w:jc w:val="center"/>
              <w:rPr>
                <w:rtl/>
              </w:rPr>
            </w:pPr>
          </w:p>
        </w:tc>
      </w:tr>
      <w:tr w:rsidR="00D054AA" w:rsidRPr="0078570A" w:rsidTr="009E1C5E">
        <w:tc>
          <w:tcPr>
            <w:tcW w:w="4098" w:type="dxa"/>
            <w:gridSpan w:val="2"/>
          </w:tcPr>
          <w:p w:rsidR="00D054AA" w:rsidRPr="0078570A" w:rsidRDefault="00D054AA" w:rsidP="0078570A">
            <w:pPr>
              <w:pStyle w:val="AUT-F-Text"/>
              <w:rPr>
                <w:b/>
                <w:bCs/>
                <w:rtl/>
              </w:rPr>
            </w:pPr>
            <w:r w:rsidRPr="0078570A">
              <w:rPr>
                <w:rFonts w:hint="cs"/>
                <w:b/>
                <w:bCs/>
                <w:rtl/>
              </w:rPr>
              <w:t>جمع</w:t>
            </w:r>
          </w:p>
        </w:tc>
        <w:tc>
          <w:tcPr>
            <w:tcW w:w="2268" w:type="dxa"/>
          </w:tcPr>
          <w:p w:rsidR="00D054AA" w:rsidRPr="0078570A" w:rsidRDefault="00D054AA" w:rsidP="00E376DA">
            <w:pPr>
              <w:pStyle w:val="AUT-F-Text"/>
              <w:jc w:val="center"/>
              <w:rPr>
                <w:b/>
                <w:bCs/>
                <w:rtl/>
              </w:rPr>
            </w:pPr>
          </w:p>
        </w:tc>
        <w:tc>
          <w:tcPr>
            <w:tcW w:w="3828" w:type="dxa"/>
          </w:tcPr>
          <w:p w:rsidR="00D054AA" w:rsidRPr="0078570A" w:rsidRDefault="00D054AA" w:rsidP="00E376DA">
            <w:pPr>
              <w:pStyle w:val="AUT-F-Text"/>
              <w:jc w:val="center"/>
              <w:rPr>
                <w:b/>
                <w:bCs/>
                <w:rtl/>
              </w:rPr>
            </w:pPr>
          </w:p>
        </w:tc>
      </w:tr>
    </w:tbl>
    <w:p w:rsidR="004F26B4" w:rsidRDefault="004F26B4" w:rsidP="004F26B4">
      <w:pPr>
        <w:pStyle w:val="AUT-F-Spaceline"/>
        <w:bidi/>
      </w:pPr>
      <w:r>
        <w:br w:type="page"/>
      </w:r>
    </w:p>
    <w:tbl>
      <w:tblPr>
        <w:tblStyle w:val="TableGrid"/>
        <w:bidiVisual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11"/>
        <w:gridCol w:w="2879"/>
        <w:gridCol w:w="1948"/>
        <w:gridCol w:w="11"/>
        <w:gridCol w:w="736"/>
        <w:gridCol w:w="709"/>
        <w:gridCol w:w="3400"/>
      </w:tblGrid>
      <w:tr w:rsidR="009422AF" w:rsidRPr="001F2D34" w:rsidTr="009422AF">
        <w:trPr>
          <w:trHeight w:val="380"/>
        </w:trPr>
        <w:tc>
          <w:tcPr>
            <w:tcW w:w="10194" w:type="dxa"/>
            <w:gridSpan w:val="7"/>
          </w:tcPr>
          <w:p w:rsidR="009422AF" w:rsidRDefault="009A32CB" w:rsidP="008D1902">
            <w:pPr>
              <w:pStyle w:val="AUT-F-Titr"/>
              <w:keepNext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3</w:t>
            </w:r>
            <w:r w:rsidR="009422AF">
              <w:rPr>
                <w:rFonts w:hint="cs"/>
                <w:rtl/>
              </w:rPr>
              <w:t>- ارزیابی طرح پیشنهادی</w:t>
            </w:r>
          </w:p>
        </w:tc>
      </w:tr>
      <w:tr w:rsidR="00EF60F3" w:rsidRPr="001F2D34" w:rsidTr="006D3376">
        <w:tc>
          <w:tcPr>
            <w:tcW w:w="511" w:type="dxa"/>
            <w:vMerge w:val="restart"/>
            <w:textDirection w:val="btLr"/>
            <w:vAlign w:val="center"/>
          </w:tcPr>
          <w:p w:rsidR="00EF60F3" w:rsidRDefault="00EF60F3" w:rsidP="00492B16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استاد میزبان</w:t>
            </w:r>
          </w:p>
        </w:tc>
        <w:tc>
          <w:tcPr>
            <w:tcW w:w="9683" w:type="dxa"/>
            <w:gridSpan w:val="6"/>
          </w:tcPr>
          <w:p w:rsidR="00EF60F3" w:rsidRDefault="00EF60F3" w:rsidP="008D1902">
            <w:pPr>
              <w:pStyle w:val="AUT-F-Titr22"/>
              <w:keepNext/>
              <w:bidi/>
              <w:rPr>
                <w:rtl/>
              </w:rPr>
            </w:pPr>
            <w:r>
              <w:rPr>
                <w:rFonts w:hint="cs"/>
                <w:rtl/>
              </w:rPr>
              <w:t>3-1- ارزیابی استاد میزبان</w:t>
            </w:r>
          </w:p>
        </w:tc>
      </w:tr>
      <w:tr w:rsidR="00EF60F3" w:rsidRPr="001F2D34" w:rsidTr="003D6FFD">
        <w:tc>
          <w:tcPr>
            <w:tcW w:w="511" w:type="dxa"/>
            <w:vMerge/>
            <w:textDirection w:val="btLr"/>
          </w:tcPr>
          <w:p w:rsidR="00EF60F3" w:rsidRDefault="00EF60F3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27" w:type="dxa"/>
            <w:gridSpan w:val="2"/>
          </w:tcPr>
          <w:p w:rsidR="00EF60F3" w:rsidRDefault="00EF60F3" w:rsidP="00A07907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طرح پیشنهادی کامل است؟ آیا بدون نقص عمده نوشته شده است؟</w:t>
            </w:r>
          </w:p>
        </w:tc>
        <w:tc>
          <w:tcPr>
            <w:tcW w:w="747" w:type="dxa"/>
            <w:gridSpan w:val="2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94191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127659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خیر</w:t>
            </w:r>
          </w:p>
        </w:tc>
        <w:sdt>
          <w:sdtPr>
            <w:rPr>
              <w:rFonts w:hint="cs"/>
              <w:rtl/>
            </w:rPr>
            <w:id w:val="-1078358127"/>
            <w:placeholder>
              <w:docPart w:val="D76477E0599345A991769419F63F1FE8"/>
            </w:placeholder>
            <w:showingPlcHdr/>
            <w:text/>
          </w:sdtPr>
          <w:sdtEndPr/>
          <w:sdtContent>
            <w:tc>
              <w:tcPr>
                <w:tcW w:w="3400" w:type="dxa"/>
              </w:tcPr>
              <w:p w:rsidR="00EF60F3" w:rsidRDefault="00EF60F3" w:rsidP="001B7BB5">
                <w:pPr>
                  <w:pStyle w:val="AUT-F-Text0"/>
                  <w:bidi/>
                  <w:rPr>
                    <w:rtl/>
                  </w:rPr>
                </w:pPr>
                <w:r w:rsidRPr="00625C88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>در صورت نیاز توضیح دهید</w:t>
                </w:r>
                <w:r w:rsidRPr="00625C88">
                  <w:rPr>
                    <w:rStyle w:val="PlaceholderText"/>
                    <w:color w:val="BFBFBF" w:themeColor="background1" w:themeShade="BF"/>
                  </w:rPr>
                  <w:t>.</w:t>
                </w:r>
              </w:p>
            </w:tc>
          </w:sdtContent>
        </w:sdt>
      </w:tr>
      <w:tr w:rsidR="00EF60F3" w:rsidRPr="001F2D34" w:rsidTr="003D6FFD">
        <w:tc>
          <w:tcPr>
            <w:tcW w:w="511" w:type="dxa"/>
            <w:vMerge/>
            <w:textDirection w:val="btLr"/>
          </w:tcPr>
          <w:p w:rsidR="00EF60F3" w:rsidRDefault="00EF60F3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27" w:type="dxa"/>
            <w:gridSpan w:val="2"/>
          </w:tcPr>
          <w:p w:rsidR="00EF60F3" w:rsidRDefault="00EF60F3" w:rsidP="00EF60F3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انجام این پروژه برای نیاز صنعت/جامعه/منافع ملی مفید است؟</w:t>
            </w:r>
          </w:p>
        </w:tc>
        <w:tc>
          <w:tcPr>
            <w:tcW w:w="747" w:type="dxa"/>
            <w:gridSpan w:val="2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91364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2044041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EF60F3" w:rsidRDefault="00EF60F3" w:rsidP="001B7BB5">
            <w:pPr>
              <w:pStyle w:val="AUT-F-Text0"/>
              <w:bidi/>
              <w:rPr>
                <w:rtl/>
              </w:rPr>
            </w:pPr>
          </w:p>
        </w:tc>
      </w:tr>
      <w:tr w:rsidR="00EF60F3" w:rsidRPr="001F2D34" w:rsidTr="003D6FFD">
        <w:tc>
          <w:tcPr>
            <w:tcW w:w="511" w:type="dxa"/>
            <w:vMerge/>
            <w:textDirection w:val="btLr"/>
          </w:tcPr>
          <w:p w:rsidR="00EF60F3" w:rsidRDefault="00EF60F3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27" w:type="dxa"/>
            <w:gridSpan w:val="2"/>
          </w:tcPr>
          <w:p w:rsidR="00EF60F3" w:rsidRDefault="00EF60F3" w:rsidP="00B84137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خروج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بند 2-3، برای ارتقای دانشگاه مناسب است؟</w:t>
            </w:r>
          </w:p>
        </w:tc>
        <w:tc>
          <w:tcPr>
            <w:tcW w:w="747" w:type="dxa"/>
            <w:gridSpan w:val="2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9243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80149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EF60F3" w:rsidRDefault="00EF60F3" w:rsidP="00BF0BE9">
            <w:pPr>
              <w:pStyle w:val="AUT-F-Text0"/>
              <w:bidi/>
              <w:rPr>
                <w:rtl/>
              </w:rPr>
            </w:pPr>
          </w:p>
        </w:tc>
      </w:tr>
      <w:tr w:rsidR="00EF60F3" w:rsidRPr="001F2D34" w:rsidTr="003D6FFD">
        <w:tc>
          <w:tcPr>
            <w:tcW w:w="511" w:type="dxa"/>
            <w:vMerge/>
            <w:textDirection w:val="btLr"/>
          </w:tcPr>
          <w:p w:rsidR="00EF60F3" w:rsidRDefault="00EF60F3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27" w:type="dxa"/>
            <w:gridSpan w:val="2"/>
          </w:tcPr>
          <w:p w:rsidR="00EF60F3" w:rsidRDefault="00EF60F3" w:rsidP="003D6FFD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خروج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بند 2-3، مناسب، کافی و انجام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پذیر است؟</w:t>
            </w:r>
          </w:p>
        </w:tc>
        <w:tc>
          <w:tcPr>
            <w:tcW w:w="747" w:type="dxa"/>
            <w:gridSpan w:val="2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74425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819414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خیر</w:t>
            </w:r>
          </w:p>
        </w:tc>
        <w:sdt>
          <w:sdtPr>
            <w:rPr>
              <w:rFonts w:hint="cs"/>
              <w:rtl/>
            </w:rPr>
            <w:id w:val="-1383396816"/>
            <w:placeholder>
              <w:docPart w:val="350341B5B7884A99B43A244B35FDF4F5"/>
            </w:placeholder>
            <w:showingPlcHdr/>
            <w:text/>
          </w:sdtPr>
          <w:sdtEndPr/>
          <w:sdtContent>
            <w:tc>
              <w:tcPr>
                <w:tcW w:w="3400" w:type="dxa"/>
              </w:tcPr>
              <w:p w:rsidR="00EF60F3" w:rsidRDefault="00EF60F3" w:rsidP="00B84137">
                <w:pPr>
                  <w:pStyle w:val="AUT-F-Text0"/>
                  <w:bidi/>
                  <w:rPr>
                    <w:rtl/>
                  </w:rPr>
                </w:pPr>
                <w:r w:rsidRPr="00625C88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>توضیح دهید</w:t>
                </w:r>
                <w:r w:rsidRPr="00625C88">
                  <w:rPr>
                    <w:rStyle w:val="PlaceholderText"/>
                    <w:color w:val="BFBFBF" w:themeColor="background1" w:themeShade="BF"/>
                  </w:rPr>
                  <w:t>.</w:t>
                </w:r>
              </w:p>
            </w:tc>
          </w:sdtContent>
        </w:sdt>
      </w:tr>
      <w:tr w:rsidR="00EF60F3" w:rsidRPr="001F2D34" w:rsidTr="003D6FFD">
        <w:tc>
          <w:tcPr>
            <w:tcW w:w="511" w:type="dxa"/>
            <w:vMerge/>
            <w:textDirection w:val="btLr"/>
          </w:tcPr>
          <w:p w:rsidR="00EF60F3" w:rsidRDefault="00EF60F3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27" w:type="dxa"/>
            <w:gridSpan w:val="2"/>
          </w:tcPr>
          <w:p w:rsidR="00EF60F3" w:rsidRDefault="00EF60F3" w:rsidP="00AB2A52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صورت مساله/پرسش پژوهش شناسایی و به روشنی بیان شده است؟</w:t>
            </w:r>
          </w:p>
        </w:tc>
        <w:tc>
          <w:tcPr>
            <w:tcW w:w="747" w:type="dxa"/>
            <w:gridSpan w:val="2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328131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817616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EF60F3" w:rsidRDefault="00EF60F3" w:rsidP="00BF0BE9">
            <w:pPr>
              <w:pStyle w:val="AUT-F-Text0"/>
              <w:bidi/>
              <w:rPr>
                <w:rtl/>
              </w:rPr>
            </w:pPr>
          </w:p>
        </w:tc>
      </w:tr>
      <w:tr w:rsidR="00EF60F3" w:rsidRPr="001F2D34" w:rsidTr="003D6FFD">
        <w:tc>
          <w:tcPr>
            <w:tcW w:w="511" w:type="dxa"/>
            <w:vMerge/>
            <w:textDirection w:val="btLr"/>
          </w:tcPr>
          <w:p w:rsidR="00EF60F3" w:rsidRDefault="00EF60F3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27" w:type="dxa"/>
            <w:gridSpan w:val="2"/>
          </w:tcPr>
          <w:p w:rsidR="00EF60F3" w:rsidRDefault="00EF60F3" w:rsidP="008F1DBE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آیا روش پژوهش مناسب است و به خروجی های بند 2-3 خواهد رسید؟ </w:t>
            </w:r>
          </w:p>
        </w:tc>
        <w:tc>
          <w:tcPr>
            <w:tcW w:w="747" w:type="dxa"/>
            <w:gridSpan w:val="2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47333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052148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EF60F3" w:rsidRDefault="00EF60F3" w:rsidP="00BF0BE9">
            <w:pPr>
              <w:pStyle w:val="AUT-F-Text0"/>
              <w:bidi/>
              <w:rPr>
                <w:rtl/>
              </w:rPr>
            </w:pPr>
          </w:p>
        </w:tc>
      </w:tr>
      <w:tr w:rsidR="00EF60F3" w:rsidRPr="001F2D34" w:rsidTr="003D6FFD">
        <w:tc>
          <w:tcPr>
            <w:tcW w:w="511" w:type="dxa"/>
            <w:vMerge/>
            <w:textDirection w:val="btLr"/>
          </w:tcPr>
          <w:p w:rsidR="00EF60F3" w:rsidRDefault="00EF60F3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27" w:type="dxa"/>
            <w:gridSpan w:val="2"/>
          </w:tcPr>
          <w:p w:rsidR="00EF60F3" w:rsidRDefault="00EF60F3" w:rsidP="00115705">
            <w:pPr>
              <w:pStyle w:val="AUT-F-Text0"/>
              <w:bidi/>
              <w:rPr>
                <w:rtl/>
              </w:rPr>
            </w:pPr>
            <w:r w:rsidRPr="00153172">
              <w:rPr>
                <w:rFonts w:hint="cs"/>
                <w:spacing w:val="-4"/>
                <w:rtl/>
              </w:rPr>
              <w:t>آیا سوابق مجری و پیشینه پژوهش ارایه شده برای انجام پروژه کافی است؟</w:t>
            </w:r>
          </w:p>
        </w:tc>
        <w:tc>
          <w:tcPr>
            <w:tcW w:w="747" w:type="dxa"/>
            <w:gridSpan w:val="2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75738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52347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EF60F3" w:rsidRDefault="00EF60F3" w:rsidP="00BF0BE9">
            <w:pPr>
              <w:pStyle w:val="AUT-F-Text0"/>
              <w:bidi/>
              <w:rPr>
                <w:rtl/>
              </w:rPr>
            </w:pPr>
          </w:p>
        </w:tc>
      </w:tr>
      <w:tr w:rsidR="00EF60F3" w:rsidRPr="001F2D34" w:rsidTr="003D6FFD">
        <w:tc>
          <w:tcPr>
            <w:tcW w:w="511" w:type="dxa"/>
            <w:vMerge/>
            <w:textDirection w:val="btLr"/>
          </w:tcPr>
          <w:p w:rsidR="00EF60F3" w:rsidRDefault="00EF60F3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27" w:type="dxa"/>
            <w:gridSpan w:val="2"/>
          </w:tcPr>
          <w:p w:rsidR="00EF60F3" w:rsidRDefault="00EF60F3" w:rsidP="00A96102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طرح پیشنهادی، پیشرفت، نوآوری یا تفاوتی نسبت به پایان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نامه و دست آوردهای قبلی مجری/کارگروه ایجاد م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کند؟</w:t>
            </w:r>
          </w:p>
        </w:tc>
        <w:tc>
          <w:tcPr>
            <w:tcW w:w="747" w:type="dxa"/>
            <w:gridSpan w:val="2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807093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EF60F3" w:rsidRDefault="00C9742E" w:rsidP="001B7BB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3819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0F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F60F3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EF60F3" w:rsidRDefault="00EF60F3" w:rsidP="00BF0BE9">
            <w:pPr>
              <w:pStyle w:val="AUT-F-Text0"/>
              <w:bidi/>
              <w:rPr>
                <w:rtl/>
              </w:rPr>
            </w:pPr>
          </w:p>
        </w:tc>
      </w:tr>
      <w:tr w:rsidR="00EF60F3" w:rsidRPr="001F2D34" w:rsidTr="006D3376">
        <w:tc>
          <w:tcPr>
            <w:tcW w:w="511" w:type="dxa"/>
            <w:vMerge/>
            <w:textDirection w:val="btLr"/>
          </w:tcPr>
          <w:p w:rsidR="00EF60F3" w:rsidRDefault="00EF60F3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9683" w:type="dxa"/>
            <w:gridSpan w:val="6"/>
          </w:tcPr>
          <w:p w:rsidR="00EF60F3" w:rsidRDefault="00EF60F3" w:rsidP="00476EDE">
            <w:pPr>
              <w:pStyle w:val="AUT-F-Text"/>
              <w:tabs>
                <w:tab w:val="left" w:pos="5090"/>
                <w:tab w:val="left" w:pos="6932"/>
              </w:tabs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1218473227"/>
                <w:placeholder>
                  <w:docPart w:val="235DF04B15D54275BB9DF862A51DD4BC"/>
                </w:placeholder>
                <w:showingPlcHdr/>
                <w:text/>
              </w:sdtPr>
              <w:sdtEndPr/>
              <w:sdtContent>
                <w:r w:rsidRPr="00476EDE">
                  <w:rPr>
                    <w:rFonts w:hint="cs"/>
                    <w:color w:val="BFBFBF" w:themeColor="background1" w:themeShade="BF"/>
                    <w:rtl/>
                  </w:rPr>
                  <w:t>...................................................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اریخ: </w:t>
            </w:r>
            <w:sdt>
              <w:sdtPr>
                <w:rPr>
                  <w:rFonts w:hint="cs"/>
                  <w:rtl/>
                </w:rPr>
                <w:id w:val="-1833446042"/>
                <w:placeholder>
                  <w:docPart w:val="9BA981F857F84E88AC792A2F6731C588"/>
                </w:placeholder>
                <w:showingPlcHdr/>
                <w:text/>
              </w:sdtPr>
              <w:sdtEndPr/>
              <w:sdtContent>
                <w:r w:rsidRPr="00476EDE">
                  <w:rPr>
                    <w:rFonts w:hint="cs"/>
                    <w:color w:val="BFBFBF" w:themeColor="background1" w:themeShade="BF"/>
                    <w:rtl/>
                  </w:rPr>
                  <w:t xml:space="preserve">    /    /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امضا:</w:t>
            </w:r>
          </w:p>
        </w:tc>
      </w:tr>
      <w:tr w:rsidR="00432D45" w:rsidRPr="001F2D34" w:rsidTr="006D3376">
        <w:tc>
          <w:tcPr>
            <w:tcW w:w="511" w:type="dxa"/>
            <w:vMerge w:val="restart"/>
            <w:textDirection w:val="btLr"/>
          </w:tcPr>
          <w:p w:rsidR="00432D45" w:rsidRPr="006D3376" w:rsidRDefault="00432D45" w:rsidP="005A3D6B">
            <w:pPr>
              <w:pStyle w:val="AUT-F-TextTable2"/>
              <w:rPr>
                <w:rtl/>
              </w:rPr>
            </w:pPr>
            <w:r w:rsidRPr="006D3376">
              <w:rPr>
                <w:rFonts w:hint="cs"/>
                <w:rtl/>
              </w:rPr>
              <w:t>داور تخصصی</w:t>
            </w:r>
          </w:p>
        </w:tc>
        <w:tc>
          <w:tcPr>
            <w:tcW w:w="9683" w:type="dxa"/>
            <w:gridSpan w:val="6"/>
          </w:tcPr>
          <w:p w:rsidR="00432D45" w:rsidRDefault="00432D45" w:rsidP="009A32CB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3-2- ارزیابی داور تخصصی</w:t>
            </w:r>
          </w:p>
        </w:tc>
      </w:tr>
      <w:tr w:rsidR="00432D45" w:rsidRPr="001F2D34" w:rsidTr="003D6FFD">
        <w:tc>
          <w:tcPr>
            <w:tcW w:w="511" w:type="dxa"/>
            <w:vMerge/>
            <w:textDirection w:val="btLr"/>
          </w:tcPr>
          <w:p w:rsidR="00432D45" w:rsidRDefault="00432D45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38" w:type="dxa"/>
            <w:gridSpan w:val="3"/>
          </w:tcPr>
          <w:p w:rsidR="00432D45" w:rsidRDefault="00432D45" w:rsidP="00EF60F3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انجام این پروژه برای دانشگاه/صنعت/جامعه/منافع ملی مفید است؟</w:t>
            </w:r>
          </w:p>
        </w:tc>
        <w:tc>
          <w:tcPr>
            <w:tcW w:w="736" w:type="dxa"/>
          </w:tcPr>
          <w:p w:rsidR="00432D45" w:rsidRDefault="00C9742E" w:rsidP="00D94989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764184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432D45" w:rsidRDefault="00C9742E" w:rsidP="00196C64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60067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خیر</w:t>
            </w:r>
          </w:p>
        </w:tc>
        <w:sdt>
          <w:sdtPr>
            <w:rPr>
              <w:rFonts w:hint="cs"/>
              <w:rtl/>
            </w:rPr>
            <w:id w:val="126984513"/>
            <w:placeholder>
              <w:docPart w:val="CA54539DB3A647CF9EB4E29904790F86"/>
            </w:placeholder>
            <w:showingPlcHdr/>
            <w:text/>
          </w:sdtPr>
          <w:sdtEndPr/>
          <w:sdtContent>
            <w:tc>
              <w:tcPr>
                <w:tcW w:w="3400" w:type="dxa"/>
              </w:tcPr>
              <w:p w:rsidR="00432D45" w:rsidRDefault="00432D45" w:rsidP="00BF0BE9">
                <w:pPr>
                  <w:pStyle w:val="AUT-F-Text0"/>
                  <w:bidi/>
                  <w:rPr>
                    <w:rtl/>
                  </w:rPr>
                </w:pPr>
                <w:r w:rsidRPr="00625C88"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>در صورت نیاز توضیح دهید</w:t>
                </w:r>
                <w:r w:rsidRPr="00625C88">
                  <w:rPr>
                    <w:rStyle w:val="PlaceholderText"/>
                    <w:color w:val="BFBFBF" w:themeColor="background1" w:themeShade="BF"/>
                  </w:rPr>
                  <w:t>.</w:t>
                </w:r>
              </w:p>
            </w:tc>
          </w:sdtContent>
        </w:sdt>
      </w:tr>
      <w:tr w:rsidR="00432D45" w:rsidRPr="001F2D34" w:rsidTr="003D6FFD">
        <w:tc>
          <w:tcPr>
            <w:tcW w:w="511" w:type="dxa"/>
            <w:vMerge/>
            <w:textDirection w:val="btLr"/>
          </w:tcPr>
          <w:p w:rsidR="00432D45" w:rsidRDefault="00432D45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38" w:type="dxa"/>
            <w:gridSpan w:val="3"/>
          </w:tcPr>
          <w:p w:rsidR="00432D45" w:rsidRDefault="00432D45" w:rsidP="005A3D6B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خروج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بند 2-3، مناسب، کافی و انجام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پذیر است؟</w:t>
            </w:r>
          </w:p>
        </w:tc>
        <w:tc>
          <w:tcPr>
            <w:tcW w:w="736" w:type="dxa"/>
          </w:tcPr>
          <w:p w:rsidR="00432D45" w:rsidRDefault="00C9742E" w:rsidP="00D94989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348565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432D45" w:rsidRDefault="00C9742E" w:rsidP="00196C64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969158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432D45" w:rsidRDefault="00432D45" w:rsidP="00BF0BE9">
            <w:pPr>
              <w:pStyle w:val="AUT-F-Text0"/>
              <w:bidi/>
              <w:rPr>
                <w:rtl/>
              </w:rPr>
            </w:pPr>
          </w:p>
        </w:tc>
      </w:tr>
      <w:tr w:rsidR="00432D45" w:rsidRPr="001F2D34" w:rsidTr="003D6FFD">
        <w:tc>
          <w:tcPr>
            <w:tcW w:w="511" w:type="dxa"/>
            <w:vMerge/>
            <w:textDirection w:val="btLr"/>
          </w:tcPr>
          <w:p w:rsidR="00432D45" w:rsidRDefault="00432D45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38" w:type="dxa"/>
            <w:gridSpan w:val="3"/>
          </w:tcPr>
          <w:p w:rsidR="00432D45" w:rsidRDefault="00432D45" w:rsidP="0061582F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هدف و صورت مساله به طور روشن بیان شده است؟</w:t>
            </w:r>
          </w:p>
        </w:tc>
        <w:tc>
          <w:tcPr>
            <w:tcW w:w="736" w:type="dxa"/>
          </w:tcPr>
          <w:p w:rsidR="00432D45" w:rsidRDefault="00C9742E" w:rsidP="00D94989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278953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432D45" w:rsidRDefault="00C9742E" w:rsidP="00196C64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735575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432D45" w:rsidRDefault="00432D45" w:rsidP="00BF0BE9">
            <w:pPr>
              <w:pStyle w:val="AUT-F-Text0"/>
              <w:bidi/>
              <w:rPr>
                <w:rtl/>
              </w:rPr>
            </w:pPr>
          </w:p>
        </w:tc>
      </w:tr>
      <w:tr w:rsidR="00432D45" w:rsidRPr="001F2D34" w:rsidTr="003D6FFD">
        <w:tc>
          <w:tcPr>
            <w:tcW w:w="511" w:type="dxa"/>
            <w:vMerge/>
            <w:textDirection w:val="btLr"/>
          </w:tcPr>
          <w:p w:rsidR="00432D45" w:rsidRDefault="00432D45" w:rsidP="00383CB4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38" w:type="dxa"/>
            <w:gridSpan w:val="3"/>
          </w:tcPr>
          <w:p w:rsidR="00432D45" w:rsidRDefault="00432D45" w:rsidP="0061582F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روش پژوهش مناسب است و به خروجی های بند 2-3 خواهد رسید؟</w:t>
            </w:r>
          </w:p>
        </w:tc>
        <w:tc>
          <w:tcPr>
            <w:tcW w:w="736" w:type="dxa"/>
          </w:tcPr>
          <w:p w:rsidR="00432D45" w:rsidRDefault="00C9742E" w:rsidP="00D94989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884952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432D45" w:rsidRDefault="00C9742E" w:rsidP="00196C64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628284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432D45" w:rsidRDefault="00432D45" w:rsidP="00BF0BE9">
            <w:pPr>
              <w:pStyle w:val="AUT-F-Text0"/>
              <w:bidi/>
              <w:rPr>
                <w:rtl/>
              </w:rPr>
            </w:pPr>
          </w:p>
        </w:tc>
      </w:tr>
      <w:tr w:rsidR="00432D45" w:rsidRPr="001F2D34" w:rsidTr="003D6FFD">
        <w:tc>
          <w:tcPr>
            <w:tcW w:w="511" w:type="dxa"/>
            <w:vMerge/>
            <w:textDirection w:val="btLr"/>
          </w:tcPr>
          <w:p w:rsidR="00432D45" w:rsidRDefault="00432D45" w:rsidP="00F643E5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38" w:type="dxa"/>
            <w:gridSpan w:val="3"/>
          </w:tcPr>
          <w:p w:rsidR="00432D45" w:rsidRPr="00153172" w:rsidRDefault="00432D45" w:rsidP="00B54B58">
            <w:pPr>
              <w:pStyle w:val="AUT-F-Text0"/>
              <w:bidi/>
              <w:rPr>
                <w:spacing w:val="-4"/>
                <w:rtl/>
              </w:rPr>
            </w:pPr>
            <w:r w:rsidRPr="00153172">
              <w:rPr>
                <w:rFonts w:hint="cs"/>
                <w:spacing w:val="-4"/>
                <w:rtl/>
              </w:rPr>
              <w:t>آیا سوابق مجری و پیشینه پژوهش ارایه شده برای انجام پروژه کافی است؟</w:t>
            </w:r>
          </w:p>
        </w:tc>
        <w:tc>
          <w:tcPr>
            <w:tcW w:w="736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270819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303111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432D45" w:rsidRDefault="00432D45" w:rsidP="00BF0BE9">
            <w:pPr>
              <w:pStyle w:val="AUT-F-Text0"/>
              <w:bidi/>
              <w:rPr>
                <w:rtl/>
              </w:rPr>
            </w:pPr>
          </w:p>
        </w:tc>
      </w:tr>
      <w:tr w:rsidR="00432D45" w:rsidRPr="001F2D34" w:rsidTr="003D6FFD">
        <w:tc>
          <w:tcPr>
            <w:tcW w:w="511" w:type="dxa"/>
            <w:vMerge/>
            <w:textDirection w:val="btLr"/>
          </w:tcPr>
          <w:p w:rsidR="00432D45" w:rsidRDefault="00432D45" w:rsidP="00F643E5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38" w:type="dxa"/>
            <w:gridSpan w:val="3"/>
          </w:tcPr>
          <w:p w:rsidR="00432D45" w:rsidRDefault="00432D45" w:rsidP="00592433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طرح پیشنهادی، پیشرفت، نوآوری یا تفاوتی نسبت به پایان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نامه و مقاله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قبلی مجری/کارگروه ایجاد م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کند؟</w:t>
            </w:r>
          </w:p>
        </w:tc>
        <w:tc>
          <w:tcPr>
            <w:tcW w:w="736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72379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87241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خیر</w:t>
            </w:r>
          </w:p>
        </w:tc>
        <w:tc>
          <w:tcPr>
            <w:tcW w:w="3400" w:type="dxa"/>
          </w:tcPr>
          <w:p w:rsidR="00432D45" w:rsidRDefault="00432D45" w:rsidP="00BF0BE9">
            <w:pPr>
              <w:pStyle w:val="AUT-F-Text0"/>
              <w:bidi/>
              <w:rPr>
                <w:rtl/>
              </w:rPr>
            </w:pPr>
          </w:p>
        </w:tc>
      </w:tr>
      <w:tr w:rsidR="00432D45" w:rsidRPr="001F2D34" w:rsidTr="005A3D6B">
        <w:tc>
          <w:tcPr>
            <w:tcW w:w="511" w:type="dxa"/>
            <w:vMerge/>
            <w:textDirection w:val="btLr"/>
          </w:tcPr>
          <w:p w:rsidR="00432D45" w:rsidRDefault="00432D45" w:rsidP="00F643E5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2879" w:type="dxa"/>
          </w:tcPr>
          <w:p w:rsidR="00432D45" w:rsidRDefault="00432D45" w:rsidP="005A3D6B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نقطه قوت پروژه پیشنهادی چیست؟</w:t>
            </w:r>
          </w:p>
        </w:tc>
        <w:sdt>
          <w:sdtPr>
            <w:rPr>
              <w:rtl/>
            </w:rPr>
            <w:id w:val="94379125"/>
            <w:placeholder>
              <w:docPart w:val="7DF415C6C5F44A18AA3CA553BDC11234"/>
            </w:placeholder>
            <w:showingPlcHdr/>
            <w:text/>
          </w:sdtPr>
          <w:sdtEndPr/>
          <w:sdtContent>
            <w:tc>
              <w:tcPr>
                <w:tcW w:w="6804" w:type="dxa"/>
                <w:gridSpan w:val="5"/>
              </w:tcPr>
              <w:p w:rsidR="00432D45" w:rsidRDefault="00432D45" w:rsidP="00625C88">
                <w:pPr>
                  <w:pStyle w:val="AUT-F-Text0"/>
                  <w:bidi/>
                  <w:rPr>
                    <w:rtl/>
                  </w:rPr>
                </w:pPr>
                <w:r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>...................................................</w:t>
                </w:r>
                <w:r w:rsidRPr="00F643E5">
                  <w:rPr>
                    <w:rStyle w:val="PlaceholderText"/>
                    <w:color w:val="BFBFBF" w:themeColor="background1" w:themeShade="BF"/>
                  </w:rPr>
                  <w:t>.</w:t>
                </w:r>
              </w:p>
            </w:tc>
          </w:sdtContent>
        </w:sdt>
      </w:tr>
      <w:tr w:rsidR="00432D45" w:rsidRPr="001F2D34" w:rsidTr="005A3D6B">
        <w:tc>
          <w:tcPr>
            <w:tcW w:w="511" w:type="dxa"/>
            <w:vMerge/>
            <w:textDirection w:val="btLr"/>
          </w:tcPr>
          <w:p w:rsidR="00432D45" w:rsidRDefault="00432D45" w:rsidP="00F643E5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2879" w:type="dxa"/>
          </w:tcPr>
          <w:p w:rsidR="00432D45" w:rsidRDefault="00432D45" w:rsidP="005A3D6B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نقطه ضعف پروژه پیشنهادی چیست؟</w:t>
            </w:r>
          </w:p>
        </w:tc>
        <w:sdt>
          <w:sdtPr>
            <w:rPr>
              <w:rtl/>
            </w:rPr>
            <w:id w:val="-1353872776"/>
            <w:placeholder>
              <w:docPart w:val="D20D8FA3517F4203B3C8847A4974171A"/>
            </w:placeholder>
            <w:showingPlcHdr/>
            <w:text/>
          </w:sdtPr>
          <w:sdtEndPr/>
          <w:sdtContent>
            <w:tc>
              <w:tcPr>
                <w:tcW w:w="6804" w:type="dxa"/>
                <w:gridSpan w:val="5"/>
              </w:tcPr>
              <w:p w:rsidR="00432D45" w:rsidRDefault="00432D45" w:rsidP="00625C88">
                <w:pPr>
                  <w:pStyle w:val="AUT-F-Text0"/>
                  <w:bidi/>
                  <w:rPr>
                    <w:rtl/>
                  </w:rPr>
                </w:pPr>
                <w:r>
                  <w:rPr>
                    <w:rStyle w:val="PlaceholderText"/>
                    <w:rFonts w:hint="cs"/>
                    <w:color w:val="BFBFBF" w:themeColor="background1" w:themeShade="BF"/>
                    <w:rtl/>
                  </w:rPr>
                  <w:t>...................................................</w:t>
                </w:r>
                <w:r w:rsidRPr="00F643E5">
                  <w:rPr>
                    <w:rStyle w:val="PlaceholderText"/>
                    <w:color w:val="BFBFBF" w:themeColor="background1" w:themeShade="BF"/>
                  </w:rPr>
                  <w:t>.</w:t>
                </w:r>
              </w:p>
            </w:tc>
          </w:sdtContent>
        </w:sdt>
      </w:tr>
      <w:tr w:rsidR="00432D45" w:rsidRPr="001F2D34" w:rsidTr="006D3376">
        <w:tc>
          <w:tcPr>
            <w:tcW w:w="511" w:type="dxa"/>
            <w:vMerge w:val="restart"/>
            <w:textDirection w:val="btLr"/>
          </w:tcPr>
          <w:p w:rsidR="00432D45" w:rsidRDefault="00432D45" w:rsidP="00492B16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نماینده کارگروه امریه</w:t>
            </w:r>
          </w:p>
        </w:tc>
        <w:tc>
          <w:tcPr>
            <w:tcW w:w="9683" w:type="dxa"/>
            <w:gridSpan w:val="6"/>
          </w:tcPr>
          <w:p w:rsidR="00432D45" w:rsidRDefault="00432D45" w:rsidP="009A32CB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3-3- ارزیابی نماینده کارگروه امریه </w:t>
            </w:r>
          </w:p>
        </w:tc>
      </w:tr>
      <w:tr w:rsidR="00432D45" w:rsidRPr="001F2D34" w:rsidTr="003D6FFD">
        <w:tc>
          <w:tcPr>
            <w:tcW w:w="511" w:type="dxa"/>
            <w:vMerge/>
            <w:textDirection w:val="btLr"/>
          </w:tcPr>
          <w:p w:rsidR="00432D45" w:rsidRDefault="00432D45" w:rsidP="00F643E5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38" w:type="dxa"/>
            <w:gridSpan w:val="3"/>
          </w:tcPr>
          <w:p w:rsidR="00432D45" w:rsidRDefault="00432D45" w:rsidP="005A3D6B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طرح پیشنهادی کامل است؟ آیا بدون نقص عمده نوشته شده است؟</w:t>
            </w:r>
          </w:p>
        </w:tc>
        <w:tc>
          <w:tcPr>
            <w:tcW w:w="736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410450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408114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خیر</w:t>
            </w:r>
          </w:p>
        </w:tc>
        <w:sdt>
          <w:sdtPr>
            <w:rPr>
              <w:rtl/>
            </w:rPr>
            <w:id w:val="-1195227820"/>
            <w:placeholder>
              <w:docPart w:val="32E194444E3541C3BE79BD42367E2A50"/>
            </w:placeholder>
            <w:showingPlcHdr/>
            <w:text/>
          </w:sdtPr>
          <w:sdtEndPr/>
          <w:sdtContent>
            <w:tc>
              <w:tcPr>
                <w:tcW w:w="3400" w:type="dxa"/>
              </w:tcPr>
              <w:p w:rsidR="00432D45" w:rsidRDefault="00432D45" w:rsidP="00F643E5">
                <w:pPr>
                  <w:pStyle w:val="AUT-F-Text0"/>
                  <w:bidi/>
                  <w:rPr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در صورت نیاز توضیح دهید</w:t>
                </w:r>
                <w:r w:rsidRPr="00A052A7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32D45" w:rsidRPr="001F2D34" w:rsidTr="003D6FFD">
        <w:tc>
          <w:tcPr>
            <w:tcW w:w="511" w:type="dxa"/>
            <w:vMerge/>
            <w:textDirection w:val="btLr"/>
          </w:tcPr>
          <w:p w:rsidR="00432D45" w:rsidRDefault="00432D45" w:rsidP="00F643E5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38" w:type="dxa"/>
            <w:gridSpan w:val="3"/>
          </w:tcPr>
          <w:p w:rsidR="00432D45" w:rsidRDefault="00432D45" w:rsidP="00E06D4D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خروج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های بند 2-3 برای ارتقای دانشگاه/صنعت/جامعه کافی و مفید است؟</w:t>
            </w:r>
          </w:p>
        </w:tc>
        <w:tc>
          <w:tcPr>
            <w:tcW w:w="736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520296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03171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خیر</w:t>
            </w:r>
          </w:p>
        </w:tc>
        <w:sdt>
          <w:sdtPr>
            <w:rPr>
              <w:rtl/>
            </w:rPr>
            <w:id w:val="1681156828"/>
            <w:placeholder>
              <w:docPart w:val="DB3B40064E0041FBB1DA787C0258DF8D"/>
            </w:placeholder>
            <w:showingPlcHdr/>
            <w:text/>
          </w:sdtPr>
          <w:sdtEndPr/>
          <w:sdtContent>
            <w:tc>
              <w:tcPr>
                <w:tcW w:w="3400" w:type="dxa"/>
              </w:tcPr>
              <w:p w:rsidR="00432D45" w:rsidRDefault="00432D45" w:rsidP="00F643E5">
                <w:pPr>
                  <w:pStyle w:val="AUT-F-Text0"/>
                  <w:bidi/>
                  <w:rPr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در صورت نیاز توضیح دهید</w:t>
                </w:r>
                <w:r w:rsidRPr="00A052A7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432D45" w:rsidRPr="001F2D34" w:rsidTr="003D6FFD">
        <w:tc>
          <w:tcPr>
            <w:tcW w:w="511" w:type="dxa"/>
            <w:vMerge/>
            <w:textDirection w:val="btLr"/>
          </w:tcPr>
          <w:p w:rsidR="00432D45" w:rsidRDefault="00432D45" w:rsidP="00F643E5">
            <w:pPr>
              <w:pStyle w:val="AUT-F-Titr22"/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4838" w:type="dxa"/>
            <w:gridSpan w:val="3"/>
          </w:tcPr>
          <w:p w:rsidR="00432D45" w:rsidRDefault="00432D45" w:rsidP="00E06D4D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آیا مراحل اجرای پروژه و زمان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بندی کارها روشن ارایه شده است؟</w:t>
            </w:r>
          </w:p>
        </w:tc>
        <w:tc>
          <w:tcPr>
            <w:tcW w:w="736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00462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بله</w:t>
            </w:r>
          </w:p>
        </w:tc>
        <w:tc>
          <w:tcPr>
            <w:tcW w:w="709" w:type="dxa"/>
          </w:tcPr>
          <w:p w:rsidR="00432D45" w:rsidRDefault="00C9742E" w:rsidP="00F643E5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635537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D4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432D45">
              <w:rPr>
                <w:rFonts w:hint="cs"/>
                <w:rtl/>
              </w:rPr>
              <w:t xml:space="preserve"> خیر</w:t>
            </w:r>
          </w:p>
        </w:tc>
        <w:sdt>
          <w:sdtPr>
            <w:rPr>
              <w:rtl/>
            </w:rPr>
            <w:id w:val="-2031937969"/>
            <w:placeholder>
              <w:docPart w:val="57929903147F4DAFB9D3C84B40E92FBC"/>
            </w:placeholder>
            <w:showingPlcHdr/>
            <w:text/>
          </w:sdtPr>
          <w:sdtEndPr/>
          <w:sdtContent>
            <w:tc>
              <w:tcPr>
                <w:tcW w:w="3400" w:type="dxa"/>
              </w:tcPr>
              <w:p w:rsidR="00432D45" w:rsidRDefault="00432D45" w:rsidP="00F643E5">
                <w:pPr>
                  <w:pStyle w:val="AUT-F-Text0"/>
                  <w:bidi/>
                  <w:rPr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در صورت نیاز توضیح دهید</w:t>
                </w:r>
                <w:r w:rsidRPr="00A052A7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F643E5" w:rsidRPr="001F2D34" w:rsidTr="006D3376">
        <w:tc>
          <w:tcPr>
            <w:tcW w:w="511" w:type="dxa"/>
            <w:vMerge w:val="restart"/>
            <w:textDirection w:val="btLr"/>
          </w:tcPr>
          <w:p w:rsidR="00F643E5" w:rsidRDefault="00F643E5" w:rsidP="00492B16">
            <w:pPr>
              <w:pStyle w:val="AUT-F-TextTable2"/>
              <w:rPr>
                <w:rtl/>
              </w:rPr>
            </w:pPr>
            <w:r>
              <w:rPr>
                <w:rFonts w:hint="cs"/>
                <w:rtl/>
              </w:rPr>
              <w:t>مصوبه کارگروه</w:t>
            </w:r>
          </w:p>
        </w:tc>
        <w:tc>
          <w:tcPr>
            <w:tcW w:w="9683" w:type="dxa"/>
            <w:gridSpan w:val="6"/>
          </w:tcPr>
          <w:p w:rsidR="00F643E5" w:rsidRDefault="009A32CB" w:rsidP="009A32CB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  <w:r w:rsidR="00262736">
              <w:rPr>
                <w:rFonts w:hint="cs"/>
                <w:rtl/>
              </w:rPr>
              <w:t>-4</w:t>
            </w:r>
            <w:r w:rsidR="00F643E5">
              <w:rPr>
                <w:rFonts w:hint="cs"/>
                <w:rtl/>
              </w:rPr>
              <w:t>- ارزیابی نهایی (کارگروه امریه)</w:t>
            </w:r>
          </w:p>
        </w:tc>
      </w:tr>
      <w:tr w:rsidR="00FC24C1" w:rsidRPr="001F2D34" w:rsidTr="003D6FFD">
        <w:tc>
          <w:tcPr>
            <w:tcW w:w="511" w:type="dxa"/>
            <w:vMerge/>
          </w:tcPr>
          <w:p w:rsidR="00FC24C1" w:rsidRDefault="00FC24C1" w:rsidP="00F643E5">
            <w:pPr>
              <w:pStyle w:val="AUT-F-Text"/>
              <w:rPr>
                <w:rtl/>
              </w:rPr>
            </w:pPr>
          </w:p>
        </w:tc>
        <w:tc>
          <w:tcPr>
            <w:tcW w:w="5574" w:type="dxa"/>
            <w:gridSpan w:val="4"/>
          </w:tcPr>
          <w:p w:rsidR="00FC24C1" w:rsidRDefault="00C9742E" w:rsidP="00F73DC3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2268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24C1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C24C1">
              <w:rPr>
                <w:rFonts w:hint="cs"/>
                <w:rtl/>
              </w:rPr>
              <w:t xml:space="preserve"> پروژه پیشنهادی حاضر برای طرح </w:t>
            </w:r>
            <w:r w:rsidR="00F73DC3">
              <w:rPr>
                <w:rFonts w:hint="cs"/>
                <w:rtl/>
              </w:rPr>
              <w:t xml:space="preserve">جایگزین خدمت </w:t>
            </w:r>
            <w:r w:rsidR="00FC24C1">
              <w:rPr>
                <w:rFonts w:hint="cs"/>
                <w:rtl/>
              </w:rPr>
              <w:t>تایید می</w:t>
            </w:r>
            <w:r w:rsidR="00FC24C1">
              <w:rPr>
                <w:rFonts w:hint="eastAsia"/>
                <w:rtl/>
              </w:rPr>
              <w:t>‌</w:t>
            </w:r>
            <w:r w:rsidR="00FC24C1">
              <w:rPr>
                <w:rFonts w:hint="cs"/>
                <w:rtl/>
              </w:rPr>
              <w:t>شود.</w:t>
            </w:r>
          </w:p>
        </w:tc>
        <w:tc>
          <w:tcPr>
            <w:tcW w:w="4109" w:type="dxa"/>
            <w:gridSpan w:val="2"/>
            <w:vMerge w:val="restart"/>
          </w:tcPr>
          <w:p w:rsidR="00FC24C1" w:rsidRDefault="00C9742E" w:rsidP="00BF06D0">
            <w:pPr>
              <w:pStyle w:val="AUT-F-Text0"/>
              <w:bidi/>
              <w:rPr>
                <w:rtl/>
              </w:rPr>
            </w:pPr>
            <w:sdt>
              <w:sdtPr>
                <w:rPr>
                  <w:rtl/>
                </w:rPr>
                <w:id w:val="1409968600"/>
                <w:text/>
              </w:sdtPr>
              <w:sdtEndPr/>
              <w:sdtContent>
                <w:r w:rsidR="00FC24C1" w:rsidRPr="001F64DB">
                  <w:rPr>
                    <w:rFonts w:hint="cs"/>
                    <w:color w:val="A6A6A6" w:themeColor="background1" w:themeShade="A6"/>
                    <w:rtl/>
                  </w:rPr>
                  <w:t xml:space="preserve">توضیح </w:t>
                </w:r>
                <w:r w:rsidR="00FC24C1">
                  <w:rPr>
                    <w:rFonts w:hint="cs"/>
                    <w:color w:val="A6A6A6" w:themeColor="background1" w:themeShade="A6"/>
                    <w:rtl/>
                  </w:rPr>
                  <w:t>..</w:t>
                </w:r>
                <w:r w:rsidR="00FC24C1" w:rsidRPr="001F64DB">
                  <w:rPr>
                    <w:rFonts w:hint="cs"/>
                    <w:color w:val="A6A6A6" w:themeColor="background1" w:themeShade="A6"/>
                    <w:rtl/>
                  </w:rPr>
                  <w:t xml:space="preserve">. </w:t>
                </w:r>
              </w:sdtContent>
            </w:sdt>
          </w:p>
        </w:tc>
      </w:tr>
      <w:tr w:rsidR="00FC24C1" w:rsidRPr="001F2D34" w:rsidTr="003D6FFD">
        <w:tc>
          <w:tcPr>
            <w:tcW w:w="511" w:type="dxa"/>
            <w:vMerge/>
          </w:tcPr>
          <w:p w:rsidR="00FC24C1" w:rsidRDefault="00FC24C1" w:rsidP="00F643E5">
            <w:pPr>
              <w:pStyle w:val="AUT-F-Text"/>
              <w:rPr>
                <w:rtl/>
              </w:rPr>
            </w:pPr>
          </w:p>
        </w:tc>
        <w:tc>
          <w:tcPr>
            <w:tcW w:w="5574" w:type="dxa"/>
            <w:gridSpan w:val="4"/>
          </w:tcPr>
          <w:p w:rsidR="00FC24C1" w:rsidRDefault="00C9742E" w:rsidP="003E591F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1613090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24C1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C24C1">
              <w:rPr>
                <w:rFonts w:hint="cs"/>
                <w:rtl/>
              </w:rPr>
              <w:t xml:space="preserve"> پروژه پیشنهادی </w:t>
            </w:r>
            <w:r w:rsidR="003E591F">
              <w:rPr>
                <w:rFonts w:hint="cs"/>
                <w:rtl/>
              </w:rPr>
              <w:t xml:space="preserve">با </w:t>
            </w:r>
            <w:r w:rsidR="00FA58B3">
              <w:rPr>
                <w:rFonts w:hint="cs"/>
                <w:rtl/>
              </w:rPr>
              <w:t>انجام اصلاح در موارد روبرو قابل</w:t>
            </w:r>
            <w:r w:rsidR="00FA58B3">
              <w:rPr>
                <w:rFonts w:hint="eastAsia"/>
                <w:rtl/>
              </w:rPr>
              <w:t>‌</w:t>
            </w:r>
            <w:r w:rsidR="003E591F">
              <w:rPr>
                <w:rFonts w:hint="cs"/>
                <w:rtl/>
              </w:rPr>
              <w:t>قبول است</w:t>
            </w:r>
            <w:r w:rsidR="00FC24C1">
              <w:rPr>
                <w:rFonts w:hint="cs"/>
                <w:rtl/>
              </w:rPr>
              <w:t xml:space="preserve">: </w:t>
            </w:r>
          </w:p>
        </w:tc>
        <w:tc>
          <w:tcPr>
            <w:tcW w:w="4109" w:type="dxa"/>
            <w:gridSpan w:val="2"/>
            <w:vMerge/>
          </w:tcPr>
          <w:p w:rsidR="00FC24C1" w:rsidRDefault="00FC24C1" w:rsidP="00BF06D0">
            <w:pPr>
              <w:pStyle w:val="AUT-F-Text0"/>
              <w:bidi/>
              <w:rPr>
                <w:rtl/>
              </w:rPr>
            </w:pPr>
          </w:p>
        </w:tc>
      </w:tr>
      <w:tr w:rsidR="00FC24C1" w:rsidRPr="001F2D34" w:rsidTr="003D6FFD">
        <w:tc>
          <w:tcPr>
            <w:tcW w:w="511" w:type="dxa"/>
            <w:vMerge/>
          </w:tcPr>
          <w:p w:rsidR="00FC24C1" w:rsidRDefault="00FC24C1" w:rsidP="00F643E5">
            <w:pPr>
              <w:pStyle w:val="AUT-F-Text"/>
              <w:rPr>
                <w:rtl/>
              </w:rPr>
            </w:pPr>
          </w:p>
        </w:tc>
        <w:tc>
          <w:tcPr>
            <w:tcW w:w="5574" w:type="dxa"/>
            <w:gridSpan w:val="4"/>
          </w:tcPr>
          <w:p w:rsidR="00FC24C1" w:rsidRDefault="00C9742E" w:rsidP="00D404DC">
            <w:pPr>
              <w:pStyle w:val="AUT-F-Text"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471288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24C1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FC24C1">
              <w:rPr>
                <w:rFonts w:hint="cs"/>
                <w:rtl/>
              </w:rPr>
              <w:t xml:space="preserve"> </w:t>
            </w:r>
            <w:r w:rsidR="00FC24C1" w:rsidRPr="00840E4E">
              <w:rPr>
                <w:rFonts w:hint="cs"/>
                <w:spacing w:val="-4"/>
                <w:rtl/>
              </w:rPr>
              <w:t xml:space="preserve">پروژه پیشنهادی حاضر برای </w:t>
            </w:r>
            <w:r w:rsidR="00D404DC" w:rsidRPr="00840E4E">
              <w:rPr>
                <w:rFonts w:hint="cs"/>
                <w:spacing w:val="-4"/>
                <w:rtl/>
              </w:rPr>
              <w:t xml:space="preserve">طرح جایگزین خدمت </w:t>
            </w:r>
            <w:r w:rsidR="00840E4E" w:rsidRPr="00840E4E">
              <w:rPr>
                <w:rFonts w:hint="cs"/>
                <w:spacing w:val="-4"/>
                <w:rtl/>
              </w:rPr>
              <w:t>غیرقابل</w:t>
            </w:r>
            <w:r w:rsidR="00840E4E" w:rsidRPr="00840E4E">
              <w:rPr>
                <w:rFonts w:hint="eastAsia"/>
                <w:spacing w:val="-4"/>
                <w:rtl/>
              </w:rPr>
              <w:t>‌</w:t>
            </w:r>
            <w:r w:rsidR="00FC24C1" w:rsidRPr="00840E4E">
              <w:rPr>
                <w:rFonts w:hint="cs"/>
                <w:spacing w:val="-4"/>
                <w:rtl/>
              </w:rPr>
              <w:t>قبول است.</w:t>
            </w:r>
          </w:p>
        </w:tc>
        <w:tc>
          <w:tcPr>
            <w:tcW w:w="4109" w:type="dxa"/>
            <w:gridSpan w:val="2"/>
            <w:vMerge/>
          </w:tcPr>
          <w:p w:rsidR="00FC24C1" w:rsidRDefault="00FC24C1" w:rsidP="00F643E5">
            <w:pPr>
              <w:pStyle w:val="AUT-F-Text0"/>
              <w:bidi/>
              <w:rPr>
                <w:rtl/>
              </w:rPr>
            </w:pPr>
          </w:p>
        </w:tc>
      </w:tr>
      <w:tr w:rsidR="00F643E5" w:rsidRPr="001F2D34" w:rsidTr="006D3376">
        <w:trPr>
          <w:trHeight w:val="703"/>
        </w:trPr>
        <w:tc>
          <w:tcPr>
            <w:tcW w:w="511" w:type="dxa"/>
            <w:vMerge/>
          </w:tcPr>
          <w:p w:rsidR="00F643E5" w:rsidRDefault="00F643E5" w:rsidP="00F643E5">
            <w:pPr>
              <w:pStyle w:val="AUT-F-Text0"/>
              <w:bidi/>
              <w:rPr>
                <w:rtl/>
              </w:rPr>
            </w:pPr>
          </w:p>
        </w:tc>
        <w:tc>
          <w:tcPr>
            <w:tcW w:w="9683" w:type="dxa"/>
            <w:gridSpan w:val="6"/>
          </w:tcPr>
          <w:p w:rsidR="00F643E5" w:rsidRDefault="00476EDE" w:rsidP="000017AD">
            <w:pPr>
              <w:pStyle w:val="AUT-F-Text"/>
              <w:tabs>
                <w:tab w:val="left" w:pos="5090"/>
                <w:tab w:val="left" w:pos="6932"/>
              </w:tabs>
              <w:rPr>
                <w:rtl/>
              </w:rPr>
            </w:pPr>
            <w:r>
              <w:rPr>
                <w:rFonts w:hint="cs"/>
                <w:rtl/>
              </w:rPr>
              <w:t xml:space="preserve">تاریخ: </w:t>
            </w:r>
            <w:sdt>
              <w:sdtPr>
                <w:rPr>
                  <w:rFonts w:hint="cs"/>
                  <w:rtl/>
                </w:rPr>
                <w:id w:val="-1829973016"/>
                <w:placeholder>
                  <w:docPart w:val="3EC3559B29364C31B8612B41224859CD"/>
                </w:placeholder>
                <w:showingPlcHdr/>
                <w:text/>
              </w:sdtPr>
              <w:sdtEndPr/>
              <w:sdtContent>
                <w:r w:rsidRPr="00476EDE">
                  <w:rPr>
                    <w:rFonts w:hint="cs"/>
                    <w:color w:val="BFBFBF" w:themeColor="background1" w:themeShade="BF"/>
                    <w:rtl/>
                  </w:rPr>
                  <w:t xml:space="preserve">    /    /        </w:t>
                </w:r>
              </w:sdtContent>
            </w:sdt>
            <w:r>
              <w:rPr>
                <w:rtl/>
              </w:rPr>
              <w:tab/>
            </w:r>
            <w:r w:rsidR="000017AD">
              <w:rPr>
                <w:rFonts w:hint="cs"/>
                <w:rtl/>
              </w:rPr>
              <w:t xml:space="preserve">مهر و </w:t>
            </w:r>
            <w:r>
              <w:rPr>
                <w:rFonts w:hint="cs"/>
                <w:rtl/>
              </w:rPr>
              <w:t>امضا</w:t>
            </w:r>
            <w:r w:rsidR="000017AD">
              <w:rPr>
                <w:rFonts w:hint="cs"/>
                <w:rtl/>
              </w:rPr>
              <w:t>ی کارگروه</w:t>
            </w:r>
            <w:r>
              <w:rPr>
                <w:rFonts w:hint="cs"/>
                <w:rtl/>
              </w:rPr>
              <w:t>:</w:t>
            </w:r>
          </w:p>
        </w:tc>
      </w:tr>
    </w:tbl>
    <w:p w:rsidR="00C979E9" w:rsidRDefault="00C979E9" w:rsidP="004444DA">
      <w:pPr>
        <w:pStyle w:val="AUT-F-Spaceline"/>
        <w:bidi/>
      </w:pPr>
    </w:p>
    <w:sectPr w:rsidR="00C979E9" w:rsidSect="00890FC3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851" w:right="851" w:bottom="851" w:left="851" w:header="851" w:footer="851" w:gutter="0"/>
      <w:pgNumType w:start="1"/>
      <w:cols w:space="708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742E" w:rsidRDefault="00C9742E">
      <w:r>
        <w:separator/>
      </w:r>
    </w:p>
  </w:endnote>
  <w:endnote w:type="continuationSeparator" w:id="0">
    <w:p w:rsidR="00C9742E" w:rsidRDefault="00C97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Lotus">
    <w:altName w:val="Courier New"/>
    <w:charset w:val="B2"/>
    <w:family w:val="auto"/>
    <w:pitch w:val="variable"/>
    <w:sig w:usb0="00002000" w:usb1="00000000" w:usb2="00000008" w:usb3="00000000" w:csb0="00000040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Jadid">
    <w:charset w:val="B2"/>
    <w:family w:val="auto"/>
    <w:pitch w:val="variable"/>
    <w:sig w:usb0="00002001" w:usb1="00000000" w:usb2="00000000" w:usb3="00000000" w:csb0="0000004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0FC3" w:rsidRPr="00890FC3" w:rsidRDefault="00C9742E" w:rsidP="00890FC3">
    <w:pPr>
      <w:pStyle w:val="Footer"/>
      <w:bidi/>
      <w:jc w:val="center"/>
      <w:rPr>
        <w:rFonts w:cs="B Nazanin"/>
        <w:szCs w:val="28"/>
        <w:lang w:bidi="fa-IR"/>
      </w:rPr>
    </w:pPr>
    <w:sdt>
      <w:sdtPr>
        <w:rPr>
          <w:rFonts w:cs="B Nazanin"/>
          <w:szCs w:val="28"/>
          <w:rtl/>
        </w:rPr>
        <w:id w:val="-8992833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90FC3" w:rsidRPr="00377B92">
          <w:rPr>
            <w:rFonts w:cs="B Nazanin" w:hint="cs"/>
            <w:szCs w:val="28"/>
            <w:rtl/>
            <w:lang w:bidi="fa-IR"/>
          </w:rPr>
          <w:t xml:space="preserve">صفحه </w:t>
        </w:r>
        <w:r w:rsidR="00890FC3" w:rsidRPr="00377B92">
          <w:rPr>
            <w:rFonts w:cs="B Nazanin"/>
            <w:szCs w:val="28"/>
          </w:rPr>
          <w:fldChar w:fldCharType="begin"/>
        </w:r>
        <w:r w:rsidR="00890FC3" w:rsidRPr="00377B92">
          <w:rPr>
            <w:rFonts w:cs="B Nazanin"/>
            <w:szCs w:val="28"/>
          </w:rPr>
          <w:instrText xml:space="preserve"> PAGE   \* MERGEFORMAT </w:instrText>
        </w:r>
        <w:r w:rsidR="00890FC3" w:rsidRPr="00377B92">
          <w:rPr>
            <w:rFonts w:cs="B Nazanin"/>
            <w:szCs w:val="28"/>
          </w:rPr>
          <w:fldChar w:fldCharType="separate"/>
        </w:r>
        <w:r w:rsidR="008D63A5">
          <w:rPr>
            <w:rFonts w:cs="B Nazanin"/>
            <w:noProof/>
            <w:szCs w:val="28"/>
            <w:rtl/>
          </w:rPr>
          <w:t>7</w:t>
        </w:r>
        <w:r w:rsidR="00890FC3" w:rsidRPr="00377B92">
          <w:rPr>
            <w:rFonts w:cs="B Nazanin"/>
            <w:noProof/>
            <w:szCs w:val="28"/>
          </w:rPr>
          <w:fldChar w:fldCharType="end"/>
        </w:r>
      </w:sdtContent>
    </w:sdt>
    <w:r w:rsidR="00890FC3">
      <w:rPr>
        <w:rFonts w:cs="B Nazanin" w:hint="cs"/>
        <w:noProof/>
        <w:szCs w:val="28"/>
        <w:rtl/>
        <w:lang w:bidi="fa-IR"/>
      </w:rPr>
      <w:t xml:space="preserve"> از </w:t>
    </w:r>
    <w:r w:rsidR="00890FC3">
      <w:rPr>
        <w:rFonts w:cs="B Nazanin"/>
        <w:noProof/>
        <w:szCs w:val="28"/>
        <w:rtl/>
        <w:lang w:bidi="fa-IR"/>
      </w:rPr>
      <w:fldChar w:fldCharType="begin"/>
    </w:r>
    <w:r w:rsidR="00890FC3">
      <w:rPr>
        <w:rFonts w:cs="B Nazanin"/>
        <w:noProof/>
        <w:szCs w:val="28"/>
        <w:rtl/>
        <w:lang w:bidi="fa-IR"/>
      </w:rPr>
      <w:instrText xml:space="preserve"> </w:instrText>
    </w:r>
    <w:r w:rsidR="00890FC3">
      <w:rPr>
        <w:rFonts w:cs="B Nazanin" w:hint="cs"/>
        <w:noProof/>
        <w:szCs w:val="28"/>
        <w:lang w:bidi="fa-IR"/>
      </w:rPr>
      <w:instrText>SECTIONPAGES  \* Arabic  \* MERGEFORMAT</w:instrText>
    </w:r>
    <w:r w:rsidR="00890FC3">
      <w:rPr>
        <w:rFonts w:cs="B Nazanin"/>
        <w:noProof/>
        <w:szCs w:val="28"/>
        <w:rtl/>
        <w:lang w:bidi="fa-IR"/>
      </w:rPr>
      <w:instrText xml:space="preserve"> </w:instrText>
    </w:r>
    <w:r w:rsidR="00890FC3">
      <w:rPr>
        <w:rFonts w:cs="B Nazanin"/>
        <w:noProof/>
        <w:szCs w:val="28"/>
        <w:rtl/>
        <w:lang w:bidi="fa-IR"/>
      </w:rPr>
      <w:fldChar w:fldCharType="separate"/>
    </w:r>
    <w:r w:rsidR="008D63A5">
      <w:rPr>
        <w:rFonts w:cs="B Nazanin"/>
        <w:noProof/>
        <w:szCs w:val="28"/>
        <w:rtl/>
        <w:lang w:bidi="fa-IR"/>
      </w:rPr>
      <w:t>7</w:t>
    </w:r>
    <w:r w:rsidR="00890FC3">
      <w:rPr>
        <w:rFonts w:cs="B Nazanin"/>
        <w:noProof/>
        <w:szCs w:val="28"/>
        <w:rtl/>
        <w:lang w:bidi="fa-IR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0FC3" w:rsidRPr="00377B92" w:rsidRDefault="00C9742E" w:rsidP="00377B92">
    <w:pPr>
      <w:pStyle w:val="Footer"/>
      <w:bidi/>
      <w:jc w:val="center"/>
      <w:rPr>
        <w:rFonts w:cs="B Nazanin"/>
        <w:szCs w:val="28"/>
        <w:rtl/>
        <w:lang w:bidi="fa-IR"/>
      </w:rPr>
    </w:pPr>
    <w:sdt>
      <w:sdtPr>
        <w:rPr>
          <w:rFonts w:cs="B Nazanin"/>
          <w:szCs w:val="28"/>
          <w:rtl/>
        </w:rPr>
        <w:id w:val="1558496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90FC3" w:rsidRPr="00377B92">
          <w:rPr>
            <w:rFonts w:cs="B Nazanin" w:hint="cs"/>
            <w:szCs w:val="28"/>
            <w:rtl/>
            <w:lang w:bidi="fa-IR"/>
          </w:rPr>
          <w:t xml:space="preserve">صفحه </w:t>
        </w:r>
        <w:r w:rsidR="00890FC3" w:rsidRPr="00377B92">
          <w:rPr>
            <w:rFonts w:cs="B Nazanin"/>
            <w:szCs w:val="28"/>
          </w:rPr>
          <w:fldChar w:fldCharType="begin"/>
        </w:r>
        <w:r w:rsidR="00890FC3" w:rsidRPr="00377B92">
          <w:rPr>
            <w:rFonts w:cs="B Nazanin"/>
            <w:szCs w:val="28"/>
          </w:rPr>
          <w:instrText xml:space="preserve"> PAGE   \* MERGEFORMAT </w:instrText>
        </w:r>
        <w:r w:rsidR="00890FC3" w:rsidRPr="00377B92">
          <w:rPr>
            <w:rFonts w:cs="B Nazanin"/>
            <w:szCs w:val="28"/>
          </w:rPr>
          <w:fldChar w:fldCharType="separate"/>
        </w:r>
        <w:r w:rsidR="008D63A5">
          <w:rPr>
            <w:rFonts w:cs="B Nazanin"/>
            <w:noProof/>
            <w:szCs w:val="28"/>
            <w:rtl/>
          </w:rPr>
          <w:t>1</w:t>
        </w:r>
        <w:r w:rsidR="00890FC3" w:rsidRPr="00377B92">
          <w:rPr>
            <w:rFonts w:cs="B Nazanin"/>
            <w:noProof/>
            <w:szCs w:val="28"/>
          </w:rPr>
          <w:fldChar w:fldCharType="end"/>
        </w:r>
      </w:sdtContent>
    </w:sdt>
    <w:r w:rsidR="00890FC3">
      <w:rPr>
        <w:rFonts w:cs="B Nazanin" w:hint="cs"/>
        <w:noProof/>
        <w:szCs w:val="28"/>
        <w:rtl/>
        <w:lang w:bidi="fa-IR"/>
      </w:rPr>
      <w:t xml:space="preserve"> از </w:t>
    </w:r>
    <w:r w:rsidR="00890FC3">
      <w:rPr>
        <w:rFonts w:cs="B Nazanin"/>
        <w:noProof/>
        <w:szCs w:val="28"/>
        <w:rtl/>
        <w:lang w:bidi="fa-IR"/>
      </w:rPr>
      <w:fldChar w:fldCharType="begin"/>
    </w:r>
    <w:r w:rsidR="00890FC3">
      <w:rPr>
        <w:rFonts w:cs="B Nazanin"/>
        <w:noProof/>
        <w:szCs w:val="28"/>
        <w:rtl/>
        <w:lang w:bidi="fa-IR"/>
      </w:rPr>
      <w:instrText xml:space="preserve"> </w:instrText>
    </w:r>
    <w:r w:rsidR="00890FC3">
      <w:rPr>
        <w:rFonts w:cs="B Nazanin" w:hint="cs"/>
        <w:noProof/>
        <w:szCs w:val="28"/>
        <w:lang w:bidi="fa-IR"/>
      </w:rPr>
      <w:instrText>SECTIONPAGES  \* Arabic  \* MERGEFORMAT</w:instrText>
    </w:r>
    <w:r w:rsidR="00890FC3">
      <w:rPr>
        <w:rFonts w:cs="B Nazanin"/>
        <w:noProof/>
        <w:szCs w:val="28"/>
        <w:rtl/>
        <w:lang w:bidi="fa-IR"/>
      </w:rPr>
      <w:instrText xml:space="preserve"> </w:instrText>
    </w:r>
    <w:r w:rsidR="00890FC3">
      <w:rPr>
        <w:rFonts w:cs="B Nazanin"/>
        <w:noProof/>
        <w:szCs w:val="28"/>
        <w:rtl/>
        <w:lang w:bidi="fa-IR"/>
      </w:rPr>
      <w:fldChar w:fldCharType="separate"/>
    </w:r>
    <w:r w:rsidR="008D63A5">
      <w:rPr>
        <w:rFonts w:cs="B Nazanin"/>
        <w:noProof/>
        <w:szCs w:val="28"/>
        <w:rtl/>
        <w:lang w:bidi="fa-IR"/>
      </w:rPr>
      <w:t>7</w:t>
    </w:r>
    <w:r w:rsidR="00890FC3">
      <w:rPr>
        <w:rFonts w:cs="B Nazanin"/>
        <w:noProof/>
        <w:szCs w:val="28"/>
        <w:rtl/>
        <w:lang w:bidi="fa-I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742E" w:rsidRDefault="00C9742E">
      <w:r>
        <w:separator/>
      </w:r>
    </w:p>
  </w:footnote>
  <w:footnote w:type="continuationSeparator" w:id="0">
    <w:p w:rsidR="00C9742E" w:rsidRDefault="00C974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348A" w:rsidRPr="00E83F64" w:rsidRDefault="00A0348A" w:rsidP="00E83F64">
    <w:pPr>
      <w:pStyle w:val="Header"/>
      <w:bidi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5000" w:type="pct"/>
      <w:jc w:val="center"/>
      <w:tblBorders>
        <w:top w:val="single" w:sz="6" w:space="0" w:color="2F5496" w:themeColor="accent1" w:themeShade="BF"/>
        <w:left w:val="single" w:sz="6" w:space="0" w:color="2F5496" w:themeColor="accent1" w:themeShade="BF"/>
        <w:bottom w:val="single" w:sz="6" w:space="0" w:color="2F5496" w:themeColor="accent1" w:themeShade="BF"/>
        <w:right w:val="single" w:sz="6" w:space="0" w:color="2F5496" w:themeColor="accent1" w:themeShade="BF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92"/>
      <w:gridCol w:w="7003"/>
      <w:gridCol w:w="1593"/>
    </w:tblGrid>
    <w:tr w:rsidR="00890FC3" w:rsidRPr="001321A9" w:rsidTr="00E83F64">
      <w:trPr>
        <w:jc w:val="center"/>
      </w:trPr>
      <w:tc>
        <w:tcPr>
          <w:tcW w:w="781" w:type="pct"/>
          <w:vAlign w:val="center"/>
        </w:tcPr>
        <w:p w:rsidR="00890FC3" w:rsidRPr="001321A9" w:rsidRDefault="001321A9" w:rsidP="00890FC3">
          <w:pPr>
            <w:pStyle w:val="Header"/>
            <w:bidi/>
            <w:jc w:val="center"/>
            <w:rPr>
              <w:rtl/>
              <w:lang w:bidi="fa-IR"/>
            </w:rPr>
          </w:pPr>
          <w:r w:rsidRPr="001321A9">
            <w:rPr>
              <w:rFonts w:hint="cs"/>
              <w:noProof/>
            </w:rPr>
            <w:drawing>
              <wp:inline distT="0" distB="0" distL="0" distR="0" wp14:anchorId="491177EE" wp14:editId="3E32C97E">
                <wp:extent cx="651600" cy="795600"/>
                <wp:effectExtent l="0" t="0" r="0" b="508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399 AUTp LOGO 2.5cm 1200dpi.png"/>
                        <pic:cNvPicPr/>
                      </pic:nvPicPr>
                      <pic:blipFill rotWithShape="1"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87" t="4112" r="14377" b="7485"/>
                        <a:stretch/>
                      </pic:blipFill>
                      <pic:spPr bwMode="auto">
                        <a:xfrm>
                          <a:off x="0" y="0"/>
                          <a:ext cx="651600" cy="79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7" w:type="pct"/>
          <w:vAlign w:val="center"/>
        </w:tcPr>
        <w:p w:rsidR="001321A9" w:rsidRPr="001321A9" w:rsidRDefault="001321A9" w:rsidP="00A0348A">
          <w:pPr>
            <w:pStyle w:val="AUT-F-Subtitle"/>
            <w:spacing w:line="192" w:lineRule="auto"/>
            <w:rPr>
              <w:rFonts w:ascii="Times New Roman" w:hAnsi="Times New Roman" w:cs="B Lotus"/>
              <w:color w:val="2F5496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F5496" w:themeColor="accent1" w:themeShade="BF"/>
              <w:rtl/>
            </w:rPr>
            <w:t>دانشگاه صنعتی امیرکبیر (پلی تکنیک تهران)</w:t>
          </w:r>
        </w:p>
        <w:p w:rsidR="00A0348A" w:rsidRPr="001321A9" w:rsidRDefault="00A0348A" w:rsidP="00A0348A">
          <w:pPr>
            <w:pStyle w:val="AUT-F-Subtitle"/>
            <w:spacing w:line="192" w:lineRule="auto"/>
            <w:rPr>
              <w:rFonts w:ascii="Times New Roman" w:hAnsi="Times New Roman" w:cs="B Lotus"/>
              <w:color w:val="2F5496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F5496" w:themeColor="accent1" w:themeShade="BF"/>
              <w:rtl/>
            </w:rPr>
            <w:t>معاونت پژوهش و فناوری</w:t>
          </w:r>
        </w:p>
        <w:p w:rsidR="001321A9" w:rsidRPr="001321A9" w:rsidRDefault="001321A9" w:rsidP="001321A9">
          <w:pPr>
            <w:pStyle w:val="AUT-F-Subtitle"/>
            <w:spacing w:line="192" w:lineRule="auto"/>
            <w:rPr>
              <w:rFonts w:ascii="Times New Roman" w:hAnsi="Times New Roman" w:cs="B Lotus"/>
              <w:color w:val="2F5496" w:themeColor="accent1" w:themeShade="BF"/>
              <w:sz w:val="18"/>
              <w:szCs w:val="20"/>
              <w:rtl/>
            </w:rPr>
          </w:pPr>
          <w:r w:rsidRPr="001321A9">
            <w:rPr>
              <w:rFonts w:ascii="Times New Roman" w:hAnsi="Times New Roman" w:cs="B Lotus" w:hint="cs"/>
              <w:color w:val="2F5496" w:themeColor="accent1" w:themeShade="BF"/>
              <w:sz w:val="18"/>
              <w:szCs w:val="20"/>
              <w:rtl/>
            </w:rPr>
            <w:t xml:space="preserve">مدیریت ارتباط با صنعت </w:t>
          </w:r>
        </w:p>
      </w:tc>
      <w:tc>
        <w:tcPr>
          <w:tcW w:w="782" w:type="pct"/>
          <w:vAlign w:val="center"/>
        </w:tcPr>
        <w:p w:rsidR="00890FC3" w:rsidRPr="001321A9" w:rsidRDefault="00E83F64" w:rsidP="001321A9">
          <w:pPr>
            <w:pStyle w:val="AUT-F-Subtitle"/>
            <w:spacing w:line="192" w:lineRule="auto"/>
            <w:rPr>
              <w:rFonts w:ascii="Times New Roman" w:hAnsi="Times New Roman" w:cs="B Lotus"/>
              <w:color w:val="2F5496" w:themeColor="accent1" w:themeShade="BF"/>
              <w:szCs w:val="20"/>
            </w:rPr>
          </w:pPr>
          <w:r>
            <w:rPr>
              <w:rFonts w:ascii="Times New Roman" w:hAnsi="Times New Roman" w:cs="B Lotus"/>
              <w:color w:val="2F5496" w:themeColor="accent1" w:themeShade="BF"/>
              <w:szCs w:val="20"/>
            </w:rPr>
            <w:t>AUT-PS-P</w:t>
          </w:r>
        </w:p>
        <w:p w:rsidR="001321A9" w:rsidRDefault="001321A9" w:rsidP="001321A9">
          <w:pPr>
            <w:pStyle w:val="Header"/>
            <w:bidi/>
            <w:jc w:val="center"/>
            <w:rPr>
              <w:rFonts w:cs="B Lotus"/>
              <w:bCs/>
              <w:color w:val="2F5496" w:themeColor="accent1" w:themeShade="BF"/>
              <w:szCs w:val="20"/>
              <w:rtl/>
              <w:lang w:bidi="fa-IR"/>
            </w:rPr>
          </w:pPr>
          <w:r w:rsidRPr="001321A9">
            <w:rPr>
              <w:rFonts w:cs="B Lotus" w:hint="cs"/>
              <w:bCs/>
              <w:color w:val="2F5496" w:themeColor="accent1" w:themeShade="BF"/>
              <w:szCs w:val="20"/>
              <w:rtl/>
              <w:lang w:bidi="fa-IR"/>
            </w:rPr>
            <w:t xml:space="preserve">ویرایش </w:t>
          </w:r>
          <w:r>
            <w:rPr>
              <w:rFonts w:cs="B Lotus" w:hint="cs"/>
              <w:bCs/>
              <w:color w:val="2F5496" w:themeColor="accent1" w:themeShade="BF"/>
              <w:szCs w:val="20"/>
              <w:rtl/>
              <w:lang w:bidi="fa-IR"/>
            </w:rPr>
            <w:t>1</w:t>
          </w:r>
        </w:p>
        <w:p w:rsidR="001321A9" w:rsidRPr="001321A9" w:rsidRDefault="001321A9" w:rsidP="001321A9">
          <w:pPr>
            <w:pStyle w:val="Header"/>
            <w:bidi/>
            <w:jc w:val="center"/>
            <w:rPr>
              <w:rFonts w:cs="B Lotus"/>
              <w:bCs/>
              <w:color w:val="2F5496" w:themeColor="accent1" w:themeShade="BF"/>
              <w:szCs w:val="20"/>
              <w:rtl/>
              <w:lang w:bidi="fa-IR"/>
            </w:rPr>
          </w:pPr>
          <w:r>
            <w:rPr>
              <w:rFonts w:cs="B Lotus" w:hint="cs"/>
              <w:bCs/>
              <w:color w:val="2F5496" w:themeColor="accent1" w:themeShade="BF"/>
              <w:szCs w:val="20"/>
              <w:rtl/>
              <w:lang w:bidi="fa-IR"/>
            </w:rPr>
            <w:t>27/6/1400</w:t>
          </w:r>
        </w:p>
      </w:tc>
    </w:tr>
  </w:tbl>
  <w:p w:rsidR="002C0145" w:rsidRPr="001321A9" w:rsidRDefault="002C0145" w:rsidP="0007216D">
    <w:pPr>
      <w:pStyle w:val="AUT-F-Spaceline"/>
      <w:bidi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71802"/>
    <w:multiLevelType w:val="multilevel"/>
    <w:tmpl w:val="9760B3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&gt;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&gt;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&gt;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&gt;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&gt;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&gt;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&gt;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&gt;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3143CE2"/>
    <w:multiLevelType w:val="hybridMultilevel"/>
    <w:tmpl w:val="B980F9CC"/>
    <w:lvl w:ilvl="0" w:tplc="A10494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CE6B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4C72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6681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572C90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DE6FE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749E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CAFF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242D2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270692"/>
    <w:multiLevelType w:val="hybridMultilevel"/>
    <w:tmpl w:val="78246B9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134D12C5"/>
    <w:multiLevelType w:val="hybridMultilevel"/>
    <w:tmpl w:val="A97687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F7EF1"/>
    <w:multiLevelType w:val="hybridMultilevel"/>
    <w:tmpl w:val="87C045D2"/>
    <w:lvl w:ilvl="0" w:tplc="6442A32C">
      <w:start w:val="1"/>
      <w:numFmt w:val="bullet"/>
      <w:lvlText w:val="-"/>
      <w:lvlJc w:val="left"/>
      <w:pPr>
        <w:ind w:left="719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5" w15:restartNumberingAfterBreak="0">
    <w:nsid w:val="1FAA01C9"/>
    <w:multiLevelType w:val="hybridMultilevel"/>
    <w:tmpl w:val="EAF2C2F8"/>
    <w:lvl w:ilvl="0" w:tplc="3A8EC004">
      <w:start w:val="1"/>
      <w:numFmt w:val="decimal"/>
      <w:lvlText w:val="(%1)"/>
      <w:lvlJc w:val="left"/>
      <w:pPr>
        <w:tabs>
          <w:tab w:val="num" w:pos="735"/>
        </w:tabs>
        <w:ind w:left="735" w:hanging="375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247349"/>
    <w:multiLevelType w:val="hybridMultilevel"/>
    <w:tmpl w:val="83B659C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7611A"/>
    <w:multiLevelType w:val="hybridMultilevel"/>
    <w:tmpl w:val="FB7C6792"/>
    <w:lvl w:ilvl="0" w:tplc="6442A32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F50BC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A2A28E3"/>
    <w:multiLevelType w:val="multilevel"/>
    <w:tmpl w:val="93440F06"/>
    <w:lvl w:ilvl="0">
      <w:start w:val="1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0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4F24A8E"/>
    <w:multiLevelType w:val="hybridMultilevel"/>
    <w:tmpl w:val="352AD79C"/>
    <w:lvl w:ilvl="0" w:tplc="67F4814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083170"/>
    <w:multiLevelType w:val="hybridMultilevel"/>
    <w:tmpl w:val="BD1EB226"/>
    <w:lvl w:ilvl="0" w:tplc="D5FEFA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B51F7"/>
    <w:multiLevelType w:val="hybridMultilevel"/>
    <w:tmpl w:val="8F9011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BB6031"/>
    <w:multiLevelType w:val="hybridMultilevel"/>
    <w:tmpl w:val="BA54E304"/>
    <w:lvl w:ilvl="0" w:tplc="1FA2CF7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EA83621"/>
    <w:multiLevelType w:val="hybridMultilevel"/>
    <w:tmpl w:val="A3406F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7373D"/>
    <w:multiLevelType w:val="hybridMultilevel"/>
    <w:tmpl w:val="86AE2618"/>
    <w:lvl w:ilvl="0" w:tplc="330E06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3C13D9"/>
    <w:multiLevelType w:val="hybridMultilevel"/>
    <w:tmpl w:val="2FAC5B6A"/>
    <w:lvl w:ilvl="0" w:tplc="ECCCDC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AD56BE3"/>
    <w:multiLevelType w:val="hybridMultilevel"/>
    <w:tmpl w:val="BD0E74CC"/>
    <w:lvl w:ilvl="0" w:tplc="61988ADC">
      <w:start w:val="6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8" w15:restartNumberingAfterBreak="0">
    <w:nsid w:val="5E564959"/>
    <w:multiLevelType w:val="hybridMultilevel"/>
    <w:tmpl w:val="86AE2618"/>
    <w:lvl w:ilvl="0" w:tplc="330E06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DD4D25"/>
    <w:multiLevelType w:val="hybridMultilevel"/>
    <w:tmpl w:val="D70EB4DA"/>
    <w:lvl w:ilvl="0" w:tplc="598E36A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107264F"/>
    <w:multiLevelType w:val="hybridMultilevel"/>
    <w:tmpl w:val="6930BC3C"/>
    <w:lvl w:ilvl="0" w:tplc="6442A32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766053"/>
    <w:multiLevelType w:val="hybridMultilevel"/>
    <w:tmpl w:val="3D88DF28"/>
    <w:lvl w:ilvl="0" w:tplc="F27E5506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2E6EF5"/>
    <w:multiLevelType w:val="hybridMultilevel"/>
    <w:tmpl w:val="86AE2618"/>
    <w:lvl w:ilvl="0" w:tplc="330E06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65456E"/>
    <w:multiLevelType w:val="hybridMultilevel"/>
    <w:tmpl w:val="055E5926"/>
    <w:lvl w:ilvl="0" w:tplc="D8B0989C">
      <w:start w:val="1"/>
      <w:numFmt w:val="decimal"/>
      <w:lvlText w:val="%1-"/>
      <w:lvlJc w:val="left"/>
      <w:pPr>
        <w:ind w:left="675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430D63"/>
    <w:multiLevelType w:val="hybridMultilevel"/>
    <w:tmpl w:val="86AE2618"/>
    <w:lvl w:ilvl="0" w:tplc="330E06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214A84"/>
    <w:multiLevelType w:val="hybridMultilevel"/>
    <w:tmpl w:val="2FCADEE0"/>
    <w:lvl w:ilvl="0" w:tplc="C4DA73A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9F15790"/>
    <w:multiLevelType w:val="hybridMultilevel"/>
    <w:tmpl w:val="D1F8925E"/>
    <w:lvl w:ilvl="0" w:tplc="FCE69A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25"/>
  </w:num>
  <w:num w:numId="4">
    <w:abstractNumId w:val="19"/>
  </w:num>
  <w:num w:numId="5">
    <w:abstractNumId w:val="13"/>
  </w:num>
  <w:num w:numId="6">
    <w:abstractNumId w:val="2"/>
  </w:num>
  <w:num w:numId="7">
    <w:abstractNumId w:val="6"/>
  </w:num>
  <w:num w:numId="8">
    <w:abstractNumId w:val="15"/>
  </w:num>
  <w:num w:numId="9">
    <w:abstractNumId w:val="26"/>
  </w:num>
  <w:num w:numId="10">
    <w:abstractNumId w:val="10"/>
  </w:num>
  <w:num w:numId="11">
    <w:abstractNumId w:val="21"/>
  </w:num>
  <w:num w:numId="12">
    <w:abstractNumId w:val="11"/>
  </w:num>
  <w:num w:numId="13">
    <w:abstractNumId w:val="1"/>
  </w:num>
  <w:num w:numId="14">
    <w:abstractNumId w:val="22"/>
  </w:num>
  <w:num w:numId="15">
    <w:abstractNumId w:val="18"/>
  </w:num>
  <w:num w:numId="16">
    <w:abstractNumId w:val="24"/>
  </w:num>
  <w:num w:numId="17">
    <w:abstractNumId w:val="23"/>
  </w:num>
  <w:num w:numId="18">
    <w:abstractNumId w:val="0"/>
  </w:num>
  <w:num w:numId="19">
    <w:abstractNumId w:val="14"/>
  </w:num>
  <w:num w:numId="20">
    <w:abstractNumId w:val="3"/>
  </w:num>
  <w:num w:numId="21">
    <w:abstractNumId w:val="12"/>
  </w:num>
  <w:num w:numId="22">
    <w:abstractNumId w:val="17"/>
  </w:num>
  <w:num w:numId="23">
    <w:abstractNumId w:val="20"/>
  </w:num>
  <w:num w:numId="24">
    <w:abstractNumId w:val="7"/>
  </w:num>
  <w:num w:numId="25">
    <w:abstractNumId w:val="4"/>
  </w:num>
  <w:num w:numId="26">
    <w:abstractNumId w:val="8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tjQxsTC0NLW0MDVX0lEKTi0uzszPAykwqgUA8DBPNiwAAAA="/>
  </w:docVars>
  <w:rsids>
    <w:rsidRoot w:val="00781872"/>
    <w:rsid w:val="000017AD"/>
    <w:rsid w:val="00001C54"/>
    <w:rsid w:val="0000439A"/>
    <w:rsid w:val="00007819"/>
    <w:rsid w:val="00011FB7"/>
    <w:rsid w:val="00013966"/>
    <w:rsid w:val="000335C7"/>
    <w:rsid w:val="00040089"/>
    <w:rsid w:val="00061E09"/>
    <w:rsid w:val="00062081"/>
    <w:rsid w:val="00066F19"/>
    <w:rsid w:val="0007216D"/>
    <w:rsid w:val="00072C2D"/>
    <w:rsid w:val="0007498B"/>
    <w:rsid w:val="000816C2"/>
    <w:rsid w:val="00081D74"/>
    <w:rsid w:val="000831EE"/>
    <w:rsid w:val="0008695A"/>
    <w:rsid w:val="000B29FC"/>
    <w:rsid w:val="000B3883"/>
    <w:rsid w:val="000B5390"/>
    <w:rsid w:val="000C1064"/>
    <w:rsid w:val="000C30A5"/>
    <w:rsid w:val="000C71E6"/>
    <w:rsid w:val="000D311B"/>
    <w:rsid w:val="000E6E21"/>
    <w:rsid w:val="000F04A3"/>
    <w:rsid w:val="000F3124"/>
    <w:rsid w:val="00101A99"/>
    <w:rsid w:val="00102526"/>
    <w:rsid w:val="00103490"/>
    <w:rsid w:val="001035EB"/>
    <w:rsid w:val="0010604C"/>
    <w:rsid w:val="001100C0"/>
    <w:rsid w:val="00115705"/>
    <w:rsid w:val="00123AAE"/>
    <w:rsid w:val="00126E02"/>
    <w:rsid w:val="001321A9"/>
    <w:rsid w:val="00134C0B"/>
    <w:rsid w:val="0013717D"/>
    <w:rsid w:val="00137D32"/>
    <w:rsid w:val="0014390F"/>
    <w:rsid w:val="00143B34"/>
    <w:rsid w:val="00147A74"/>
    <w:rsid w:val="00152CDD"/>
    <w:rsid w:val="00153172"/>
    <w:rsid w:val="00164D36"/>
    <w:rsid w:val="001666A0"/>
    <w:rsid w:val="00172B53"/>
    <w:rsid w:val="00173BCA"/>
    <w:rsid w:val="00181ED2"/>
    <w:rsid w:val="00183771"/>
    <w:rsid w:val="00190251"/>
    <w:rsid w:val="00192ADB"/>
    <w:rsid w:val="001931F5"/>
    <w:rsid w:val="001940AB"/>
    <w:rsid w:val="001956D0"/>
    <w:rsid w:val="00195B91"/>
    <w:rsid w:val="00196C64"/>
    <w:rsid w:val="001B7BB5"/>
    <w:rsid w:val="001C1B18"/>
    <w:rsid w:val="001C49F5"/>
    <w:rsid w:val="001C544D"/>
    <w:rsid w:val="001C7AAE"/>
    <w:rsid w:val="001D1D8A"/>
    <w:rsid w:val="001D6D63"/>
    <w:rsid w:val="001E0B5B"/>
    <w:rsid w:val="001E3483"/>
    <w:rsid w:val="001E5ADE"/>
    <w:rsid w:val="001E6ADA"/>
    <w:rsid w:val="001E7B4C"/>
    <w:rsid w:val="001F2D34"/>
    <w:rsid w:val="001F64DB"/>
    <w:rsid w:val="0020021A"/>
    <w:rsid w:val="00206351"/>
    <w:rsid w:val="002160E6"/>
    <w:rsid w:val="00217899"/>
    <w:rsid w:val="002253B7"/>
    <w:rsid w:val="002271DF"/>
    <w:rsid w:val="00231A24"/>
    <w:rsid w:val="00237059"/>
    <w:rsid w:val="00237CF3"/>
    <w:rsid w:val="002415A0"/>
    <w:rsid w:val="00244085"/>
    <w:rsid w:val="00262736"/>
    <w:rsid w:val="00271A8F"/>
    <w:rsid w:val="00280617"/>
    <w:rsid w:val="00285083"/>
    <w:rsid w:val="0029010D"/>
    <w:rsid w:val="00290FCB"/>
    <w:rsid w:val="002A039C"/>
    <w:rsid w:val="002A709D"/>
    <w:rsid w:val="002B6418"/>
    <w:rsid w:val="002B67DF"/>
    <w:rsid w:val="002B714D"/>
    <w:rsid w:val="002C0145"/>
    <w:rsid w:val="002C4F15"/>
    <w:rsid w:val="002D1BF9"/>
    <w:rsid w:val="002D22E2"/>
    <w:rsid w:val="002D35C6"/>
    <w:rsid w:val="002D40A5"/>
    <w:rsid w:val="002D5101"/>
    <w:rsid w:val="002D58C7"/>
    <w:rsid w:val="002D5EAA"/>
    <w:rsid w:val="002F0367"/>
    <w:rsid w:val="002F124D"/>
    <w:rsid w:val="002F1B59"/>
    <w:rsid w:val="002F1BE9"/>
    <w:rsid w:val="002F3C95"/>
    <w:rsid w:val="00304382"/>
    <w:rsid w:val="00311019"/>
    <w:rsid w:val="003137A5"/>
    <w:rsid w:val="003204A2"/>
    <w:rsid w:val="00323A93"/>
    <w:rsid w:val="003242EA"/>
    <w:rsid w:val="0032520E"/>
    <w:rsid w:val="00331019"/>
    <w:rsid w:val="00332810"/>
    <w:rsid w:val="00332943"/>
    <w:rsid w:val="00334C30"/>
    <w:rsid w:val="00336EAB"/>
    <w:rsid w:val="00340FB3"/>
    <w:rsid w:val="00342162"/>
    <w:rsid w:val="00343995"/>
    <w:rsid w:val="00344CF5"/>
    <w:rsid w:val="00351520"/>
    <w:rsid w:val="00352A9B"/>
    <w:rsid w:val="0035582C"/>
    <w:rsid w:val="00361534"/>
    <w:rsid w:val="003641F6"/>
    <w:rsid w:val="0036486F"/>
    <w:rsid w:val="0037191C"/>
    <w:rsid w:val="00372CBB"/>
    <w:rsid w:val="003738AB"/>
    <w:rsid w:val="00377B92"/>
    <w:rsid w:val="00383044"/>
    <w:rsid w:val="00383CB4"/>
    <w:rsid w:val="00385307"/>
    <w:rsid w:val="00390755"/>
    <w:rsid w:val="00392B3F"/>
    <w:rsid w:val="00394746"/>
    <w:rsid w:val="003961E1"/>
    <w:rsid w:val="003A0D5C"/>
    <w:rsid w:val="003A1E47"/>
    <w:rsid w:val="003B6A0A"/>
    <w:rsid w:val="003B71D9"/>
    <w:rsid w:val="003B75D6"/>
    <w:rsid w:val="003C4320"/>
    <w:rsid w:val="003C483C"/>
    <w:rsid w:val="003D30EF"/>
    <w:rsid w:val="003D41D5"/>
    <w:rsid w:val="003D6DD7"/>
    <w:rsid w:val="003D6FFD"/>
    <w:rsid w:val="003E05FD"/>
    <w:rsid w:val="003E2FE5"/>
    <w:rsid w:val="003E439C"/>
    <w:rsid w:val="003E591F"/>
    <w:rsid w:val="003E6711"/>
    <w:rsid w:val="00400D9E"/>
    <w:rsid w:val="00411AAD"/>
    <w:rsid w:val="00415C3C"/>
    <w:rsid w:val="00416E1A"/>
    <w:rsid w:val="00416E9C"/>
    <w:rsid w:val="004174F1"/>
    <w:rsid w:val="0042656D"/>
    <w:rsid w:val="004273A3"/>
    <w:rsid w:val="00432D45"/>
    <w:rsid w:val="00435B13"/>
    <w:rsid w:val="004444DA"/>
    <w:rsid w:val="00452C98"/>
    <w:rsid w:val="00452D99"/>
    <w:rsid w:val="004548CB"/>
    <w:rsid w:val="00462C03"/>
    <w:rsid w:val="00463809"/>
    <w:rsid w:val="004646EB"/>
    <w:rsid w:val="004663B7"/>
    <w:rsid w:val="00474AC0"/>
    <w:rsid w:val="00475782"/>
    <w:rsid w:val="00476B50"/>
    <w:rsid w:val="00476EDE"/>
    <w:rsid w:val="00477F67"/>
    <w:rsid w:val="00484B3C"/>
    <w:rsid w:val="0048695E"/>
    <w:rsid w:val="0049150E"/>
    <w:rsid w:val="00491728"/>
    <w:rsid w:val="00492B16"/>
    <w:rsid w:val="00492B73"/>
    <w:rsid w:val="00493C5B"/>
    <w:rsid w:val="004A0497"/>
    <w:rsid w:val="004A1B72"/>
    <w:rsid w:val="004A1DC2"/>
    <w:rsid w:val="004A2F3A"/>
    <w:rsid w:val="004A536D"/>
    <w:rsid w:val="004B1A06"/>
    <w:rsid w:val="004C009C"/>
    <w:rsid w:val="004C039C"/>
    <w:rsid w:val="004C11F8"/>
    <w:rsid w:val="004C1A9F"/>
    <w:rsid w:val="004D0DF4"/>
    <w:rsid w:val="004E0A83"/>
    <w:rsid w:val="004E2D0C"/>
    <w:rsid w:val="004E2D94"/>
    <w:rsid w:val="004F26B4"/>
    <w:rsid w:val="004F321A"/>
    <w:rsid w:val="00500897"/>
    <w:rsid w:val="005152B6"/>
    <w:rsid w:val="00527583"/>
    <w:rsid w:val="005422EB"/>
    <w:rsid w:val="00552EA0"/>
    <w:rsid w:val="00555E8F"/>
    <w:rsid w:val="005600E6"/>
    <w:rsid w:val="00566F28"/>
    <w:rsid w:val="0057576B"/>
    <w:rsid w:val="00582273"/>
    <w:rsid w:val="005907D1"/>
    <w:rsid w:val="00592433"/>
    <w:rsid w:val="00596C63"/>
    <w:rsid w:val="005A0473"/>
    <w:rsid w:val="005A2562"/>
    <w:rsid w:val="005A3D6B"/>
    <w:rsid w:val="005A3F43"/>
    <w:rsid w:val="005A5677"/>
    <w:rsid w:val="005A6173"/>
    <w:rsid w:val="005A74E7"/>
    <w:rsid w:val="005B03AE"/>
    <w:rsid w:val="005B28AA"/>
    <w:rsid w:val="005B65FF"/>
    <w:rsid w:val="005C1440"/>
    <w:rsid w:val="005C1A57"/>
    <w:rsid w:val="005C1D8A"/>
    <w:rsid w:val="005C49F9"/>
    <w:rsid w:val="005C4E5C"/>
    <w:rsid w:val="005D5269"/>
    <w:rsid w:val="005D6009"/>
    <w:rsid w:val="005E2A7B"/>
    <w:rsid w:val="005E5304"/>
    <w:rsid w:val="005E6E8D"/>
    <w:rsid w:val="005F2A3A"/>
    <w:rsid w:val="005F395E"/>
    <w:rsid w:val="00603B09"/>
    <w:rsid w:val="00612550"/>
    <w:rsid w:val="0061582F"/>
    <w:rsid w:val="00620781"/>
    <w:rsid w:val="00620F57"/>
    <w:rsid w:val="00625C88"/>
    <w:rsid w:val="006306A0"/>
    <w:rsid w:val="0063160B"/>
    <w:rsid w:val="006323D3"/>
    <w:rsid w:val="00634B60"/>
    <w:rsid w:val="00635E36"/>
    <w:rsid w:val="00640CF2"/>
    <w:rsid w:val="006419C7"/>
    <w:rsid w:val="00641D37"/>
    <w:rsid w:val="006421AB"/>
    <w:rsid w:val="006459CE"/>
    <w:rsid w:val="00645B22"/>
    <w:rsid w:val="006525A1"/>
    <w:rsid w:val="00652C0D"/>
    <w:rsid w:val="00656026"/>
    <w:rsid w:val="006642A9"/>
    <w:rsid w:val="0066696F"/>
    <w:rsid w:val="00673C98"/>
    <w:rsid w:val="00674917"/>
    <w:rsid w:val="00675524"/>
    <w:rsid w:val="00675CAF"/>
    <w:rsid w:val="00677474"/>
    <w:rsid w:val="00684E0E"/>
    <w:rsid w:val="006859CC"/>
    <w:rsid w:val="006873A8"/>
    <w:rsid w:val="00690358"/>
    <w:rsid w:val="00690C99"/>
    <w:rsid w:val="006A6DD6"/>
    <w:rsid w:val="006B1E77"/>
    <w:rsid w:val="006B7D6D"/>
    <w:rsid w:val="006C4426"/>
    <w:rsid w:val="006D3376"/>
    <w:rsid w:val="006E406B"/>
    <w:rsid w:val="006E58CB"/>
    <w:rsid w:val="006F69FB"/>
    <w:rsid w:val="00701008"/>
    <w:rsid w:val="007011DE"/>
    <w:rsid w:val="00701654"/>
    <w:rsid w:val="00702256"/>
    <w:rsid w:val="00704CE5"/>
    <w:rsid w:val="00715A87"/>
    <w:rsid w:val="00717F64"/>
    <w:rsid w:val="00721F84"/>
    <w:rsid w:val="00723625"/>
    <w:rsid w:val="00732F9E"/>
    <w:rsid w:val="00733958"/>
    <w:rsid w:val="0073467B"/>
    <w:rsid w:val="0074169C"/>
    <w:rsid w:val="0074356B"/>
    <w:rsid w:val="007442E7"/>
    <w:rsid w:val="00752A28"/>
    <w:rsid w:val="007535A2"/>
    <w:rsid w:val="007604CB"/>
    <w:rsid w:val="00762368"/>
    <w:rsid w:val="00763403"/>
    <w:rsid w:val="007635F5"/>
    <w:rsid w:val="00764C2F"/>
    <w:rsid w:val="00770974"/>
    <w:rsid w:val="0078060C"/>
    <w:rsid w:val="00781872"/>
    <w:rsid w:val="0078471B"/>
    <w:rsid w:val="00784F1C"/>
    <w:rsid w:val="0078570A"/>
    <w:rsid w:val="00790373"/>
    <w:rsid w:val="00791E33"/>
    <w:rsid w:val="00794554"/>
    <w:rsid w:val="007A137C"/>
    <w:rsid w:val="007A41C2"/>
    <w:rsid w:val="007A61C6"/>
    <w:rsid w:val="007C1CC0"/>
    <w:rsid w:val="007C2BFD"/>
    <w:rsid w:val="007C2D2D"/>
    <w:rsid w:val="007D2B51"/>
    <w:rsid w:val="007D58FF"/>
    <w:rsid w:val="007D6F27"/>
    <w:rsid w:val="007E1090"/>
    <w:rsid w:val="007F05A1"/>
    <w:rsid w:val="007F12B6"/>
    <w:rsid w:val="007F2551"/>
    <w:rsid w:val="007F5F53"/>
    <w:rsid w:val="00811DA3"/>
    <w:rsid w:val="0081254A"/>
    <w:rsid w:val="008142B4"/>
    <w:rsid w:val="00814BCA"/>
    <w:rsid w:val="00817D46"/>
    <w:rsid w:val="0082070E"/>
    <w:rsid w:val="008229F7"/>
    <w:rsid w:val="008255B9"/>
    <w:rsid w:val="008351B6"/>
    <w:rsid w:val="008369C7"/>
    <w:rsid w:val="00837F26"/>
    <w:rsid w:val="00840D9A"/>
    <w:rsid w:val="00840E4E"/>
    <w:rsid w:val="008422CD"/>
    <w:rsid w:val="00843617"/>
    <w:rsid w:val="008449EE"/>
    <w:rsid w:val="008465BD"/>
    <w:rsid w:val="0085031A"/>
    <w:rsid w:val="00850BAA"/>
    <w:rsid w:val="00850E07"/>
    <w:rsid w:val="00851D2A"/>
    <w:rsid w:val="00854A90"/>
    <w:rsid w:val="008573C7"/>
    <w:rsid w:val="00857A20"/>
    <w:rsid w:val="00861169"/>
    <w:rsid w:val="00862917"/>
    <w:rsid w:val="00870A1D"/>
    <w:rsid w:val="008743CC"/>
    <w:rsid w:val="00874FD0"/>
    <w:rsid w:val="00877BD4"/>
    <w:rsid w:val="00880FCE"/>
    <w:rsid w:val="00881651"/>
    <w:rsid w:val="00884736"/>
    <w:rsid w:val="00887A82"/>
    <w:rsid w:val="00890FC3"/>
    <w:rsid w:val="00897666"/>
    <w:rsid w:val="008A44AF"/>
    <w:rsid w:val="008B7014"/>
    <w:rsid w:val="008C05A4"/>
    <w:rsid w:val="008C24C7"/>
    <w:rsid w:val="008C5723"/>
    <w:rsid w:val="008C6425"/>
    <w:rsid w:val="008D1902"/>
    <w:rsid w:val="008D1C0A"/>
    <w:rsid w:val="008D44F4"/>
    <w:rsid w:val="008D560C"/>
    <w:rsid w:val="008D63A5"/>
    <w:rsid w:val="008E6F9A"/>
    <w:rsid w:val="008F1748"/>
    <w:rsid w:val="008F1DBE"/>
    <w:rsid w:val="008F54BA"/>
    <w:rsid w:val="00904BBD"/>
    <w:rsid w:val="00905928"/>
    <w:rsid w:val="00907222"/>
    <w:rsid w:val="00911BFA"/>
    <w:rsid w:val="00913716"/>
    <w:rsid w:val="00913CCD"/>
    <w:rsid w:val="0092000A"/>
    <w:rsid w:val="009273B4"/>
    <w:rsid w:val="009370EC"/>
    <w:rsid w:val="00940327"/>
    <w:rsid w:val="009422AF"/>
    <w:rsid w:val="00943D07"/>
    <w:rsid w:val="0094422E"/>
    <w:rsid w:val="00952D22"/>
    <w:rsid w:val="00955A6C"/>
    <w:rsid w:val="00957471"/>
    <w:rsid w:val="00960A97"/>
    <w:rsid w:val="00962465"/>
    <w:rsid w:val="00963F40"/>
    <w:rsid w:val="00966417"/>
    <w:rsid w:val="00967895"/>
    <w:rsid w:val="00967F70"/>
    <w:rsid w:val="00972E37"/>
    <w:rsid w:val="00980CB6"/>
    <w:rsid w:val="0098255A"/>
    <w:rsid w:val="00983C7C"/>
    <w:rsid w:val="0098496E"/>
    <w:rsid w:val="0099075D"/>
    <w:rsid w:val="009A1778"/>
    <w:rsid w:val="009A32CB"/>
    <w:rsid w:val="009A4E43"/>
    <w:rsid w:val="009B239C"/>
    <w:rsid w:val="009B25DC"/>
    <w:rsid w:val="009B7A55"/>
    <w:rsid w:val="009B7E0D"/>
    <w:rsid w:val="009B7E69"/>
    <w:rsid w:val="009C1FAF"/>
    <w:rsid w:val="009C25A9"/>
    <w:rsid w:val="009D5395"/>
    <w:rsid w:val="009E1C5E"/>
    <w:rsid w:val="009E27F2"/>
    <w:rsid w:val="009E4787"/>
    <w:rsid w:val="009F1352"/>
    <w:rsid w:val="009F227B"/>
    <w:rsid w:val="009F44A8"/>
    <w:rsid w:val="009F49C0"/>
    <w:rsid w:val="00A0348A"/>
    <w:rsid w:val="00A04597"/>
    <w:rsid w:val="00A07907"/>
    <w:rsid w:val="00A16133"/>
    <w:rsid w:val="00A21690"/>
    <w:rsid w:val="00A22219"/>
    <w:rsid w:val="00A222F1"/>
    <w:rsid w:val="00A25B02"/>
    <w:rsid w:val="00A30280"/>
    <w:rsid w:val="00A31B9B"/>
    <w:rsid w:val="00A32390"/>
    <w:rsid w:val="00A37498"/>
    <w:rsid w:val="00A41A15"/>
    <w:rsid w:val="00A42444"/>
    <w:rsid w:val="00A42B88"/>
    <w:rsid w:val="00A43C44"/>
    <w:rsid w:val="00A4438E"/>
    <w:rsid w:val="00A500B1"/>
    <w:rsid w:val="00A50974"/>
    <w:rsid w:val="00A54220"/>
    <w:rsid w:val="00A74128"/>
    <w:rsid w:val="00A76475"/>
    <w:rsid w:val="00A77635"/>
    <w:rsid w:val="00A77EDD"/>
    <w:rsid w:val="00A81277"/>
    <w:rsid w:val="00A826BC"/>
    <w:rsid w:val="00A86B36"/>
    <w:rsid w:val="00A95574"/>
    <w:rsid w:val="00A96102"/>
    <w:rsid w:val="00AA1DF0"/>
    <w:rsid w:val="00AA360D"/>
    <w:rsid w:val="00AA37F5"/>
    <w:rsid w:val="00AA41ED"/>
    <w:rsid w:val="00AB2A52"/>
    <w:rsid w:val="00AB7C44"/>
    <w:rsid w:val="00AC1E1A"/>
    <w:rsid w:val="00AC24A4"/>
    <w:rsid w:val="00AD3921"/>
    <w:rsid w:val="00AD3A25"/>
    <w:rsid w:val="00AD6213"/>
    <w:rsid w:val="00AD78F0"/>
    <w:rsid w:val="00AE4A70"/>
    <w:rsid w:val="00AF2789"/>
    <w:rsid w:val="00B05FDC"/>
    <w:rsid w:val="00B108DC"/>
    <w:rsid w:val="00B15A2F"/>
    <w:rsid w:val="00B26569"/>
    <w:rsid w:val="00B34013"/>
    <w:rsid w:val="00B340E0"/>
    <w:rsid w:val="00B45834"/>
    <w:rsid w:val="00B47ADB"/>
    <w:rsid w:val="00B50E31"/>
    <w:rsid w:val="00B5418F"/>
    <w:rsid w:val="00B54B58"/>
    <w:rsid w:val="00B5556A"/>
    <w:rsid w:val="00B57929"/>
    <w:rsid w:val="00B63FA9"/>
    <w:rsid w:val="00B677A0"/>
    <w:rsid w:val="00B70CF9"/>
    <w:rsid w:val="00B76A22"/>
    <w:rsid w:val="00B80F18"/>
    <w:rsid w:val="00B84137"/>
    <w:rsid w:val="00B92ED2"/>
    <w:rsid w:val="00B93667"/>
    <w:rsid w:val="00B95184"/>
    <w:rsid w:val="00BA1AA6"/>
    <w:rsid w:val="00BB2BD5"/>
    <w:rsid w:val="00BB3237"/>
    <w:rsid w:val="00BC2CFB"/>
    <w:rsid w:val="00BC516A"/>
    <w:rsid w:val="00BC5C15"/>
    <w:rsid w:val="00BE20DC"/>
    <w:rsid w:val="00BF06D0"/>
    <w:rsid w:val="00BF0BE9"/>
    <w:rsid w:val="00BF463D"/>
    <w:rsid w:val="00C00640"/>
    <w:rsid w:val="00C048E9"/>
    <w:rsid w:val="00C165D4"/>
    <w:rsid w:val="00C17D61"/>
    <w:rsid w:val="00C215D8"/>
    <w:rsid w:val="00C23B3A"/>
    <w:rsid w:val="00C24666"/>
    <w:rsid w:val="00C27F9B"/>
    <w:rsid w:val="00C37822"/>
    <w:rsid w:val="00C41719"/>
    <w:rsid w:val="00C44180"/>
    <w:rsid w:val="00C52D0F"/>
    <w:rsid w:val="00C63770"/>
    <w:rsid w:val="00C67830"/>
    <w:rsid w:val="00C70668"/>
    <w:rsid w:val="00C71A37"/>
    <w:rsid w:val="00C73540"/>
    <w:rsid w:val="00C75662"/>
    <w:rsid w:val="00C761BC"/>
    <w:rsid w:val="00C7749C"/>
    <w:rsid w:val="00C8039E"/>
    <w:rsid w:val="00C92D44"/>
    <w:rsid w:val="00C9742E"/>
    <w:rsid w:val="00C979E9"/>
    <w:rsid w:val="00CB1DB9"/>
    <w:rsid w:val="00CB4831"/>
    <w:rsid w:val="00CC155A"/>
    <w:rsid w:val="00CC1FC9"/>
    <w:rsid w:val="00CC3B61"/>
    <w:rsid w:val="00CC74E7"/>
    <w:rsid w:val="00CD1237"/>
    <w:rsid w:val="00CD3B2E"/>
    <w:rsid w:val="00CE3DA4"/>
    <w:rsid w:val="00CF26DF"/>
    <w:rsid w:val="00D0266F"/>
    <w:rsid w:val="00D03820"/>
    <w:rsid w:val="00D054AA"/>
    <w:rsid w:val="00D07FA0"/>
    <w:rsid w:val="00D121A8"/>
    <w:rsid w:val="00D13075"/>
    <w:rsid w:val="00D135DA"/>
    <w:rsid w:val="00D1450D"/>
    <w:rsid w:val="00D14A76"/>
    <w:rsid w:val="00D14DE4"/>
    <w:rsid w:val="00D17805"/>
    <w:rsid w:val="00D20005"/>
    <w:rsid w:val="00D20E82"/>
    <w:rsid w:val="00D2540B"/>
    <w:rsid w:val="00D3147D"/>
    <w:rsid w:val="00D404DC"/>
    <w:rsid w:val="00D457B5"/>
    <w:rsid w:val="00D50FB4"/>
    <w:rsid w:val="00D5164F"/>
    <w:rsid w:val="00D54DC3"/>
    <w:rsid w:val="00D55A0A"/>
    <w:rsid w:val="00D626D1"/>
    <w:rsid w:val="00D66710"/>
    <w:rsid w:val="00D80E5E"/>
    <w:rsid w:val="00D825EB"/>
    <w:rsid w:val="00D8506F"/>
    <w:rsid w:val="00D8508A"/>
    <w:rsid w:val="00D87494"/>
    <w:rsid w:val="00D937EC"/>
    <w:rsid w:val="00D94989"/>
    <w:rsid w:val="00D9745C"/>
    <w:rsid w:val="00DA2E5A"/>
    <w:rsid w:val="00DA5B53"/>
    <w:rsid w:val="00DA6552"/>
    <w:rsid w:val="00DB319D"/>
    <w:rsid w:val="00DC0EF7"/>
    <w:rsid w:val="00DC62D9"/>
    <w:rsid w:val="00DC6FD2"/>
    <w:rsid w:val="00DD3645"/>
    <w:rsid w:val="00DD6259"/>
    <w:rsid w:val="00DD7D5F"/>
    <w:rsid w:val="00DE1BF3"/>
    <w:rsid w:val="00DE1ECB"/>
    <w:rsid w:val="00DE2052"/>
    <w:rsid w:val="00DE2595"/>
    <w:rsid w:val="00DE2622"/>
    <w:rsid w:val="00DE77CB"/>
    <w:rsid w:val="00DF2C60"/>
    <w:rsid w:val="00DF5252"/>
    <w:rsid w:val="00E03675"/>
    <w:rsid w:val="00E039BF"/>
    <w:rsid w:val="00E052A7"/>
    <w:rsid w:val="00E066C8"/>
    <w:rsid w:val="00E06D4D"/>
    <w:rsid w:val="00E075CF"/>
    <w:rsid w:val="00E1411C"/>
    <w:rsid w:val="00E23FE0"/>
    <w:rsid w:val="00E24916"/>
    <w:rsid w:val="00E3245C"/>
    <w:rsid w:val="00E32708"/>
    <w:rsid w:val="00E339B4"/>
    <w:rsid w:val="00E33C4D"/>
    <w:rsid w:val="00E352D8"/>
    <w:rsid w:val="00E376DA"/>
    <w:rsid w:val="00E440E5"/>
    <w:rsid w:val="00E46744"/>
    <w:rsid w:val="00E505A1"/>
    <w:rsid w:val="00E52CD7"/>
    <w:rsid w:val="00E52E7C"/>
    <w:rsid w:val="00E6189F"/>
    <w:rsid w:val="00E63401"/>
    <w:rsid w:val="00E64A30"/>
    <w:rsid w:val="00E66BBA"/>
    <w:rsid w:val="00E66C2E"/>
    <w:rsid w:val="00E72537"/>
    <w:rsid w:val="00E77AF5"/>
    <w:rsid w:val="00E77D3F"/>
    <w:rsid w:val="00E82EAD"/>
    <w:rsid w:val="00E83F64"/>
    <w:rsid w:val="00E85BAF"/>
    <w:rsid w:val="00EA6270"/>
    <w:rsid w:val="00EA66C0"/>
    <w:rsid w:val="00EB0EE0"/>
    <w:rsid w:val="00EB7BFB"/>
    <w:rsid w:val="00EC1271"/>
    <w:rsid w:val="00EC32FF"/>
    <w:rsid w:val="00EC3848"/>
    <w:rsid w:val="00EC4AEE"/>
    <w:rsid w:val="00ED2CA3"/>
    <w:rsid w:val="00EE0FD0"/>
    <w:rsid w:val="00EE3C3D"/>
    <w:rsid w:val="00EE4486"/>
    <w:rsid w:val="00EE4665"/>
    <w:rsid w:val="00EE4969"/>
    <w:rsid w:val="00EE6004"/>
    <w:rsid w:val="00EF0AAC"/>
    <w:rsid w:val="00EF126E"/>
    <w:rsid w:val="00EF2966"/>
    <w:rsid w:val="00EF5AAC"/>
    <w:rsid w:val="00EF60F3"/>
    <w:rsid w:val="00EF7177"/>
    <w:rsid w:val="00EF7491"/>
    <w:rsid w:val="00F007C7"/>
    <w:rsid w:val="00F0110E"/>
    <w:rsid w:val="00F037C0"/>
    <w:rsid w:val="00F147F0"/>
    <w:rsid w:val="00F154F4"/>
    <w:rsid w:val="00F16C9E"/>
    <w:rsid w:val="00F204BA"/>
    <w:rsid w:val="00F20862"/>
    <w:rsid w:val="00F21FF6"/>
    <w:rsid w:val="00F22C33"/>
    <w:rsid w:val="00F234BD"/>
    <w:rsid w:val="00F23637"/>
    <w:rsid w:val="00F25C4A"/>
    <w:rsid w:val="00F36078"/>
    <w:rsid w:val="00F43363"/>
    <w:rsid w:val="00F46C84"/>
    <w:rsid w:val="00F46DFC"/>
    <w:rsid w:val="00F47E08"/>
    <w:rsid w:val="00F51CC5"/>
    <w:rsid w:val="00F53A18"/>
    <w:rsid w:val="00F55F31"/>
    <w:rsid w:val="00F605DD"/>
    <w:rsid w:val="00F60B05"/>
    <w:rsid w:val="00F61B43"/>
    <w:rsid w:val="00F61D1A"/>
    <w:rsid w:val="00F642A5"/>
    <w:rsid w:val="00F643E5"/>
    <w:rsid w:val="00F7089E"/>
    <w:rsid w:val="00F72B41"/>
    <w:rsid w:val="00F738F2"/>
    <w:rsid w:val="00F73DC3"/>
    <w:rsid w:val="00F841D5"/>
    <w:rsid w:val="00F94F82"/>
    <w:rsid w:val="00FA2312"/>
    <w:rsid w:val="00FA4999"/>
    <w:rsid w:val="00FA58B3"/>
    <w:rsid w:val="00FA5F65"/>
    <w:rsid w:val="00FA69CA"/>
    <w:rsid w:val="00FA6EFC"/>
    <w:rsid w:val="00FB0908"/>
    <w:rsid w:val="00FB1394"/>
    <w:rsid w:val="00FB29A6"/>
    <w:rsid w:val="00FB7EE8"/>
    <w:rsid w:val="00FC24C1"/>
    <w:rsid w:val="00FC2967"/>
    <w:rsid w:val="00FC4DFD"/>
    <w:rsid w:val="00FC5AB7"/>
    <w:rsid w:val="00FC5BAA"/>
    <w:rsid w:val="00FD067E"/>
    <w:rsid w:val="00FD71F9"/>
    <w:rsid w:val="00FE00A8"/>
    <w:rsid w:val="00FF1E3A"/>
    <w:rsid w:val="00FF4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058E5B8-C52B-E945-8B49-2E6CBE6F2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bidi/>
      <w:jc w:val="center"/>
      <w:outlineLvl w:val="0"/>
    </w:pPr>
    <w:rPr>
      <w:rFonts w:cs="Titr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qFormat/>
    <w:pPr>
      <w:keepNext/>
      <w:bidi/>
      <w:jc w:val="center"/>
      <w:outlineLvl w:val="1"/>
    </w:pPr>
    <w:rPr>
      <w:b/>
      <w:bCs/>
      <w:sz w:val="28"/>
      <w:szCs w:val="32"/>
      <w:lang w:val="x-none" w:eastAsia="x-none"/>
    </w:rPr>
  </w:style>
  <w:style w:type="paragraph" w:styleId="Heading3">
    <w:name w:val="heading 3"/>
    <w:basedOn w:val="Normal"/>
    <w:next w:val="Normal"/>
    <w:qFormat/>
    <w:pPr>
      <w:keepNext/>
      <w:bidi/>
      <w:jc w:val="both"/>
      <w:outlineLvl w:val="2"/>
    </w:pPr>
    <w:rPr>
      <w:rFonts w:cs="Titr"/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bidi/>
      <w:spacing w:line="264" w:lineRule="auto"/>
      <w:jc w:val="both"/>
      <w:outlineLvl w:val="3"/>
    </w:pPr>
    <w:rPr>
      <w:rFonts w:cs="Lotus"/>
      <w:b/>
      <w:bCs/>
      <w:sz w:val="32"/>
      <w:szCs w:val="30"/>
    </w:rPr>
  </w:style>
  <w:style w:type="paragraph" w:styleId="Heading5">
    <w:name w:val="heading 5"/>
    <w:basedOn w:val="Normal"/>
    <w:next w:val="Normal"/>
    <w:qFormat/>
    <w:pPr>
      <w:keepNext/>
      <w:bidi/>
      <w:spacing w:line="264" w:lineRule="auto"/>
      <w:ind w:firstLine="720"/>
      <w:jc w:val="both"/>
      <w:outlineLvl w:val="4"/>
    </w:pPr>
    <w:rPr>
      <w:rFonts w:cs="Zar"/>
      <w:b/>
      <w:bCs/>
      <w:sz w:val="26"/>
      <w:szCs w:val="28"/>
    </w:rPr>
  </w:style>
  <w:style w:type="paragraph" w:styleId="Heading6">
    <w:name w:val="heading 6"/>
    <w:basedOn w:val="Normal"/>
    <w:next w:val="Normal"/>
    <w:qFormat/>
    <w:pPr>
      <w:keepNext/>
      <w:bidi/>
      <w:spacing w:line="264" w:lineRule="auto"/>
      <w:ind w:firstLine="720"/>
      <w:jc w:val="both"/>
      <w:outlineLvl w:val="5"/>
    </w:pPr>
    <w:rPr>
      <w:rFonts w:cs="Lotus"/>
      <w:b/>
      <w:bCs/>
      <w:sz w:val="26"/>
      <w:szCs w:val="28"/>
    </w:rPr>
  </w:style>
  <w:style w:type="paragraph" w:styleId="Heading7">
    <w:name w:val="heading 7"/>
    <w:basedOn w:val="Normal"/>
    <w:next w:val="Normal"/>
    <w:qFormat/>
    <w:pPr>
      <w:keepNext/>
      <w:bidi/>
      <w:spacing w:line="168" w:lineRule="auto"/>
      <w:jc w:val="center"/>
      <w:outlineLvl w:val="6"/>
    </w:pPr>
    <w:rPr>
      <w:rFonts w:cs="Lotus"/>
      <w:b/>
      <w:bCs/>
      <w:sz w:val="28"/>
    </w:rPr>
  </w:style>
  <w:style w:type="paragraph" w:styleId="Heading8">
    <w:name w:val="heading 8"/>
    <w:basedOn w:val="Normal"/>
    <w:next w:val="Normal"/>
    <w:qFormat/>
    <w:pPr>
      <w:keepNext/>
      <w:bidi/>
      <w:spacing w:line="168" w:lineRule="auto"/>
      <w:jc w:val="center"/>
      <w:outlineLvl w:val="7"/>
    </w:pPr>
    <w:rPr>
      <w:rFonts w:cs="Zar"/>
      <w:b/>
      <w:bCs/>
      <w:sz w:val="28"/>
      <w:szCs w:val="20"/>
    </w:rPr>
  </w:style>
  <w:style w:type="paragraph" w:styleId="Heading9">
    <w:name w:val="heading 9"/>
    <w:basedOn w:val="Normal"/>
    <w:next w:val="Normal"/>
    <w:qFormat/>
    <w:pPr>
      <w:keepNext/>
      <w:bidi/>
      <w:spacing w:line="192" w:lineRule="auto"/>
      <w:jc w:val="center"/>
      <w:outlineLvl w:val="8"/>
    </w:pPr>
    <w:rPr>
      <w:rFonts w:cs="Zar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bidi/>
      <w:jc w:val="both"/>
    </w:pPr>
    <w:rPr>
      <w:rFonts w:cs="Lotus"/>
      <w:b/>
      <w:bCs/>
      <w:sz w:val="28"/>
      <w:szCs w:val="28"/>
    </w:rPr>
  </w:style>
  <w:style w:type="paragraph" w:styleId="BodyTextIndent">
    <w:name w:val="Body Text Indent"/>
    <w:basedOn w:val="Normal"/>
    <w:semiHidden/>
    <w:pPr>
      <w:bidi/>
      <w:spacing w:line="264" w:lineRule="auto"/>
      <w:ind w:left="720"/>
      <w:jc w:val="both"/>
    </w:pPr>
    <w:rPr>
      <w:rFonts w:cs="Lotus"/>
      <w:b/>
      <w:bCs/>
      <w:sz w:val="26"/>
      <w:szCs w:val="2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bidi/>
      <w:jc w:val="center"/>
    </w:pPr>
    <w:rPr>
      <w:rFonts w:cs="Lotus"/>
      <w:sz w:val="28"/>
      <w:szCs w:val="28"/>
    </w:rPr>
  </w:style>
  <w:style w:type="paragraph" w:styleId="BodyText2">
    <w:name w:val="Body Text 2"/>
    <w:basedOn w:val="Normal"/>
    <w:semiHidden/>
    <w:pPr>
      <w:bidi/>
      <w:spacing w:line="192" w:lineRule="auto"/>
      <w:jc w:val="center"/>
    </w:pPr>
    <w:rPr>
      <w:rFonts w:cs="Zar"/>
      <w:b/>
      <w:bCs/>
      <w:sz w:val="28"/>
      <w:szCs w:val="20"/>
    </w:rPr>
  </w:style>
  <w:style w:type="character" w:customStyle="1" w:styleId="Heading2Char">
    <w:name w:val="Heading 2 Char"/>
    <w:link w:val="Heading2"/>
    <w:rsid w:val="0049150E"/>
    <w:rPr>
      <w:rFonts w:cs="Jadid"/>
      <w:b/>
      <w:bCs/>
      <w:sz w:val="28"/>
      <w:szCs w:val="32"/>
    </w:rPr>
  </w:style>
  <w:style w:type="paragraph" w:styleId="ListParagraph">
    <w:name w:val="List Paragraph"/>
    <w:basedOn w:val="Normal"/>
    <w:uiPriority w:val="34"/>
    <w:qFormat/>
    <w:rsid w:val="00AD3A25"/>
    <w:pPr>
      <w:bidi/>
      <w:ind w:left="720"/>
      <w:contextualSpacing/>
    </w:pPr>
    <w:rPr>
      <w:rFonts w:cs="B Nazanin"/>
      <w:sz w:val="28"/>
      <w:szCs w:val="28"/>
      <w:lang w:bidi="fa-IR"/>
    </w:rPr>
  </w:style>
  <w:style w:type="paragraph" w:styleId="NormalWeb">
    <w:name w:val="Normal (Web)"/>
    <w:basedOn w:val="Normal"/>
    <w:uiPriority w:val="99"/>
    <w:unhideWhenUsed/>
    <w:rsid w:val="00AD3A25"/>
    <w:pPr>
      <w:spacing w:before="68" w:after="204"/>
    </w:pPr>
    <w:rPr>
      <w:rFonts w:ascii="Mangal" w:hAnsi="Mangal" w:cs="Mangal"/>
      <w:sz w:val="20"/>
      <w:szCs w:val="20"/>
      <w:lang w:bidi="hi-IN"/>
    </w:rPr>
  </w:style>
  <w:style w:type="paragraph" w:styleId="FootnoteText">
    <w:name w:val="footnote text"/>
    <w:basedOn w:val="Normal"/>
    <w:link w:val="FootnoteTextChar"/>
    <w:uiPriority w:val="99"/>
    <w:rsid w:val="00675524"/>
    <w:pPr>
      <w:bidi/>
    </w:pPr>
    <w:rPr>
      <w:rFonts w:cs="B Nazanin"/>
      <w:sz w:val="20"/>
      <w:szCs w:val="20"/>
      <w:lang w:val="x-none" w:eastAsia="x-none" w:bidi="fa-IR"/>
    </w:rPr>
  </w:style>
  <w:style w:type="character" w:customStyle="1" w:styleId="FootnoteTextChar">
    <w:name w:val="Footnote Text Char"/>
    <w:link w:val="FootnoteText"/>
    <w:uiPriority w:val="99"/>
    <w:rsid w:val="00675524"/>
    <w:rPr>
      <w:rFonts w:cs="B Nazanin"/>
      <w:lang w:bidi="fa-IR"/>
    </w:rPr>
  </w:style>
  <w:style w:type="character" w:styleId="FootnoteReference">
    <w:name w:val="footnote reference"/>
    <w:rsid w:val="00675524"/>
    <w:rPr>
      <w:vertAlign w:val="superscript"/>
    </w:rPr>
  </w:style>
  <w:style w:type="character" w:styleId="Hyperlink">
    <w:name w:val="Hyperlink"/>
    <w:rsid w:val="00675524"/>
    <w:rPr>
      <w:color w:val="0000FF"/>
      <w:u w:val="single"/>
    </w:rPr>
  </w:style>
  <w:style w:type="character" w:customStyle="1" w:styleId="apple-converted-space">
    <w:name w:val="apple-converted-space"/>
    <w:rsid w:val="00675524"/>
  </w:style>
  <w:style w:type="paragraph" w:styleId="Bibliography">
    <w:name w:val="Bibliography"/>
    <w:basedOn w:val="Normal"/>
    <w:next w:val="Normal"/>
    <w:uiPriority w:val="37"/>
    <w:unhideWhenUsed/>
    <w:rsid w:val="00675524"/>
    <w:pPr>
      <w:bidi/>
    </w:pPr>
    <w:rPr>
      <w:rFonts w:cs="B Nazanin"/>
      <w:sz w:val="28"/>
      <w:szCs w:val="28"/>
      <w:lang w:bidi="fa-IR"/>
    </w:rPr>
  </w:style>
  <w:style w:type="character" w:styleId="PlaceholderText">
    <w:name w:val="Placeholder Text"/>
    <w:basedOn w:val="DefaultParagraphFont"/>
    <w:uiPriority w:val="99"/>
    <w:semiHidden/>
    <w:rsid w:val="001F2D34"/>
    <w:rPr>
      <w:color w:val="808080"/>
    </w:rPr>
  </w:style>
  <w:style w:type="table" w:styleId="TableGrid">
    <w:name w:val="Table Grid"/>
    <w:basedOn w:val="TableNormal"/>
    <w:uiPriority w:val="59"/>
    <w:rsid w:val="005E2A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F64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17F64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F46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C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C8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C8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F46C84"/>
    <w:rPr>
      <w:b/>
      <w:bCs/>
    </w:rPr>
  </w:style>
  <w:style w:type="paragraph" w:styleId="Revision">
    <w:name w:val="Revision"/>
    <w:hidden/>
    <w:uiPriority w:val="99"/>
    <w:semiHidden/>
    <w:rsid w:val="00F46C84"/>
    <w:rPr>
      <w:sz w:val="24"/>
      <w:szCs w:val="24"/>
      <w:lang w:val="en-US" w:eastAsia="en-US"/>
    </w:rPr>
  </w:style>
  <w:style w:type="paragraph" w:customStyle="1" w:styleId="latintex">
    <w:name w:val="latin tex"/>
    <w:basedOn w:val="Normal"/>
    <w:link w:val="latintexChar"/>
    <w:qFormat/>
    <w:rsid w:val="00011FB7"/>
    <w:pPr>
      <w:spacing w:after="120"/>
      <w:jc w:val="lowKashida"/>
    </w:pPr>
    <w:rPr>
      <w:color w:val="000000"/>
      <w:sz w:val="22"/>
      <w:szCs w:val="22"/>
      <w:lang w:val="x-none" w:eastAsia="x-none" w:bidi="hi-IN"/>
    </w:rPr>
  </w:style>
  <w:style w:type="character" w:customStyle="1" w:styleId="latintexChar">
    <w:name w:val="latin tex Char"/>
    <w:link w:val="latintex"/>
    <w:rsid w:val="00011FB7"/>
    <w:rPr>
      <w:color w:val="000000"/>
      <w:sz w:val="22"/>
      <w:szCs w:val="22"/>
      <w:lang w:bidi="hi-IN"/>
    </w:rPr>
  </w:style>
  <w:style w:type="character" w:customStyle="1" w:styleId="FooterChar">
    <w:name w:val="Footer Char"/>
    <w:link w:val="Footer"/>
    <w:uiPriority w:val="99"/>
    <w:rsid w:val="00D03820"/>
    <w:rPr>
      <w:sz w:val="24"/>
      <w:szCs w:val="24"/>
    </w:rPr>
  </w:style>
  <w:style w:type="paragraph" w:styleId="NoSpacing">
    <w:name w:val="No Spacing"/>
    <w:uiPriority w:val="1"/>
    <w:qFormat/>
    <w:rsid w:val="00C979E9"/>
    <w:rPr>
      <w:rFonts w:ascii="Calibri" w:hAnsi="Calibri" w:cs="Arial"/>
      <w:sz w:val="22"/>
      <w:szCs w:val="22"/>
      <w:lang w:val="en-US" w:eastAsia="en-US"/>
    </w:rPr>
  </w:style>
  <w:style w:type="paragraph" w:customStyle="1" w:styleId="AUT-F-Instruction">
    <w:name w:val="AUT-F-Instruction راهنما"/>
    <w:qFormat/>
    <w:rsid w:val="007E1090"/>
    <w:pPr>
      <w:bidi/>
      <w:jc w:val="both"/>
    </w:pPr>
    <w:rPr>
      <w:rFonts w:ascii="Calibri" w:hAnsi="Calibri" w:cs="B Mitra"/>
      <w:color w:val="4472C4" w:themeColor="accent1"/>
      <w:sz w:val="24"/>
      <w:szCs w:val="24"/>
      <w:lang w:val="en-US" w:eastAsia="en-US" w:bidi="fa-IR"/>
    </w:rPr>
  </w:style>
  <w:style w:type="paragraph" w:customStyle="1" w:styleId="AUT-F-NameSign">
    <w:name w:val="AUT-F-Name &amp; Sign اسم و امضا"/>
    <w:next w:val="AUT-F-Text"/>
    <w:qFormat/>
    <w:rsid w:val="005E6E8D"/>
    <w:pPr>
      <w:tabs>
        <w:tab w:val="left" w:pos="5670"/>
        <w:tab w:val="left" w:pos="7513"/>
      </w:tabs>
      <w:bidi/>
    </w:pPr>
    <w:rPr>
      <w:rFonts w:cs="B Mitra"/>
      <w:sz w:val="24"/>
      <w:szCs w:val="28"/>
      <w:lang w:val="en-US" w:eastAsia="en-US" w:bidi="fa-IR"/>
    </w:rPr>
  </w:style>
  <w:style w:type="paragraph" w:customStyle="1" w:styleId="AUT-F-ProjectTitle">
    <w:name w:val="AUT-F-Project Title عنوان پروژه"/>
    <w:next w:val="AUT-F-Text"/>
    <w:qFormat/>
    <w:rsid w:val="00A04597"/>
    <w:pPr>
      <w:bidi/>
      <w:spacing w:before="120" w:after="120"/>
    </w:pPr>
    <w:rPr>
      <w:rFonts w:ascii="Times New Roman Bold" w:hAnsi="Times New Roman Bold" w:cs="B Mitra"/>
      <w:b/>
      <w:bCs/>
      <w:sz w:val="24"/>
      <w:szCs w:val="28"/>
      <w:lang w:val="en-US" w:eastAsia="en-US" w:bidi="fa-IR"/>
    </w:rPr>
  </w:style>
  <w:style w:type="paragraph" w:customStyle="1" w:styleId="AUT-F-Reference">
    <w:name w:val="AUT-F-Reference فهرست مراجع"/>
    <w:qFormat/>
    <w:rsid w:val="005E6E8D"/>
    <w:rPr>
      <w:rFonts w:cs="B Mitra"/>
      <w:szCs w:val="24"/>
      <w:lang w:val="en-US" w:eastAsia="en-US"/>
    </w:rPr>
  </w:style>
  <w:style w:type="paragraph" w:customStyle="1" w:styleId="AUT-F-Spaceline">
    <w:name w:val="AUT-F-Space line سطرفاصله"/>
    <w:qFormat/>
    <w:rsid w:val="005E6E8D"/>
    <w:rPr>
      <w:rFonts w:cs="B Mitra"/>
      <w:sz w:val="14"/>
      <w:szCs w:val="16"/>
      <w:lang w:val="en-US" w:eastAsia="en-US" w:bidi="fa-IR"/>
    </w:rPr>
  </w:style>
  <w:style w:type="paragraph" w:customStyle="1" w:styleId="AUT-F-Subtitle">
    <w:name w:val="AUT-F-Subtitle زیرعنوان"/>
    <w:qFormat/>
    <w:rsid w:val="005E6E8D"/>
    <w:pPr>
      <w:bidi/>
      <w:jc w:val="center"/>
    </w:pPr>
    <w:rPr>
      <w:rFonts w:ascii="Times New Roman Bold" w:hAnsi="Times New Roman Bold" w:cs="B Mitra"/>
      <w:b/>
      <w:bCs/>
      <w:sz w:val="22"/>
      <w:szCs w:val="24"/>
      <w:lang w:val="en-US" w:eastAsia="en-US" w:bidi="fa-IR"/>
    </w:rPr>
  </w:style>
  <w:style w:type="paragraph" w:customStyle="1" w:styleId="AUT-F-Text">
    <w:name w:val="AUT-F-Text متن"/>
    <w:qFormat/>
    <w:rsid w:val="005E6E8D"/>
    <w:pPr>
      <w:bidi/>
    </w:pPr>
    <w:rPr>
      <w:rFonts w:cs="B Mitra"/>
      <w:sz w:val="24"/>
      <w:szCs w:val="28"/>
      <w:lang w:val="en-US" w:eastAsia="en-US" w:bidi="fa-IR"/>
    </w:rPr>
  </w:style>
  <w:style w:type="paragraph" w:customStyle="1" w:styleId="AUT-F-Titr">
    <w:name w:val="AUT-F-Titr تیتر"/>
    <w:next w:val="AUT-F-Text"/>
    <w:qFormat/>
    <w:rsid w:val="00A43C44"/>
    <w:pPr>
      <w:bidi/>
    </w:pPr>
    <w:rPr>
      <w:rFonts w:ascii="Times New Roman Bold" w:hAnsi="Times New Roman Bold" w:cs="B Mitra"/>
      <w:b/>
      <w:bCs/>
      <w:sz w:val="22"/>
      <w:szCs w:val="24"/>
      <w:lang w:val="en-US" w:eastAsia="en-US" w:bidi="fa-IR"/>
    </w:rPr>
  </w:style>
  <w:style w:type="paragraph" w:customStyle="1" w:styleId="AUT-T">
    <w:name w:val="AUT-T عنوان فرم"/>
    <w:next w:val="AUT-F-Text"/>
    <w:qFormat/>
    <w:rsid w:val="005E6E8D"/>
    <w:pPr>
      <w:bidi/>
      <w:jc w:val="center"/>
    </w:pPr>
    <w:rPr>
      <w:rFonts w:ascii="Times New Roman Bold" w:hAnsi="Times New Roman Bold" w:cs="B Titr"/>
      <w:b/>
      <w:bCs/>
      <w:sz w:val="24"/>
      <w:szCs w:val="28"/>
      <w:lang w:val="en-US" w:eastAsia="en-US" w:bidi="fa-IR"/>
    </w:rPr>
  </w:style>
  <w:style w:type="paragraph" w:customStyle="1" w:styleId="MME-F-Titr">
    <w:name w:val="MME-F-Titr تیتر"/>
    <w:next w:val="Normal"/>
    <w:qFormat/>
    <w:rsid w:val="001F2D34"/>
    <w:pPr>
      <w:bidi/>
    </w:pPr>
    <w:rPr>
      <w:rFonts w:ascii="Times New Roman Bold" w:hAnsi="Times New Roman Bold" w:cs="B Mitra"/>
      <w:b/>
      <w:bCs/>
      <w:sz w:val="24"/>
      <w:szCs w:val="26"/>
      <w:lang w:val="en-US" w:eastAsia="en-US" w:bidi="fa-IR"/>
    </w:rPr>
  </w:style>
  <w:style w:type="paragraph" w:customStyle="1" w:styleId="MME-F-ProjectTitle">
    <w:name w:val="MME-F-Project Title عنوان پروژه"/>
    <w:next w:val="Normal"/>
    <w:qFormat/>
    <w:rsid w:val="001F2D34"/>
    <w:pPr>
      <w:bidi/>
      <w:spacing w:before="120" w:after="120"/>
    </w:pPr>
    <w:rPr>
      <w:rFonts w:ascii="Times New Roman Bold" w:hAnsi="Times New Roman Bold" w:cs="B Mitra"/>
      <w:b/>
      <w:bCs/>
      <w:sz w:val="24"/>
      <w:szCs w:val="26"/>
      <w:lang w:val="en-US" w:eastAsia="en-US" w:bidi="fa-IR"/>
    </w:rPr>
  </w:style>
  <w:style w:type="paragraph" w:customStyle="1" w:styleId="AUT-F-Text0">
    <w:name w:val="AUT-F-Text متن ریز"/>
    <w:qFormat/>
    <w:rsid w:val="005A2562"/>
    <w:rPr>
      <w:rFonts w:cs="B Mitra"/>
      <w:sz w:val="22"/>
      <w:szCs w:val="24"/>
      <w:lang w:val="en-US" w:eastAsia="en-US" w:bidi="fa-IR"/>
    </w:rPr>
  </w:style>
  <w:style w:type="paragraph" w:customStyle="1" w:styleId="AUT-F-Titr22">
    <w:name w:val="AUT-F-Titr 2 تیتر 2"/>
    <w:qFormat/>
    <w:rsid w:val="00285083"/>
    <w:rPr>
      <w:rFonts w:ascii="Times New Roman Bold" w:hAnsi="Times New Roman Bold" w:cs="B Nazanin"/>
      <w:b/>
      <w:bCs/>
      <w:sz w:val="22"/>
      <w:szCs w:val="24"/>
      <w:lang w:val="en-US" w:eastAsia="en-US" w:bidi="fa-IR"/>
    </w:rPr>
  </w:style>
  <w:style w:type="paragraph" w:customStyle="1" w:styleId="AUT-F-TextTable2">
    <w:name w:val="AUT-F-Text Table متن جدول2"/>
    <w:qFormat/>
    <w:rsid w:val="00CC3B61"/>
    <w:pPr>
      <w:bidi/>
      <w:jc w:val="center"/>
    </w:pPr>
    <w:rPr>
      <w:rFonts w:cs="B Mitra"/>
      <w:sz w:val="22"/>
      <w:szCs w:val="24"/>
      <w:lang w:val="en-US" w:eastAsia="en-US" w:bidi="fa-IR"/>
    </w:rPr>
  </w:style>
  <w:style w:type="paragraph" w:customStyle="1" w:styleId="AUT-F-TextHint">
    <w:name w:val="AUT-F-Text Hint راهنمای فیلد"/>
    <w:qFormat/>
    <w:rsid w:val="00701008"/>
    <w:rPr>
      <w:rFonts w:cs="B Mitra"/>
      <w:color w:val="A6A6A6" w:themeColor="background1" w:themeShade="A6"/>
      <w:sz w:val="24"/>
      <w:szCs w:val="28"/>
      <w:lang w:val="en-US" w:eastAsia="en-US" w:bidi="fa-IR"/>
    </w:rPr>
  </w:style>
  <w:style w:type="paragraph" w:customStyle="1" w:styleId="RSTTitlePage">
    <w:name w:val="RST Title Page متن صفحه عنوان"/>
    <w:qFormat/>
    <w:rsid w:val="002C0145"/>
    <w:pPr>
      <w:bidi/>
      <w:jc w:val="center"/>
    </w:pPr>
    <w:rPr>
      <w:rFonts w:eastAsia="Calibri" w:cs="B Nazanin"/>
      <w:sz w:val="30"/>
      <w:szCs w:val="32"/>
      <w:lang w:val="en-US" w:eastAsia="en-US" w:bidi="fa-IR"/>
    </w:rPr>
  </w:style>
  <w:style w:type="character" w:customStyle="1" w:styleId="HeaderChar">
    <w:name w:val="Header Char"/>
    <w:basedOn w:val="DefaultParagraphFont"/>
    <w:link w:val="Header"/>
    <w:rsid w:val="00890FC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09677">
          <w:marLeft w:val="0"/>
          <w:marRight w:val="965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3087">
          <w:marLeft w:val="0"/>
          <w:marRight w:val="965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9240">
          <w:marLeft w:val="0"/>
          <w:marRight w:val="965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1039">
          <w:marLeft w:val="0"/>
          <w:marRight w:val="965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7B2C9B4BEA9463AAE0EAAE8B3152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456C6-21D2-4BD7-A260-BA07C5468CFB}"/>
      </w:docPartPr>
      <w:docPartBody>
        <w:p w:rsidR="000E6D89" w:rsidRDefault="002856F8" w:rsidP="002856F8">
          <w:pPr>
            <w:pStyle w:val="47B2C9B4BEA9463AAE0EAAE8B3152CBE65"/>
          </w:pPr>
          <w:r w:rsidRPr="0029281E">
            <w:rPr>
              <w:rStyle w:val="PlaceholderText"/>
              <w:rFonts w:hint="cs"/>
              <w:color w:val="B2B2B2"/>
              <w:rtl/>
            </w:rPr>
            <w:t>عنوان فارسی .......................................................................................................................</w:t>
          </w:r>
        </w:p>
      </w:docPartBody>
    </w:docPart>
    <w:docPart>
      <w:docPartPr>
        <w:name w:val="47D18997C7154840874C503D991C5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3AB84-7034-4C0A-BE20-83470B1F89DA}"/>
      </w:docPartPr>
      <w:docPartBody>
        <w:p w:rsidR="000E6D89" w:rsidRDefault="002856F8" w:rsidP="002856F8">
          <w:pPr>
            <w:pStyle w:val="47D18997C7154840874C503D991C515563"/>
          </w:pPr>
          <w:r w:rsidRPr="0007216D">
            <w:rPr>
              <w:rStyle w:val="PlaceholderText"/>
              <w:color w:val="BFBFBF" w:themeColor="background1" w:themeShade="BF"/>
            </w:rPr>
            <w:t>English Title …</w:t>
          </w:r>
          <w:r>
            <w:rPr>
              <w:rStyle w:val="PlaceholderText"/>
              <w:color w:val="BFBFBF" w:themeColor="background1" w:themeShade="BF"/>
            </w:rPr>
            <w:t>………………………………………………………………</w:t>
          </w:r>
        </w:p>
      </w:docPartBody>
    </w:docPart>
    <w:docPart>
      <w:docPartPr>
        <w:name w:val="31917113484F40158138B17D34E01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423FC-1E52-4CC7-A6E6-4BEDE14F0760}"/>
      </w:docPartPr>
      <w:docPartBody>
        <w:p w:rsidR="00F5289F" w:rsidRDefault="002856F8" w:rsidP="002856F8">
          <w:pPr>
            <w:pStyle w:val="31917113484F40158138B17D34E010F263"/>
          </w:pPr>
          <w:r w:rsidRPr="00081D74">
            <w:rPr>
              <w:rFonts w:hint="cs"/>
              <w:color w:val="B2B2B2"/>
              <w:shd w:val="clear" w:color="auto" w:fill="F2F2F2" w:themeFill="background1" w:themeFillShade="F2"/>
              <w:rtl/>
            </w:rPr>
            <w:t xml:space="preserve">                                            </w:t>
          </w:r>
        </w:p>
      </w:docPartBody>
    </w:docPart>
    <w:docPart>
      <w:docPartPr>
        <w:name w:val="1697CFCFF52D4902BE95152726EAC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BEF17-CF02-495B-8E50-53B3B4240ACA}"/>
      </w:docPartPr>
      <w:docPartBody>
        <w:p w:rsidR="00F5289F" w:rsidRDefault="002856F8" w:rsidP="002856F8">
          <w:pPr>
            <w:pStyle w:val="1697CFCFF52D4902BE95152726EAC51E63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BFEF4E0382624D79A0D6166D34D08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DB97A-82C9-40FA-91A5-61C11FF64017}"/>
      </w:docPartPr>
      <w:docPartBody>
        <w:p w:rsidR="00F5289F" w:rsidRDefault="002856F8" w:rsidP="002856F8">
          <w:pPr>
            <w:pStyle w:val="BFEF4E0382624D79A0D6166D34D089E362"/>
          </w:pPr>
          <w:r w:rsidRPr="00081D74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                 </w:t>
          </w:r>
        </w:p>
      </w:docPartBody>
    </w:docPart>
    <w:docPart>
      <w:docPartPr>
        <w:name w:val="EF6C32050F0046129C55709E63788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C87C4-2C13-4DC6-AE4D-3F940FD20F09}"/>
      </w:docPartPr>
      <w:docPartBody>
        <w:p w:rsidR="00F5289F" w:rsidRDefault="002856F8" w:rsidP="002856F8">
          <w:pPr>
            <w:pStyle w:val="EF6C32050F0046129C55709E6378892060"/>
          </w:pPr>
          <w:r w:rsidRPr="00081D74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</w:t>
          </w:r>
        </w:p>
      </w:docPartBody>
    </w:docPart>
    <w:docPart>
      <w:docPartPr>
        <w:name w:val="6D2735868FE24D9F9A040301B051A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057B5-3A7A-4619-B865-3176EB0C831F}"/>
      </w:docPartPr>
      <w:docPartBody>
        <w:p w:rsidR="00F5289F" w:rsidRDefault="002856F8" w:rsidP="002856F8">
          <w:pPr>
            <w:pStyle w:val="6D2735868FE24D9F9A040301B051AEBE60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</w:t>
          </w:r>
        </w:p>
      </w:docPartBody>
    </w:docPart>
    <w:docPart>
      <w:docPartPr>
        <w:name w:val="8719890CC24443FC8EF12F250F0B2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5DDA3-6687-4F08-9A1F-5E997FBD8588}"/>
      </w:docPartPr>
      <w:docPartBody>
        <w:p w:rsidR="00F5289F" w:rsidRDefault="002856F8" w:rsidP="002856F8">
          <w:pPr>
            <w:pStyle w:val="8719890CC24443FC8EF12F250F0B2FD759"/>
          </w:pPr>
          <w:r w:rsidRPr="0042656D">
            <w:rPr>
              <w:rFonts w:hint="cs"/>
              <w:color w:val="A6A6A6" w:themeColor="background1" w:themeShade="A6"/>
              <w:shd w:val="clear" w:color="auto" w:fill="FFFFFF" w:themeFill="background1"/>
              <w:rtl/>
            </w:rPr>
            <w:t xml:space="preserve">    /    /        </w:t>
          </w:r>
        </w:p>
      </w:docPartBody>
    </w:docPart>
    <w:docPart>
      <w:docPartPr>
        <w:name w:val="46767DEA9BC545FEB22A1516CE64D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6B573-92A1-42A6-B06D-EA7969D7CFCD}"/>
      </w:docPartPr>
      <w:docPartBody>
        <w:p w:rsidR="00F5289F" w:rsidRDefault="002856F8" w:rsidP="002856F8">
          <w:pPr>
            <w:pStyle w:val="46767DEA9BC545FEB22A1516CE64D1D659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  </w:t>
          </w:r>
        </w:p>
      </w:docPartBody>
    </w:docPart>
    <w:docPart>
      <w:docPartPr>
        <w:name w:val="2DE0C70EFA7F4EECBBF20DCBF3FB3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A2EC2-FCF0-4DF4-A63A-A8C7BEE2E864}"/>
      </w:docPartPr>
      <w:docPartBody>
        <w:p w:rsidR="00F5289F" w:rsidRDefault="002856F8" w:rsidP="002856F8">
          <w:pPr>
            <w:pStyle w:val="2DE0C70EFA7F4EECBBF20DCBF3FB312859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  </w:t>
          </w:r>
        </w:p>
      </w:docPartBody>
    </w:docPart>
    <w:docPart>
      <w:docPartPr>
        <w:name w:val="66F97709FA0E436DA7C562D9084AF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11248-66F3-4F0B-A1FC-07C69FD6E985}"/>
      </w:docPartPr>
      <w:docPartBody>
        <w:p w:rsidR="00F5289F" w:rsidRDefault="002856F8" w:rsidP="002856F8">
          <w:pPr>
            <w:pStyle w:val="66F97709FA0E436DA7C562D9084AFF7259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</w:t>
          </w:r>
        </w:p>
      </w:docPartBody>
    </w:docPart>
    <w:docPart>
      <w:docPartPr>
        <w:name w:val="F84CB01282F64481B5A29F7E83D2A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E6042-66AF-4A8B-A7C4-98D0A776C6EA}"/>
      </w:docPartPr>
      <w:docPartBody>
        <w:p w:rsidR="00F5289F" w:rsidRDefault="002856F8" w:rsidP="002856F8">
          <w:pPr>
            <w:pStyle w:val="F84CB01282F64481B5A29F7E83D2AC9759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</w:t>
          </w:r>
        </w:p>
      </w:docPartBody>
    </w:docPart>
    <w:docPart>
      <w:docPartPr>
        <w:name w:val="EB3B5FF3706F4C9E8A4D1C515011B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37B9A-D802-4E77-9924-7F48704DBA7C}"/>
      </w:docPartPr>
      <w:docPartBody>
        <w:p w:rsidR="00F5289F" w:rsidRDefault="002856F8" w:rsidP="002856F8">
          <w:pPr>
            <w:pStyle w:val="EB3B5FF3706F4C9E8A4D1C515011BCDF58"/>
          </w:pPr>
          <w:r w:rsidRPr="00352A9B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</w:t>
          </w:r>
        </w:p>
      </w:docPartBody>
    </w:docPart>
    <w:docPart>
      <w:docPartPr>
        <w:name w:val="42AA00355F4E49E88B314D743EB39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22190-0637-44F4-B2DC-7B93542F71BC}"/>
      </w:docPartPr>
      <w:docPartBody>
        <w:p w:rsidR="00F5289F" w:rsidRDefault="002856F8" w:rsidP="002856F8">
          <w:pPr>
            <w:pStyle w:val="42AA00355F4E49E88B314D743EB39F6354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</w:t>
          </w:r>
        </w:p>
      </w:docPartBody>
    </w:docPart>
    <w:docPart>
      <w:docPartPr>
        <w:name w:val="01E768195DA741D3B32D96D950755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4D717-EB59-4B23-B23D-0D28AEDDC2FA}"/>
      </w:docPartPr>
      <w:docPartBody>
        <w:p w:rsidR="00F5289F" w:rsidRDefault="002856F8" w:rsidP="002856F8">
          <w:pPr>
            <w:pStyle w:val="01E768195DA741D3B32D96D9507553C554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</w:t>
          </w:r>
        </w:p>
      </w:docPartBody>
    </w:docPart>
    <w:docPart>
      <w:docPartPr>
        <w:name w:val="35AC3BA9AB6A40928C9C49737AB1D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AD2BD-7B20-4F3F-9AFA-6A34E8E580D3}"/>
      </w:docPartPr>
      <w:docPartBody>
        <w:p w:rsidR="00F5289F" w:rsidRDefault="002856F8" w:rsidP="002856F8">
          <w:pPr>
            <w:pStyle w:val="35AC3BA9AB6A40928C9C49737AB1DCA854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</w:t>
          </w:r>
        </w:p>
      </w:docPartBody>
    </w:docPart>
    <w:docPart>
      <w:docPartPr>
        <w:name w:val="F3E6C2C644A244C39C17E2112866A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16E4D-C7A7-4AC5-9020-A8F64C9AC0DA}"/>
      </w:docPartPr>
      <w:docPartBody>
        <w:p w:rsidR="00F5289F" w:rsidRDefault="002856F8" w:rsidP="002856F8">
          <w:pPr>
            <w:pStyle w:val="F3E6C2C644A244C39C17E2112866AB9754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</w:t>
          </w:r>
        </w:p>
      </w:docPartBody>
    </w:docPart>
    <w:docPart>
      <w:docPartPr>
        <w:name w:val="F49D313D5934490782FC457D64366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55333-47A0-4AD9-ABC2-507052959E7E}"/>
      </w:docPartPr>
      <w:docPartBody>
        <w:p w:rsidR="002856F8" w:rsidRPr="006419C7" w:rsidRDefault="002856F8" w:rsidP="00A500B1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  <w:r>
            <w:rPr>
              <w:rStyle w:val="PlaceholderText"/>
              <w:rFonts w:hint="cs"/>
              <w:color w:val="A6A6A6" w:themeColor="background1" w:themeShade="A6"/>
              <w:rtl/>
            </w:rPr>
            <w:t xml:space="preserve">کدام </w:t>
          </w:r>
          <w:r w:rsidRPr="006419C7">
            <w:rPr>
              <w:rStyle w:val="PlaceholderText"/>
              <w:rFonts w:hint="cs"/>
              <w:color w:val="A6A6A6" w:themeColor="background1" w:themeShade="A6"/>
              <w:rtl/>
            </w:rPr>
            <w:t>سازمان</w:t>
          </w:r>
          <w:r>
            <w:rPr>
              <w:rStyle w:val="PlaceholderText"/>
              <w:rFonts w:hint="cs"/>
              <w:color w:val="A6A6A6" w:themeColor="background1" w:themeShade="A6"/>
              <w:rtl/>
            </w:rPr>
            <w:t xml:space="preserve">/ارگان/موسسه </w:t>
          </w:r>
          <w:r w:rsidRPr="006419C7">
            <w:rPr>
              <w:rStyle w:val="PlaceholderText"/>
              <w:rFonts w:hint="cs"/>
              <w:color w:val="A6A6A6" w:themeColor="background1" w:themeShade="A6"/>
              <w:rtl/>
            </w:rPr>
            <w:t>برای این پژوهش اعلام نیاز نموده است؟ نتایج این پژوهش پاسخ</w:t>
          </w:r>
          <w:r w:rsidRPr="006419C7">
            <w:rPr>
              <w:rStyle w:val="PlaceholderText"/>
              <w:rFonts w:hint="eastAsia"/>
              <w:color w:val="A6A6A6" w:themeColor="background1" w:themeShade="A6"/>
              <w:rtl/>
            </w:rPr>
            <w:t>‌</w:t>
          </w:r>
          <w:r w:rsidRPr="006419C7">
            <w:rPr>
              <w:rStyle w:val="PlaceholderText"/>
              <w:rFonts w:hint="cs"/>
              <w:color w:val="A6A6A6" w:themeColor="background1" w:themeShade="A6"/>
              <w:rtl/>
            </w:rPr>
            <w:t xml:space="preserve">گوی کدام نیاز/مساله </w:t>
          </w:r>
          <w:r>
            <w:rPr>
              <w:rStyle w:val="PlaceholderText"/>
              <w:rFonts w:hint="cs"/>
              <w:color w:val="A6A6A6" w:themeColor="background1" w:themeShade="A6"/>
              <w:rtl/>
            </w:rPr>
            <w:t xml:space="preserve">کدام </w:t>
          </w:r>
          <w:r w:rsidRPr="006419C7">
            <w:rPr>
              <w:rStyle w:val="PlaceholderText"/>
              <w:rFonts w:hint="cs"/>
              <w:color w:val="A6A6A6" w:themeColor="background1" w:themeShade="A6"/>
              <w:rtl/>
            </w:rPr>
            <w:t xml:space="preserve">سازمان/ارگان/موسسه است؟ ارزش افزوده این طرح برای جامعه یا در سطح ملی/جهانی چیست؟ در یک پاراگراف و حداکثر در 150 کلمه </w:t>
          </w:r>
          <w:r>
            <w:rPr>
              <w:rStyle w:val="PlaceholderText"/>
              <w:rFonts w:hint="cs"/>
              <w:color w:val="A6A6A6" w:themeColor="background1" w:themeShade="A6"/>
              <w:rtl/>
            </w:rPr>
            <w:t>بنویسید</w:t>
          </w:r>
          <w:r w:rsidRPr="006419C7">
            <w:rPr>
              <w:rStyle w:val="PlaceholderText"/>
              <w:rFonts w:hint="cs"/>
              <w:color w:val="A6A6A6" w:themeColor="background1" w:themeShade="A6"/>
              <w:rtl/>
            </w:rPr>
            <w:t>.</w:t>
          </w:r>
        </w:p>
        <w:p w:rsidR="002856F8" w:rsidRDefault="002856F8" w:rsidP="00285083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</w:p>
        <w:p w:rsidR="002856F8" w:rsidRDefault="002856F8" w:rsidP="00285083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</w:p>
        <w:p w:rsidR="002856F8" w:rsidRDefault="002856F8" w:rsidP="00285083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</w:p>
        <w:p w:rsidR="002856F8" w:rsidRDefault="002856F8" w:rsidP="00285083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</w:p>
        <w:p w:rsidR="002856F8" w:rsidRDefault="002856F8" w:rsidP="00285083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</w:p>
        <w:p w:rsidR="002856F8" w:rsidRDefault="002856F8" w:rsidP="00285083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</w:p>
        <w:p w:rsidR="002856F8" w:rsidRPr="006419C7" w:rsidRDefault="002856F8" w:rsidP="00285083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</w:p>
        <w:p w:rsidR="002856F8" w:rsidRPr="006419C7" w:rsidRDefault="002856F8" w:rsidP="003D41D5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</w:p>
        <w:p w:rsidR="002856F8" w:rsidRPr="006419C7" w:rsidRDefault="002856F8" w:rsidP="00285083">
          <w:pPr>
            <w:pStyle w:val="AUT-F-Text"/>
            <w:rPr>
              <w:rStyle w:val="PlaceholderText"/>
              <w:color w:val="A6A6A6" w:themeColor="background1" w:themeShade="A6"/>
              <w:rtl/>
            </w:rPr>
          </w:pPr>
        </w:p>
        <w:p w:rsidR="00AF2141" w:rsidRDefault="00AF2141"/>
      </w:docPartBody>
    </w:docPart>
    <w:docPart>
      <w:docPartPr>
        <w:name w:val="E15EDF9087F44DC3AF9593930F4C3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9C61A-5FF0-42C3-B406-83E88FC74C90}"/>
      </w:docPartPr>
      <w:docPartBody>
        <w:p w:rsidR="002856F8" w:rsidRPr="003D41D5" w:rsidRDefault="002856F8" w:rsidP="00AB2A52">
          <w:pPr>
            <w:pStyle w:val="AUT-F-Text"/>
            <w:rPr>
              <w:color w:val="A6A6A6" w:themeColor="background1" w:themeShade="A6"/>
              <w:rtl/>
            </w:rPr>
          </w:pPr>
          <w:r w:rsidRPr="003D41D5">
            <w:rPr>
              <w:rFonts w:hint="cs"/>
              <w:color w:val="A6A6A6" w:themeColor="background1" w:themeShade="A6"/>
              <w:rtl/>
            </w:rPr>
            <w:t>خلاصه ای از معلوم و مجهول مساله، هندسه/مواد/فیزیک مساله، پرسش</w:t>
          </w:r>
          <w:r w:rsidRPr="003D41D5">
            <w:rPr>
              <w:rFonts w:hint="eastAsia"/>
              <w:color w:val="A6A6A6" w:themeColor="background1" w:themeShade="A6"/>
              <w:rtl/>
            </w:rPr>
            <w:t>‌</w:t>
          </w:r>
          <w:r w:rsidRPr="003D41D5">
            <w:rPr>
              <w:rFonts w:hint="cs"/>
              <w:color w:val="A6A6A6" w:themeColor="background1" w:themeShade="A6"/>
              <w:rtl/>
            </w:rPr>
            <w:t xml:space="preserve">های مساله، هدف (خروجی) مساله و فرضیات مساله را بنویسید. در </w:t>
          </w:r>
          <w:r>
            <w:rPr>
              <w:rFonts w:hint="cs"/>
              <w:color w:val="A6A6A6" w:themeColor="background1" w:themeShade="A6"/>
              <w:rtl/>
            </w:rPr>
            <w:t xml:space="preserve">این بخش </w:t>
          </w:r>
          <w:r w:rsidRPr="003D41D5">
            <w:rPr>
              <w:rFonts w:hint="cs"/>
              <w:color w:val="A6A6A6" w:themeColor="background1" w:themeShade="A6"/>
              <w:rtl/>
            </w:rPr>
            <w:t>روش انجام پژوهش را نیاورید</w:t>
          </w:r>
          <w:r>
            <w:rPr>
              <w:rFonts w:hint="cs"/>
              <w:color w:val="A6A6A6" w:themeColor="background1" w:themeShade="A6"/>
              <w:rtl/>
            </w:rPr>
            <w:t xml:space="preserve"> و تنها صورت مساله را طرح کنید</w:t>
          </w:r>
          <w:r w:rsidRPr="003D41D5">
            <w:rPr>
              <w:rFonts w:hint="cs"/>
              <w:color w:val="A6A6A6" w:themeColor="background1" w:themeShade="A6"/>
              <w:rtl/>
            </w:rPr>
            <w:t>. حداکثر در 150 کلمه بنویسید.</w:t>
          </w:r>
        </w:p>
        <w:p w:rsidR="002856F8" w:rsidRDefault="002856F8" w:rsidP="003D41D5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Default="002856F8" w:rsidP="003D41D5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Default="002856F8" w:rsidP="003D41D5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Default="002856F8" w:rsidP="003D41D5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Default="002856F8" w:rsidP="003D41D5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Default="002856F8" w:rsidP="003D41D5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Default="002856F8" w:rsidP="003D41D5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Pr="003D41D5" w:rsidRDefault="002856F8" w:rsidP="003D41D5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Pr="003D41D5" w:rsidRDefault="002856F8" w:rsidP="003D41D5">
          <w:pPr>
            <w:pStyle w:val="AUT-F-Text"/>
            <w:rPr>
              <w:color w:val="A6A6A6" w:themeColor="background1" w:themeShade="A6"/>
              <w:rtl/>
            </w:rPr>
          </w:pPr>
        </w:p>
        <w:p w:rsidR="00AF2141" w:rsidRDefault="00AF2141" w:rsidP="00F5289F">
          <w:pPr>
            <w:pStyle w:val="E15EDF9087F44DC3AF9593930F4C30ED2"/>
          </w:pPr>
        </w:p>
      </w:docPartBody>
    </w:docPart>
    <w:docPart>
      <w:docPartPr>
        <w:name w:val="C28160FF43D447BEA05E0362189B8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F9DA7-186D-48C7-8C95-D126167ADC76}"/>
      </w:docPartPr>
      <w:docPartBody>
        <w:p w:rsidR="00AF2141" w:rsidRDefault="002856F8" w:rsidP="002856F8">
          <w:pPr>
            <w:pStyle w:val="C28160FF43D447BEA05E0362189B85C049"/>
          </w:pPr>
          <w:r w:rsidRPr="00762368">
            <w:rPr>
              <w:rFonts w:hint="cs"/>
              <w:color w:val="BFBFBF" w:themeColor="background1" w:themeShade="BF"/>
              <w:rtl/>
            </w:rPr>
            <w:t>ع</w:t>
          </w:r>
          <w:r>
            <w:rPr>
              <w:rFonts w:hint="cs"/>
              <w:color w:val="BFBFBF" w:themeColor="background1" w:themeShade="BF"/>
              <w:rtl/>
            </w:rPr>
            <w:t>نوان پایان</w:t>
          </w:r>
          <w:r>
            <w:rPr>
              <w:rFonts w:hint="eastAsia"/>
              <w:color w:val="BFBFBF" w:themeColor="background1" w:themeShade="BF"/>
              <w:rtl/>
            </w:rPr>
            <w:t>‌</w:t>
          </w:r>
          <w:r w:rsidRPr="00762368">
            <w:rPr>
              <w:rFonts w:hint="cs"/>
              <w:color w:val="BFBFBF" w:themeColor="background1" w:themeShade="BF"/>
              <w:rtl/>
            </w:rPr>
            <w:t xml:space="preserve">نامه                                                            </w:t>
          </w:r>
          <w:r>
            <w:rPr>
              <w:rFonts w:hint="cs"/>
              <w:color w:val="BFBFBF" w:themeColor="background1" w:themeShade="BF"/>
              <w:rtl/>
            </w:rPr>
            <w:t xml:space="preserve">              </w:t>
          </w:r>
          <w:r w:rsidRPr="00762368">
            <w:rPr>
              <w:rFonts w:hint="cs"/>
              <w:color w:val="BFBFBF" w:themeColor="background1" w:themeShade="BF"/>
              <w:rtl/>
            </w:rPr>
            <w:t xml:space="preserve">                                    </w:t>
          </w:r>
        </w:p>
      </w:docPartBody>
    </w:docPart>
    <w:docPart>
      <w:docPartPr>
        <w:name w:val="F89EF0FB983B4B9B8BBD6778BDFB9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73C6D-1850-475F-808F-50B3DFB12B26}"/>
      </w:docPartPr>
      <w:docPartBody>
        <w:p w:rsidR="00AF2141" w:rsidRDefault="002856F8" w:rsidP="002856F8">
          <w:pPr>
            <w:pStyle w:val="F89EF0FB983B4B9B8BBD6778BDFB9D6249"/>
          </w:pPr>
          <w:r w:rsidRPr="00762368">
            <w:rPr>
              <w:rFonts w:hint="cs"/>
              <w:color w:val="BFBFBF" w:themeColor="background1" w:themeShade="BF"/>
              <w:rtl/>
            </w:rPr>
            <w:t>ع</w:t>
          </w:r>
          <w:r>
            <w:rPr>
              <w:rFonts w:hint="cs"/>
              <w:color w:val="BFBFBF" w:themeColor="background1" w:themeShade="BF"/>
              <w:rtl/>
            </w:rPr>
            <w:t>نوان پایان</w:t>
          </w:r>
          <w:r>
            <w:rPr>
              <w:rFonts w:hint="eastAsia"/>
              <w:color w:val="BFBFBF" w:themeColor="background1" w:themeShade="BF"/>
              <w:rtl/>
            </w:rPr>
            <w:t>‌</w:t>
          </w:r>
          <w:r w:rsidRPr="00762368">
            <w:rPr>
              <w:rFonts w:hint="cs"/>
              <w:color w:val="BFBFBF" w:themeColor="background1" w:themeShade="BF"/>
              <w:rtl/>
            </w:rPr>
            <w:t xml:space="preserve">نامه                          </w:t>
          </w:r>
          <w:r>
            <w:rPr>
              <w:rFonts w:hint="cs"/>
              <w:color w:val="BFBFBF" w:themeColor="background1" w:themeShade="BF"/>
              <w:rtl/>
            </w:rPr>
            <w:t xml:space="preserve">                          </w:t>
          </w:r>
          <w:r w:rsidRPr="00762368">
            <w:rPr>
              <w:rFonts w:hint="cs"/>
              <w:color w:val="BFBFBF" w:themeColor="background1" w:themeShade="BF"/>
              <w:rtl/>
            </w:rPr>
            <w:t xml:space="preserve">                                                                      </w:t>
          </w:r>
        </w:p>
      </w:docPartBody>
    </w:docPart>
    <w:docPart>
      <w:docPartPr>
        <w:name w:val="F60C42405044470B89BC658830DDF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AA9F6-C34D-40CE-BEAF-A4D5BD112B30}"/>
      </w:docPartPr>
      <w:docPartBody>
        <w:p w:rsidR="002856F8" w:rsidRDefault="002856F8" w:rsidP="0061582F">
          <w:pPr>
            <w:pStyle w:val="AUT-F-TextHint"/>
            <w:bidi/>
            <w:rPr>
              <w:rtl/>
            </w:rPr>
          </w:pPr>
          <w:r>
            <w:rPr>
              <w:rFonts w:hint="cs"/>
              <w:rtl/>
            </w:rPr>
            <w:t>خلاصه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ای از پیشینه پژوهش را حداکثر در 500 کلمه بنویسید. اشاره کنید که در رابطه با موضوع و مساله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ی طرح شده، پیش از این چه پژوهش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هایی توسط چه کسانی انجام شده است. دست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آورد آنها چه بوده است. نتایج مقاله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های دیگران را در اینجا کپی نکنید! (جدول، نمودار، عکس یا فرمول از مراجع کپی نکنید). تنها یک جمع بندی از دست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آوردهایی که تا کنون به آن رسیده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>اند بنویسید. اشاره کنید که پیش از این چه پژوهش</w:t>
          </w:r>
          <w:r>
            <w:rPr>
              <w:rFonts w:hint="eastAsia"/>
              <w:rtl/>
            </w:rPr>
            <w:t>‌</w:t>
          </w:r>
          <w:r>
            <w:rPr>
              <w:rFonts w:hint="cs"/>
              <w:rtl/>
            </w:rPr>
            <w:t xml:space="preserve">هایی توسط خود مجری یا کارگروه و همکاران وی انجام شده است و به چه نتایجی رسیده است. به طور روشن بیان کنید که تفاوت پژوهش پیشنهادی حاضر با کارهای قبلی مجری در چیست. </w:t>
          </w:r>
          <w:r w:rsidRPr="005F2A3A">
            <w:rPr>
              <w:rFonts w:hint="cs"/>
              <w:rtl/>
            </w:rPr>
            <w:t>ن</w:t>
          </w:r>
          <w:r>
            <w:rPr>
              <w:rFonts w:hint="cs"/>
              <w:rtl/>
            </w:rPr>
            <w:t xml:space="preserve">وآوری یا پیشرفتی که در این پژوهش موردنظر است چیست. </w:t>
          </w:r>
        </w:p>
        <w:p w:rsidR="002856F8" w:rsidRDefault="002856F8" w:rsidP="00752A28">
          <w:pPr>
            <w:pStyle w:val="AUT-F-TextHint"/>
            <w:bidi/>
            <w:rPr>
              <w:rtl/>
            </w:rPr>
          </w:pPr>
          <w:r>
            <w:rPr>
              <w:rFonts w:hint="cs"/>
              <w:rtl/>
            </w:rPr>
            <w:t xml:space="preserve"> </w:t>
          </w:r>
        </w:p>
        <w:p w:rsidR="002856F8" w:rsidRDefault="002856F8" w:rsidP="003D41D5">
          <w:pPr>
            <w:pStyle w:val="AUT-F-TextHint"/>
            <w:bidi/>
            <w:rPr>
              <w:rtl/>
            </w:rPr>
          </w:pPr>
        </w:p>
        <w:p w:rsidR="002856F8" w:rsidRDefault="002856F8" w:rsidP="003D41D5">
          <w:pPr>
            <w:pStyle w:val="AUT-F-TextHint"/>
            <w:bidi/>
            <w:rPr>
              <w:rtl/>
            </w:rPr>
          </w:pPr>
        </w:p>
        <w:p w:rsidR="002856F8" w:rsidRDefault="002856F8" w:rsidP="003D41D5">
          <w:pPr>
            <w:pStyle w:val="AUT-F-TextHint"/>
            <w:bidi/>
            <w:rPr>
              <w:rtl/>
            </w:rPr>
          </w:pPr>
        </w:p>
        <w:p w:rsidR="002856F8" w:rsidRDefault="002856F8" w:rsidP="003D41D5">
          <w:pPr>
            <w:pStyle w:val="AUT-F-TextHint"/>
            <w:bidi/>
            <w:rPr>
              <w:rtl/>
            </w:rPr>
          </w:pPr>
        </w:p>
        <w:p w:rsidR="002856F8" w:rsidRDefault="002856F8" w:rsidP="003D41D5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</w:pPr>
        </w:p>
        <w:p w:rsidR="002856F8" w:rsidRDefault="002856F8" w:rsidP="00620781">
          <w:pPr>
            <w:pStyle w:val="AUT-F-TextHint"/>
            <w:bidi/>
            <w:rPr>
              <w:rtl/>
            </w:rPr>
          </w:pPr>
        </w:p>
        <w:p w:rsidR="002856F8" w:rsidRDefault="002856F8" w:rsidP="003D41D5">
          <w:pPr>
            <w:pStyle w:val="AUT-F-TextHint"/>
            <w:bidi/>
            <w:rPr>
              <w:rtl/>
            </w:rPr>
          </w:pPr>
        </w:p>
        <w:p w:rsidR="002856F8" w:rsidRDefault="002856F8" w:rsidP="003D41D5">
          <w:pPr>
            <w:pStyle w:val="AUT-F-TextHint"/>
            <w:bidi/>
            <w:rPr>
              <w:rtl/>
            </w:rPr>
          </w:pPr>
        </w:p>
        <w:p w:rsidR="002856F8" w:rsidRDefault="002856F8" w:rsidP="00752A28">
          <w:pPr>
            <w:pStyle w:val="AUT-F-TextHint"/>
            <w:bidi/>
            <w:rPr>
              <w:rtl/>
            </w:rPr>
          </w:pPr>
        </w:p>
        <w:p w:rsidR="002856F8" w:rsidRDefault="002856F8" w:rsidP="00752A28">
          <w:pPr>
            <w:pStyle w:val="AUT-F-TextHint"/>
            <w:bidi/>
            <w:rPr>
              <w:rtl/>
            </w:rPr>
          </w:pPr>
        </w:p>
        <w:p w:rsidR="002856F8" w:rsidRDefault="002856F8" w:rsidP="00752A28">
          <w:pPr>
            <w:pStyle w:val="AUT-F-TextHint"/>
            <w:bidi/>
            <w:rPr>
              <w:rtl/>
            </w:rPr>
          </w:pPr>
        </w:p>
        <w:p w:rsidR="002856F8" w:rsidRDefault="002856F8" w:rsidP="00752A28">
          <w:pPr>
            <w:pStyle w:val="AUT-F-TextHint"/>
            <w:bidi/>
            <w:rPr>
              <w:rtl/>
            </w:rPr>
          </w:pPr>
        </w:p>
        <w:p w:rsidR="00AF2141" w:rsidRDefault="00AF2141"/>
      </w:docPartBody>
    </w:docPart>
    <w:docPart>
      <w:docPartPr>
        <w:name w:val="B4E02EC983D54CD59617176734113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D6EEC-5999-499B-A175-B7A73AEBEA62}"/>
      </w:docPartPr>
      <w:docPartBody>
        <w:p w:rsidR="00AF2141" w:rsidRDefault="002856F8" w:rsidP="002856F8">
          <w:pPr>
            <w:pStyle w:val="B4E02EC983D54CD59617176734113C8746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9B0A9CABA65941D7ACEAF40902320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21F61-B15B-44BD-8757-3F5339260F65}"/>
      </w:docPartPr>
      <w:docPartBody>
        <w:p w:rsidR="00AF2141" w:rsidRDefault="002856F8" w:rsidP="002856F8">
          <w:pPr>
            <w:pStyle w:val="9B0A9CABA65941D7ACEAF4090232074E46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DE6CB529FED74D459F4BA91DAEFB5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28D5A-8E9D-4DFD-8B8F-1AED8B419870}"/>
      </w:docPartPr>
      <w:docPartBody>
        <w:p w:rsidR="00AF2141" w:rsidRDefault="002856F8" w:rsidP="002856F8">
          <w:pPr>
            <w:pStyle w:val="DE6CB529FED74D459F4BA91DAEFB500546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A5A0E806FB134E9BB980F9FD23C0A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667F3-B2BC-42F7-8E0D-BFC5CAC69DA9}"/>
      </w:docPartPr>
      <w:docPartBody>
        <w:p w:rsidR="00AF2141" w:rsidRDefault="002856F8" w:rsidP="002856F8">
          <w:pPr>
            <w:pStyle w:val="A5A0E806FB134E9BB980F9FD23C0A2AB46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8744CC956B274431A856A28856605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40D6E-63D5-4770-9D35-1903BE15D743}"/>
      </w:docPartPr>
      <w:docPartBody>
        <w:p w:rsidR="00AF2141" w:rsidRDefault="002856F8" w:rsidP="002856F8">
          <w:pPr>
            <w:pStyle w:val="8744CC956B274431A856A28856605D6446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1E6438378CB943AB8B086556935CC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F6C0-77B5-4157-989F-4D875DA381B4}"/>
      </w:docPartPr>
      <w:docPartBody>
        <w:p w:rsidR="00AF2141" w:rsidRDefault="002856F8" w:rsidP="002856F8">
          <w:pPr>
            <w:pStyle w:val="1E6438378CB943AB8B086556935CCF5646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2701C8A3E4B34A3E811282156B3D9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A7F0-16FD-4A27-BA39-E5243DF30068}"/>
      </w:docPartPr>
      <w:docPartBody>
        <w:p w:rsidR="002856F8" w:rsidRDefault="002856F8" w:rsidP="003D41D5">
          <w:pPr>
            <w:pStyle w:val="AUT-F-Text"/>
            <w:bidi w:val="0"/>
            <w:rPr>
              <w:rStyle w:val="PlaceholderText"/>
              <w:rtl/>
            </w:rPr>
          </w:pPr>
          <w:r>
            <w:rPr>
              <w:rStyle w:val="PlaceholderText"/>
              <w:rFonts w:hint="cs"/>
              <w:rtl/>
            </w:rPr>
            <w:t>فهرستی از مراجع کلیدی پژوهش و انتشارات پیشین مجری/همکارن/استاد راهنما که به پژوهش مرتبط است در اینجا بیاورید</w:t>
          </w:r>
        </w:p>
        <w:p w:rsidR="002856F8" w:rsidRDefault="002856F8" w:rsidP="007F5F53">
          <w:pPr>
            <w:pStyle w:val="AUT-F-Text"/>
            <w:bidi w:val="0"/>
            <w:rPr>
              <w:rStyle w:val="PlaceholderText"/>
              <w:rtl/>
            </w:rPr>
          </w:pPr>
        </w:p>
        <w:p w:rsidR="002856F8" w:rsidRDefault="002856F8" w:rsidP="007F5F53">
          <w:pPr>
            <w:pStyle w:val="AUT-F-Text"/>
            <w:bidi w:val="0"/>
            <w:rPr>
              <w:rStyle w:val="PlaceholderText"/>
              <w:rtl/>
            </w:rPr>
          </w:pPr>
        </w:p>
        <w:p w:rsidR="002856F8" w:rsidRDefault="002856F8" w:rsidP="007F5F53">
          <w:pPr>
            <w:pStyle w:val="AUT-F-Text"/>
            <w:bidi w:val="0"/>
            <w:rPr>
              <w:rStyle w:val="PlaceholderText"/>
            </w:rPr>
          </w:pPr>
        </w:p>
        <w:p w:rsidR="002856F8" w:rsidRDefault="002856F8" w:rsidP="00620781">
          <w:pPr>
            <w:pStyle w:val="AUT-F-Text"/>
            <w:bidi w:val="0"/>
            <w:rPr>
              <w:rStyle w:val="PlaceholderText"/>
            </w:rPr>
          </w:pPr>
        </w:p>
        <w:p w:rsidR="002856F8" w:rsidRDefault="002856F8" w:rsidP="00620781">
          <w:pPr>
            <w:pStyle w:val="AUT-F-Text"/>
            <w:bidi w:val="0"/>
            <w:rPr>
              <w:rStyle w:val="PlaceholderText"/>
            </w:rPr>
          </w:pPr>
        </w:p>
        <w:p w:rsidR="002856F8" w:rsidRDefault="002856F8" w:rsidP="00620781">
          <w:pPr>
            <w:pStyle w:val="AUT-F-Text"/>
            <w:bidi w:val="0"/>
            <w:rPr>
              <w:rStyle w:val="PlaceholderText"/>
            </w:rPr>
          </w:pPr>
        </w:p>
        <w:p w:rsidR="002856F8" w:rsidRDefault="002856F8" w:rsidP="00620781">
          <w:pPr>
            <w:pStyle w:val="AUT-F-Text"/>
            <w:bidi w:val="0"/>
            <w:rPr>
              <w:rStyle w:val="PlaceholderText"/>
            </w:rPr>
          </w:pPr>
        </w:p>
        <w:p w:rsidR="002856F8" w:rsidRDefault="002856F8" w:rsidP="00620781">
          <w:pPr>
            <w:pStyle w:val="AUT-F-Text"/>
            <w:bidi w:val="0"/>
            <w:rPr>
              <w:rStyle w:val="PlaceholderText"/>
            </w:rPr>
          </w:pPr>
        </w:p>
        <w:p w:rsidR="002856F8" w:rsidRDefault="002856F8" w:rsidP="00620781">
          <w:pPr>
            <w:pStyle w:val="AUT-F-Text"/>
            <w:bidi w:val="0"/>
            <w:rPr>
              <w:rStyle w:val="PlaceholderText"/>
            </w:rPr>
          </w:pPr>
        </w:p>
        <w:p w:rsidR="002856F8" w:rsidRDefault="002856F8" w:rsidP="00620781">
          <w:pPr>
            <w:pStyle w:val="AUT-F-Text"/>
            <w:bidi w:val="0"/>
            <w:rPr>
              <w:rStyle w:val="PlaceholderText"/>
            </w:rPr>
          </w:pPr>
        </w:p>
        <w:p w:rsidR="002856F8" w:rsidRDefault="002856F8" w:rsidP="00620781">
          <w:pPr>
            <w:pStyle w:val="AUT-F-Text"/>
            <w:bidi w:val="0"/>
            <w:rPr>
              <w:rStyle w:val="PlaceholderText"/>
              <w:rtl/>
            </w:rPr>
          </w:pPr>
        </w:p>
        <w:p w:rsidR="002856F8" w:rsidRDefault="002856F8" w:rsidP="007F5F53">
          <w:pPr>
            <w:pStyle w:val="AUT-F-Text"/>
            <w:bidi w:val="0"/>
            <w:rPr>
              <w:rStyle w:val="PlaceholderText"/>
              <w:rtl/>
            </w:rPr>
          </w:pPr>
        </w:p>
        <w:p w:rsidR="002856F8" w:rsidRDefault="002856F8" w:rsidP="007F5F53">
          <w:pPr>
            <w:pStyle w:val="AUT-F-Text"/>
            <w:bidi w:val="0"/>
            <w:rPr>
              <w:rStyle w:val="PlaceholderText"/>
              <w:rtl/>
            </w:rPr>
          </w:pPr>
        </w:p>
        <w:p w:rsidR="002856F8" w:rsidRDefault="002856F8" w:rsidP="007F5F53">
          <w:pPr>
            <w:pStyle w:val="AUT-F-Text"/>
            <w:bidi w:val="0"/>
            <w:rPr>
              <w:rStyle w:val="PlaceholderText"/>
              <w:rtl/>
            </w:rPr>
          </w:pPr>
        </w:p>
        <w:p w:rsidR="002856F8" w:rsidRDefault="002856F8" w:rsidP="007F5F53">
          <w:pPr>
            <w:pStyle w:val="AUT-F-Text"/>
            <w:bidi w:val="0"/>
            <w:rPr>
              <w:rStyle w:val="PlaceholderText"/>
              <w:rtl/>
            </w:rPr>
          </w:pPr>
        </w:p>
        <w:p w:rsidR="00AF2141" w:rsidRDefault="00AF2141"/>
      </w:docPartBody>
    </w:docPart>
    <w:docPart>
      <w:docPartPr>
        <w:name w:val="ADD5B36F29CC41B9B75C8293CAFB1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C920C-78FD-471F-AEB4-A59854E3EFCD}"/>
      </w:docPartPr>
      <w:docPartBody>
        <w:p w:rsidR="00AF2141" w:rsidRDefault="002856F8" w:rsidP="002856F8">
          <w:pPr>
            <w:pStyle w:val="ADD5B36F29CC41B9B75C8293CAFB1D3B41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4BE77CF9815448DF94DDE53B4BDD7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57448-074A-4A2E-AA1C-42471EE8F382}"/>
      </w:docPartPr>
      <w:docPartBody>
        <w:p w:rsidR="002856F8" w:rsidRPr="00980CB6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  <w:r w:rsidRPr="00980CB6">
            <w:rPr>
              <w:rFonts w:hint="cs"/>
              <w:color w:val="A6A6A6" w:themeColor="background1" w:themeShade="A6"/>
              <w:rtl/>
            </w:rPr>
            <w:t>روش پژوهش را حداکثر در 500 کلمه بیان کنید. مراحل اجرای پژوهش را بیان کرده و توضیح دهید. نمونه</w:t>
          </w:r>
          <w:r w:rsidRPr="00980CB6">
            <w:rPr>
              <w:rFonts w:hint="eastAsia"/>
              <w:color w:val="A6A6A6" w:themeColor="background1" w:themeShade="A6"/>
              <w:rtl/>
            </w:rPr>
            <w:t>‌</w:t>
          </w:r>
          <w:r w:rsidRPr="00980CB6">
            <w:rPr>
              <w:rFonts w:hint="cs"/>
              <w:color w:val="A6A6A6" w:themeColor="background1" w:themeShade="A6"/>
              <w:rtl/>
            </w:rPr>
            <w:t xml:space="preserve">های آزمایش، پارامترهای مورد مطالعه، مدل ریاضی، دستگاه آزمایشگاهی و مواد و تجهیزات موردنظر در پژوهش را معرفی کنید. در مورد روش ارزیابی و اعتبارسنجی نتایج توضیح دهید. </w:t>
          </w:r>
        </w:p>
        <w:p w:rsidR="002856F8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Pr="00980CB6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Pr="00980CB6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Pr="00980CB6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Pr="00980CB6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Pr="00980CB6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Pr="00980CB6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2856F8" w:rsidRPr="00980CB6" w:rsidRDefault="002856F8" w:rsidP="00980CB6">
          <w:pPr>
            <w:pStyle w:val="AUT-F-Text"/>
            <w:rPr>
              <w:color w:val="A6A6A6" w:themeColor="background1" w:themeShade="A6"/>
              <w:rtl/>
            </w:rPr>
          </w:pPr>
        </w:p>
        <w:p w:rsidR="00AF2141" w:rsidRDefault="002856F8" w:rsidP="002856F8">
          <w:pPr>
            <w:pStyle w:val="4BE77CF9815448DF94DDE53B4BDD726340"/>
          </w:pPr>
          <w:r w:rsidRPr="00980CB6">
            <w:rPr>
              <w:rStyle w:val="PlaceholderText"/>
              <w:color w:val="A6A6A6" w:themeColor="background1" w:themeShade="A6"/>
            </w:rPr>
            <w:t>.</w:t>
          </w:r>
        </w:p>
      </w:docPartBody>
    </w:docPart>
    <w:docPart>
      <w:docPartPr>
        <w:name w:val="A7D412B93E4F4C189F5FAD8F05360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32435-019A-4576-A8C2-98E7BE61F972}"/>
      </w:docPartPr>
      <w:docPartBody>
        <w:p w:rsidR="00AF2141" w:rsidRDefault="002856F8" w:rsidP="002856F8">
          <w:pPr>
            <w:pStyle w:val="A7D412B93E4F4C189F5FAD8F05360FAB40"/>
          </w:pPr>
          <w:r w:rsidRPr="001666A0">
            <w:rPr>
              <w:rFonts w:hint="cs"/>
              <w:color w:val="A6A6A6" w:themeColor="background1" w:themeShade="A6"/>
              <w:rtl/>
            </w:rPr>
            <w:t xml:space="preserve">         </w:t>
          </w:r>
        </w:p>
      </w:docPartBody>
    </w:docPart>
    <w:docPart>
      <w:docPartPr>
        <w:name w:val="AC9EB5713D1E42E595F873BF022C6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D8B23-730A-4643-A8A3-E4B112E7842C}"/>
      </w:docPartPr>
      <w:docPartBody>
        <w:p w:rsidR="001947E5" w:rsidRDefault="002856F8" w:rsidP="002856F8">
          <w:pPr>
            <w:pStyle w:val="AC9EB5713D1E42E595F873BF022C6E6F23"/>
          </w:pPr>
          <w:r w:rsidRPr="00081D74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            </w:t>
          </w:r>
        </w:p>
      </w:docPartBody>
    </w:docPart>
    <w:docPart>
      <w:docPartPr>
        <w:name w:val="719174B7B8764568A6FE8ECC74BFF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C4452-EAC5-4FDB-AD15-B47B6D12CA6E}"/>
      </w:docPartPr>
      <w:docPartBody>
        <w:p w:rsidR="00E5292C" w:rsidRDefault="002856F8" w:rsidP="002856F8">
          <w:pPr>
            <w:pStyle w:val="719174B7B8764568A6FE8ECC74BFFB4B13"/>
          </w:pPr>
          <w:r>
            <w:rPr>
              <w:rFonts w:hint="cs"/>
              <w:color w:val="B2B2B2"/>
              <w:rtl/>
            </w:rPr>
            <w:t>تاریخ تحویل را بنویسید</w:t>
          </w:r>
        </w:p>
      </w:docPartBody>
    </w:docPart>
    <w:docPart>
      <w:docPartPr>
        <w:name w:val="5DA0080123C64C1C93A11A784D055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6575A-A989-4620-A4A5-9F9B665D5A58}"/>
      </w:docPartPr>
      <w:docPartBody>
        <w:p w:rsidR="00E5292C" w:rsidRDefault="002856F8" w:rsidP="002856F8">
          <w:pPr>
            <w:pStyle w:val="5DA0080123C64C1C93A11A784D055E9E13"/>
          </w:pPr>
          <w:r w:rsidRPr="00620781">
            <w:rPr>
              <w:rFonts w:hint="cs"/>
              <w:color w:val="A6A6A6" w:themeColor="background1" w:themeShade="A6"/>
              <w:rtl/>
            </w:rPr>
            <w:t>توضیح</w:t>
          </w:r>
          <w:r>
            <w:rPr>
              <w:rFonts w:hint="cs"/>
              <w:color w:val="A6A6A6" w:themeColor="background1" w:themeShade="A6"/>
              <w:rtl/>
            </w:rPr>
            <w:t xml:space="preserve"> </w:t>
          </w:r>
          <w:r w:rsidRPr="00620781">
            <w:rPr>
              <w:rFonts w:hint="cs"/>
              <w:color w:val="A6A6A6" w:themeColor="background1" w:themeShade="A6"/>
              <w:rtl/>
            </w:rPr>
            <w:t>کامل در مورد خروجی تحویلی ارایه گردد. برای مثال گزارش شامل چه محتوایی خواهد بود</w:t>
          </w:r>
          <w:r>
            <w:rPr>
              <w:rFonts w:hint="cs"/>
              <w:rtl/>
            </w:rPr>
            <w:t>.</w:t>
          </w:r>
        </w:p>
      </w:docPartBody>
    </w:docPart>
    <w:docPart>
      <w:docPartPr>
        <w:name w:val="CE087837174C4ABF8CE55D1F373E1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0C47D-E4F3-4884-BD27-4C5E526BC30B}"/>
      </w:docPartPr>
      <w:docPartBody>
        <w:p w:rsidR="00E5292C" w:rsidRDefault="002856F8" w:rsidP="002856F8">
          <w:pPr>
            <w:pStyle w:val="CE087837174C4ABF8CE55D1F373E1D4E13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8BBBBDA6368A40C68D62973DB355F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D8692-3670-4075-96A5-7A5A38F63D78}"/>
      </w:docPartPr>
      <w:docPartBody>
        <w:p w:rsidR="00E5292C" w:rsidRDefault="002856F8" w:rsidP="002856F8">
          <w:pPr>
            <w:pStyle w:val="8BBBBDA6368A40C68D62973DB355F70513"/>
          </w:pPr>
          <w:r w:rsidRPr="00620781">
            <w:rPr>
              <w:rFonts w:hint="cs"/>
              <w:color w:val="A6A6A6" w:themeColor="background1" w:themeShade="A6"/>
              <w:rtl/>
            </w:rPr>
            <w:t>توضیح</w:t>
          </w:r>
          <w:r>
            <w:rPr>
              <w:rFonts w:hint="cs"/>
              <w:color w:val="A6A6A6" w:themeColor="background1" w:themeShade="A6"/>
              <w:rtl/>
            </w:rPr>
            <w:t xml:space="preserve"> دهید</w:t>
          </w:r>
          <w:r w:rsidRPr="00620781">
            <w:rPr>
              <w:rFonts w:hint="cs"/>
              <w:color w:val="A6A6A6" w:themeColor="background1" w:themeShade="A6"/>
              <w:rtl/>
            </w:rPr>
            <w:t>.</w:t>
          </w:r>
        </w:p>
      </w:docPartBody>
    </w:docPart>
    <w:docPart>
      <w:docPartPr>
        <w:name w:val="EB4FF996CC5244FB9793EF9A7D765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6DD11-9C0B-4B38-A4AC-C683B8C058D1}"/>
      </w:docPartPr>
      <w:docPartBody>
        <w:p w:rsidR="00E5292C" w:rsidRDefault="002856F8" w:rsidP="002856F8">
          <w:pPr>
            <w:pStyle w:val="EB4FF996CC5244FB9793EF9A7D76502513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74FA67C37E2342CC990246E58EE3F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716F1-2CE4-42D8-B635-C9A3173149B8}"/>
      </w:docPartPr>
      <w:docPartBody>
        <w:p w:rsidR="00E5292C" w:rsidRDefault="002856F8" w:rsidP="002856F8">
          <w:pPr>
            <w:pStyle w:val="74FA67C37E2342CC990246E58EE3F91213"/>
          </w:pPr>
          <w:r w:rsidRPr="00620781">
            <w:rPr>
              <w:rFonts w:hint="cs"/>
              <w:color w:val="A6A6A6" w:themeColor="background1" w:themeShade="A6"/>
              <w:rtl/>
            </w:rPr>
            <w:t>توضیح</w:t>
          </w:r>
          <w:r>
            <w:rPr>
              <w:rFonts w:hint="cs"/>
              <w:color w:val="A6A6A6" w:themeColor="background1" w:themeShade="A6"/>
              <w:rtl/>
            </w:rPr>
            <w:t xml:space="preserve"> دهید</w:t>
          </w:r>
          <w:r w:rsidRPr="00620781">
            <w:rPr>
              <w:rFonts w:hint="cs"/>
              <w:color w:val="A6A6A6" w:themeColor="background1" w:themeShade="A6"/>
              <w:rtl/>
            </w:rPr>
            <w:t>.</w:t>
          </w:r>
        </w:p>
      </w:docPartBody>
    </w:docPart>
    <w:docPart>
      <w:docPartPr>
        <w:name w:val="6C7469C1C6ED49A6845ECD9C61EF2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AC95D-C724-4F30-92B1-BF188F11DD19}"/>
      </w:docPartPr>
      <w:docPartBody>
        <w:p w:rsidR="00E5292C" w:rsidRDefault="002856F8" w:rsidP="002856F8">
          <w:pPr>
            <w:pStyle w:val="6C7469C1C6ED49A6845ECD9C61EF256D13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182019D842094D66A2B021A79D4A4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75748-F37D-4DF5-990C-1FBCC325155B}"/>
      </w:docPartPr>
      <w:docPartBody>
        <w:p w:rsidR="00E5292C" w:rsidRDefault="002856F8" w:rsidP="002856F8">
          <w:pPr>
            <w:pStyle w:val="182019D842094D66A2B021A79D4A4B9A13"/>
          </w:pPr>
          <w:r>
            <w:rPr>
              <w:rStyle w:val="PlaceholderText"/>
              <w:rFonts w:hint="cs"/>
              <w:color w:val="BFBFBF" w:themeColor="background1" w:themeShade="BF"/>
              <w:rtl/>
            </w:rPr>
            <w:t>سایر خروجی</w:t>
          </w:r>
          <w:r>
            <w:rPr>
              <w:rStyle w:val="PlaceholderText"/>
              <w:rFonts w:hint="eastAsia"/>
              <w:color w:val="BFBFBF" w:themeColor="background1" w:themeShade="BF"/>
              <w:rtl/>
            </w:rPr>
            <w:t>‌</w:t>
          </w:r>
          <w:r>
            <w:rPr>
              <w:rStyle w:val="PlaceholderText"/>
              <w:rFonts w:hint="cs"/>
              <w:color w:val="BFBFBF" w:themeColor="background1" w:themeShade="BF"/>
              <w:rtl/>
            </w:rPr>
            <w:t xml:space="preserve">های پروژه </w:t>
          </w:r>
          <w:r w:rsidRPr="004D0DF4">
            <w:rPr>
              <w:rStyle w:val="PlaceholderText"/>
              <w:rFonts w:hint="cs"/>
              <w:color w:val="BFBFBF" w:themeColor="background1" w:themeShade="BF"/>
              <w:rtl/>
            </w:rPr>
            <w:t xml:space="preserve">را </w:t>
          </w:r>
          <w:r>
            <w:rPr>
              <w:rStyle w:val="PlaceholderText"/>
              <w:rFonts w:hint="cs"/>
              <w:color w:val="BFBFBF" w:themeColor="background1" w:themeShade="BF"/>
              <w:rtl/>
            </w:rPr>
            <w:t xml:space="preserve">جداگانه </w:t>
          </w:r>
          <w:r w:rsidRPr="004D0DF4">
            <w:rPr>
              <w:rStyle w:val="PlaceholderText"/>
              <w:rFonts w:hint="cs"/>
              <w:color w:val="BFBFBF" w:themeColor="background1" w:themeShade="BF"/>
              <w:rtl/>
            </w:rPr>
            <w:t xml:space="preserve">بنویسید؛ مثال: مقاله </w:t>
          </w:r>
          <w:r w:rsidRPr="004D0DF4">
            <w:rPr>
              <w:rStyle w:val="PlaceholderText"/>
              <w:color w:val="BFBFBF" w:themeColor="background1" w:themeShade="BF"/>
            </w:rPr>
            <w:t>ISI</w:t>
          </w:r>
          <w:r w:rsidRPr="004D0DF4">
            <w:rPr>
              <w:rStyle w:val="PlaceholderText"/>
              <w:rFonts w:hint="cs"/>
              <w:color w:val="BFBFBF" w:themeColor="background1" w:themeShade="BF"/>
              <w:rtl/>
            </w:rPr>
            <w:t>، مقاله کنفرانس، اختراع، ساخت دستگاه، برنامه محاسباتی،</w:t>
          </w:r>
          <w:r>
            <w:rPr>
              <w:rStyle w:val="PlaceholderText"/>
              <w:rFonts w:hint="cs"/>
              <w:color w:val="BFBFBF" w:themeColor="background1" w:themeShade="BF"/>
              <w:rtl/>
            </w:rPr>
            <w:t xml:space="preserve"> ...</w:t>
          </w:r>
          <w:r w:rsidRPr="004D0DF4">
            <w:rPr>
              <w:rStyle w:val="PlaceholderText"/>
              <w:rFonts w:hint="cs"/>
              <w:color w:val="BFBFBF" w:themeColor="background1" w:themeShade="BF"/>
              <w:rtl/>
            </w:rPr>
            <w:t xml:space="preserve"> </w:t>
          </w:r>
        </w:p>
      </w:docPartBody>
    </w:docPart>
    <w:docPart>
      <w:docPartPr>
        <w:name w:val="C1DCACC00B6E4958B58BEFF3B1CA3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CB914-9F0E-486C-939C-77D840619804}"/>
      </w:docPartPr>
      <w:docPartBody>
        <w:p w:rsidR="00E5292C" w:rsidRDefault="002856F8" w:rsidP="002856F8">
          <w:pPr>
            <w:pStyle w:val="C1DCACC00B6E4958B58BEFF3B1CA387013"/>
          </w:pPr>
          <w:r w:rsidRPr="00620781">
            <w:rPr>
              <w:rFonts w:hint="cs"/>
              <w:color w:val="A6A6A6" w:themeColor="background1" w:themeShade="A6"/>
              <w:rtl/>
            </w:rPr>
            <w:t>توضیح</w:t>
          </w:r>
          <w:r>
            <w:rPr>
              <w:rFonts w:hint="cs"/>
              <w:color w:val="A6A6A6" w:themeColor="background1" w:themeShade="A6"/>
              <w:rtl/>
            </w:rPr>
            <w:t xml:space="preserve"> دهید.</w:t>
          </w:r>
          <w:r w:rsidRPr="00620781">
            <w:rPr>
              <w:rFonts w:hint="cs"/>
              <w:color w:val="A6A6A6" w:themeColor="background1" w:themeShade="A6"/>
              <w:rtl/>
            </w:rPr>
            <w:t xml:space="preserve"> مثال</w:t>
          </w:r>
          <w:r>
            <w:rPr>
              <w:rFonts w:hint="cs"/>
              <w:color w:val="A6A6A6" w:themeColor="background1" w:themeShade="A6"/>
              <w:rtl/>
            </w:rPr>
            <w:t>:</w:t>
          </w:r>
          <w:r w:rsidRPr="00620781">
            <w:rPr>
              <w:rFonts w:hint="cs"/>
              <w:color w:val="A6A6A6" w:themeColor="background1" w:themeShade="A6"/>
              <w:rtl/>
            </w:rPr>
            <w:t xml:space="preserve"> </w:t>
          </w:r>
          <w:r>
            <w:rPr>
              <w:rFonts w:hint="cs"/>
              <w:color w:val="A6A6A6" w:themeColor="background1" w:themeShade="A6"/>
              <w:rtl/>
            </w:rPr>
            <w:t>عنوان مقاله چیست؟ یا مشخصات دستگاه چیست؟ یا محتوای گزارش چیست؟ برنامه محاسباتی چگونه است؟ ...</w:t>
          </w:r>
        </w:p>
      </w:docPartBody>
    </w:docPart>
    <w:docPart>
      <w:docPartPr>
        <w:name w:val="7390A1E2B170472C9C639811FB281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8B25C-AA87-4646-BF1A-1389A2B8033F}"/>
      </w:docPartPr>
      <w:docPartBody>
        <w:p w:rsidR="00E5292C" w:rsidRDefault="002856F8" w:rsidP="002856F8">
          <w:pPr>
            <w:pStyle w:val="7390A1E2B170472C9C639811FB2810C713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CF13610A346945DC948A562A4C1A6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9B8D1-057B-4B17-8670-947F753B49B7}"/>
      </w:docPartPr>
      <w:docPartBody>
        <w:p w:rsidR="00E5292C" w:rsidRDefault="002856F8" w:rsidP="002856F8">
          <w:pPr>
            <w:pStyle w:val="CF13610A346945DC948A562A4C1A60C913"/>
          </w:pPr>
          <w:r>
            <w:rPr>
              <w:rStyle w:val="PlaceholderText"/>
              <w:rFonts w:hint="cs"/>
              <w:color w:val="BFBFBF" w:themeColor="background1" w:themeShade="BF"/>
              <w:rtl/>
            </w:rPr>
            <w:t>خروجی</w:t>
          </w:r>
          <w:r w:rsidRPr="00484B3C">
            <w:rPr>
              <w:rStyle w:val="PlaceholderText"/>
              <w:rFonts w:hint="cs"/>
              <w:color w:val="BFBFBF" w:themeColor="background1" w:themeShade="BF"/>
              <w:rtl/>
            </w:rPr>
            <w:t xml:space="preserve"> تحویلی </w:t>
          </w:r>
        </w:p>
      </w:docPartBody>
    </w:docPart>
    <w:docPart>
      <w:docPartPr>
        <w:name w:val="FA610DCB1E834EEF97AD356AEDDC2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F6A85-BD3B-454E-9F70-A3966D0C0B5D}"/>
      </w:docPartPr>
      <w:docPartBody>
        <w:p w:rsidR="00E5292C" w:rsidRDefault="002856F8" w:rsidP="002856F8">
          <w:pPr>
            <w:pStyle w:val="FA610DCB1E834EEF97AD356AEDDC25B313"/>
          </w:pPr>
          <w:r w:rsidRPr="00620781">
            <w:rPr>
              <w:rFonts w:hint="cs"/>
              <w:color w:val="A6A6A6" w:themeColor="background1" w:themeShade="A6"/>
              <w:rtl/>
            </w:rPr>
            <w:t>توضی</w:t>
          </w:r>
          <w:r>
            <w:rPr>
              <w:rFonts w:hint="cs"/>
              <w:color w:val="A6A6A6" w:themeColor="background1" w:themeShade="A6"/>
              <w:rtl/>
            </w:rPr>
            <w:t>ح دهید.</w:t>
          </w:r>
        </w:p>
      </w:docPartBody>
    </w:docPart>
    <w:docPart>
      <w:docPartPr>
        <w:name w:val="224E84E722A24C01A3BBBC4BACAB6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4F063-AE76-4B65-AF37-9AF9370816A2}"/>
      </w:docPartPr>
      <w:docPartBody>
        <w:p w:rsidR="00E5292C" w:rsidRDefault="002856F8" w:rsidP="002856F8">
          <w:pPr>
            <w:pStyle w:val="224E84E722A24C01A3BBBC4BACAB629E13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1514D1E6A74C4CB9AB17A60DBD09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136A2-6334-4C6B-B0D5-B6315FB6982A}"/>
      </w:docPartPr>
      <w:docPartBody>
        <w:p w:rsidR="00E5292C" w:rsidRDefault="002856F8" w:rsidP="002856F8">
          <w:pPr>
            <w:pStyle w:val="1514D1E6A74C4CB9AB17A60DBD096F5413"/>
          </w:pPr>
          <w:r>
            <w:rPr>
              <w:rStyle w:val="PlaceholderText"/>
              <w:rFonts w:hint="cs"/>
              <w:color w:val="BFBFBF" w:themeColor="background1" w:themeShade="BF"/>
              <w:rtl/>
            </w:rPr>
            <w:t>خروجی</w:t>
          </w:r>
          <w:r w:rsidRPr="00484B3C">
            <w:rPr>
              <w:rStyle w:val="PlaceholderText"/>
              <w:rFonts w:hint="cs"/>
              <w:color w:val="BFBFBF" w:themeColor="background1" w:themeShade="BF"/>
              <w:rtl/>
            </w:rPr>
            <w:t xml:space="preserve"> تحویلی </w:t>
          </w:r>
        </w:p>
      </w:docPartBody>
    </w:docPart>
    <w:docPart>
      <w:docPartPr>
        <w:name w:val="F4BAB5E67A014EBB8F54DB7D63256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CD8EF-78A5-4E20-9447-5CDCD4896451}"/>
      </w:docPartPr>
      <w:docPartBody>
        <w:p w:rsidR="00E5292C" w:rsidRDefault="002856F8" w:rsidP="002856F8">
          <w:pPr>
            <w:pStyle w:val="F4BAB5E67A014EBB8F54DB7D63256E1B13"/>
          </w:pPr>
          <w:r w:rsidRPr="00904BBD">
            <w:rPr>
              <w:rFonts w:hint="cs"/>
              <w:color w:val="A6A6A6" w:themeColor="background1" w:themeShade="A6"/>
              <w:sz w:val="22"/>
              <w:szCs w:val="24"/>
              <w:rtl/>
            </w:rPr>
            <w:t>توضیح</w:t>
          </w:r>
          <w:r>
            <w:rPr>
              <w:rFonts w:hint="cs"/>
              <w:color w:val="A6A6A6" w:themeColor="background1" w:themeShade="A6"/>
              <w:sz w:val="22"/>
              <w:szCs w:val="24"/>
              <w:rtl/>
            </w:rPr>
            <w:t xml:space="preserve"> دهید.</w:t>
          </w:r>
        </w:p>
      </w:docPartBody>
    </w:docPart>
    <w:docPart>
      <w:docPartPr>
        <w:name w:val="3EC3559B29364C31B8612B4122485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79997-EA80-4A4B-BB3A-71A5F3AC0502}"/>
      </w:docPartPr>
      <w:docPartBody>
        <w:p w:rsidR="007E22C3" w:rsidRDefault="002856F8" w:rsidP="002856F8">
          <w:pPr>
            <w:pStyle w:val="3EC3559B29364C31B8612B41224859CD8"/>
          </w:pPr>
          <w:r w:rsidRPr="00476EDE">
            <w:rPr>
              <w:rFonts w:hint="cs"/>
              <w:color w:val="BFBFBF" w:themeColor="background1" w:themeShade="BF"/>
              <w:rtl/>
            </w:rPr>
            <w:t xml:space="preserve">    /    /        </w:t>
          </w:r>
        </w:p>
      </w:docPartBody>
    </w:docPart>
    <w:docPart>
      <w:docPartPr>
        <w:name w:val="2723F8F4364C40B3B22C1E9DDA27F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24393-B763-4962-8F19-D0A45135D211}"/>
      </w:docPartPr>
      <w:docPartBody>
        <w:p w:rsidR="00FE4A1F" w:rsidRDefault="002856F8" w:rsidP="002856F8">
          <w:pPr>
            <w:pStyle w:val="2723F8F4364C40B3B22C1E9DDA27FF863"/>
          </w:pPr>
          <w:r w:rsidRPr="00081D74">
            <w:rPr>
              <w:rFonts w:hint="cs"/>
              <w:color w:val="B2B2B2"/>
              <w:shd w:val="clear" w:color="auto" w:fill="F2F2F2" w:themeFill="background1" w:themeFillShade="F2"/>
              <w:rtl/>
            </w:rPr>
            <w:t xml:space="preserve">                                            </w:t>
          </w:r>
        </w:p>
      </w:docPartBody>
    </w:docPart>
    <w:docPart>
      <w:docPartPr>
        <w:name w:val="5804F5B40FD440C99D952B3CDD476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CBD3F-8B8A-4CC1-B904-25FC0584E3B1}"/>
      </w:docPartPr>
      <w:docPartBody>
        <w:p w:rsidR="00FE4A1F" w:rsidRDefault="002856F8" w:rsidP="002856F8">
          <w:pPr>
            <w:pStyle w:val="5804F5B40FD440C99D952B3CDD476A893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F26EEB65B6F443F2B4883871C3258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6EAE0-7EDC-4D76-A522-522999AF2378}"/>
      </w:docPartPr>
      <w:docPartBody>
        <w:p w:rsidR="00FE4A1F" w:rsidRDefault="002856F8" w:rsidP="002856F8">
          <w:pPr>
            <w:pStyle w:val="F26EEB65B6F443F2B4883871C3258C4F3"/>
          </w:pPr>
          <w:r w:rsidRPr="00081D74">
            <w:rPr>
              <w:rFonts w:hint="cs"/>
              <w:color w:val="B2B2B2"/>
              <w:shd w:val="clear" w:color="auto" w:fill="F2F2F2" w:themeFill="background1" w:themeFillShade="F2"/>
              <w:rtl/>
            </w:rPr>
            <w:t xml:space="preserve">                                            </w:t>
          </w:r>
        </w:p>
      </w:docPartBody>
    </w:docPart>
    <w:docPart>
      <w:docPartPr>
        <w:name w:val="81231928935B4D0DBF1AF57193FFD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C318F-279B-44BD-A417-55BA35104A25}"/>
      </w:docPartPr>
      <w:docPartBody>
        <w:p w:rsidR="00FE4A1F" w:rsidRDefault="002856F8" w:rsidP="002856F8">
          <w:pPr>
            <w:pStyle w:val="81231928935B4D0DBF1AF57193FFD5203"/>
          </w:pPr>
          <w:r w:rsidRPr="00D96ABB">
            <w:rPr>
              <w:rFonts w:hint="cs"/>
              <w:color w:val="B2B2B2"/>
              <w:rtl/>
            </w:rPr>
            <w:t xml:space="preserve">    /    /        </w:t>
          </w:r>
        </w:p>
      </w:docPartBody>
    </w:docPart>
    <w:docPart>
      <w:docPartPr>
        <w:name w:val="668446FAD07F459FA6C45EFD46723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0EC1D-7D26-4C46-98AD-9EC29AA26CE7}"/>
      </w:docPartPr>
      <w:docPartBody>
        <w:p w:rsidR="00FE4A1F" w:rsidRDefault="002856F8" w:rsidP="002856F8">
          <w:pPr>
            <w:pStyle w:val="668446FAD07F459FA6C45EFD467237B92"/>
          </w:pPr>
          <w:r w:rsidRPr="00C23B3A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                         </w:t>
          </w:r>
        </w:p>
      </w:docPartBody>
    </w:docPart>
    <w:docPart>
      <w:docPartPr>
        <w:name w:val="D76477E0599345A991769419F63F1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2E731-4AD8-41FD-A03E-DC731710B735}"/>
      </w:docPartPr>
      <w:docPartBody>
        <w:p w:rsidR="005605A7" w:rsidRDefault="002856F8" w:rsidP="002856F8">
          <w:pPr>
            <w:pStyle w:val="D76477E0599345A991769419F63F1FE8"/>
          </w:pPr>
          <w:r w:rsidRPr="00625C88">
            <w:rPr>
              <w:rStyle w:val="PlaceholderText"/>
              <w:rFonts w:hint="cs"/>
              <w:color w:val="BFBFBF" w:themeColor="background1" w:themeShade="BF"/>
              <w:rtl/>
            </w:rPr>
            <w:t>در صورت نیاز توضیح دهید</w:t>
          </w:r>
          <w:r w:rsidRPr="00625C88">
            <w:rPr>
              <w:rStyle w:val="PlaceholderText"/>
              <w:color w:val="BFBFBF" w:themeColor="background1" w:themeShade="BF"/>
            </w:rPr>
            <w:t>.</w:t>
          </w:r>
        </w:p>
      </w:docPartBody>
    </w:docPart>
    <w:docPart>
      <w:docPartPr>
        <w:name w:val="350341B5B7884A99B43A244B35FDF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24339-F282-4A04-BBF5-1542102B2328}"/>
      </w:docPartPr>
      <w:docPartBody>
        <w:p w:rsidR="005605A7" w:rsidRDefault="002856F8" w:rsidP="002856F8">
          <w:pPr>
            <w:pStyle w:val="350341B5B7884A99B43A244B35FDF4F5"/>
          </w:pPr>
          <w:r w:rsidRPr="00625C88">
            <w:rPr>
              <w:rStyle w:val="PlaceholderText"/>
              <w:rFonts w:hint="cs"/>
              <w:color w:val="BFBFBF" w:themeColor="background1" w:themeShade="BF"/>
              <w:rtl/>
            </w:rPr>
            <w:t>توضیح دهید</w:t>
          </w:r>
          <w:r w:rsidRPr="00625C88">
            <w:rPr>
              <w:rStyle w:val="PlaceholderText"/>
              <w:color w:val="BFBFBF" w:themeColor="background1" w:themeShade="BF"/>
            </w:rPr>
            <w:t>.</w:t>
          </w:r>
        </w:p>
      </w:docPartBody>
    </w:docPart>
    <w:docPart>
      <w:docPartPr>
        <w:name w:val="235DF04B15D54275BB9DF862A51DD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8A63E-FC50-4F9F-AA4D-07F8513377C5}"/>
      </w:docPartPr>
      <w:docPartBody>
        <w:p w:rsidR="005605A7" w:rsidRDefault="002856F8" w:rsidP="002856F8">
          <w:pPr>
            <w:pStyle w:val="235DF04B15D54275BB9DF862A51DD4BC"/>
          </w:pPr>
          <w:r w:rsidRPr="00476EDE">
            <w:rPr>
              <w:rFonts w:hint="cs"/>
              <w:color w:val="BFBFBF" w:themeColor="background1" w:themeShade="BF"/>
              <w:rtl/>
            </w:rPr>
            <w:t>...................................................</w:t>
          </w:r>
        </w:p>
      </w:docPartBody>
    </w:docPart>
    <w:docPart>
      <w:docPartPr>
        <w:name w:val="9BA981F857F84E88AC792A2F6731C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5378F-8D6B-4159-9DC6-A5A69215D0D1}"/>
      </w:docPartPr>
      <w:docPartBody>
        <w:p w:rsidR="005605A7" w:rsidRDefault="002856F8" w:rsidP="002856F8">
          <w:pPr>
            <w:pStyle w:val="9BA981F857F84E88AC792A2F6731C588"/>
          </w:pPr>
          <w:r w:rsidRPr="00476EDE">
            <w:rPr>
              <w:rFonts w:hint="cs"/>
              <w:color w:val="BFBFBF" w:themeColor="background1" w:themeShade="BF"/>
              <w:rtl/>
            </w:rPr>
            <w:t xml:space="preserve">    /    /        </w:t>
          </w:r>
        </w:p>
      </w:docPartBody>
    </w:docPart>
    <w:docPart>
      <w:docPartPr>
        <w:name w:val="32E194444E3541C3BE79BD42367E2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12BD5-0AEE-4B96-896D-4BD68E5DDB5A}"/>
      </w:docPartPr>
      <w:docPartBody>
        <w:p w:rsidR="005605A7" w:rsidRDefault="002856F8" w:rsidP="002856F8">
          <w:pPr>
            <w:pStyle w:val="32E194444E3541C3BE79BD42367E2A50"/>
          </w:pPr>
          <w:r>
            <w:rPr>
              <w:rStyle w:val="PlaceholderText"/>
              <w:rFonts w:hint="cs"/>
              <w:rtl/>
            </w:rPr>
            <w:t>در صورت نیاز توضیح دهید</w:t>
          </w:r>
          <w:r w:rsidRPr="00A052A7">
            <w:rPr>
              <w:rStyle w:val="PlaceholderText"/>
            </w:rPr>
            <w:t>.</w:t>
          </w:r>
        </w:p>
      </w:docPartBody>
    </w:docPart>
    <w:docPart>
      <w:docPartPr>
        <w:name w:val="DB3B40064E0041FBB1DA787C0258D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7CF17-2511-4D8C-9C7A-A56E731BD638}"/>
      </w:docPartPr>
      <w:docPartBody>
        <w:p w:rsidR="005605A7" w:rsidRDefault="002856F8" w:rsidP="002856F8">
          <w:pPr>
            <w:pStyle w:val="DB3B40064E0041FBB1DA787C0258DF8D"/>
          </w:pPr>
          <w:r>
            <w:rPr>
              <w:rStyle w:val="PlaceholderText"/>
              <w:rFonts w:hint="cs"/>
              <w:rtl/>
            </w:rPr>
            <w:t>در صورت نیاز توضیح دهید</w:t>
          </w:r>
          <w:r w:rsidRPr="00A052A7">
            <w:rPr>
              <w:rStyle w:val="PlaceholderText"/>
            </w:rPr>
            <w:t>.</w:t>
          </w:r>
        </w:p>
      </w:docPartBody>
    </w:docPart>
    <w:docPart>
      <w:docPartPr>
        <w:name w:val="57929903147F4DAFB9D3C84B40E92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776EC-ADAC-4B97-973C-CBA11A127871}"/>
      </w:docPartPr>
      <w:docPartBody>
        <w:p w:rsidR="005605A7" w:rsidRDefault="002856F8" w:rsidP="002856F8">
          <w:pPr>
            <w:pStyle w:val="57929903147F4DAFB9D3C84B40E92FBC"/>
          </w:pPr>
          <w:r>
            <w:rPr>
              <w:rStyle w:val="PlaceholderText"/>
              <w:rFonts w:hint="cs"/>
              <w:rtl/>
            </w:rPr>
            <w:t>در صورت نیاز توضیح دهید</w:t>
          </w:r>
          <w:r w:rsidRPr="00A052A7">
            <w:rPr>
              <w:rStyle w:val="PlaceholderText"/>
            </w:rPr>
            <w:t>.</w:t>
          </w:r>
        </w:p>
      </w:docPartBody>
    </w:docPart>
    <w:docPart>
      <w:docPartPr>
        <w:name w:val="CA54539DB3A647CF9EB4E29904790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6CA5F-BA42-4E4A-B8E1-39CEBD604615}"/>
      </w:docPartPr>
      <w:docPartBody>
        <w:p w:rsidR="005605A7" w:rsidRDefault="002856F8" w:rsidP="002856F8">
          <w:pPr>
            <w:pStyle w:val="CA54539DB3A647CF9EB4E29904790F86"/>
          </w:pPr>
          <w:r w:rsidRPr="00625C88">
            <w:rPr>
              <w:rStyle w:val="PlaceholderText"/>
              <w:rFonts w:hint="cs"/>
              <w:color w:val="BFBFBF" w:themeColor="background1" w:themeShade="BF"/>
              <w:rtl/>
            </w:rPr>
            <w:t>در صورت نیاز توضیح دهید</w:t>
          </w:r>
          <w:r w:rsidRPr="00625C88">
            <w:rPr>
              <w:rStyle w:val="PlaceholderText"/>
              <w:color w:val="BFBFBF" w:themeColor="background1" w:themeShade="BF"/>
            </w:rPr>
            <w:t>.</w:t>
          </w:r>
        </w:p>
      </w:docPartBody>
    </w:docPart>
    <w:docPart>
      <w:docPartPr>
        <w:name w:val="7DF415C6C5F44A18AA3CA553BDC1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C3F14-FA1A-4E96-B779-5FB2610ACE06}"/>
      </w:docPartPr>
      <w:docPartBody>
        <w:p w:rsidR="005605A7" w:rsidRDefault="002856F8" w:rsidP="002856F8">
          <w:pPr>
            <w:pStyle w:val="7DF415C6C5F44A18AA3CA553BDC11234"/>
          </w:pPr>
          <w:r>
            <w:rPr>
              <w:rStyle w:val="PlaceholderText"/>
              <w:rFonts w:hint="cs"/>
              <w:color w:val="BFBFBF" w:themeColor="background1" w:themeShade="BF"/>
              <w:rtl/>
            </w:rPr>
            <w:t>...................................................</w:t>
          </w:r>
          <w:r w:rsidRPr="00F643E5">
            <w:rPr>
              <w:rStyle w:val="PlaceholderText"/>
              <w:color w:val="BFBFBF" w:themeColor="background1" w:themeShade="BF"/>
            </w:rPr>
            <w:t>.</w:t>
          </w:r>
        </w:p>
      </w:docPartBody>
    </w:docPart>
    <w:docPart>
      <w:docPartPr>
        <w:name w:val="D20D8FA3517F4203B3C8847A49741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5FAC4-5A54-4A06-8699-A803499AB58A}"/>
      </w:docPartPr>
      <w:docPartBody>
        <w:p w:rsidR="005605A7" w:rsidRDefault="002856F8" w:rsidP="002856F8">
          <w:pPr>
            <w:pStyle w:val="D20D8FA3517F4203B3C8847A4974171A"/>
          </w:pPr>
          <w:r>
            <w:rPr>
              <w:rStyle w:val="PlaceholderText"/>
              <w:rFonts w:hint="cs"/>
              <w:color w:val="BFBFBF" w:themeColor="background1" w:themeShade="BF"/>
              <w:rtl/>
            </w:rPr>
            <w:t>...................................................</w:t>
          </w:r>
          <w:r w:rsidRPr="00F643E5">
            <w:rPr>
              <w:rStyle w:val="PlaceholderText"/>
              <w:color w:val="BFBFBF" w:themeColor="background1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Lotus">
    <w:altName w:val="Courier New"/>
    <w:charset w:val="B2"/>
    <w:family w:val="auto"/>
    <w:pitch w:val="variable"/>
    <w:sig w:usb0="00002000" w:usb1="00000000" w:usb2="00000008" w:usb3="00000000" w:csb0="00000040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Jadid">
    <w:charset w:val="B2"/>
    <w:family w:val="auto"/>
    <w:pitch w:val="variable"/>
    <w:sig w:usb0="00002001" w:usb1="00000000" w:usb2="00000000" w:usb3="00000000" w:csb0="0000004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1E1B"/>
    <w:rsid w:val="000E6D89"/>
    <w:rsid w:val="001427DC"/>
    <w:rsid w:val="001947E5"/>
    <w:rsid w:val="00275060"/>
    <w:rsid w:val="002856F8"/>
    <w:rsid w:val="00344F32"/>
    <w:rsid w:val="003A63C3"/>
    <w:rsid w:val="004D5910"/>
    <w:rsid w:val="004F6DFB"/>
    <w:rsid w:val="00512CD5"/>
    <w:rsid w:val="00515B71"/>
    <w:rsid w:val="00530C2F"/>
    <w:rsid w:val="005605A7"/>
    <w:rsid w:val="006D6009"/>
    <w:rsid w:val="007E22C3"/>
    <w:rsid w:val="00861497"/>
    <w:rsid w:val="00902480"/>
    <w:rsid w:val="00A63C28"/>
    <w:rsid w:val="00AC62DA"/>
    <w:rsid w:val="00AF2141"/>
    <w:rsid w:val="00C34886"/>
    <w:rsid w:val="00D84285"/>
    <w:rsid w:val="00DA5CAF"/>
    <w:rsid w:val="00E5292C"/>
    <w:rsid w:val="00F5289F"/>
    <w:rsid w:val="00FE4A1F"/>
    <w:rsid w:val="00FF1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56F8"/>
    <w:rPr>
      <w:color w:val="808080"/>
    </w:rPr>
  </w:style>
  <w:style w:type="paragraph" w:customStyle="1" w:styleId="DD20EA20C859468C87FF28411F0CCD4C">
    <w:name w:val="DD20EA20C859468C87FF28411F0CCD4C"/>
    <w:rsid w:val="00FF1E1B"/>
  </w:style>
  <w:style w:type="paragraph" w:customStyle="1" w:styleId="1BAB0DE0C1B24E1A8B4D19632357E111">
    <w:name w:val="1BAB0DE0C1B24E1A8B4D19632357E111"/>
    <w:rsid w:val="00FF1E1B"/>
  </w:style>
  <w:style w:type="paragraph" w:customStyle="1" w:styleId="6F0CE14434634202BFA43A5A2E8BC711">
    <w:name w:val="6F0CE14434634202BFA43A5A2E8BC711"/>
    <w:rsid w:val="00FF1E1B"/>
  </w:style>
  <w:style w:type="paragraph" w:customStyle="1" w:styleId="357D8654410B4336BB26D7A2E2CB41D4">
    <w:name w:val="357D8654410B4336BB26D7A2E2CB41D4"/>
    <w:rsid w:val="00FF1E1B"/>
  </w:style>
  <w:style w:type="paragraph" w:customStyle="1" w:styleId="A196355AFDAE40E7B233A46D59DE85F8">
    <w:name w:val="A196355AFDAE40E7B233A46D59DE85F8"/>
    <w:rsid w:val="00FF1E1B"/>
  </w:style>
  <w:style w:type="paragraph" w:customStyle="1" w:styleId="914988E4FDB44F4EB7A00B2032676557">
    <w:name w:val="914988E4FDB44F4EB7A00B2032676557"/>
    <w:rsid w:val="00FF1E1B"/>
  </w:style>
  <w:style w:type="paragraph" w:customStyle="1" w:styleId="47B2C9B4BEA9463AAE0EAAE8B3152CBE">
    <w:name w:val="47B2C9B4BEA9463AAE0EAAE8B3152CBE"/>
    <w:rsid w:val="00FF1E1B"/>
  </w:style>
  <w:style w:type="paragraph" w:customStyle="1" w:styleId="47B2C9B4BEA9463AAE0EAAE8B3152CBE1">
    <w:name w:val="47B2C9B4BEA9463AAE0EAAE8B3152CBE1"/>
    <w:rsid w:val="00FF1E1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B2C9B4BEA9463AAE0EAAE8B3152CBE2">
    <w:name w:val="47B2C9B4BEA9463AAE0EAAE8B3152CBE2"/>
    <w:rsid w:val="00FF1E1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">
    <w:name w:val="47D18997C7154840874C503D991C5155"/>
    <w:rsid w:val="00FF1E1B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31917113484F40158138B17D34E010F2">
    <w:name w:val="31917113484F40158138B17D34E010F2"/>
    <w:rsid w:val="000E6D89"/>
  </w:style>
  <w:style w:type="paragraph" w:customStyle="1" w:styleId="1697CFCFF52D4902BE95152726EAC51E">
    <w:name w:val="1697CFCFF52D4902BE95152726EAC51E"/>
    <w:rsid w:val="000E6D89"/>
  </w:style>
  <w:style w:type="paragraph" w:customStyle="1" w:styleId="2B3290B51C5D423C8832826E9080390C">
    <w:name w:val="2B3290B51C5D423C8832826E9080390C"/>
    <w:rsid w:val="000E6D89"/>
  </w:style>
  <w:style w:type="paragraph" w:customStyle="1" w:styleId="2EC60A7E602C4350929FFA7E0FC16AF2">
    <w:name w:val="2EC60A7E602C4350929FFA7E0FC16AF2"/>
    <w:rsid w:val="000E6D89"/>
  </w:style>
  <w:style w:type="paragraph" w:customStyle="1" w:styleId="E459E40D2EB54A3C88F28E8939688FDB">
    <w:name w:val="E459E40D2EB54A3C88F28E8939688FDB"/>
    <w:rsid w:val="000E6D89"/>
  </w:style>
  <w:style w:type="paragraph" w:customStyle="1" w:styleId="7103961DD824472982E814D918E686DF">
    <w:name w:val="7103961DD824472982E814D918E686DF"/>
    <w:rsid w:val="000E6D89"/>
  </w:style>
  <w:style w:type="paragraph" w:customStyle="1" w:styleId="47B2C9B4BEA9463AAE0EAAE8B3152CBE3">
    <w:name w:val="47B2C9B4BEA9463AAE0EAAE8B3152CBE3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">
    <w:name w:val="47D18997C7154840874C503D991C51551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">
    <w:name w:val="BFEF4E0382624D79A0D6166D34D089E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">
    <w:name w:val="31917113484F40158138B17D34E010F2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">
    <w:name w:val="1697CFCFF52D4902BE95152726EAC51E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B3290B51C5D423C8832826E9080390C1">
    <w:name w:val="2B3290B51C5D423C8832826E9080390C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EC60A7E602C4350929FFA7E0FC16AF21">
    <w:name w:val="2EC60A7E602C4350929FFA7E0FC16AF2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">
    <w:name w:val="E459E40D2EB54A3C88F28E8939688FDB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">
    <w:name w:val="7103961DD824472982E814D918E686DF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4">
    <w:name w:val="47B2C9B4BEA9463AAE0EAAE8B3152CBE4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">
    <w:name w:val="47D18997C7154840874C503D991C51552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">
    <w:name w:val="BFEF4E0382624D79A0D6166D34D089E3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">
    <w:name w:val="31917113484F40158138B17D34E010F2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">
    <w:name w:val="1697CFCFF52D4902BE95152726EAC51E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B3290B51C5D423C8832826E9080390C2">
    <w:name w:val="2B3290B51C5D423C8832826E9080390C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EC60A7E602C4350929FFA7E0FC16AF22">
    <w:name w:val="2EC60A7E602C4350929FFA7E0FC16AF2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">
    <w:name w:val="E459E40D2EB54A3C88F28E8939688FDB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">
    <w:name w:val="7103961DD824472982E814D918E686DF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5">
    <w:name w:val="47B2C9B4BEA9463AAE0EAAE8B3152CBE5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">
    <w:name w:val="47D18997C7154840874C503D991C51553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">
    <w:name w:val="BFEF4E0382624D79A0D6166D34D089E3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">
    <w:name w:val="31917113484F40158138B17D34E010F2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">
    <w:name w:val="1697CFCFF52D4902BE95152726EAC51E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">
    <w:name w:val="E459E40D2EB54A3C88F28E8939688FDB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">
    <w:name w:val="7103961DD824472982E814D918E686DF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">
    <w:name w:val="EF6C32050F0046129C55709E63788920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20673F56F8846A1AEC7EED55A563E62">
    <w:name w:val="B20673F56F8846A1AEC7EED55A563E6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">
    <w:name w:val="6D2735868FE24D9F9A040301B051AEBE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6">
    <w:name w:val="47B2C9B4BEA9463AAE0EAAE8B3152CBE6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">
    <w:name w:val="47D18997C7154840874C503D991C51554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">
    <w:name w:val="BFEF4E0382624D79A0D6166D34D089E3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">
    <w:name w:val="31917113484F40158138B17D34E010F2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">
    <w:name w:val="1697CFCFF52D4902BE95152726EAC51E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">
    <w:name w:val="E459E40D2EB54A3C88F28E8939688FDB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">
    <w:name w:val="7103961DD824472982E814D918E686DF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">
    <w:name w:val="EF6C32050F0046129C55709E63788920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20673F56F8846A1AEC7EED55A563E621">
    <w:name w:val="B20673F56F8846A1AEC7EED55A563E62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">
    <w:name w:val="6D2735868FE24D9F9A040301B051AEBE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">
    <w:name w:val="8719890CC24443FC8EF12F250F0B2FD7"/>
    <w:rsid w:val="000E6D89"/>
  </w:style>
  <w:style w:type="paragraph" w:customStyle="1" w:styleId="46767DEA9BC545FEB22A1516CE64D1D6">
    <w:name w:val="46767DEA9BC545FEB22A1516CE64D1D6"/>
    <w:rsid w:val="000E6D89"/>
  </w:style>
  <w:style w:type="paragraph" w:customStyle="1" w:styleId="2DE0C70EFA7F4EECBBF20DCBF3FB3128">
    <w:name w:val="2DE0C70EFA7F4EECBBF20DCBF3FB3128"/>
    <w:rsid w:val="000E6D89"/>
  </w:style>
  <w:style w:type="paragraph" w:customStyle="1" w:styleId="66F97709FA0E436DA7C562D9084AFF72">
    <w:name w:val="66F97709FA0E436DA7C562D9084AFF72"/>
    <w:rsid w:val="000E6D89"/>
  </w:style>
  <w:style w:type="paragraph" w:customStyle="1" w:styleId="F84CB01282F64481B5A29F7E83D2AC97">
    <w:name w:val="F84CB01282F64481B5A29F7E83D2AC97"/>
    <w:rsid w:val="000E6D89"/>
  </w:style>
  <w:style w:type="paragraph" w:customStyle="1" w:styleId="C29C1885B331430E853900346F98B4DB">
    <w:name w:val="C29C1885B331430E853900346F98B4DB"/>
    <w:rsid w:val="000E6D89"/>
  </w:style>
  <w:style w:type="paragraph" w:customStyle="1" w:styleId="790F04F57E5747ECAEE0B4752DF83108">
    <w:name w:val="790F04F57E5747ECAEE0B4752DF83108"/>
    <w:rsid w:val="000E6D89"/>
  </w:style>
  <w:style w:type="paragraph" w:customStyle="1" w:styleId="47B2C9B4BEA9463AAE0EAAE8B3152CBE7">
    <w:name w:val="47B2C9B4BEA9463AAE0EAAE8B3152CBE7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">
    <w:name w:val="47D18997C7154840874C503D991C51555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">
    <w:name w:val="BFEF4E0382624D79A0D6166D34D089E3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">
    <w:name w:val="31917113484F40158138B17D34E010F2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">
    <w:name w:val="1697CFCFF52D4902BE95152726EAC51E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">
    <w:name w:val="E459E40D2EB54A3C88F28E8939688FDB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">
    <w:name w:val="7103961DD824472982E814D918E686DF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">
    <w:name w:val="EF6C32050F0046129C55709E63788920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20673F56F8846A1AEC7EED55A563E622">
    <w:name w:val="B20673F56F8846A1AEC7EED55A563E62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">
    <w:name w:val="6D2735868FE24D9F9A040301B051AEBE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1">
    <w:name w:val="8719890CC24443FC8EF12F250F0B2FD7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6767DEA9BC545FEB22A1516CE64D1D61">
    <w:name w:val="46767DEA9BC545FEB22A1516CE64D1D6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DE0C70EFA7F4EECBBF20DCBF3FB31281">
    <w:name w:val="2DE0C70EFA7F4EECBBF20DCBF3FB3128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F97709FA0E436DA7C562D9084AFF721">
    <w:name w:val="66F97709FA0E436DA7C562D9084AFF72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CB01282F64481B5A29F7E83D2AC971">
    <w:name w:val="F84CB01282F64481B5A29F7E83D2AC97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B3B5FF3706F4C9E8A4D1C515011BCDF">
    <w:name w:val="EB3B5FF3706F4C9E8A4D1C515011BCDF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8">
    <w:name w:val="47B2C9B4BEA9463AAE0EAAE8B3152CBE8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6">
    <w:name w:val="47D18997C7154840874C503D991C51556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">
    <w:name w:val="BFEF4E0382624D79A0D6166D34D089E3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6">
    <w:name w:val="31917113484F40158138B17D34E010F26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6">
    <w:name w:val="1697CFCFF52D4902BE95152726EAC51E6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6">
    <w:name w:val="E459E40D2EB54A3C88F28E8939688FDB6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6">
    <w:name w:val="7103961DD824472982E814D918E686DF6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">
    <w:name w:val="EF6C32050F0046129C55709E63788920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20673F56F8846A1AEC7EED55A563E623">
    <w:name w:val="B20673F56F8846A1AEC7EED55A563E62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3">
    <w:name w:val="6D2735868FE24D9F9A040301B051AEBE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2">
    <w:name w:val="8719890CC24443FC8EF12F250F0B2FD7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6767DEA9BC545FEB22A1516CE64D1D62">
    <w:name w:val="46767DEA9BC545FEB22A1516CE64D1D6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DE0C70EFA7F4EECBBF20DCBF3FB31282">
    <w:name w:val="2DE0C70EFA7F4EECBBF20DCBF3FB3128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F97709FA0E436DA7C562D9084AFF722">
    <w:name w:val="66F97709FA0E436DA7C562D9084AFF72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CB01282F64481B5A29F7E83D2AC972">
    <w:name w:val="F84CB01282F64481B5A29F7E83D2AC97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B3B5FF3706F4C9E8A4D1C515011BCDF1">
    <w:name w:val="EB3B5FF3706F4C9E8A4D1C515011BCDF1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9">
    <w:name w:val="47B2C9B4BEA9463AAE0EAAE8B3152CBE9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7">
    <w:name w:val="47D18997C7154840874C503D991C51557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6">
    <w:name w:val="BFEF4E0382624D79A0D6166D34D089E36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7">
    <w:name w:val="31917113484F40158138B17D34E010F27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7">
    <w:name w:val="1697CFCFF52D4902BE95152726EAC51E7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7">
    <w:name w:val="E459E40D2EB54A3C88F28E8939688FDB7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7">
    <w:name w:val="7103961DD824472982E814D918E686DF7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">
    <w:name w:val="EF6C32050F0046129C55709E63788920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20673F56F8846A1AEC7EED55A563E624">
    <w:name w:val="B20673F56F8846A1AEC7EED55A563E62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4">
    <w:name w:val="6D2735868FE24D9F9A040301B051AEBE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3">
    <w:name w:val="8719890CC24443FC8EF12F250F0B2FD7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6767DEA9BC545FEB22A1516CE64D1D63">
    <w:name w:val="46767DEA9BC545FEB22A1516CE64D1D6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DE0C70EFA7F4EECBBF20DCBF3FB31283">
    <w:name w:val="2DE0C70EFA7F4EECBBF20DCBF3FB3128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F97709FA0E436DA7C562D9084AFF723">
    <w:name w:val="66F97709FA0E436DA7C562D9084AFF72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CB01282F64481B5A29F7E83D2AC973">
    <w:name w:val="F84CB01282F64481B5A29F7E83D2AC97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B3B5FF3706F4C9E8A4D1C515011BCDF2">
    <w:name w:val="EB3B5FF3706F4C9E8A4D1C515011BCDF2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10">
    <w:name w:val="47B2C9B4BEA9463AAE0EAAE8B3152CBE10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8">
    <w:name w:val="47D18997C7154840874C503D991C51558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7">
    <w:name w:val="BFEF4E0382624D79A0D6166D34D089E37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8">
    <w:name w:val="31917113484F40158138B17D34E010F28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8">
    <w:name w:val="1697CFCFF52D4902BE95152726EAC51E8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8">
    <w:name w:val="E459E40D2EB54A3C88F28E8939688FDB8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8">
    <w:name w:val="7103961DD824472982E814D918E686DF8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">
    <w:name w:val="EF6C32050F0046129C55709E63788920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5">
    <w:name w:val="6D2735868FE24D9F9A040301B051AEBE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4">
    <w:name w:val="8719890CC24443FC8EF12F250F0B2FD7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6767DEA9BC545FEB22A1516CE64D1D64">
    <w:name w:val="46767DEA9BC545FEB22A1516CE64D1D6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DE0C70EFA7F4EECBBF20DCBF3FB31284">
    <w:name w:val="2DE0C70EFA7F4EECBBF20DCBF3FB3128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F97709FA0E436DA7C562D9084AFF724">
    <w:name w:val="66F97709FA0E436DA7C562D9084AFF72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CB01282F64481B5A29F7E83D2AC974">
    <w:name w:val="F84CB01282F64481B5A29F7E83D2AC97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B3B5FF3706F4C9E8A4D1C515011BCDF3">
    <w:name w:val="EB3B5FF3706F4C9E8A4D1C515011BCDF3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11">
    <w:name w:val="47B2C9B4BEA9463AAE0EAAE8B3152CBE11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9">
    <w:name w:val="47D18997C7154840874C503D991C51559"/>
    <w:rsid w:val="000E6D8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8">
    <w:name w:val="BFEF4E0382624D79A0D6166D34D089E38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9">
    <w:name w:val="31917113484F40158138B17D34E010F29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9">
    <w:name w:val="1697CFCFF52D4902BE95152726EAC51E9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9">
    <w:name w:val="E459E40D2EB54A3C88F28E8939688FDB9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9">
    <w:name w:val="7103961DD824472982E814D918E686DF9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6">
    <w:name w:val="EF6C32050F0046129C55709E637889206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6">
    <w:name w:val="6D2735868FE24D9F9A040301B051AEBE6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5">
    <w:name w:val="8719890CC24443FC8EF12F250F0B2FD7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6767DEA9BC545FEB22A1516CE64D1D65">
    <w:name w:val="46767DEA9BC545FEB22A1516CE64D1D6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DE0C70EFA7F4EECBBF20DCBF3FB31285">
    <w:name w:val="2DE0C70EFA7F4EECBBF20DCBF3FB3128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F97709FA0E436DA7C562D9084AFF725">
    <w:name w:val="66F97709FA0E436DA7C562D9084AFF72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CB01282F64481B5A29F7E83D2AC975">
    <w:name w:val="F84CB01282F64481B5A29F7E83D2AC975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B3B5FF3706F4C9E8A4D1C515011BCDF4">
    <w:name w:val="EB3B5FF3706F4C9E8A4D1C515011BCDF4"/>
    <w:rsid w:val="000E6D8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2AA00355F4E49E88B314D743EB39F63">
    <w:name w:val="42AA00355F4E49E88B314D743EB39F63"/>
    <w:rsid w:val="000E6D89"/>
  </w:style>
  <w:style w:type="paragraph" w:customStyle="1" w:styleId="01E768195DA741D3B32D96D9507553C5">
    <w:name w:val="01E768195DA741D3B32D96D9507553C5"/>
    <w:rsid w:val="000E6D89"/>
  </w:style>
  <w:style w:type="paragraph" w:customStyle="1" w:styleId="35AC3BA9AB6A40928C9C49737AB1DCA8">
    <w:name w:val="35AC3BA9AB6A40928C9C49737AB1DCA8"/>
    <w:rsid w:val="000E6D89"/>
  </w:style>
  <w:style w:type="paragraph" w:customStyle="1" w:styleId="AD7D19695E08498980F62833A9E054FB">
    <w:name w:val="AD7D19695E08498980F62833A9E054FB"/>
    <w:rsid w:val="000E6D89"/>
  </w:style>
  <w:style w:type="paragraph" w:customStyle="1" w:styleId="F3E6C2C644A244C39C17E2112866AB97">
    <w:name w:val="F3E6C2C644A244C39C17E2112866AB97"/>
    <w:rsid w:val="000E6D89"/>
  </w:style>
  <w:style w:type="paragraph" w:customStyle="1" w:styleId="47B2C9B4BEA9463AAE0EAAE8B3152CBE12">
    <w:name w:val="47B2C9B4BEA9463AAE0EAAE8B3152CBE12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0">
    <w:name w:val="47D18997C7154840874C503D991C515510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9">
    <w:name w:val="BFEF4E0382624D79A0D6166D34D089E39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0">
    <w:name w:val="31917113484F40158138B17D34E010F210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0">
    <w:name w:val="1697CFCFF52D4902BE95152726EAC51E10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0">
    <w:name w:val="E459E40D2EB54A3C88F28E8939688FDB10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0">
    <w:name w:val="7103961DD824472982E814D918E686DF10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7">
    <w:name w:val="EF6C32050F0046129C55709E63788920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7">
    <w:name w:val="6D2735868FE24D9F9A040301B051AEBE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6">
    <w:name w:val="8719890CC24443FC8EF12F250F0B2FD7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6767DEA9BC545FEB22A1516CE64D1D66">
    <w:name w:val="46767DEA9BC545FEB22A1516CE64D1D6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DE0C70EFA7F4EECBBF20DCBF3FB31286">
    <w:name w:val="2DE0C70EFA7F4EECBBF20DCBF3FB3128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F97709FA0E436DA7C562D9084AFF726">
    <w:name w:val="66F97709FA0E436DA7C562D9084AFF72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CB01282F64481B5A29F7E83D2AC976">
    <w:name w:val="F84CB01282F64481B5A29F7E83D2AC97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B3B5FF3706F4C9E8A4D1C515011BCDF5">
    <w:name w:val="EB3B5FF3706F4C9E8A4D1C515011BCDF5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2AA00355F4E49E88B314D743EB39F631">
    <w:name w:val="42AA00355F4E49E88B314D743EB39F63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1E768195DA741D3B32D96D9507553C51">
    <w:name w:val="01E768195DA741D3B32D96D9507553C5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5AC3BA9AB6A40928C9C49737AB1DCA81">
    <w:name w:val="35AC3BA9AB6A40928C9C49737AB1DCA8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E6C2C644A244C39C17E2112866AB971">
    <w:name w:val="F3E6C2C644A244C39C17E2112866AB97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AE5BD38C0C34B8BBB4C13F81C04665F">
    <w:name w:val="9AE5BD38C0C34B8BBB4C13F81C04665F"/>
    <w:rsid w:val="00F5289F"/>
  </w:style>
  <w:style w:type="paragraph" w:customStyle="1" w:styleId="47B2C9B4BEA9463AAE0EAAE8B3152CBE13">
    <w:name w:val="47B2C9B4BEA9463AAE0EAAE8B3152CBE13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1">
    <w:name w:val="47D18997C7154840874C503D991C515511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0">
    <w:name w:val="BFEF4E0382624D79A0D6166D34D089E310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1">
    <w:name w:val="31917113484F40158138B17D34E010F21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1">
    <w:name w:val="1697CFCFF52D4902BE95152726EAC51E1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1">
    <w:name w:val="E459E40D2EB54A3C88F28E8939688FDB1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1">
    <w:name w:val="7103961DD824472982E814D918E686DF1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8">
    <w:name w:val="EF6C32050F0046129C55709E637889208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8">
    <w:name w:val="6D2735868FE24D9F9A040301B051AEBE8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7">
    <w:name w:val="8719890CC24443FC8EF12F250F0B2FD7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6767DEA9BC545FEB22A1516CE64D1D67">
    <w:name w:val="46767DEA9BC545FEB22A1516CE64D1D6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DE0C70EFA7F4EECBBF20DCBF3FB31287">
    <w:name w:val="2DE0C70EFA7F4EECBBF20DCBF3FB3128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F97709FA0E436DA7C562D9084AFF727">
    <w:name w:val="66F97709FA0E436DA7C562D9084AFF72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CB01282F64481B5A29F7E83D2AC977">
    <w:name w:val="F84CB01282F64481B5A29F7E83D2AC97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B3B5FF3706F4C9E8A4D1C515011BCDF6">
    <w:name w:val="EB3B5FF3706F4C9E8A4D1C515011BCDF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2AA00355F4E49E88B314D743EB39F632">
    <w:name w:val="42AA00355F4E49E88B314D743EB39F63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1E768195DA741D3B32D96D9507553C52">
    <w:name w:val="01E768195DA741D3B32D96D9507553C5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5AC3BA9AB6A40928C9C49737AB1DCA82">
    <w:name w:val="35AC3BA9AB6A40928C9C49737AB1DCA8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E6C2C644A244C39C17E2112866AB972">
    <w:name w:val="F3E6C2C644A244C39C17E2112866AB97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751AD34828844CFA84602EDD43D8F83">
    <w:name w:val="3751AD34828844CFA84602EDD43D8F8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AE5BD38C0C34B8BBB4C13F81C04665F1">
    <w:name w:val="9AE5BD38C0C34B8BBB4C13F81C04665F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14">
    <w:name w:val="47B2C9B4BEA9463AAE0EAAE8B3152CBE14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2">
    <w:name w:val="47D18997C7154840874C503D991C515512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1">
    <w:name w:val="BFEF4E0382624D79A0D6166D34D089E31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2">
    <w:name w:val="31917113484F40158138B17D34E010F21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2">
    <w:name w:val="1697CFCFF52D4902BE95152726EAC51E1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2">
    <w:name w:val="E459E40D2EB54A3C88F28E8939688FDB1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2">
    <w:name w:val="7103961DD824472982E814D918E686DF1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9">
    <w:name w:val="EF6C32050F0046129C55709E637889209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9">
    <w:name w:val="6D2735868FE24D9F9A040301B051AEBE9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8">
    <w:name w:val="8719890CC24443FC8EF12F250F0B2FD78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6767DEA9BC545FEB22A1516CE64D1D68">
    <w:name w:val="46767DEA9BC545FEB22A1516CE64D1D68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DE0C70EFA7F4EECBBF20DCBF3FB31288">
    <w:name w:val="2DE0C70EFA7F4EECBBF20DCBF3FB31288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F97709FA0E436DA7C562D9084AFF728">
    <w:name w:val="66F97709FA0E436DA7C562D9084AFF728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CB01282F64481B5A29F7E83D2AC978">
    <w:name w:val="F84CB01282F64481B5A29F7E83D2AC978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B3B5FF3706F4C9E8A4D1C515011BCDF7">
    <w:name w:val="EB3B5FF3706F4C9E8A4D1C515011BCDF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2AA00355F4E49E88B314D743EB39F633">
    <w:name w:val="42AA00355F4E49E88B314D743EB39F63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1E768195DA741D3B32D96D9507553C53">
    <w:name w:val="01E768195DA741D3B32D96D9507553C5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5AC3BA9AB6A40928C9C49737AB1DCA83">
    <w:name w:val="35AC3BA9AB6A40928C9C49737AB1DCA8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E6C2C644A244C39C17E2112866AB973">
    <w:name w:val="F3E6C2C644A244C39C17E2112866AB97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751AD34828844CFA84602EDD43D8F831">
    <w:name w:val="3751AD34828844CFA84602EDD43D8F83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AE5BD38C0C34B8BBB4C13F81C04665F2">
    <w:name w:val="9AE5BD38C0C34B8BBB4C13F81C04665F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5C0F1B9BBA14371BAD76D39F3DBBB43">
    <w:name w:val="05C0F1B9BBA14371BAD76D39F3DBBB4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4CA03C7E5D448CE9D53353675A326BB">
    <w:name w:val="84CA03C7E5D448CE9D53353675A326BB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8869E4B7B1F4BDB9A715B6CED99E342">
    <w:name w:val="A8869E4B7B1F4BDB9A715B6CED99E34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15">
    <w:name w:val="47B2C9B4BEA9463AAE0EAAE8B3152CBE15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3">
    <w:name w:val="47D18997C7154840874C503D991C515513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2">
    <w:name w:val="BFEF4E0382624D79A0D6166D34D089E31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3">
    <w:name w:val="31917113484F40158138B17D34E010F21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3">
    <w:name w:val="1697CFCFF52D4902BE95152726EAC51E1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3">
    <w:name w:val="E459E40D2EB54A3C88F28E8939688FDB1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3">
    <w:name w:val="7103961DD824472982E814D918E686DF1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0">
    <w:name w:val="EF6C32050F0046129C55709E6378892010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0">
    <w:name w:val="6D2735868FE24D9F9A040301B051AEBE10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719890CC24443FC8EF12F250F0B2FD79">
    <w:name w:val="8719890CC24443FC8EF12F250F0B2FD79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6767DEA9BC545FEB22A1516CE64D1D69">
    <w:name w:val="46767DEA9BC545FEB22A1516CE64D1D69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DE0C70EFA7F4EECBBF20DCBF3FB31289">
    <w:name w:val="2DE0C70EFA7F4EECBBF20DCBF3FB31289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6F97709FA0E436DA7C562D9084AFF729">
    <w:name w:val="66F97709FA0E436DA7C562D9084AFF729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84CB01282F64481B5A29F7E83D2AC979">
    <w:name w:val="F84CB01282F64481B5A29F7E83D2AC979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B3B5FF3706F4C9E8A4D1C515011BCDF8">
    <w:name w:val="EB3B5FF3706F4C9E8A4D1C515011BCDF8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2AA00355F4E49E88B314D743EB39F634">
    <w:name w:val="42AA00355F4E49E88B314D743EB39F63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1E768195DA741D3B32D96D9507553C54">
    <w:name w:val="01E768195DA741D3B32D96D9507553C5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5AC3BA9AB6A40928C9C49737AB1DCA84">
    <w:name w:val="35AC3BA9AB6A40928C9C49737AB1DCA8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3E6C2C644A244C39C17E2112866AB974">
    <w:name w:val="F3E6C2C644A244C39C17E2112866AB97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751AD34828844CFA84602EDD43D8F832">
    <w:name w:val="3751AD34828844CFA84602EDD43D8F83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AE5BD38C0C34B8BBB4C13F81C04665F3">
    <w:name w:val="9AE5BD38C0C34B8BBB4C13F81C04665F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5C0F1B9BBA14371BAD76D39F3DBBB431">
    <w:name w:val="05C0F1B9BBA14371BAD76D39F3DBBB43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4CA03C7E5D448CE9D53353675A326BB1">
    <w:name w:val="84CA03C7E5D448CE9D53353675A326BB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8869E4B7B1F4BDB9A715B6CED99E3421">
    <w:name w:val="A8869E4B7B1F4BDB9A715B6CED99E342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UT-F-Text">
    <w:name w:val="AUT-F-Text متن"/>
    <w:qFormat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15EDF9087F44DC3AF9593930F4C30ED">
    <w:name w:val="E15EDF9087F44DC3AF9593930F4C30ED"/>
    <w:rsid w:val="00F5289F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47B2C9B4BEA9463AAE0EAAE8B3152CBE16">
    <w:name w:val="47B2C9B4BEA9463AAE0EAAE8B3152CBE16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4">
    <w:name w:val="47D18997C7154840874C503D991C515514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3">
    <w:name w:val="BFEF4E0382624D79A0D6166D34D089E31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4">
    <w:name w:val="31917113484F40158138B17D34E010F21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4">
    <w:name w:val="1697CFCFF52D4902BE95152726EAC51E1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4">
    <w:name w:val="E459E40D2EB54A3C88F28E8939688FDB1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4">
    <w:name w:val="7103961DD824472982E814D918E686DF1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1">
    <w:name w:val="EF6C32050F0046129C55709E637889201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1">
    <w:name w:val="6D2735868FE24D9F9A040301B051AEBE1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0">
    <w:name w:val="8719890CC24443FC8EF12F250F0B2FD710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0">
    <w:name w:val="46767DEA9BC545FEB22A1516CE64D1D610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0">
    <w:name w:val="2DE0C70EFA7F4EECBBF20DCBF3FB312810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0">
    <w:name w:val="66F97709FA0E436DA7C562D9084AFF7210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0">
    <w:name w:val="F84CB01282F64481B5A29F7E83D2AC9710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9">
    <w:name w:val="EB3B5FF3706F4C9E8A4D1C515011BCDF9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5">
    <w:name w:val="42AA00355F4E49E88B314D743EB39F635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5">
    <w:name w:val="01E768195DA741D3B32D96D9507553C55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5">
    <w:name w:val="35AC3BA9AB6A40928C9C49737AB1DCA85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5">
    <w:name w:val="F3E6C2C644A244C39C17E2112866AB975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C2C05683C2C4FE2A7A0516EE19FBD5F">
    <w:name w:val="0C2C05683C2C4FE2A7A0516EE19FBD5F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751AD34828844CFA84602EDD43D8F833">
    <w:name w:val="3751AD34828844CFA84602EDD43D8F83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AE5BD38C0C34B8BBB4C13F81C04665F4">
    <w:name w:val="9AE5BD38C0C34B8BBB4C13F81C04665F4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5C0F1B9BBA14371BAD76D39F3DBBB432">
    <w:name w:val="05C0F1B9BBA14371BAD76D39F3DBBB43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4CA03C7E5D448CE9D53353675A326BB2">
    <w:name w:val="84CA03C7E5D448CE9D53353675A326BB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8869E4B7B1F4BDB9A715B6CED99E3422">
    <w:name w:val="A8869E4B7B1F4BDB9A715B6CED99E342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15EDF9087F44DC3AF9593930F4C30ED1">
    <w:name w:val="E15EDF9087F44DC3AF9593930F4C30ED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590BDA1BB424F519A10FFCEA042DE91">
    <w:name w:val="1590BDA1BB424F519A10FFCEA042DE91"/>
    <w:rsid w:val="00F5289F"/>
  </w:style>
  <w:style w:type="paragraph" w:customStyle="1" w:styleId="6A3E3EDD48D746979ED46CF9ECE61115">
    <w:name w:val="6A3E3EDD48D746979ED46CF9ECE61115"/>
    <w:rsid w:val="00F5289F"/>
  </w:style>
  <w:style w:type="paragraph" w:customStyle="1" w:styleId="C28160FF43D447BEA05E0362189B85C0">
    <w:name w:val="C28160FF43D447BEA05E0362189B85C0"/>
    <w:rsid w:val="00F5289F"/>
  </w:style>
  <w:style w:type="paragraph" w:customStyle="1" w:styleId="F89EF0FB983B4B9B8BBD6778BDFB9D62">
    <w:name w:val="F89EF0FB983B4B9B8BBD6778BDFB9D62"/>
    <w:rsid w:val="00F5289F"/>
  </w:style>
  <w:style w:type="paragraph" w:customStyle="1" w:styleId="2CECBCD67E3E42178311CE1CB1C385A1">
    <w:name w:val="2CECBCD67E3E42178311CE1CB1C385A1"/>
    <w:rsid w:val="00F5289F"/>
  </w:style>
  <w:style w:type="paragraph" w:customStyle="1" w:styleId="170F08EBA3B24442A52F8A9C9C223C60">
    <w:name w:val="170F08EBA3B24442A52F8A9C9C223C60"/>
    <w:rsid w:val="00F5289F"/>
  </w:style>
  <w:style w:type="paragraph" w:customStyle="1" w:styleId="5D041474D32E4467850FAFE45391D492">
    <w:name w:val="5D041474D32E4467850FAFE45391D492"/>
    <w:rsid w:val="00F5289F"/>
  </w:style>
  <w:style w:type="paragraph" w:customStyle="1" w:styleId="DA0271126CF44EEFB5E963C1AE6B6DA0">
    <w:name w:val="DA0271126CF44EEFB5E963C1AE6B6DA0"/>
    <w:rsid w:val="00F5289F"/>
  </w:style>
  <w:style w:type="paragraph" w:customStyle="1" w:styleId="36D5670A5D98426FAF36EBEF9E483E9B">
    <w:name w:val="36D5670A5D98426FAF36EBEF9E483E9B"/>
    <w:rsid w:val="00F5289F"/>
  </w:style>
  <w:style w:type="paragraph" w:customStyle="1" w:styleId="82111238350D46E388E2831730766570">
    <w:name w:val="82111238350D46E388E2831730766570"/>
    <w:rsid w:val="00F5289F"/>
  </w:style>
  <w:style w:type="paragraph" w:customStyle="1" w:styleId="459BDE45BEE74BA18DE7A4E2B2EC3574">
    <w:name w:val="459BDE45BEE74BA18DE7A4E2B2EC3574"/>
    <w:rsid w:val="00F5289F"/>
  </w:style>
  <w:style w:type="paragraph" w:customStyle="1" w:styleId="DB086CDD30E84AAB817C9DFE359B2AB2">
    <w:name w:val="DB086CDD30E84AAB817C9DFE359B2AB2"/>
    <w:rsid w:val="00F5289F"/>
  </w:style>
  <w:style w:type="paragraph" w:customStyle="1" w:styleId="AAB816D5CF6A495A9CED9ED97F707982">
    <w:name w:val="AAB816D5CF6A495A9CED9ED97F707982"/>
    <w:rsid w:val="00F5289F"/>
  </w:style>
  <w:style w:type="paragraph" w:customStyle="1" w:styleId="9C126CF7CE3745BC94EA5E9923C4542B">
    <w:name w:val="9C126CF7CE3745BC94EA5E9923C4542B"/>
    <w:rsid w:val="00F5289F"/>
  </w:style>
  <w:style w:type="paragraph" w:customStyle="1" w:styleId="AC6142104EAB44EF980971BB6F90B846">
    <w:name w:val="AC6142104EAB44EF980971BB6F90B846"/>
    <w:rsid w:val="00F5289F"/>
  </w:style>
  <w:style w:type="paragraph" w:customStyle="1" w:styleId="458478D689954CD981883FC779F44068">
    <w:name w:val="458478D689954CD981883FC779F44068"/>
    <w:rsid w:val="00F5289F"/>
  </w:style>
  <w:style w:type="paragraph" w:customStyle="1" w:styleId="6A3E74F118E6486CA93F466346A57AE6">
    <w:name w:val="6A3E74F118E6486CA93F466346A57AE6"/>
    <w:rsid w:val="00F5289F"/>
  </w:style>
  <w:style w:type="paragraph" w:customStyle="1" w:styleId="1AE2AB776B2E4C61A4C256AE09FBE912">
    <w:name w:val="1AE2AB776B2E4C61A4C256AE09FBE912"/>
    <w:rsid w:val="00F5289F"/>
  </w:style>
  <w:style w:type="paragraph" w:customStyle="1" w:styleId="5573181D6FED408FB4BB762AF957A6E4">
    <w:name w:val="5573181D6FED408FB4BB762AF957A6E4"/>
    <w:rsid w:val="00F5289F"/>
  </w:style>
  <w:style w:type="paragraph" w:customStyle="1" w:styleId="E5658526597640C0AC2D2A64471668F4">
    <w:name w:val="E5658526597640C0AC2D2A64471668F4"/>
    <w:rsid w:val="00F5289F"/>
  </w:style>
  <w:style w:type="paragraph" w:customStyle="1" w:styleId="784E494D8ACA4EDCA0CAB21562C35335">
    <w:name w:val="784E494D8ACA4EDCA0CAB21562C35335"/>
    <w:rsid w:val="00F5289F"/>
  </w:style>
  <w:style w:type="paragraph" w:customStyle="1" w:styleId="95E42F5ACC2A41E1BE1427C0186CD1CE">
    <w:name w:val="95E42F5ACC2A41E1BE1427C0186CD1CE"/>
    <w:rsid w:val="00F5289F"/>
  </w:style>
  <w:style w:type="paragraph" w:customStyle="1" w:styleId="E260859B51304964B13A61FD779C13C7">
    <w:name w:val="E260859B51304964B13A61FD779C13C7"/>
    <w:rsid w:val="00F5289F"/>
  </w:style>
  <w:style w:type="paragraph" w:customStyle="1" w:styleId="A44F266837604118BBDF3682B3C11153">
    <w:name w:val="A44F266837604118BBDF3682B3C11153"/>
    <w:rsid w:val="00F5289F"/>
  </w:style>
  <w:style w:type="paragraph" w:customStyle="1" w:styleId="47B2C9B4BEA9463AAE0EAAE8B3152CBE17">
    <w:name w:val="47B2C9B4BEA9463AAE0EAAE8B3152CBE17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5">
    <w:name w:val="47D18997C7154840874C503D991C515515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4">
    <w:name w:val="BFEF4E0382624D79A0D6166D34D089E31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5">
    <w:name w:val="31917113484F40158138B17D34E010F215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5">
    <w:name w:val="1697CFCFF52D4902BE95152726EAC51E15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5">
    <w:name w:val="E459E40D2EB54A3C88F28E8939688FDB15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5">
    <w:name w:val="7103961DD824472982E814D918E686DF15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2">
    <w:name w:val="EF6C32050F0046129C55709E637889201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2">
    <w:name w:val="6D2735868FE24D9F9A040301B051AEBE1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1">
    <w:name w:val="8719890CC24443FC8EF12F250F0B2FD71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1">
    <w:name w:val="46767DEA9BC545FEB22A1516CE64D1D61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1">
    <w:name w:val="2DE0C70EFA7F4EECBBF20DCBF3FB31281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1">
    <w:name w:val="66F97709FA0E436DA7C562D9084AFF721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1">
    <w:name w:val="F84CB01282F64481B5A29F7E83D2AC971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0">
    <w:name w:val="EB3B5FF3706F4C9E8A4D1C515011BCDF10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6">
    <w:name w:val="42AA00355F4E49E88B314D743EB39F636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6">
    <w:name w:val="01E768195DA741D3B32D96D9507553C56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6">
    <w:name w:val="35AC3BA9AB6A40928C9C49737AB1DCA86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6">
    <w:name w:val="F3E6C2C644A244C39C17E2112866AB976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90BDA1BB424F519A10FFCEA042DE911">
    <w:name w:val="1590BDA1BB424F519A10FFCEA042DE91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3E3EDD48D746979ED46CF9ECE611151">
    <w:name w:val="6A3E3EDD48D746979ED46CF9ECE61115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84E494D8ACA4EDCA0CAB21562C353351">
    <w:name w:val="784E494D8ACA4EDCA0CAB21562C35335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260859B51304964B13A61FD779C13C71">
    <w:name w:val="E260859B51304964B13A61FD779C13C7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5E42F5ACC2A41E1BE1427C0186CD1CE1">
    <w:name w:val="95E42F5ACC2A41E1BE1427C0186CD1CE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44F266837604118BBDF3682B3C111531">
    <w:name w:val="A44F266837604118BBDF3682B3C11153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">
    <w:name w:val="C28160FF43D447BEA05E0362189B85C0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">
    <w:name w:val="F89EF0FB983B4B9B8BBD6778BDFB9D62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">
    <w:name w:val="2CECBCD67E3E42178311CE1CB1C385A1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">
    <w:name w:val="170F08EBA3B24442A52F8A9C9C223C60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">
    <w:name w:val="5D041474D32E4467850FAFE45391D4921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15EDF9087F44DC3AF9593930F4C30ED2">
    <w:name w:val="E15EDF9087F44DC3AF9593930F4C30ED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18">
    <w:name w:val="47B2C9B4BEA9463AAE0EAAE8B3152CBE18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6">
    <w:name w:val="47D18997C7154840874C503D991C515516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5">
    <w:name w:val="BFEF4E0382624D79A0D6166D34D089E315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6">
    <w:name w:val="31917113484F40158138B17D34E010F21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6">
    <w:name w:val="1697CFCFF52D4902BE95152726EAC51E1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6">
    <w:name w:val="E459E40D2EB54A3C88F28E8939688FDB1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6">
    <w:name w:val="7103961DD824472982E814D918E686DF1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3">
    <w:name w:val="EF6C32050F0046129C55709E637889201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3">
    <w:name w:val="6D2735868FE24D9F9A040301B051AEBE1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2">
    <w:name w:val="8719890CC24443FC8EF12F250F0B2FD71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2">
    <w:name w:val="46767DEA9BC545FEB22A1516CE64D1D61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2">
    <w:name w:val="2DE0C70EFA7F4EECBBF20DCBF3FB31281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2">
    <w:name w:val="66F97709FA0E436DA7C562D9084AFF721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2">
    <w:name w:val="F84CB01282F64481B5A29F7E83D2AC971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1">
    <w:name w:val="EB3B5FF3706F4C9E8A4D1C515011BCDF11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7">
    <w:name w:val="42AA00355F4E49E88B314D743EB39F637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7">
    <w:name w:val="01E768195DA741D3B32D96D9507553C57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7">
    <w:name w:val="35AC3BA9AB6A40928C9C49737AB1DCA87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7">
    <w:name w:val="F3E6C2C644A244C39C17E2112866AB977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90BDA1BB424F519A10FFCEA042DE912">
    <w:name w:val="1590BDA1BB424F519A10FFCEA042DE91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3E3EDD48D746979ED46CF9ECE611152">
    <w:name w:val="6A3E3EDD48D746979ED46CF9ECE61115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84E494D8ACA4EDCA0CAB21562C353352">
    <w:name w:val="784E494D8ACA4EDCA0CAB21562C35335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260859B51304964B13A61FD779C13C72">
    <w:name w:val="E260859B51304964B13A61FD779C13C7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5E42F5ACC2A41E1BE1427C0186CD1CE2">
    <w:name w:val="95E42F5ACC2A41E1BE1427C0186CD1CE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44F266837604118BBDF3682B3C111532">
    <w:name w:val="A44F266837604118BBDF3682B3C11153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">
    <w:name w:val="C28160FF43D447BEA05E0362189B85C0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">
    <w:name w:val="F89EF0FB983B4B9B8BBD6778BDFB9D62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">
    <w:name w:val="2CECBCD67E3E42178311CE1CB1C385A1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">
    <w:name w:val="170F08EBA3B24442A52F8A9C9C223C60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">
    <w:name w:val="5D041474D32E4467850FAFE45391D4922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UT-F-TextHint">
    <w:name w:val="AUT-F-Text Hint راهنمای فیلد"/>
    <w:qFormat/>
    <w:rsid w:val="002856F8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C1ED34B1B7EC4365AA52C9866F7D09B3">
    <w:name w:val="C1ED34B1B7EC4365AA52C9866F7D09B3"/>
    <w:rsid w:val="00F5289F"/>
  </w:style>
  <w:style w:type="paragraph" w:customStyle="1" w:styleId="8F30A7FC267A466894C33018B07C3529">
    <w:name w:val="8F30A7FC267A466894C33018B07C3529"/>
    <w:rsid w:val="00F5289F"/>
  </w:style>
  <w:style w:type="paragraph" w:customStyle="1" w:styleId="47B2C9B4BEA9463AAE0EAAE8B3152CBE19">
    <w:name w:val="47B2C9B4BEA9463AAE0EAAE8B3152CBE19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7">
    <w:name w:val="47D18997C7154840874C503D991C515517"/>
    <w:rsid w:val="00F5289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6">
    <w:name w:val="BFEF4E0382624D79A0D6166D34D089E316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7">
    <w:name w:val="31917113484F40158138B17D34E010F21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7">
    <w:name w:val="1697CFCFF52D4902BE95152726EAC51E1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7">
    <w:name w:val="E459E40D2EB54A3C88F28E8939688FDB1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7">
    <w:name w:val="7103961DD824472982E814D918E686DF17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4">
    <w:name w:val="EF6C32050F0046129C55709E6378892014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4">
    <w:name w:val="6D2735868FE24D9F9A040301B051AEBE14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3">
    <w:name w:val="8719890CC24443FC8EF12F250F0B2FD71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3">
    <w:name w:val="46767DEA9BC545FEB22A1516CE64D1D61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3">
    <w:name w:val="2DE0C70EFA7F4EECBBF20DCBF3FB31281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3">
    <w:name w:val="66F97709FA0E436DA7C562D9084AFF721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3">
    <w:name w:val="F84CB01282F64481B5A29F7E83D2AC971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2">
    <w:name w:val="EB3B5FF3706F4C9E8A4D1C515011BCDF12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8">
    <w:name w:val="42AA00355F4E49E88B314D743EB39F638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8">
    <w:name w:val="01E768195DA741D3B32D96D9507553C58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8">
    <w:name w:val="35AC3BA9AB6A40928C9C49737AB1DCA88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8">
    <w:name w:val="F3E6C2C644A244C39C17E2112866AB978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90BDA1BB424F519A10FFCEA042DE913">
    <w:name w:val="1590BDA1BB424F519A10FFCEA042DE91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3E3EDD48D746979ED46CF9ECE611153">
    <w:name w:val="6A3E3EDD48D746979ED46CF9ECE61115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84E494D8ACA4EDCA0CAB21562C353353">
    <w:name w:val="784E494D8ACA4EDCA0CAB21562C35335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260859B51304964B13A61FD779C13C73">
    <w:name w:val="E260859B51304964B13A61FD779C13C7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5E42F5ACC2A41E1BE1427C0186CD1CE3">
    <w:name w:val="95E42F5ACC2A41E1BE1427C0186CD1CE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44F266837604118BBDF3682B3C111533">
    <w:name w:val="A44F266837604118BBDF3682B3C11153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">
    <w:name w:val="C28160FF43D447BEA05E0362189B85C0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">
    <w:name w:val="F89EF0FB983B4B9B8BBD6778BDFB9D623"/>
    <w:rsid w:val="00F528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">
    <w:name w:val="2CECBCD67E3E42178311CE1CB1C385A1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">
    <w:name w:val="170F08EBA3B24442A52F8A9C9C223C60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">
    <w:name w:val="5D041474D32E4467850FAFE45391D4923"/>
    <w:rsid w:val="00F528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2FD414213EF49949E3B630B17F281A1">
    <w:name w:val="A2FD414213EF49949E3B630B17F281A1"/>
    <w:rsid w:val="00F5289F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C1ED34B1B7EC4365AA52C9866F7D09B31">
    <w:name w:val="C1ED34B1B7EC4365AA52C9866F7D09B31"/>
    <w:rsid w:val="00F5289F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8F30A7FC267A466894C33018B07C35291">
    <w:name w:val="8F30A7FC267A466894C33018B07C35291"/>
    <w:rsid w:val="00F5289F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B4E02EC983D54CD59617176734113C87">
    <w:name w:val="B4E02EC983D54CD59617176734113C87"/>
    <w:rsid w:val="00AF2141"/>
  </w:style>
  <w:style w:type="paragraph" w:customStyle="1" w:styleId="9B0A9CABA65941D7ACEAF4090232074E">
    <w:name w:val="9B0A9CABA65941D7ACEAF4090232074E"/>
    <w:rsid w:val="00AF2141"/>
  </w:style>
  <w:style w:type="paragraph" w:customStyle="1" w:styleId="DE6CB529FED74D459F4BA91DAEFB5005">
    <w:name w:val="DE6CB529FED74D459F4BA91DAEFB5005"/>
    <w:rsid w:val="00AF2141"/>
  </w:style>
  <w:style w:type="paragraph" w:customStyle="1" w:styleId="A5A0E806FB134E9BB980F9FD23C0A2AB">
    <w:name w:val="A5A0E806FB134E9BB980F9FD23C0A2AB"/>
    <w:rsid w:val="00AF2141"/>
  </w:style>
  <w:style w:type="paragraph" w:customStyle="1" w:styleId="8744CC956B274431A856A28856605D64">
    <w:name w:val="8744CC956B274431A856A28856605D64"/>
    <w:rsid w:val="00AF2141"/>
  </w:style>
  <w:style w:type="paragraph" w:customStyle="1" w:styleId="1E6438378CB943AB8B086556935CCF56">
    <w:name w:val="1E6438378CB943AB8B086556935CCF56"/>
    <w:rsid w:val="00AF2141"/>
  </w:style>
  <w:style w:type="paragraph" w:customStyle="1" w:styleId="47B2C9B4BEA9463AAE0EAAE8B3152CBE20">
    <w:name w:val="47B2C9B4BEA9463AAE0EAAE8B3152CBE20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8">
    <w:name w:val="47D18997C7154840874C503D991C515518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7">
    <w:name w:val="BFEF4E0382624D79A0D6166D34D089E3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8">
    <w:name w:val="31917113484F40158138B17D34E010F2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8">
    <w:name w:val="1697CFCFF52D4902BE95152726EAC51E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8">
    <w:name w:val="E459E40D2EB54A3C88F28E8939688FDB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8">
    <w:name w:val="7103961DD824472982E814D918E686DF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5">
    <w:name w:val="EF6C32050F0046129C55709E63788920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5">
    <w:name w:val="6D2735868FE24D9F9A040301B051AEBE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4">
    <w:name w:val="8719890CC24443FC8EF12F250F0B2FD7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4">
    <w:name w:val="46767DEA9BC545FEB22A1516CE64D1D6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4">
    <w:name w:val="2DE0C70EFA7F4EECBBF20DCBF3FB3128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4">
    <w:name w:val="66F97709FA0E436DA7C562D9084AFF72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4">
    <w:name w:val="F84CB01282F64481B5A29F7E83D2AC97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3">
    <w:name w:val="EB3B5FF3706F4C9E8A4D1C515011BCDF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9">
    <w:name w:val="42AA00355F4E49E88B314D743EB39F63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9">
    <w:name w:val="01E768195DA741D3B32D96D9507553C5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9">
    <w:name w:val="35AC3BA9AB6A40928C9C49737AB1DCA8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9">
    <w:name w:val="F3E6C2C644A244C39C17E2112866AB97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">
    <w:name w:val="B4E02EC983D54CD59617176734113C87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">
    <w:name w:val="9B0A9CABA65941D7ACEAF4090232074E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">
    <w:name w:val="DE6CB529FED74D459F4BA91DAEFB5005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">
    <w:name w:val="A5A0E806FB134E9BB980F9FD23C0A2AB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">
    <w:name w:val="8744CC956B274431A856A28856605D64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">
    <w:name w:val="1E6438378CB943AB8B086556935CCF56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">
    <w:name w:val="C28160FF43D447BEA05E0362189B85C0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">
    <w:name w:val="F89EF0FB983B4B9B8BBD6778BDFB9D6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4">
    <w:name w:val="2CECBCD67E3E42178311CE1CB1C385A1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4">
    <w:name w:val="170F08EBA3B24442A52F8A9C9C223C60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4">
    <w:name w:val="5D041474D32E4467850FAFE45391D49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553407839994A39AC0380141C161FE2">
    <w:name w:val="9553407839994A39AC0380141C161FE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">
    <w:name w:val="A2FD414213EF49949E3B630B17F281A11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C1ED34B1B7EC4365AA52C9866F7D09B32">
    <w:name w:val="C1ED34B1B7EC4365AA52C9866F7D09B32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8F30A7FC267A466894C33018B07C35292">
    <w:name w:val="8F30A7FC267A466894C33018B07C35292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7DC5CD63BB98468B96CB739CFA81C6B2">
    <w:name w:val="7DC5CD63BB98468B96CB739CFA81C6B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21">
    <w:name w:val="47B2C9B4BEA9463AAE0EAAE8B3152CBE21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19">
    <w:name w:val="47D18997C7154840874C503D991C515519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8">
    <w:name w:val="BFEF4E0382624D79A0D6166D34D089E3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19">
    <w:name w:val="31917113484F40158138B17D34E010F2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19">
    <w:name w:val="1697CFCFF52D4902BE95152726EAC51E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19">
    <w:name w:val="E459E40D2EB54A3C88F28E8939688FDB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19">
    <w:name w:val="7103961DD824472982E814D918E686DF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6">
    <w:name w:val="EF6C32050F0046129C55709E63788920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6">
    <w:name w:val="6D2735868FE24D9F9A040301B051AEBE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5">
    <w:name w:val="8719890CC24443FC8EF12F250F0B2FD7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5">
    <w:name w:val="46767DEA9BC545FEB22A1516CE64D1D6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5">
    <w:name w:val="2DE0C70EFA7F4EECBBF20DCBF3FB3128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5">
    <w:name w:val="66F97709FA0E436DA7C562D9084AFF72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5">
    <w:name w:val="F84CB01282F64481B5A29F7E83D2AC97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4">
    <w:name w:val="EB3B5FF3706F4C9E8A4D1C515011BCDF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0">
    <w:name w:val="42AA00355F4E49E88B314D743EB39F63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0">
    <w:name w:val="01E768195DA741D3B32D96D9507553C5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0">
    <w:name w:val="35AC3BA9AB6A40928C9C49737AB1DCA8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0">
    <w:name w:val="F3E6C2C644A244C39C17E2112866AB97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">
    <w:name w:val="B4E02EC983D54CD59617176734113C87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">
    <w:name w:val="9B0A9CABA65941D7ACEAF4090232074E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">
    <w:name w:val="DE6CB529FED74D459F4BA91DAEFB5005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">
    <w:name w:val="A5A0E806FB134E9BB980F9FD23C0A2AB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">
    <w:name w:val="8744CC956B274431A856A28856605D64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">
    <w:name w:val="1E6438378CB943AB8B086556935CCF56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5">
    <w:name w:val="C28160FF43D447BEA05E0362189B85C0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5">
    <w:name w:val="F89EF0FB983B4B9B8BBD6778BDFB9D6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5">
    <w:name w:val="2CECBCD67E3E42178311CE1CB1C385A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5">
    <w:name w:val="170F08EBA3B24442A52F8A9C9C223C60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5">
    <w:name w:val="5D041474D32E4467850FAFE45391D49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553407839994A39AC0380141C161FE21">
    <w:name w:val="9553407839994A39AC0380141C161FE2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">
    <w:name w:val="A2FD414213EF49949E3B630B17F281A12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C1ED34B1B7EC4365AA52C9866F7D09B33">
    <w:name w:val="C1ED34B1B7EC4365AA52C9866F7D09B33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8F30A7FC267A466894C33018B07C35293">
    <w:name w:val="8F30A7FC267A466894C33018B07C35293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7DC5CD63BB98468B96CB739CFA81C6B21">
    <w:name w:val="7DC5CD63BB98468B96CB739CFA81C6B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22">
    <w:name w:val="47B2C9B4BEA9463AAE0EAAE8B3152CBE22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0">
    <w:name w:val="47D18997C7154840874C503D991C515520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19">
    <w:name w:val="BFEF4E0382624D79A0D6166D34D089E3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0">
    <w:name w:val="31917113484F40158138B17D34E010F2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0">
    <w:name w:val="1697CFCFF52D4902BE95152726EAC51E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0">
    <w:name w:val="E459E40D2EB54A3C88F28E8939688FDB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0">
    <w:name w:val="7103961DD824472982E814D918E686DF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7">
    <w:name w:val="EF6C32050F0046129C55709E63788920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7">
    <w:name w:val="6D2735868FE24D9F9A040301B051AEBE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6">
    <w:name w:val="8719890CC24443FC8EF12F250F0B2FD7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6">
    <w:name w:val="46767DEA9BC545FEB22A1516CE64D1D6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6">
    <w:name w:val="2DE0C70EFA7F4EECBBF20DCBF3FB3128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6">
    <w:name w:val="66F97709FA0E436DA7C562D9084AFF72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6">
    <w:name w:val="F84CB01282F64481B5A29F7E83D2AC97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5">
    <w:name w:val="EB3B5FF3706F4C9E8A4D1C515011BCDF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1">
    <w:name w:val="42AA00355F4E49E88B314D743EB39F63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1">
    <w:name w:val="01E768195DA741D3B32D96D9507553C5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1">
    <w:name w:val="35AC3BA9AB6A40928C9C49737AB1DCA8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1">
    <w:name w:val="F3E6C2C644A244C39C17E2112866AB97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">
    <w:name w:val="B4E02EC983D54CD59617176734113C87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">
    <w:name w:val="9B0A9CABA65941D7ACEAF4090232074E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">
    <w:name w:val="DE6CB529FED74D459F4BA91DAEFB5005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">
    <w:name w:val="A5A0E806FB134E9BB980F9FD23C0A2AB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">
    <w:name w:val="8744CC956B274431A856A28856605D64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">
    <w:name w:val="1E6438378CB943AB8B086556935CCF56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6">
    <w:name w:val="C28160FF43D447BEA05E0362189B85C0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6">
    <w:name w:val="F89EF0FB983B4B9B8BBD6778BDFB9D6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6">
    <w:name w:val="2CECBCD67E3E42178311CE1CB1C385A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6">
    <w:name w:val="170F08EBA3B24442A52F8A9C9C223C60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6">
    <w:name w:val="5D041474D32E4467850FAFE45391D49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553407839994A39AC0380141C161FE22">
    <w:name w:val="9553407839994A39AC0380141C161FE2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3">
    <w:name w:val="A2FD414213EF49949E3B630B17F281A13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C1ED34B1B7EC4365AA52C9866F7D09B34">
    <w:name w:val="C1ED34B1B7EC4365AA52C9866F7D09B34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8F30A7FC267A466894C33018B07C35294">
    <w:name w:val="8F30A7FC267A466894C33018B07C35294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7DC5CD63BB98468B96CB739CFA81C6B22">
    <w:name w:val="7DC5CD63BB98468B96CB739CFA81C6B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23">
    <w:name w:val="47B2C9B4BEA9463AAE0EAAE8B3152CBE23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1">
    <w:name w:val="47D18997C7154840874C503D991C515521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0">
    <w:name w:val="BFEF4E0382624D79A0D6166D34D089E3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1">
    <w:name w:val="31917113484F40158138B17D34E010F2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1">
    <w:name w:val="1697CFCFF52D4902BE95152726EAC51E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1">
    <w:name w:val="E459E40D2EB54A3C88F28E8939688FDB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1">
    <w:name w:val="7103961DD824472982E814D918E686DF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8">
    <w:name w:val="EF6C32050F0046129C55709E63788920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8">
    <w:name w:val="6D2735868FE24D9F9A040301B051AEBE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7">
    <w:name w:val="8719890CC24443FC8EF12F250F0B2FD7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7">
    <w:name w:val="46767DEA9BC545FEB22A1516CE64D1D6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7">
    <w:name w:val="2DE0C70EFA7F4EECBBF20DCBF3FB3128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7">
    <w:name w:val="66F97709FA0E436DA7C562D9084AFF72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7">
    <w:name w:val="F84CB01282F64481B5A29F7E83D2AC97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6">
    <w:name w:val="EB3B5FF3706F4C9E8A4D1C515011BCDF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2">
    <w:name w:val="42AA00355F4E49E88B314D743EB39F63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2">
    <w:name w:val="01E768195DA741D3B32D96D9507553C5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2">
    <w:name w:val="35AC3BA9AB6A40928C9C49737AB1DCA8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2">
    <w:name w:val="F3E6C2C644A244C39C17E2112866AB97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4">
    <w:name w:val="B4E02EC983D54CD59617176734113C87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4">
    <w:name w:val="9B0A9CABA65941D7ACEAF4090232074E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4">
    <w:name w:val="DE6CB529FED74D459F4BA91DAEFB5005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4">
    <w:name w:val="A5A0E806FB134E9BB980F9FD23C0A2AB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4">
    <w:name w:val="8744CC956B274431A856A28856605D64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4">
    <w:name w:val="1E6438378CB943AB8B086556935CCF56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7">
    <w:name w:val="C28160FF43D447BEA05E0362189B85C0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7">
    <w:name w:val="F89EF0FB983B4B9B8BBD6778BDFB9D6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7">
    <w:name w:val="2CECBCD67E3E42178311CE1CB1C385A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7">
    <w:name w:val="170F08EBA3B24442A52F8A9C9C223C60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7">
    <w:name w:val="5D041474D32E4467850FAFE45391D49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553407839994A39AC0380141C161FE23">
    <w:name w:val="9553407839994A39AC0380141C161FE2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4">
    <w:name w:val="A2FD414213EF49949E3B630B17F281A14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C1ED34B1B7EC4365AA52C9866F7D09B35">
    <w:name w:val="C1ED34B1B7EC4365AA52C9866F7D09B35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8F30A7FC267A466894C33018B07C35295">
    <w:name w:val="8F30A7FC267A466894C33018B07C35295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7DC5CD63BB98468B96CB739CFA81C6B23">
    <w:name w:val="7DC5CD63BB98468B96CB739CFA81C6B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24">
    <w:name w:val="47B2C9B4BEA9463AAE0EAAE8B3152CBE24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2">
    <w:name w:val="47D18997C7154840874C503D991C515522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1">
    <w:name w:val="BFEF4E0382624D79A0D6166D34D089E3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2">
    <w:name w:val="31917113484F40158138B17D34E010F2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2">
    <w:name w:val="1697CFCFF52D4902BE95152726EAC51E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2">
    <w:name w:val="E459E40D2EB54A3C88F28E8939688FDB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2">
    <w:name w:val="7103961DD824472982E814D918E686DF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19">
    <w:name w:val="EF6C32050F0046129C55709E63788920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19">
    <w:name w:val="6D2735868FE24D9F9A040301B051AEBE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8">
    <w:name w:val="8719890CC24443FC8EF12F250F0B2FD7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8">
    <w:name w:val="46767DEA9BC545FEB22A1516CE64D1D6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8">
    <w:name w:val="2DE0C70EFA7F4EECBBF20DCBF3FB3128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8">
    <w:name w:val="66F97709FA0E436DA7C562D9084AFF72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8">
    <w:name w:val="F84CB01282F64481B5A29F7E83D2AC97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7">
    <w:name w:val="EB3B5FF3706F4C9E8A4D1C515011BCDF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3">
    <w:name w:val="42AA00355F4E49E88B314D743EB39F63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3">
    <w:name w:val="01E768195DA741D3B32D96D9507553C5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3">
    <w:name w:val="35AC3BA9AB6A40928C9C49737AB1DCA8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3">
    <w:name w:val="F3E6C2C644A244C39C17E2112866AB97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5">
    <w:name w:val="B4E02EC983D54CD59617176734113C87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5">
    <w:name w:val="9B0A9CABA65941D7ACEAF4090232074E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5">
    <w:name w:val="DE6CB529FED74D459F4BA91DAEFB5005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5">
    <w:name w:val="A5A0E806FB134E9BB980F9FD23C0A2AB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5">
    <w:name w:val="8744CC956B274431A856A28856605D64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5">
    <w:name w:val="1E6438378CB943AB8B086556935CCF56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8">
    <w:name w:val="C28160FF43D447BEA05E0362189B85C0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8">
    <w:name w:val="F89EF0FB983B4B9B8BBD6778BDFB9D6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8">
    <w:name w:val="2CECBCD67E3E42178311CE1CB1C385A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8">
    <w:name w:val="170F08EBA3B24442A52F8A9C9C223C60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8">
    <w:name w:val="5D041474D32E4467850FAFE45391D492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553407839994A39AC0380141C161FE24">
    <w:name w:val="9553407839994A39AC0380141C161FE2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5">
    <w:name w:val="A2FD414213EF49949E3B630B17F281A15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C1ED34B1B7EC4365AA52C9866F7D09B36">
    <w:name w:val="C1ED34B1B7EC4365AA52C9866F7D09B36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8F30A7FC267A466894C33018B07C35296">
    <w:name w:val="8F30A7FC267A466894C33018B07C35296"/>
    <w:rsid w:val="00AF2141"/>
    <w:pPr>
      <w:spacing w:after="0" w:line="240" w:lineRule="auto"/>
    </w:pPr>
    <w:rPr>
      <w:rFonts w:ascii="Times New Roman" w:eastAsia="Times New Roman" w:hAnsi="Times New Roman" w:cs="B Mitra"/>
      <w:color w:val="A6A6A6" w:themeColor="background1" w:themeShade="A6"/>
      <w:sz w:val="24"/>
      <w:szCs w:val="28"/>
      <w:lang w:bidi="fa-IR"/>
    </w:rPr>
  </w:style>
  <w:style w:type="paragraph" w:customStyle="1" w:styleId="7DC5CD63BB98468B96CB739CFA81C6B24">
    <w:name w:val="7DC5CD63BB98468B96CB739CFA81C6B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0DD8F04847A4BE2B4AFDA2D281E2548">
    <w:name w:val="60DD8F04847A4BE2B4AFDA2D281E2548"/>
    <w:rsid w:val="00AF2141"/>
  </w:style>
  <w:style w:type="paragraph" w:customStyle="1" w:styleId="320E0483E7534978A38394E3A18016D9">
    <w:name w:val="320E0483E7534978A38394E3A18016D9"/>
    <w:rsid w:val="00AF2141"/>
  </w:style>
  <w:style w:type="paragraph" w:customStyle="1" w:styleId="9355B079ED944D5890AB53A2A67AC705">
    <w:name w:val="9355B079ED944D5890AB53A2A67AC705"/>
    <w:rsid w:val="00AF2141"/>
  </w:style>
  <w:style w:type="paragraph" w:customStyle="1" w:styleId="D05B0C87A7194A2E95CAAF9E2D0F8737">
    <w:name w:val="D05B0C87A7194A2E95CAAF9E2D0F8737"/>
    <w:rsid w:val="00AF2141"/>
  </w:style>
  <w:style w:type="paragraph" w:customStyle="1" w:styleId="E90C81042B4F4BDC9805835EC7D713BF">
    <w:name w:val="E90C81042B4F4BDC9805835EC7D713BF"/>
    <w:rsid w:val="00AF2141"/>
  </w:style>
  <w:style w:type="paragraph" w:customStyle="1" w:styleId="907418DFAB9E4F84B1059EB239D79049">
    <w:name w:val="907418DFAB9E4F84B1059EB239D79049"/>
    <w:rsid w:val="00AF2141"/>
  </w:style>
  <w:style w:type="paragraph" w:customStyle="1" w:styleId="73A21BE8DD6E4233A42E39275F2A476B">
    <w:name w:val="73A21BE8DD6E4233A42E39275F2A476B"/>
    <w:rsid w:val="00AF2141"/>
  </w:style>
  <w:style w:type="paragraph" w:customStyle="1" w:styleId="33DC6AFEFCF942A587989DB81E6864CB">
    <w:name w:val="33DC6AFEFCF942A587989DB81E6864CB"/>
    <w:rsid w:val="00AF2141"/>
  </w:style>
  <w:style w:type="paragraph" w:customStyle="1" w:styleId="124EBA27D3974E6B9E1C1A3B4D1B161B">
    <w:name w:val="124EBA27D3974E6B9E1C1A3B4D1B161B"/>
    <w:rsid w:val="00AF2141"/>
  </w:style>
  <w:style w:type="paragraph" w:customStyle="1" w:styleId="2CF529B47A814BF3858FA67D1BC233E0">
    <w:name w:val="2CF529B47A814BF3858FA67D1BC233E0"/>
    <w:rsid w:val="00AF2141"/>
  </w:style>
  <w:style w:type="paragraph" w:customStyle="1" w:styleId="75D8010916AA44D58879B50F67B5D95E">
    <w:name w:val="75D8010916AA44D58879B50F67B5D95E"/>
    <w:rsid w:val="00AF2141"/>
  </w:style>
  <w:style w:type="paragraph" w:customStyle="1" w:styleId="ADD5B36F29CC41B9B75C8293CAFB1D3B">
    <w:name w:val="ADD5B36F29CC41B9B75C8293CAFB1D3B"/>
    <w:rsid w:val="00AF2141"/>
  </w:style>
  <w:style w:type="paragraph" w:customStyle="1" w:styleId="47B2C9B4BEA9463AAE0EAAE8B3152CBE25">
    <w:name w:val="47B2C9B4BEA9463AAE0EAAE8B3152CBE25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3">
    <w:name w:val="47D18997C7154840874C503D991C515523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2">
    <w:name w:val="BFEF4E0382624D79A0D6166D34D089E3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3">
    <w:name w:val="31917113484F40158138B17D34E010F2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3">
    <w:name w:val="1697CFCFF52D4902BE95152726EAC51E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3">
    <w:name w:val="E459E40D2EB54A3C88F28E8939688FDB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3">
    <w:name w:val="7103961DD824472982E814D918E686DF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0">
    <w:name w:val="EF6C32050F0046129C55709E63788920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0">
    <w:name w:val="6D2735868FE24D9F9A040301B051AEBE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19">
    <w:name w:val="8719890CC24443FC8EF12F250F0B2FD7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19">
    <w:name w:val="46767DEA9BC545FEB22A1516CE64D1D6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19">
    <w:name w:val="2DE0C70EFA7F4EECBBF20DCBF3FB3128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19">
    <w:name w:val="66F97709FA0E436DA7C562D9084AFF72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19">
    <w:name w:val="F84CB01282F64481B5A29F7E83D2AC97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8">
    <w:name w:val="EB3B5FF3706F4C9E8A4D1C515011BCDF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4">
    <w:name w:val="42AA00355F4E49E88B314D743EB39F63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4">
    <w:name w:val="01E768195DA741D3B32D96D9507553C5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4">
    <w:name w:val="35AC3BA9AB6A40928C9C49737AB1DCA8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4">
    <w:name w:val="F3E6C2C644A244C39C17E2112866AB97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6">
    <w:name w:val="B4E02EC983D54CD59617176734113C87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6">
    <w:name w:val="9B0A9CABA65941D7ACEAF4090232074E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6">
    <w:name w:val="DE6CB529FED74D459F4BA91DAEFB5005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6">
    <w:name w:val="A5A0E806FB134E9BB980F9FD23C0A2AB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6">
    <w:name w:val="8744CC956B274431A856A28856605D64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6">
    <w:name w:val="1E6438378CB943AB8B086556935CCF56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9">
    <w:name w:val="C28160FF43D447BEA05E0362189B85C0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9">
    <w:name w:val="F89EF0FB983B4B9B8BBD6778BDFB9D6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9">
    <w:name w:val="2CECBCD67E3E42178311CE1CB1C385A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9">
    <w:name w:val="170F08EBA3B24442A52F8A9C9C223C60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9">
    <w:name w:val="5D041474D32E4467850FAFE45391D492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">
    <w:name w:val="4BE77CF9815448DF94DDE53B4BDD726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">
    <w:name w:val="9355B079ED944D5890AB53A2A67AC705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6">
    <w:name w:val="A2FD414213EF49949E3B630B17F281A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">
    <w:name w:val="D05B0C87A7194A2E95CAAF9E2D0F8737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">
    <w:name w:val="320E0483E7534978A38394E3A18016D9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">
    <w:name w:val="E90C81042B4F4BDC9805835EC7D713BF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7">
    <w:name w:val="8F30A7FC267A466894C33018B07C3529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">
    <w:name w:val="907418DFAB9E4F84B1059EB239D79049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5">
    <w:name w:val="7DC5CD63BB98468B96CB739CFA81C6B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">
    <w:name w:val="2CF529B47A814BF3858FA67D1BC233E0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">
    <w:name w:val="73A21BE8DD6E4233A42E39275F2A476B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">
    <w:name w:val="124EBA27D3974E6B9E1C1A3B4D1B161B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">
    <w:name w:val="75D8010916AA44D58879B50F67B5D95E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">
    <w:name w:val="ADD5B36F29CC41B9B75C8293CAFB1D3B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">
    <w:name w:val="A7D412B93E4F4C189F5FAD8F05360FAB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26">
    <w:name w:val="47B2C9B4BEA9463AAE0EAAE8B3152CBE26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4">
    <w:name w:val="47D18997C7154840874C503D991C515524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3">
    <w:name w:val="BFEF4E0382624D79A0D6166D34D089E3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4">
    <w:name w:val="31917113484F40158138B17D34E010F2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4">
    <w:name w:val="1697CFCFF52D4902BE95152726EAC51E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4">
    <w:name w:val="E459E40D2EB54A3C88F28E8939688FDB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4">
    <w:name w:val="7103961DD824472982E814D918E686DF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1">
    <w:name w:val="EF6C32050F0046129C55709E63788920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1">
    <w:name w:val="6D2735868FE24D9F9A040301B051AEBE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0">
    <w:name w:val="8719890CC24443FC8EF12F250F0B2FD7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0">
    <w:name w:val="46767DEA9BC545FEB22A1516CE64D1D6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0">
    <w:name w:val="2DE0C70EFA7F4EECBBF20DCBF3FB3128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0">
    <w:name w:val="66F97709FA0E436DA7C562D9084AFF72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0">
    <w:name w:val="F84CB01282F64481B5A29F7E83D2AC97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19">
    <w:name w:val="EB3B5FF3706F4C9E8A4D1C515011BCDF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5">
    <w:name w:val="42AA00355F4E49E88B314D743EB39F63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5">
    <w:name w:val="01E768195DA741D3B32D96D9507553C5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5">
    <w:name w:val="35AC3BA9AB6A40928C9C49737AB1DCA8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5">
    <w:name w:val="F3E6C2C644A244C39C17E2112866AB97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7">
    <w:name w:val="B4E02EC983D54CD59617176734113C87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7">
    <w:name w:val="9B0A9CABA65941D7ACEAF4090232074E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7">
    <w:name w:val="DE6CB529FED74D459F4BA91DAEFB5005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7">
    <w:name w:val="A5A0E806FB134E9BB980F9FD23C0A2AB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7">
    <w:name w:val="8744CC956B274431A856A28856605D64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7">
    <w:name w:val="1E6438378CB943AB8B086556935CCF56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0">
    <w:name w:val="C28160FF43D447BEA05E0362189B85C0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0">
    <w:name w:val="F89EF0FB983B4B9B8BBD6778BDFB9D62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0">
    <w:name w:val="2CECBCD67E3E42178311CE1CB1C385A11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0">
    <w:name w:val="170F08EBA3B24442A52F8A9C9C223C601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0">
    <w:name w:val="5D041474D32E4467850FAFE45391D4921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">
    <w:name w:val="4BE77CF9815448DF94DDE53B4BDD7263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2">
    <w:name w:val="9355B079ED944D5890AB53A2A67AC705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7">
    <w:name w:val="A2FD414213EF49949E3B630B17F281A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">
    <w:name w:val="D05B0C87A7194A2E95CAAF9E2D0F8737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">
    <w:name w:val="320E0483E7534978A38394E3A18016D9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">
    <w:name w:val="E90C81042B4F4BDC9805835EC7D713BF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8">
    <w:name w:val="8F30A7FC267A466894C33018B07C3529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">
    <w:name w:val="907418DFAB9E4F84B1059EB239D79049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6">
    <w:name w:val="7DC5CD63BB98468B96CB739CFA81C6B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">
    <w:name w:val="2CF529B47A814BF3858FA67D1BC233E0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">
    <w:name w:val="73A21BE8DD6E4233A42E39275F2A476B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">
    <w:name w:val="124EBA27D3974E6B9E1C1A3B4D1B161B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2">
    <w:name w:val="75D8010916AA44D58879B50F67B5D95E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2">
    <w:name w:val="ADD5B36F29CC41B9B75C8293CAFB1D3B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">
    <w:name w:val="A7D412B93E4F4C189F5FAD8F05360FAB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27">
    <w:name w:val="47B2C9B4BEA9463AAE0EAAE8B3152CBE27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5">
    <w:name w:val="47D18997C7154840874C503D991C515525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4">
    <w:name w:val="BFEF4E0382624D79A0D6166D34D089E3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5">
    <w:name w:val="31917113484F40158138B17D34E010F2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5">
    <w:name w:val="1697CFCFF52D4902BE95152726EAC51E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5">
    <w:name w:val="E459E40D2EB54A3C88F28E8939688FDB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5">
    <w:name w:val="7103961DD824472982E814D918E686DF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2">
    <w:name w:val="EF6C32050F0046129C55709E63788920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2">
    <w:name w:val="6D2735868FE24D9F9A040301B051AEBE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1">
    <w:name w:val="8719890CC24443FC8EF12F250F0B2FD7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1">
    <w:name w:val="46767DEA9BC545FEB22A1516CE64D1D6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1">
    <w:name w:val="2DE0C70EFA7F4EECBBF20DCBF3FB3128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1">
    <w:name w:val="66F97709FA0E436DA7C562D9084AFF72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1">
    <w:name w:val="F84CB01282F64481B5A29F7E83D2AC97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0">
    <w:name w:val="EB3B5FF3706F4C9E8A4D1C515011BCDF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6">
    <w:name w:val="42AA00355F4E49E88B314D743EB39F63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6">
    <w:name w:val="01E768195DA741D3B32D96D9507553C5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6">
    <w:name w:val="35AC3BA9AB6A40928C9C49737AB1DCA8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6">
    <w:name w:val="F3E6C2C644A244C39C17E2112866AB97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8">
    <w:name w:val="B4E02EC983D54CD59617176734113C87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8">
    <w:name w:val="9B0A9CABA65941D7ACEAF4090232074E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8">
    <w:name w:val="DE6CB529FED74D459F4BA91DAEFB5005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8">
    <w:name w:val="A5A0E806FB134E9BB980F9FD23C0A2AB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8">
    <w:name w:val="8744CC956B274431A856A28856605D64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8">
    <w:name w:val="1E6438378CB943AB8B086556935CCF56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1">
    <w:name w:val="C28160FF43D447BEA05E0362189B85C0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1">
    <w:name w:val="F89EF0FB983B4B9B8BBD6778BDFB9D62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1">
    <w:name w:val="2CECBCD67E3E42178311CE1CB1C385A11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1">
    <w:name w:val="170F08EBA3B24442A52F8A9C9C223C601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1">
    <w:name w:val="5D041474D32E4467850FAFE45391D4921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">
    <w:name w:val="4BE77CF9815448DF94DDE53B4BDD7263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3">
    <w:name w:val="9355B079ED944D5890AB53A2A67AC705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8">
    <w:name w:val="A2FD414213EF49949E3B630B17F281A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3">
    <w:name w:val="D05B0C87A7194A2E95CAAF9E2D0F8737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3">
    <w:name w:val="320E0483E7534978A38394E3A18016D9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3">
    <w:name w:val="E90C81042B4F4BDC9805835EC7D713BF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9">
    <w:name w:val="8F30A7FC267A466894C33018B07C3529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3">
    <w:name w:val="907418DFAB9E4F84B1059EB239D79049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7">
    <w:name w:val="7DC5CD63BB98468B96CB739CFA81C6B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3">
    <w:name w:val="2CF529B47A814BF3858FA67D1BC233E0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3">
    <w:name w:val="73A21BE8DD6E4233A42E39275F2A476B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3">
    <w:name w:val="124EBA27D3974E6B9E1C1A3B4D1B161B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3">
    <w:name w:val="75D8010916AA44D58879B50F67B5D95E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3">
    <w:name w:val="ADD5B36F29CC41B9B75C8293CAFB1D3B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">
    <w:name w:val="A7D412B93E4F4C189F5FAD8F05360FAB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248F8AD26A647579AC61D949BC6AE6B">
    <w:name w:val="0248F8AD26A647579AC61D949BC6AE6B"/>
    <w:rsid w:val="00AF2141"/>
  </w:style>
  <w:style w:type="paragraph" w:customStyle="1" w:styleId="06C6FCF2D23C4F0984D64E5DA5751DDB">
    <w:name w:val="06C6FCF2D23C4F0984D64E5DA5751DDB"/>
    <w:rsid w:val="00AF2141"/>
  </w:style>
  <w:style w:type="paragraph" w:customStyle="1" w:styleId="A3A6AB8174A64306834ED510DF2447A0">
    <w:name w:val="A3A6AB8174A64306834ED510DF2447A0"/>
    <w:rsid w:val="00AF2141"/>
  </w:style>
  <w:style w:type="paragraph" w:customStyle="1" w:styleId="3D541BE906884D4384DE4B7A11F6B185">
    <w:name w:val="3D541BE906884D4384DE4B7A11F6B185"/>
    <w:rsid w:val="00AF2141"/>
  </w:style>
  <w:style w:type="paragraph" w:customStyle="1" w:styleId="FB3BB5761C8D4EAB836201872E67D1E3">
    <w:name w:val="FB3BB5761C8D4EAB836201872E67D1E3"/>
    <w:rsid w:val="00AF2141"/>
  </w:style>
  <w:style w:type="paragraph" w:customStyle="1" w:styleId="4085E14FDEF642B7B43A7781D436DC78">
    <w:name w:val="4085E14FDEF642B7B43A7781D436DC78"/>
    <w:rsid w:val="00AF2141"/>
  </w:style>
  <w:style w:type="paragraph" w:customStyle="1" w:styleId="295A9FF21A7C4937B0B40F9EAFC8F521">
    <w:name w:val="295A9FF21A7C4937B0B40F9EAFC8F521"/>
    <w:rsid w:val="00AF2141"/>
  </w:style>
  <w:style w:type="paragraph" w:customStyle="1" w:styleId="47B2C9B4BEA9463AAE0EAAE8B3152CBE28">
    <w:name w:val="47B2C9B4BEA9463AAE0EAAE8B3152CBE28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6">
    <w:name w:val="47D18997C7154840874C503D991C515526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5">
    <w:name w:val="BFEF4E0382624D79A0D6166D34D089E3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6">
    <w:name w:val="31917113484F40158138B17D34E010F2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6">
    <w:name w:val="1697CFCFF52D4902BE95152726EAC51E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6">
    <w:name w:val="E459E40D2EB54A3C88F28E8939688FDB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6">
    <w:name w:val="7103961DD824472982E814D918E686DF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3">
    <w:name w:val="EF6C32050F0046129C55709E63788920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3">
    <w:name w:val="6D2735868FE24D9F9A040301B051AEBE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2">
    <w:name w:val="8719890CC24443FC8EF12F250F0B2FD7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2">
    <w:name w:val="46767DEA9BC545FEB22A1516CE64D1D6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2">
    <w:name w:val="2DE0C70EFA7F4EECBBF20DCBF3FB3128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2">
    <w:name w:val="66F97709FA0E436DA7C562D9084AFF72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2">
    <w:name w:val="F84CB01282F64481B5A29F7E83D2AC97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1">
    <w:name w:val="EB3B5FF3706F4C9E8A4D1C515011BCDF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7">
    <w:name w:val="42AA00355F4E49E88B314D743EB39F63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7">
    <w:name w:val="01E768195DA741D3B32D96D9507553C5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7">
    <w:name w:val="35AC3BA9AB6A40928C9C49737AB1DCA8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7">
    <w:name w:val="F3E6C2C644A244C39C17E2112866AB97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9">
    <w:name w:val="B4E02EC983D54CD59617176734113C87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9">
    <w:name w:val="9B0A9CABA65941D7ACEAF4090232074E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9">
    <w:name w:val="DE6CB529FED74D459F4BA91DAEFB5005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9">
    <w:name w:val="A5A0E806FB134E9BB980F9FD23C0A2AB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9">
    <w:name w:val="8744CC956B274431A856A28856605D64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9">
    <w:name w:val="1E6438378CB943AB8B086556935CCF56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2">
    <w:name w:val="C28160FF43D447BEA05E0362189B85C0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2">
    <w:name w:val="F89EF0FB983B4B9B8BBD6778BDFB9D62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2">
    <w:name w:val="2CECBCD67E3E42178311CE1CB1C385A11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2">
    <w:name w:val="170F08EBA3B24442A52F8A9C9C223C601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2">
    <w:name w:val="5D041474D32E4467850FAFE45391D4921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3">
    <w:name w:val="4BE77CF9815448DF94DDE53B4BDD7263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4">
    <w:name w:val="9355B079ED944D5890AB53A2A67AC705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9">
    <w:name w:val="A2FD414213EF49949E3B630B17F281A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4">
    <w:name w:val="D05B0C87A7194A2E95CAAF9E2D0F8737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4">
    <w:name w:val="320E0483E7534978A38394E3A18016D9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4">
    <w:name w:val="E90C81042B4F4BDC9805835EC7D713BF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0">
    <w:name w:val="8F30A7FC267A466894C33018B07C3529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4">
    <w:name w:val="907418DFAB9E4F84B1059EB239D79049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8">
    <w:name w:val="7DC5CD63BB98468B96CB739CFA81C6B2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4">
    <w:name w:val="2CF529B47A814BF3858FA67D1BC233E0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4">
    <w:name w:val="73A21BE8DD6E4233A42E39275F2A476B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4">
    <w:name w:val="124EBA27D3974E6B9E1C1A3B4D1B161B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4">
    <w:name w:val="75D8010916AA44D58879B50F67B5D95E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4">
    <w:name w:val="ADD5B36F29CC41B9B75C8293CAFB1D3B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">
    <w:name w:val="A7D412B93E4F4C189F5FAD8F05360FAB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29">
    <w:name w:val="47B2C9B4BEA9463AAE0EAAE8B3152CBE29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7">
    <w:name w:val="47D18997C7154840874C503D991C515527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6">
    <w:name w:val="BFEF4E0382624D79A0D6166D34D089E3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7">
    <w:name w:val="31917113484F40158138B17D34E010F2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7">
    <w:name w:val="1697CFCFF52D4902BE95152726EAC51E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7">
    <w:name w:val="E459E40D2EB54A3C88F28E8939688FDB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7">
    <w:name w:val="7103961DD824472982E814D918E686DF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4">
    <w:name w:val="EF6C32050F0046129C55709E63788920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4">
    <w:name w:val="6D2735868FE24D9F9A040301B051AEBE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3">
    <w:name w:val="8719890CC24443FC8EF12F250F0B2FD7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3">
    <w:name w:val="46767DEA9BC545FEB22A1516CE64D1D6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3">
    <w:name w:val="2DE0C70EFA7F4EECBBF20DCBF3FB3128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3">
    <w:name w:val="66F97709FA0E436DA7C562D9084AFF72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3">
    <w:name w:val="F84CB01282F64481B5A29F7E83D2AC97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2">
    <w:name w:val="EB3B5FF3706F4C9E8A4D1C515011BCDF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8">
    <w:name w:val="42AA00355F4E49E88B314D743EB39F63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8">
    <w:name w:val="01E768195DA741D3B32D96D9507553C5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8">
    <w:name w:val="35AC3BA9AB6A40928C9C49737AB1DCA8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8">
    <w:name w:val="F3E6C2C644A244C39C17E2112866AB97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0">
    <w:name w:val="B4E02EC983D54CD59617176734113C87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0">
    <w:name w:val="9B0A9CABA65941D7ACEAF4090232074E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0">
    <w:name w:val="DE6CB529FED74D459F4BA91DAEFB5005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0">
    <w:name w:val="A5A0E806FB134E9BB980F9FD23C0A2AB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0">
    <w:name w:val="8744CC956B274431A856A28856605D64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0">
    <w:name w:val="1E6438378CB943AB8B086556935CCF561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3">
    <w:name w:val="C28160FF43D447BEA05E0362189B85C0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3">
    <w:name w:val="F89EF0FB983B4B9B8BBD6778BDFB9D62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3">
    <w:name w:val="2CECBCD67E3E42178311CE1CB1C385A11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3">
    <w:name w:val="170F08EBA3B24442A52F8A9C9C223C601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3">
    <w:name w:val="5D041474D32E4467850FAFE45391D4921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4">
    <w:name w:val="4BE77CF9815448DF94DDE53B4BDD7263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5">
    <w:name w:val="9355B079ED944D5890AB53A2A67AC705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0">
    <w:name w:val="A2FD414213EF49949E3B630B17F281A1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5">
    <w:name w:val="D05B0C87A7194A2E95CAAF9E2D0F8737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5">
    <w:name w:val="320E0483E7534978A38394E3A18016D9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5">
    <w:name w:val="E90C81042B4F4BDC9805835EC7D713BF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1">
    <w:name w:val="8F30A7FC267A466894C33018B07C3529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5">
    <w:name w:val="907418DFAB9E4F84B1059EB239D79049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9">
    <w:name w:val="7DC5CD63BB98468B96CB739CFA81C6B2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5">
    <w:name w:val="2CF529B47A814BF3858FA67D1BC233E0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5">
    <w:name w:val="73A21BE8DD6E4233A42E39275F2A476B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5">
    <w:name w:val="124EBA27D3974E6B9E1C1A3B4D1B161B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5">
    <w:name w:val="75D8010916AA44D58879B50F67B5D95E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5">
    <w:name w:val="ADD5B36F29CC41B9B75C8293CAFB1D3B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4">
    <w:name w:val="A7D412B93E4F4C189F5FAD8F05360FAB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D627AFF9F9F4A3DB584C56A8ABC17EE">
    <w:name w:val="ED627AFF9F9F4A3DB584C56A8ABC17EE"/>
    <w:rsid w:val="00AF2141"/>
  </w:style>
  <w:style w:type="paragraph" w:customStyle="1" w:styleId="47B2C9B4BEA9463AAE0EAAE8B3152CBE30">
    <w:name w:val="47B2C9B4BEA9463AAE0EAAE8B3152CBE30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8">
    <w:name w:val="47D18997C7154840874C503D991C515528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7">
    <w:name w:val="BFEF4E0382624D79A0D6166D34D089E3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8">
    <w:name w:val="31917113484F40158138B17D34E010F22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8">
    <w:name w:val="1697CFCFF52D4902BE95152726EAC51E2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8">
    <w:name w:val="E459E40D2EB54A3C88F28E8939688FDB2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8">
    <w:name w:val="7103961DD824472982E814D918E686DF2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5">
    <w:name w:val="EF6C32050F0046129C55709E63788920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5">
    <w:name w:val="6D2735868FE24D9F9A040301B051AEBE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4">
    <w:name w:val="8719890CC24443FC8EF12F250F0B2FD7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4">
    <w:name w:val="46767DEA9BC545FEB22A1516CE64D1D6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4">
    <w:name w:val="2DE0C70EFA7F4EECBBF20DCBF3FB3128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4">
    <w:name w:val="66F97709FA0E436DA7C562D9084AFF72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4">
    <w:name w:val="F84CB01282F64481B5A29F7E83D2AC97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3">
    <w:name w:val="EB3B5FF3706F4C9E8A4D1C515011BCDF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19">
    <w:name w:val="42AA00355F4E49E88B314D743EB39F63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19">
    <w:name w:val="01E768195DA741D3B32D96D9507553C5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19">
    <w:name w:val="35AC3BA9AB6A40928C9C49737AB1DCA8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19">
    <w:name w:val="F3E6C2C644A244C39C17E2112866AB97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1">
    <w:name w:val="B4E02EC983D54CD59617176734113C87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1">
    <w:name w:val="9B0A9CABA65941D7ACEAF4090232074E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1">
    <w:name w:val="DE6CB529FED74D459F4BA91DAEFB5005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1">
    <w:name w:val="A5A0E806FB134E9BB980F9FD23C0A2AB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1">
    <w:name w:val="8744CC956B274431A856A28856605D64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1">
    <w:name w:val="1E6438378CB943AB8B086556935CCF561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4">
    <w:name w:val="C28160FF43D447BEA05E0362189B85C0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4">
    <w:name w:val="F89EF0FB983B4B9B8BBD6778BDFB9D62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4">
    <w:name w:val="2CECBCD67E3E42178311CE1CB1C385A11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4">
    <w:name w:val="170F08EBA3B24442A52F8A9C9C223C601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4">
    <w:name w:val="5D041474D32E4467850FAFE45391D4921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5">
    <w:name w:val="4BE77CF9815448DF94DDE53B4BDD7263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6">
    <w:name w:val="9355B079ED944D5890AB53A2A67AC705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1">
    <w:name w:val="A2FD414213EF49949E3B630B17F281A1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6">
    <w:name w:val="D05B0C87A7194A2E95CAAF9E2D0F8737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6">
    <w:name w:val="320E0483E7534978A38394E3A18016D9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6">
    <w:name w:val="E90C81042B4F4BDC9805835EC7D713BF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2">
    <w:name w:val="8F30A7FC267A466894C33018B07C3529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6">
    <w:name w:val="907418DFAB9E4F84B1059EB239D79049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0">
    <w:name w:val="7DC5CD63BB98468B96CB739CFA81C6B21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6">
    <w:name w:val="2CF529B47A814BF3858FA67D1BC233E0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6">
    <w:name w:val="73A21BE8DD6E4233A42E39275F2A476B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6">
    <w:name w:val="124EBA27D3974E6B9E1C1A3B4D1B161B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6">
    <w:name w:val="75D8010916AA44D58879B50F67B5D95E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6">
    <w:name w:val="ADD5B36F29CC41B9B75C8293CAFB1D3B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5">
    <w:name w:val="A7D412B93E4F4C189F5FAD8F05360FAB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31">
    <w:name w:val="47B2C9B4BEA9463AAE0EAAE8B3152CBE31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29">
    <w:name w:val="47D18997C7154840874C503D991C515529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8">
    <w:name w:val="BFEF4E0382624D79A0D6166D34D089E32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29">
    <w:name w:val="31917113484F40158138B17D34E010F22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29">
    <w:name w:val="1697CFCFF52D4902BE95152726EAC51E2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29">
    <w:name w:val="E459E40D2EB54A3C88F28E8939688FDB2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29">
    <w:name w:val="7103961DD824472982E814D918E686DF2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6">
    <w:name w:val="EF6C32050F0046129C55709E63788920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6">
    <w:name w:val="6D2735868FE24D9F9A040301B051AEBE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5">
    <w:name w:val="8719890CC24443FC8EF12F250F0B2FD7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5">
    <w:name w:val="46767DEA9BC545FEB22A1516CE64D1D6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5">
    <w:name w:val="2DE0C70EFA7F4EECBBF20DCBF3FB3128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5">
    <w:name w:val="66F97709FA0E436DA7C562D9084AFF72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5">
    <w:name w:val="F84CB01282F64481B5A29F7E83D2AC97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4">
    <w:name w:val="EB3B5FF3706F4C9E8A4D1C515011BCDF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0">
    <w:name w:val="42AA00355F4E49E88B314D743EB39F63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0">
    <w:name w:val="01E768195DA741D3B32D96D9507553C5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0">
    <w:name w:val="35AC3BA9AB6A40928C9C49737AB1DCA8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0">
    <w:name w:val="F3E6C2C644A244C39C17E2112866AB97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2">
    <w:name w:val="B4E02EC983D54CD59617176734113C87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2">
    <w:name w:val="9B0A9CABA65941D7ACEAF4090232074E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2">
    <w:name w:val="DE6CB529FED74D459F4BA91DAEFB5005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2">
    <w:name w:val="A5A0E806FB134E9BB980F9FD23C0A2AB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2">
    <w:name w:val="8744CC956B274431A856A28856605D64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2">
    <w:name w:val="1E6438378CB943AB8B086556935CCF561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5">
    <w:name w:val="C28160FF43D447BEA05E0362189B85C0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5">
    <w:name w:val="F89EF0FB983B4B9B8BBD6778BDFB9D62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5">
    <w:name w:val="2CECBCD67E3E42178311CE1CB1C385A1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5">
    <w:name w:val="170F08EBA3B24442A52F8A9C9C223C60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5">
    <w:name w:val="5D041474D32E4467850FAFE45391D492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6">
    <w:name w:val="4BE77CF9815448DF94DDE53B4BDD7263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7">
    <w:name w:val="9355B079ED944D5890AB53A2A67AC705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2">
    <w:name w:val="A2FD414213EF49949E3B630B17F281A1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7">
    <w:name w:val="D05B0C87A7194A2E95CAAF9E2D0F8737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7">
    <w:name w:val="320E0483E7534978A38394E3A18016D9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7">
    <w:name w:val="E90C81042B4F4BDC9805835EC7D713BF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3">
    <w:name w:val="8F30A7FC267A466894C33018B07C3529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7">
    <w:name w:val="907418DFAB9E4F84B1059EB239D79049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1">
    <w:name w:val="7DC5CD63BB98468B96CB739CFA81C6B21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7">
    <w:name w:val="2CF529B47A814BF3858FA67D1BC233E0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7">
    <w:name w:val="73A21BE8DD6E4233A42E39275F2A476B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7">
    <w:name w:val="124EBA27D3974E6B9E1C1A3B4D1B161B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7">
    <w:name w:val="75D8010916AA44D58879B50F67B5D95E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7">
    <w:name w:val="ADD5B36F29CC41B9B75C8293CAFB1D3B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6">
    <w:name w:val="A7D412B93E4F4C189F5FAD8F05360FAB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BC0647306D94363A362747AFE7F9CE8">
    <w:name w:val="BBC0647306D94363A362747AFE7F9CE8"/>
    <w:rsid w:val="00AF2141"/>
  </w:style>
  <w:style w:type="paragraph" w:customStyle="1" w:styleId="6BB49F4B0E704570989EEE6A705D62EC">
    <w:name w:val="6BB49F4B0E704570989EEE6A705D62EC"/>
    <w:rsid w:val="00AF2141"/>
  </w:style>
  <w:style w:type="paragraph" w:customStyle="1" w:styleId="47B2C9B4BEA9463AAE0EAAE8B3152CBE32">
    <w:name w:val="47B2C9B4BEA9463AAE0EAAE8B3152CBE32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0">
    <w:name w:val="47D18997C7154840874C503D991C515530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29">
    <w:name w:val="BFEF4E0382624D79A0D6166D34D089E32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0">
    <w:name w:val="31917113484F40158138B17D34E010F23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0">
    <w:name w:val="1697CFCFF52D4902BE95152726EAC51E3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0">
    <w:name w:val="E459E40D2EB54A3C88F28E8939688FDB3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0">
    <w:name w:val="7103961DD824472982E814D918E686DF3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7">
    <w:name w:val="EF6C32050F0046129C55709E63788920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7">
    <w:name w:val="6D2735868FE24D9F9A040301B051AEBE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6">
    <w:name w:val="8719890CC24443FC8EF12F250F0B2FD7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6">
    <w:name w:val="46767DEA9BC545FEB22A1516CE64D1D6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6">
    <w:name w:val="2DE0C70EFA7F4EECBBF20DCBF3FB3128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6">
    <w:name w:val="66F97709FA0E436DA7C562D9084AFF72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6">
    <w:name w:val="F84CB01282F64481B5A29F7E83D2AC97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5">
    <w:name w:val="EB3B5FF3706F4C9E8A4D1C515011BCDF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1">
    <w:name w:val="42AA00355F4E49E88B314D743EB39F63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1">
    <w:name w:val="01E768195DA741D3B32D96D9507553C5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1">
    <w:name w:val="35AC3BA9AB6A40928C9C49737AB1DCA8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1">
    <w:name w:val="F3E6C2C644A244C39C17E2112866AB97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3">
    <w:name w:val="B4E02EC983D54CD59617176734113C87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3">
    <w:name w:val="9B0A9CABA65941D7ACEAF4090232074E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3">
    <w:name w:val="DE6CB529FED74D459F4BA91DAEFB5005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3">
    <w:name w:val="A5A0E806FB134E9BB980F9FD23C0A2AB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3">
    <w:name w:val="8744CC956B274431A856A28856605D64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3">
    <w:name w:val="1E6438378CB943AB8B086556935CCF561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6">
    <w:name w:val="C28160FF43D447BEA05E0362189B85C0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6">
    <w:name w:val="F89EF0FB983B4B9B8BBD6778BDFB9D62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6">
    <w:name w:val="2CECBCD67E3E42178311CE1CB1C385A1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6">
    <w:name w:val="170F08EBA3B24442A52F8A9C9C223C60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6">
    <w:name w:val="5D041474D32E4467850FAFE45391D492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7">
    <w:name w:val="4BE77CF9815448DF94DDE53B4BDD7263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8">
    <w:name w:val="9355B079ED944D5890AB53A2A67AC705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3">
    <w:name w:val="A2FD414213EF49949E3B630B17F281A1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8">
    <w:name w:val="D05B0C87A7194A2E95CAAF9E2D0F8737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8">
    <w:name w:val="320E0483E7534978A38394E3A18016D9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8">
    <w:name w:val="E90C81042B4F4BDC9805835EC7D713BF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4">
    <w:name w:val="8F30A7FC267A466894C33018B07C3529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8">
    <w:name w:val="907418DFAB9E4F84B1059EB239D79049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2">
    <w:name w:val="7DC5CD63BB98468B96CB739CFA81C6B21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8">
    <w:name w:val="2CF529B47A814BF3858FA67D1BC233E0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8">
    <w:name w:val="73A21BE8DD6E4233A42E39275F2A476B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8">
    <w:name w:val="124EBA27D3974E6B9E1C1A3B4D1B161B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8">
    <w:name w:val="75D8010916AA44D58879B50F67B5D95E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8">
    <w:name w:val="ADD5B36F29CC41B9B75C8293CAFB1D3B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7">
    <w:name w:val="A7D412B93E4F4C189F5FAD8F05360FAB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87ED0B31FE64ACA937B908E677C33E2">
    <w:name w:val="987ED0B31FE64ACA937B908E677C33E2"/>
    <w:rsid w:val="00AF2141"/>
  </w:style>
  <w:style w:type="paragraph" w:customStyle="1" w:styleId="47B2C9B4BEA9463AAE0EAAE8B3152CBE33">
    <w:name w:val="47B2C9B4BEA9463AAE0EAAE8B3152CBE33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1">
    <w:name w:val="47D18997C7154840874C503D991C515531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0">
    <w:name w:val="BFEF4E0382624D79A0D6166D34D089E33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1">
    <w:name w:val="31917113484F40158138B17D34E010F23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1">
    <w:name w:val="1697CFCFF52D4902BE95152726EAC51E3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1">
    <w:name w:val="E459E40D2EB54A3C88F28E8939688FDB3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1">
    <w:name w:val="7103961DD824472982E814D918E686DF3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8">
    <w:name w:val="EF6C32050F0046129C55709E637889202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8">
    <w:name w:val="6D2735868FE24D9F9A040301B051AEBE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7">
    <w:name w:val="8719890CC24443FC8EF12F250F0B2FD7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7">
    <w:name w:val="46767DEA9BC545FEB22A1516CE64D1D6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7">
    <w:name w:val="2DE0C70EFA7F4EECBBF20DCBF3FB3128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7">
    <w:name w:val="66F97709FA0E436DA7C562D9084AFF72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7">
    <w:name w:val="F84CB01282F64481B5A29F7E83D2AC97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6">
    <w:name w:val="EB3B5FF3706F4C9E8A4D1C515011BCDF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2">
    <w:name w:val="42AA00355F4E49E88B314D743EB39F63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2">
    <w:name w:val="01E768195DA741D3B32D96D9507553C5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2">
    <w:name w:val="35AC3BA9AB6A40928C9C49737AB1DCA8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2">
    <w:name w:val="F3E6C2C644A244C39C17E2112866AB97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4">
    <w:name w:val="B4E02EC983D54CD59617176734113C87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4">
    <w:name w:val="9B0A9CABA65941D7ACEAF4090232074E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4">
    <w:name w:val="DE6CB529FED74D459F4BA91DAEFB5005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4">
    <w:name w:val="A5A0E806FB134E9BB980F9FD23C0A2AB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4">
    <w:name w:val="8744CC956B274431A856A28856605D64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4">
    <w:name w:val="1E6438378CB943AB8B086556935CCF561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7">
    <w:name w:val="C28160FF43D447BEA05E0362189B85C0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7">
    <w:name w:val="F89EF0FB983B4B9B8BBD6778BDFB9D62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7">
    <w:name w:val="2CECBCD67E3E42178311CE1CB1C385A1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7">
    <w:name w:val="170F08EBA3B24442A52F8A9C9C223C60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7">
    <w:name w:val="5D041474D32E4467850FAFE45391D492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8">
    <w:name w:val="4BE77CF9815448DF94DDE53B4BDD7263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9">
    <w:name w:val="9355B079ED944D5890AB53A2A67AC705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4">
    <w:name w:val="A2FD414213EF49949E3B630B17F281A1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9">
    <w:name w:val="D05B0C87A7194A2E95CAAF9E2D0F8737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9">
    <w:name w:val="320E0483E7534978A38394E3A18016D9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9">
    <w:name w:val="E90C81042B4F4BDC9805835EC7D713BF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5">
    <w:name w:val="8F30A7FC267A466894C33018B07C3529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9">
    <w:name w:val="907418DFAB9E4F84B1059EB239D79049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3">
    <w:name w:val="7DC5CD63BB98468B96CB739CFA81C6B21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9">
    <w:name w:val="2CF529B47A814BF3858FA67D1BC233E0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9">
    <w:name w:val="73A21BE8DD6E4233A42E39275F2A476B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9">
    <w:name w:val="124EBA27D3974E6B9E1C1A3B4D1B161B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9">
    <w:name w:val="75D8010916AA44D58879B50F67B5D95E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9">
    <w:name w:val="ADD5B36F29CC41B9B75C8293CAFB1D3B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8">
    <w:name w:val="A7D412B93E4F4C189F5FAD8F05360FAB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EA3340A4FA544BEAC43939EA22F9EE4">
    <w:name w:val="BEA3340A4FA544BEAC43939EA22F9EE4"/>
    <w:rsid w:val="00AF2141"/>
  </w:style>
  <w:style w:type="paragraph" w:customStyle="1" w:styleId="AAEE2467301F41F289842646EB8689F1">
    <w:name w:val="AAEE2467301F41F289842646EB8689F1"/>
    <w:rsid w:val="00AF2141"/>
  </w:style>
  <w:style w:type="paragraph" w:customStyle="1" w:styleId="D858DBC95229470D8F9D492F6BD72EC1">
    <w:name w:val="D858DBC95229470D8F9D492F6BD72EC1"/>
    <w:rsid w:val="00AF2141"/>
  </w:style>
  <w:style w:type="paragraph" w:customStyle="1" w:styleId="47B2C9B4BEA9463AAE0EAAE8B3152CBE34">
    <w:name w:val="47B2C9B4BEA9463AAE0EAAE8B3152CBE34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2">
    <w:name w:val="47D18997C7154840874C503D991C515532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1">
    <w:name w:val="BFEF4E0382624D79A0D6166D34D089E33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2">
    <w:name w:val="31917113484F40158138B17D34E010F23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2">
    <w:name w:val="1697CFCFF52D4902BE95152726EAC51E3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2">
    <w:name w:val="E459E40D2EB54A3C88F28E8939688FDB3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2">
    <w:name w:val="7103961DD824472982E814D918E686DF3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29">
    <w:name w:val="EF6C32050F0046129C55709E637889202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29">
    <w:name w:val="6D2735868FE24D9F9A040301B051AEBE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8">
    <w:name w:val="8719890CC24443FC8EF12F250F0B2FD7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8">
    <w:name w:val="46767DEA9BC545FEB22A1516CE64D1D6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8">
    <w:name w:val="2DE0C70EFA7F4EECBBF20DCBF3FB3128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8">
    <w:name w:val="66F97709FA0E436DA7C562D9084AFF72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8">
    <w:name w:val="F84CB01282F64481B5A29F7E83D2AC97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7">
    <w:name w:val="EB3B5FF3706F4C9E8A4D1C515011BCDF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3">
    <w:name w:val="42AA00355F4E49E88B314D743EB39F63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3">
    <w:name w:val="01E768195DA741D3B32D96D9507553C5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3">
    <w:name w:val="35AC3BA9AB6A40928C9C49737AB1DCA8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3">
    <w:name w:val="F3E6C2C644A244C39C17E2112866AB97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5">
    <w:name w:val="B4E02EC983D54CD59617176734113C87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5">
    <w:name w:val="9B0A9CABA65941D7ACEAF4090232074E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5">
    <w:name w:val="DE6CB529FED74D459F4BA91DAEFB5005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5">
    <w:name w:val="A5A0E806FB134E9BB980F9FD23C0A2AB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5">
    <w:name w:val="8744CC956B274431A856A28856605D64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5">
    <w:name w:val="1E6438378CB943AB8B086556935CCF561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8">
    <w:name w:val="C28160FF43D447BEA05E0362189B85C0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8">
    <w:name w:val="F89EF0FB983B4B9B8BBD6778BDFB9D62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8">
    <w:name w:val="2CECBCD67E3E42178311CE1CB1C385A1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8">
    <w:name w:val="170F08EBA3B24442A52F8A9C9C223C60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8">
    <w:name w:val="5D041474D32E4467850FAFE45391D492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9">
    <w:name w:val="4BE77CF9815448DF94DDE53B4BDD7263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0">
    <w:name w:val="9355B079ED944D5890AB53A2A67AC705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5">
    <w:name w:val="A2FD414213EF49949E3B630B17F281A1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0">
    <w:name w:val="D05B0C87A7194A2E95CAAF9E2D0F8737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0">
    <w:name w:val="320E0483E7534978A38394E3A18016D9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0">
    <w:name w:val="E90C81042B4F4BDC9805835EC7D713BF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6">
    <w:name w:val="8F30A7FC267A466894C33018B07C3529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0">
    <w:name w:val="907418DFAB9E4F84B1059EB239D79049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4">
    <w:name w:val="7DC5CD63BB98468B96CB739CFA81C6B21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0">
    <w:name w:val="2CF529B47A814BF3858FA67D1BC233E0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0">
    <w:name w:val="73A21BE8DD6E4233A42E39275F2A476B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0">
    <w:name w:val="124EBA27D3974E6B9E1C1A3B4D1B161B1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0">
    <w:name w:val="75D8010916AA44D58879B50F67B5D95E1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0">
    <w:name w:val="ADD5B36F29CC41B9B75C8293CAFB1D3B1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9">
    <w:name w:val="A7D412B93E4F4C189F5FAD8F05360FAB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76E1AF36E924294AD8F71C8481EC1A1">
    <w:name w:val="976E1AF36E924294AD8F71C8481EC1A1"/>
    <w:rsid w:val="00AF2141"/>
  </w:style>
  <w:style w:type="paragraph" w:customStyle="1" w:styleId="2E3E2C63749E4EED960FB27C20F453C7">
    <w:name w:val="2E3E2C63749E4EED960FB27C20F453C7"/>
    <w:rsid w:val="00AF2141"/>
  </w:style>
  <w:style w:type="paragraph" w:customStyle="1" w:styleId="BC29939EE0964C85A9E337274E1B5FBF">
    <w:name w:val="BC29939EE0964C85A9E337274E1B5FBF"/>
    <w:rsid w:val="00AF2141"/>
  </w:style>
  <w:style w:type="paragraph" w:customStyle="1" w:styleId="4B87D612D9DB44B6BFC3FE7583F55095">
    <w:name w:val="4B87D612D9DB44B6BFC3FE7583F55095"/>
    <w:rsid w:val="00AF2141"/>
  </w:style>
  <w:style w:type="paragraph" w:customStyle="1" w:styleId="0962FE5852F748E9A4F607B480EBEDEB">
    <w:name w:val="0962FE5852F748E9A4F607B480EBEDEB"/>
    <w:rsid w:val="00AF2141"/>
  </w:style>
  <w:style w:type="paragraph" w:customStyle="1" w:styleId="4BE24DAFCD364C96B1AE09AC79824F59">
    <w:name w:val="4BE24DAFCD364C96B1AE09AC79824F59"/>
    <w:rsid w:val="00AF2141"/>
  </w:style>
  <w:style w:type="paragraph" w:customStyle="1" w:styleId="2691EFE1D14848A4BFBD2797EA6E14D6">
    <w:name w:val="2691EFE1D14848A4BFBD2797EA6E14D6"/>
    <w:rsid w:val="00AF2141"/>
  </w:style>
  <w:style w:type="paragraph" w:customStyle="1" w:styleId="007658C77BF0421D94B39230CF731699">
    <w:name w:val="007658C77BF0421D94B39230CF731699"/>
    <w:rsid w:val="00AF2141"/>
  </w:style>
  <w:style w:type="paragraph" w:customStyle="1" w:styleId="47B2C9B4BEA9463AAE0EAAE8B3152CBE35">
    <w:name w:val="47B2C9B4BEA9463AAE0EAAE8B3152CBE35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3">
    <w:name w:val="47D18997C7154840874C503D991C515533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2">
    <w:name w:val="BFEF4E0382624D79A0D6166D34D089E33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3">
    <w:name w:val="31917113484F40158138B17D34E010F23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3">
    <w:name w:val="1697CFCFF52D4902BE95152726EAC51E3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3">
    <w:name w:val="E459E40D2EB54A3C88F28E8939688FDB3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3">
    <w:name w:val="7103961DD824472982E814D918E686DF3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0">
    <w:name w:val="EF6C32050F0046129C55709E637889203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30">
    <w:name w:val="6D2735868FE24D9F9A040301B051AEBE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29">
    <w:name w:val="8719890CC24443FC8EF12F250F0B2FD7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29">
    <w:name w:val="46767DEA9BC545FEB22A1516CE64D1D6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29">
    <w:name w:val="2DE0C70EFA7F4EECBBF20DCBF3FB3128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29">
    <w:name w:val="66F97709FA0E436DA7C562D9084AFF72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29">
    <w:name w:val="F84CB01282F64481B5A29F7E83D2AC97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8">
    <w:name w:val="EB3B5FF3706F4C9E8A4D1C515011BCDF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4">
    <w:name w:val="42AA00355F4E49E88B314D743EB39F63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4">
    <w:name w:val="01E768195DA741D3B32D96D9507553C5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4">
    <w:name w:val="35AC3BA9AB6A40928C9C49737AB1DCA8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4">
    <w:name w:val="F3E6C2C644A244C39C17E2112866AB97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6">
    <w:name w:val="B4E02EC983D54CD59617176734113C87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6">
    <w:name w:val="9B0A9CABA65941D7ACEAF4090232074E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6">
    <w:name w:val="DE6CB529FED74D459F4BA91DAEFB5005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6">
    <w:name w:val="A5A0E806FB134E9BB980F9FD23C0A2AB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6">
    <w:name w:val="8744CC956B274431A856A28856605D64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6">
    <w:name w:val="1E6438378CB943AB8B086556935CCF561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19">
    <w:name w:val="C28160FF43D447BEA05E0362189B85C0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19">
    <w:name w:val="F89EF0FB983B4B9B8BBD6778BDFB9D62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19">
    <w:name w:val="2CECBCD67E3E42178311CE1CB1C385A1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19">
    <w:name w:val="170F08EBA3B24442A52F8A9C9C223C60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19">
    <w:name w:val="5D041474D32E4467850FAFE45391D492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0">
    <w:name w:val="4BE77CF9815448DF94DDE53B4BDD72631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1">
    <w:name w:val="9355B079ED944D5890AB53A2A67AC705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6">
    <w:name w:val="A2FD414213EF49949E3B630B17F281A1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1">
    <w:name w:val="D05B0C87A7194A2E95CAAF9E2D0F8737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1">
    <w:name w:val="320E0483E7534978A38394E3A18016D9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1">
    <w:name w:val="E90C81042B4F4BDC9805835EC7D713BF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7">
    <w:name w:val="8F30A7FC267A466894C33018B07C3529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1">
    <w:name w:val="907418DFAB9E4F84B1059EB239D79049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5">
    <w:name w:val="7DC5CD63BB98468B96CB739CFA81C6B2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1">
    <w:name w:val="2CF529B47A814BF3858FA67D1BC233E0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1">
    <w:name w:val="73A21BE8DD6E4233A42E39275F2A476B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1">
    <w:name w:val="124EBA27D3974E6B9E1C1A3B4D1B161B1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1">
    <w:name w:val="75D8010916AA44D58879B50F67B5D95E1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1">
    <w:name w:val="ADD5B36F29CC41B9B75C8293CAFB1D3B1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0">
    <w:name w:val="A7D412B93E4F4C189F5FAD8F05360FAB1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F89506B410F4D60A1B406AEFCD65C60">
    <w:name w:val="8F89506B410F4D60A1B406AEFCD65C60"/>
    <w:rsid w:val="00AF2141"/>
  </w:style>
  <w:style w:type="paragraph" w:customStyle="1" w:styleId="B4B814C61D514C169B0D5AADCEE63394">
    <w:name w:val="B4B814C61D514C169B0D5AADCEE63394"/>
    <w:rsid w:val="00AF2141"/>
  </w:style>
  <w:style w:type="paragraph" w:customStyle="1" w:styleId="D2B0DC9255234E59BA21D9766DE87F87">
    <w:name w:val="D2B0DC9255234E59BA21D9766DE87F87"/>
    <w:rsid w:val="00AF2141"/>
  </w:style>
  <w:style w:type="paragraph" w:customStyle="1" w:styleId="E77D9E3A132449F884854AE34A9458E8">
    <w:name w:val="E77D9E3A132449F884854AE34A9458E8"/>
    <w:rsid w:val="00AF2141"/>
  </w:style>
  <w:style w:type="paragraph" w:customStyle="1" w:styleId="219A1EA9703D4E209206FF43ECBD4B93">
    <w:name w:val="219A1EA9703D4E209206FF43ECBD4B93"/>
    <w:rsid w:val="00AF2141"/>
  </w:style>
  <w:style w:type="paragraph" w:customStyle="1" w:styleId="4C271E1686BE4BB1A66663BFC5DEC418">
    <w:name w:val="4C271E1686BE4BB1A66663BFC5DEC418"/>
    <w:rsid w:val="00AF2141"/>
  </w:style>
  <w:style w:type="paragraph" w:customStyle="1" w:styleId="BB07D3FC13C947289FEC6EAFBC676553">
    <w:name w:val="BB07D3FC13C947289FEC6EAFBC676553"/>
    <w:rsid w:val="00AF2141"/>
  </w:style>
  <w:style w:type="paragraph" w:customStyle="1" w:styleId="FC9FD2ECB3FF48B1A4A2C2C6262462EE">
    <w:name w:val="FC9FD2ECB3FF48B1A4A2C2C6262462EE"/>
    <w:rsid w:val="00AF2141"/>
  </w:style>
  <w:style w:type="paragraph" w:customStyle="1" w:styleId="47B2C9B4BEA9463AAE0EAAE8B3152CBE36">
    <w:name w:val="47B2C9B4BEA9463AAE0EAAE8B3152CBE36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4">
    <w:name w:val="47D18997C7154840874C503D991C515534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3">
    <w:name w:val="BFEF4E0382624D79A0D6166D34D089E33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4">
    <w:name w:val="31917113484F40158138B17D34E010F23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4">
    <w:name w:val="1697CFCFF52D4902BE95152726EAC51E3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4">
    <w:name w:val="E459E40D2EB54A3C88F28E8939688FDB3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4">
    <w:name w:val="7103961DD824472982E814D918E686DF3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1">
    <w:name w:val="EF6C32050F0046129C55709E637889203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31">
    <w:name w:val="6D2735868FE24D9F9A040301B051AEBE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0">
    <w:name w:val="8719890CC24443FC8EF12F250F0B2FD7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0">
    <w:name w:val="46767DEA9BC545FEB22A1516CE64D1D6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0">
    <w:name w:val="2DE0C70EFA7F4EECBBF20DCBF3FB3128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0">
    <w:name w:val="66F97709FA0E436DA7C562D9084AFF72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0">
    <w:name w:val="F84CB01282F64481B5A29F7E83D2AC97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29">
    <w:name w:val="EB3B5FF3706F4C9E8A4D1C515011BCDF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5">
    <w:name w:val="42AA00355F4E49E88B314D743EB39F63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5">
    <w:name w:val="01E768195DA741D3B32D96D9507553C5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5">
    <w:name w:val="35AC3BA9AB6A40928C9C49737AB1DCA8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5">
    <w:name w:val="F3E6C2C644A244C39C17E2112866AB97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7">
    <w:name w:val="B4E02EC983D54CD59617176734113C87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7">
    <w:name w:val="9B0A9CABA65941D7ACEAF4090232074E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7">
    <w:name w:val="DE6CB529FED74D459F4BA91DAEFB5005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7">
    <w:name w:val="A5A0E806FB134E9BB980F9FD23C0A2AB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7">
    <w:name w:val="8744CC956B274431A856A28856605D64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7">
    <w:name w:val="1E6438378CB943AB8B086556935CCF561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0">
    <w:name w:val="C28160FF43D447BEA05E0362189B85C0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0">
    <w:name w:val="F89EF0FB983B4B9B8BBD6778BDFB9D62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0">
    <w:name w:val="2CECBCD67E3E42178311CE1CB1C385A1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0">
    <w:name w:val="170F08EBA3B24442A52F8A9C9C223C60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0">
    <w:name w:val="5D041474D32E4467850FAFE45391D492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1">
    <w:name w:val="4BE77CF9815448DF94DDE53B4BDD72631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2">
    <w:name w:val="9355B079ED944D5890AB53A2A67AC705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7">
    <w:name w:val="A2FD414213EF49949E3B630B17F281A1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2">
    <w:name w:val="D05B0C87A7194A2E95CAAF9E2D0F8737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2">
    <w:name w:val="320E0483E7534978A38394E3A18016D9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2">
    <w:name w:val="E90C81042B4F4BDC9805835EC7D713BF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8">
    <w:name w:val="8F30A7FC267A466894C33018B07C3529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2">
    <w:name w:val="907418DFAB9E4F84B1059EB239D79049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6">
    <w:name w:val="7DC5CD63BB98468B96CB739CFA81C6B2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2">
    <w:name w:val="2CF529B47A814BF3858FA67D1BC233E0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2">
    <w:name w:val="73A21BE8DD6E4233A42E39275F2A476B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2">
    <w:name w:val="124EBA27D3974E6B9E1C1A3B4D1B161B1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2">
    <w:name w:val="75D8010916AA44D58879B50F67B5D95E1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2">
    <w:name w:val="ADD5B36F29CC41B9B75C8293CAFB1D3B1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1">
    <w:name w:val="A7D412B93E4F4C189F5FAD8F05360FAB1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F89506B410F4D60A1B406AEFCD65C601">
    <w:name w:val="8F89506B410F4D60A1B406AEFCD65C60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B814C61D514C169B0D5AADCEE633941">
    <w:name w:val="B4B814C61D514C169B0D5AADCEE63394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2B0DC9255234E59BA21D9766DE87F871">
    <w:name w:val="D2B0DC9255234E59BA21D9766DE87F87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77D9E3A132449F884854AE34A9458E81">
    <w:name w:val="E77D9E3A132449F884854AE34A9458E8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B07D3FC13C947289FEC6EAFBC6765531">
    <w:name w:val="BB07D3FC13C947289FEC6EAFBC67655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9FD2ECB3FF48B1A4A2C2C6262462EE1">
    <w:name w:val="FC9FD2ECB3FF48B1A4A2C2C6262462EE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37">
    <w:name w:val="47B2C9B4BEA9463AAE0EAAE8B3152CBE37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5">
    <w:name w:val="47D18997C7154840874C503D991C515535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4">
    <w:name w:val="BFEF4E0382624D79A0D6166D34D089E33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5">
    <w:name w:val="31917113484F40158138B17D34E010F23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5">
    <w:name w:val="1697CFCFF52D4902BE95152726EAC51E3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5">
    <w:name w:val="E459E40D2EB54A3C88F28E8939688FDB3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5">
    <w:name w:val="7103961DD824472982E814D918E686DF3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2">
    <w:name w:val="EF6C32050F0046129C55709E637889203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32">
    <w:name w:val="6D2735868FE24D9F9A040301B051AEBE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1">
    <w:name w:val="8719890CC24443FC8EF12F250F0B2FD7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1">
    <w:name w:val="46767DEA9BC545FEB22A1516CE64D1D6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1">
    <w:name w:val="2DE0C70EFA7F4EECBBF20DCBF3FB3128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1">
    <w:name w:val="66F97709FA0E436DA7C562D9084AFF72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1">
    <w:name w:val="F84CB01282F64481B5A29F7E83D2AC97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0">
    <w:name w:val="EB3B5FF3706F4C9E8A4D1C515011BCDF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6">
    <w:name w:val="42AA00355F4E49E88B314D743EB39F63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6">
    <w:name w:val="01E768195DA741D3B32D96D9507553C5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6">
    <w:name w:val="35AC3BA9AB6A40928C9C49737AB1DCA8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6">
    <w:name w:val="F3E6C2C644A244C39C17E2112866AB97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8">
    <w:name w:val="B4E02EC983D54CD59617176734113C87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8">
    <w:name w:val="9B0A9CABA65941D7ACEAF4090232074E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8">
    <w:name w:val="DE6CB529FED74D459F4BA91DAEFB5005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8">
    <w:name w:val="A5A0E806FB134E9BB980F9FD23C0A2AB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8">
    <w:name w:val="8744CC956B274431A856A28856605D64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8">
    <w:name w:val="1E6438378CB943AB8B086556935CCF561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1">
    <w:name w:val="C28160FF43D447BEA05E0362189B85C0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1">
    <w:name w:val="F89EF0FB983B4B9B8BBD6778BDFB9D62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1">
    <w:name w:val="2CECBCD67E3E42178311CE1CB1C385A1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1">
    <w:name w:val="170F08EBA3B24442A52F8A9C9C223C60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1">
    <w:name w:val="5D041474D32E4467850FAFE45391D492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2">
    <w:name w:val="4BE77CF9815448DF94DDE53B4BDD72631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3">
    <w:name w:val="9355B079ED944D5890AB53A2A67AC705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8">
    <w:name w:val="A2FD414213EF49949E3B630B17F281A1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3">
    <w:name w:val="D05B0C87A7194A2E95CAAF9E2D0F8737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3">
    <w:name w:val="320E0483E7534978A38394E3A18016D9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3">
    <w:name w:val="E90C81042B4F4BDC9805835EC7D713BF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19">
    <w:name w:val="8F30A7FC267A466894C33018B07C3529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3">
    <w:name w:val="907418DFAB9E4F84B1059EB239D79049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7">
    <w:name w:val="7DC5CD63BB98468B96CB739CFA81C6B2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3">
    <w:name w:val="2CF529B47A814BF3858FA67D1BC233E0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3">
    <w:name w:val="73A21BE8DD6E4233A42E39275F2A476B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3">
    <w:name w:val="124EBA27D3974E6B9E1C1A3B4D1B161B1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3">
    <w:name w:val="75D8010916AA44D58879B50F67B5D95E1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3">
    <w:name w:val="ADD5B36F29CC41B9B75C8293CAFB1D3B1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2">
    <w:name w:val="A7D412B93E4F4C189F5FAD8F05360FAB1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F89506B410F4D60A1B406AEFCD65C602">
    <w:name w:val="8F89506B410F4D60A1B406AEFCD65C60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B814C61D514C169B0D5AADCEE633942">
    <w:name w:val="B4B814C61D514C169B0D5AADCEE63394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2B0DC9255234E59BA21D9766DE87F872">
    <w:name w:val="D2B0DC9255234E59BA21D9766DE87F87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77D9E3A132449F884854AE34A9458E82">
    <w:name w:val="E77D9E3A132449F884854AE34A9458E8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B07D3FC13C947289FEC6EAFBC6765532">
    <w:name w:val="BB07D3FC13C947289FEC6EAFBC67655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9FD2ECB3FF48B1A4A2C2C6262462EE2">
    <w:name w:val="FC9FD2ECB3FF48B1A4A2C2C6262462EE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38">
    <w:name w:val="47B2C9B4BEA9463AAE0EAAE8B3152CBE38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6">
    <w:name w:val="47D18997C7154840874C503D991C515536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5">
    <w:name w:val="BFEF4E0382624D79A0D6166D34D089E33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6">
    <w:name w:val="31917113484F40158138B17D34E010F23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6">
    <w:name w:val="1697CFCFF52D4902BE95152726EAC51E3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6">
    <w:name w:val="E459E40D2EB54A3C88F28E8939688FDB3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6">
    <w:name w:val="7103961DD824472982E814D918E686DF3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3">
    <w:name w:val="EF6C32050F0046129C55709E637889203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33">
    <w:name w:val="6D2735868FE24D9F9A040301B051AEBE3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2">
    <w:name w:val="8719890CC24443FC8EF12F250F0B2FD7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2">
    <w:name w:val="46767DEA9BC545FEB22A1516CE64D1D6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2">
    <w:name w:val="2DE0C70EFA7F4EECBBF20DCBF3FB3128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2">
    <w:name w:val="66F97709FA0E436DA7C562D9084AFF72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2">
    <w:name w:val="F84CB01282F64481B5A29F7E83D2AC97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1">
    <w:name w:val="EB3B5FF3706F4C9E8A4D1C515011BCDF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7">
    <w:name w:val="42AA00355F4E49E88B314D743EB39F63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7">
    <w:name w:val="01E768195DA741D3B32D96D9507553C5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7">
    <w:name w:val="35AC3BA9AB6A40928C9C49737AB1DCA8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7">
    <w:name w:val="F3E6C2C644A244C39C17E2112866AB97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19">
    <w:name w:val="B4E02EC983D54CD59617176734113C87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19">
    <w:name w:val="9B0A9CABA65941D7ACEAF4090232074E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19">
    <w:name w:val="DE6CB529FED74D459F4BA91DAEFB5005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19">
    <w:name w:val="A5A0E806FB134E9BB980F9FD23C0A2AB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19">
    <w:name w:val="8744CC956B274431A856A28856605D64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19">
    <w:name w:val="1E6438378CB943AB8B086556935CCF561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2">
    <w:name w:val="C28160FF43D447BEA05E0362189B85C0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2">
    <w:name w:val="F89EF0FB983B4B9B8BBD6778BDFB9D62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2">
    <w:name w:val="2CECBCD67E3E42178311CE1CB1C385A1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2">
    <w:name w:val="170F08EBA3B24442A52F8A9C9C223C60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2">
    <w:name w:val="5D041474D32E4467850FAFE45391D492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3">
    <w:name w:val="4BE77CF9815448DF94DDE53B4BDD72631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4">
    <w:name w:val="9355B079ED944D5890AB53A2A67AC705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19">
    <w:name w:val="A2FD414213EF49949E3B630B17F281A1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4">
    <w:name w:val="D05B0C87A7194A2E95CAAF9E2D0F8737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4">
    <w:name w:val="320E0483E7534978A38394E3A18016D9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4">
    <w:name w:val="E90C81042B4F4BDC9805835EC7D713BF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0">
    <w:name w:val="8F30A7FC267A466894C33018B07C35292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4">
    <w:name w:val="907418DFAB9E4F84B1059EB239D79049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8">
    <w:name w:val="7DC5CD63BB98468B96CB739CFA81C6B2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4">
    <w:name w:val="2CF529B47A814BF3858FA67D1BC233E0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4">
    <w:name w:val="73A21BE8DD6E4233A42E39275F2A476B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4">
    <w:name w:val="124EBA27D3974E6B9E1C1A3B4D1B161B1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4">
    <w:name w:val="75D8010916AA44D58879B50F67B5D95E1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4">
    <w:name w:val="ADD5B36F29CC41B9B75C8293CAFB1D3B1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3">
    <w:name w:val="A7D412B93E4F4C189F5FAD8F05360FAB1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F89506B410F4D60A1B406AEFCD65C603">
    <w:name w:val="8F89506B410F4D60A1B406AEFCD65C60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B814C61D514C169B0D5AADCEE633943">
    <w:name w:val="B4B814C61D514C169B0D5AADCEE63394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2B0DC9255234E59BA21D9766DE87F873">
    <w:name w:val="D2B0DC9255234E59BA21D9766DE87F87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77D9E3A132449F884854AE34A9458E83">
    <w:name w:val="E77D9E3A132449F884854AE34A9458E8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B07D3FC13C947289FEC6EAFBC6765533">
    <w:name w:val="BB07D3FC13C947289FEC6EAFBC676553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9FD2ECB3FF48B1A4A2C2C6262462EE3">
    <w:name w:val="FC9FD2ECB3FF48B1A4A2C2C6262462EE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39">
    <w:name w:val="47B2C9B4BEA9463AAE0EAAE8B3152CBE39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7">
    <w:name w:val="47D18997C7154840874C503D991C515537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6">
    <w:name w:val="BFEF4E0382624D79A0D6166D34D089E33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7">
    <w:name w:val="31917113484F40158138B17D34E010F23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7">
    <w:name w:val="1697CFCFF52D4902BE95152726EAC51E3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7">
    <w:name w:val="E459E40D2EB54A3C88F28E8939688FDB3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7">
    <w:name w:val="7103961DD824472982E814D918E686DF3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4">
    <w:name w:val="EF6C32050F0046129C55709E637889203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34">
    <w:name w:val="6D2735868FE24D9F9A040301B051AEBE3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3">
    <w:name w:val="8719890CC24443FC8EF12F250F0B2FD73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3">
    <w:name w:val="46767DEA9BC545FEB22A1516CE64D1D63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3">
    <w:name w:val="2DE0C70EFA7F4EECBBF20DCBF3FB31283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3">
    <w:name w:val="66F97709FA0E436DA7C562D9084AFF723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3">
    <w:name w:val="F84CB01282F64481B5A29F7E83D2AC973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2">
    <w:name w:val="EB3B5FF3706F4C9E8A4D1C515011BCDF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8">
    <w:name w:val="42AA00355F4E49E88B314D743EB39F63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8">
    <w:name w:val="01E768195DA741D3B32D96D9507553C5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8">
    <w:name w:val="35AC3BA9AB6A40928C9C49737AB1DCA8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8">
    <w:name w:val="F3E6C2C644A244C39C17E2112866AB972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0">
    <w:name w:val="B4E02EC983D54CD59617176734113C87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0">
    <w:name w:val="9B0A9CABA65941D7ACEAF4090232074E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0">
    <w:name w:val="DE6CB529FED74D459F4BA91DAEFB5005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0">
    <w:name w:val="A5A0E806FB134E9BB980F9FD23C0A2AB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0">
    <w:name w:val="8744CC956B274431A856A28856605D64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0">
    <w:name w:val="1E6438378CB943AB8B086556935CCF562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3">
    <w:name w:val="C28160FF43D447BEA05E0362189B85C0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3">
    <w:name w:val="F89EF0FB983B4B9B8BBD6778BDFB9D62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3">
    <w:name w:val="2CECBCD67E3E42178311CE1CB1C385A1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3">
    <w:name w:val="170F08EBA3B24442A52F8A9C9C223C60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3">
    <w:name w:val="5D041474D32E4467850FAFE45391D492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4">
    <w:name w:val="4BE77CF9815448DF94DDE53B4BDD72631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5">
    <w:name w:val="9355B079ED944D5890AB53A2A67AC705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0">
    <w:name w:val="A2FD414213EF49949E3B630B17F281A120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5">
    <w:name w:val="D05B0C87A7194A2E95CAAF9E2D0F8737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5">
    <w:name w:val="320E0483E7534978A38394E3A18016D9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5">
    <w:name w:val="E90C81042B4F4BDC9805835EC7D713BF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1">
    <w:name w:val="8F30A7FC267A466894C33018B07C35292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5">
    <w:name w:val="907418DFAB9E4F84B1059EB239D79049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19">
    <w:name w:val="7DC5CD63BB98468B96CB739CFA81C6B2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5">
    <w:name w:val="2CF529B47A814BF3858FA67D1BC233E0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5">
    <w:name w:val="73A21BE8DD6E4233A42E39275F2A476B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5">
    <w:name w:val="124EBA27D3974E6B9E1C1A3B4D1B161B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5">
    <w:name w:val="75D8010916AA44D58879B50F67B5D95E1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5">
    <w:name w:val="ADD5B36F29CC41B9B75C8293CAFB1D3B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4">
    <w:name w:val="A7D412B93E4F4C189F5FAD8F05360FAB1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F89506B410F4D60A1B406AEFCD65C604">
    <w:name w:val="8F89506B410F4D60A1B406AEFCD65C60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B814C61D514C169B0D5AADCEE633944">
    <w:name w:val="B4B814C61D514C169B0D5AADCEE63394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2B0DC9255234E59BA21D9766DE87F874">
    <w:name w:val="D2B0DC9255234E59BA21D9766DE87F87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77D9E3A132449F884854AE34A9458E84">
    <w:name w:val="E77D9E3A132449F884854AE34A9458E8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B07D3FC13C947289FEC6EAFBC6765534">
    <w:name w:val="BB07D3FC13C947289FEC6EAFBC676553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9FD2ECB3FF48B1A4A2C2C6262462EE4">
    <w:name w:val="FC9FD2ECB3FF48B1A4A2C2C6262462EE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40">
    <w:name w:val="47B2C9B4BEA9463AAE0EAAE8B3152CBE40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8">
    <w:name w:val="47D18997C7154840874C503D991C515538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7">
    <w:name w:val="BFEF4E0382624D79A0D6166D34D089E33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8">
    <w:name w:val="31917113484F40158138B17D34E010F23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8">
    <w:name w:val="1697CFCFF52D4902BE95152726EAC51E3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8">
    <w:name w:val="E459E40D2EB54A3C88F28E8939688FDB3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8">
    <w:name w:val="7103961DD824472982E814D918E686DF3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5">
    <w:name w:val="EF6C32050F0046129C55709E637889203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35">
    <w:name w:val="6D2735868FE24D9F9A040301B051AEBE3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4">
    <w:name w:val="8719890CC24443FC8EF12F250F0B2FD73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4">
    <w:name w:val="46767DEA9BC545FEB22A1516CE64D1D63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4">
    <w:name w:val="2DE0C70EFA7F4EECBBF20DCBF3FB31283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4">
    <w:name w:val="66F97709FA0E436DA7C562D9084AFF723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4">
    <w:name w:val="F84CB01282F64481B5A29F7E83D2AC973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3">
    <w:name w:val="EB3B5FF3706F4C9E8A4D1C515011BCDF3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29">
    <w:name w:val="42AA00355F4E49E88B314D743EB39F63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29">
    <w:name w:val="01E768195DA741D3B32D96D9507553C5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29">
    <w:name w:val="35AC3BA9AB6A40928C9C49737AB1DCA8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29">
    <w:name w:val="F3E6C2C644A244C39C17E2112866AB9729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1">
    <w:name w:val="B4E02EC983D54CD59617176734113C87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1">
    <w:name w:val="9B0A9CABA65941D7ACEAF4090232074E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1">
    <w:name w:val="DE6CB529FED74D459F4BA91DAEFB5005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1">
    <w:name w:val="A5A0E806FB134E9BB980F9FD23C0A2AB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1">
    <w:name w:val="8744CC956B274431A856A28856605D64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1">
    <w:name w:val="1E6438378CB943AB8B086556935CCF562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4">
    <w:name w:val="C28160FF43D447BEA05E0362189B85C0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4">
    <w:name w:val="F89EF0FB983B4B9B8BBD6778BDFB9D62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4">
    <w:name w:val="2CECBCD67E3E42178311CE1CB1C385A1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4">
    <w:name w:val="170F08EBA3B24442A52F8A9C9C223C60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4">
    <w:name w:val="5D041474D32E4467850FAFE45391D49224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5">
    <w:name w:val="4BE77CF9815448DF94DDE53B4BDD7263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6">
    <w:name w:val="9355B079ED944D5890AB53A2A67AC705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1">
    <w:name w:val="A2FD414213EF49949E3B630B17F281A121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6">
    <w:name w:val="D05B0C87A7194A2E95CAAF9E2D0F8737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6">
    <w:name w:val="320E0483E7534978A38394E3A18016D9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6">
    <w:name w:val="E90C81042B4F4BDC9805835EC7D713BF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2">
    <w:name w:val="8F30A7FC267A466894C33018B07C35292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6">
    <w:name w:val="907418DFAB9E4F84B1059EB239D79049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0">
    <w:name w:val="7DC5CD63BB98468B96CB739CFA81C6B22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6">
    <w:name w:val="2CF529B47A814BF3858FA67D1BC233E0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6">
    <w:name w:val="73A21BE8DD6E4233A42E39275F2A476B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6">
    <w:name w:val="124EBA27D3974E6B9E1C1A3B4D1B161B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6">
    <w:name w:val="75D8010916AA44D58879B50F67B5D95E16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6">
    <w:name w:val="ADD5B36F29CC41B9B75C8293CAFB1D3B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5">
    <w:name w:val="A7D412B93E4F4C189F5FAD8F05360FAB1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F89506B410F4D60A1B406AEFCD65C605">
    <w:name w:val="8F89506B410F4D60A1B406AEFCD65C60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B814C61D514C169B0D5AADCEE633945">
    <w:name w:val="B4B814C61D514C169B0D5AADCEE63394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2B0DC9255234E59BA21D9766DE87F875">
    <w:name w:val="D2B0DC9255234E59BA21D9766DE87F87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77D9E3A132449F884854AE34A9458E85">
    <w:name w:val="E77D9E3A132449F884854AE34A9458E8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B07D3FC13C947289FEC6EAFBC6765535">
    <w:name w:val="BB07D3FC13C947289FEC6EAFBC676553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9FD2ECB3FF48B1A4A2C2C6262462EE5">
    <w:name w:val="FC9FD2ECB3FF48B1A4A2C2C6262462EE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41">
    <w:name w:val="47B2C9B4BEA9463AAE0EAAE8B3152CBE41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39">
    <w:name w:val="47D18997C7154840874C503D991C515539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8">
    <w:name w:val="BFEF4E0382624D79A0D6166D34D089E33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39">
    <w:name w:val="31917113484F40158138B17D34E010F23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39">
    <w:name w:val="1697CFCFF52D4902BE95152726EAC51E3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39">
    <w:name w:val="E459E40D2EB54A3C88F28E8939688FDB3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39">
    <w:name w:val="7103961DD824472982E814D918E686DF3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6">
    <w:name w:val="EF6C32050F0046129C55709E637889203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D2735868FE24D9F9A040301B051AEBE36">
    <w:name w:val="6D2735868FE24D9F9A040301B051AEBE3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5">
    <w:name w:val="8719890CC24443FC8EF12F250F0B2FD73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5">
    <w:name w:val="46767DEA9BC545FEB22A1516CE64D1D63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5">
    <w:name w:val="2DE0C70EFA7F4EECBBF20DCBF3FB31283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5">
    <w:name w:val="66F97709FA0E436DA7C562D9084AFF723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5">
    <w:name w:val="F84CB01282F64481B5A29F7E83D2AC973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4">
    <w:name w:val="EB3B5FF3706F4C9E8A4D1C515011BCDF3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0">
    <w:name w:val="42AA00355F4E49E88B314D743EB39F63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0">
    <w:name w:val="01E768195DA741D3B32D96D9507553C5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0">
    <w:name w:val="35AC3BA9AB6A40928C9C49737AB1DCA8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0">
    <w:name w:val="F3E6C2C644A244C39C17E2112866AB9730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2">
    <w:name w:val="B4E02EC983D54CD59617176734113C87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2">
    <w:name w:val="9B0A9CABA65941D7ACEAF4090232074E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2">
    <w:name w:val="DE6CB529FED74D459F4BA91DAEFB5005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2">
    <w:name w:val="A5A0E806FB134E9BB980F9FD23C0A2AB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2">
    <w:name w:val="8744CC956B274431A856A28856605D64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2">
    <w:name w:val="1E6438378CB943AB8B086556935CCF562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5">
    <w:name w:val="C28160FF43D447BEA05E0362189B85C0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5">
    <w:name w:val="F89EF0FB983B4B9B8BBD6778BDFB9D622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5">
    <w:name w:val="2CECBCD67E3E42178311CE1CB1C385A1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5">
    <w:name w:val="170F08EBA3B24442A52F8A9C9C223C60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5">
    <w:name w:val="5D041474D32E4467850FAFE45391D49225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6">
    <w:name w:val="4BE77CF9815448DF94DDE53B4BDD7263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7">
    <w:name w:val="9355B079ED944D5890AB53A2A67AC705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2">
    <w:name w:val="A2FD414213EF49949E3B630B17F281A122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7">
    <w:name w:val="D05B0C87A7194A2E95CAAF9E2D0F8737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7">
    <w:name w:val="320E0483E7534978A38394E3A18016D9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7">
    <w:name w:val="E90C81042B4F4BDC9805835EC7D713BF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3">
    <w:name w:val="8F30A7FC267A466894C33018B07C35292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7">
    <w:name w:val="907418DFAB9E4F84B1059EB239D79049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1">
    <w:name w:val="7DC5CD63BB98468B96CB739CFA81C6B22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7">
    <w:name w:val="2CF529B47A814BF3858FA67D1BC233E0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7">
    <w:name w:val="73A21BE8DD6E4233A42E39275F2A476B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7">
    <w:name w:val="124EBA27D3974E6B9E1C1A3B4D1B161B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7">
    <w:name w:val="75D8010916AA44D58879B50F67B5D95E17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7">
    <w:name w:val="ADD5B36F29CC41B9B75C8293CAFB1D3B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6">
    <w:name w:val="A7D412B93E4F4C189F5FAD8F05360FAB1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F89506B410F4D60A1B406AEFCD65C606">
    <w:name w:val="8F89506B410F4D60A1B406AEFCD65C60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B814C61D514C169B0D5AADCEE633946">
    <w:name w:val="B4B814C61D514C169B0D5AADCEE63394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2B0DC9255234E59BA21D9766DE87F876">
    <w:name w:val="D2B0DC9255234E59BA21D9766DE87F87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77D9E3A132449F884854AE34A9458E86">
    <w:name w:val="E77D9E3A132449F884854AE34A9458E8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B07D3FC13C947289FEC6EAFBC6765536">
    <w:name w:val="BB07D3FC13C947289FEC6EAFBC676553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9FD2ECB3FF48B1A4A2C2C6262462EE6">
    <w:name w:val="FC9FD2ECB3FF48B1A4A2C2C6262462EE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42">
    <w:name w:val="47B2C9B4BEA9463AAE0EAAE8B3152CBE42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0">
    <w:name w:val="47D18997C7154840874C503D991C515540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39">
    <w:name w:val="BFEF4E0382624D79A0D6166D34D089E33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0">
    <w:name w:val="31917113484F40158138B17D34E010F24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0">
    <w:name w:val="1697CFCFF52D4902BE95152726EAC51E4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0">
    <w:name w:val="E459E40D2EB54A3C88F28E8939688FDB4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0">
    <w:name w:val="7103961DD824472982E814D918E686DF4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7">
    <w:name w:val="EF6C32050F0046129C55709E637889203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">
    <w:name w:val="AC9EB5713D1E42E595F873BF022C6E6F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37">
    <w:name w:val="6D2735868FE24D9F9A040301B051AEBE3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6">
    <w:name w:val="8719890CC24443FC8EF12F250F0B2FD73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6">
    <w:name w:val="46767DEA9BC545FEB22A1516CE64D1D63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6">
    <w:name w:val="2DE0C70EFA7F4EECBBF20DCBF3FB31283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6">
    <w:name w:val="66F97709FA0E436DA7C562D9084AFF723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6">
    <w:name w:val="F84CB01282F64481B5A29F7E83D2AC973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5">
    <w:name w:val="EB3B5FF3706F4C9E8A4D1C515011BCDF35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1">
    <w:name w:val="42AA00355F4E49E88B314D743EB39F63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1">
    <w:name w:val="01E768195DA741D3B32D96D9507553C5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1">
    <w:name w:val="35AC3BA9AB6A40928C9C49737AB1DCA8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1">
    <w:name w:val="F3E6C2C644A244C39C17E2112866AB973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3">
    <w:name w:val="B4E02EC983D54CD59617176734113C87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3">
    <w:name w:val="9B0A9CABA65941D7ACEAF4090232074E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3">
    <w:name w:val="DE6CB529FED74D459F4BA91DAEFB5005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3">
    <w:name w:val="A5A0E806FB134E9BB980F9FD23C0A2AB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3">
    <w:name w:val="8744CC956B274431A856A28856605D64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3">
    <w:name w:val="1E6438378CB943AB8B086556935CCF5623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6">
    <w:name w:val="C28160FF43D447BEA05E0362189B85C0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6">
    <w:name w:val="F89EF0FB983B4B9B8BBD6778BDFB9D622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6">
    <w:name w:val="2CECBCD67E3E42178311CE1CB1C385A1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6">
    <w:name w:val="170F08EBA3B24442A52F8A9C9C223C60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6">
    <w:name w:val="5D041474D32E4467850FAFE45391D49226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7">
    <w:name w:val="4BE77CF9815448DF94DDE53B4BDD7263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8">
    <w:name w:val="9355B079ED944D5890AB53A2A67AC705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3">
    <w:name w:val="A2FD414213EF49949E3B630B17F281A123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8">
    <w:name w:val="D05B0C87A7194A2E95CAAF9E2D0F8737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8">
    <w:name w:val="320E0483E7534978A38394E3A18016D9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8">
    <w:name w:val="E90C81042B4F4BDC9805835EC7D713BF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4">
    <w:name w:val="8F30A7FC267A466894C33018B07C35292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8">
    <w:name w:val="907418DFAB9E4F84B1059EB239D79049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2">
    <w:name w:val="7DC5CD63BB98468B96CB739CFA81C6B222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8">
    <w:name w:val="2CF529B47A814BF3858FA67D1BC233E0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8">
    <w:name w:val="73A21BE8DD6E4233A42E39275F2A476B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8">
    <w:name w:val="124EBA27D3974E6B9E1C1A3B4D1B161B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8">
    <w:name w:val="75D8010916AA44D58879B50F67B5D95E18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8">
    <w:name w:val="ADD5B36F29CC41B9B75C8293CAFB1D3B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7">
    <w:name w:val="A7D412B93E4F4C189F5FAD8F05360FAB1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F89506B410F4D60A1B406AEFCD65C607">
    <w:name w:val="8F89506B410F4D60A1B406AEFCD65C60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B814C61D514C169B0D5AADCEE633947">
    <w:name w:val="B4B814C61D514C169B0D5AADCEE63394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2B0DC9255234E59BA21D9766DE87F877">
    <w:name w:val="D2B0DC9255234E59BA21D9766DE87F87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77D9E3A132449F884854AE34A9458E87">
    <w:name w:val="E77D9E3A132449F884854AE34A9458E8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B07D3FC13C947289FEC6EAFBC6765537">
    <w:name w:val="BB07D3FC13C947289FEC6EAFBC676553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9FD2ECB3FF48B1A4A2C2C6262462EE7">
    <w:name w:val="FC9FD2ECB3FF48B1A4A2C2C6262462EE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43">
    <w:name w:val="47B2C9B4BEA9463AAE0EAAE8B3152CBE43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1">
    <w:name w:val="47D18997C7154840874C503D991C515541"/>
    <w:rsid w:val="00AF2141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0">
    <w:name w:val="BFEF4E0382624D79A0D6166D34D089E340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1">
    <w:name w:val="31917113484F40158138B17D34E010F24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1">
    <w:name w:val="1697CFCFF52D4902BE95152726EAC51E4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1">
    <w:name w:val="E459E40D2EB54A3C88F28E8939688FDB4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1">
    <w:name w:val="7103961DD824472982E814D918E686DF41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8">
    <w:name w:val="EF6C32050F0046129C55709E637889203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">
    <w:name w:val="AC9EB5713D1E42E595F873BF022C6E6F1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38">
    <w:name w:val="6D2735868FE24D9F9A040301B051AEBE3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7">
    <w:name w:val="8719890CC24443FC8EF12F250F0B2FD73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7">
    <w:name w:val="46767DEA9BC545FEB22A1516CE64D1D63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7">
    <w:name w:val="2DE0C70EFA7F4EECBBF20DCBF3FB31283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7">
    <w:name w:val="66F97709FA0E436DA7C562D9084AFF723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7">
    <w:name w:val="F84CB01282F64481B5A29F7E83D2AC973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6">
    <w:name w:val="EB3B5FF3706F4C9E8A4D1C515011BCDF36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2">
    <w:name w:val="42AA00355F4E49E88B314D743EB39F63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2">
    <w:name w:val="01E768195DA741D3B32D96D9507553C5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2">
    <w:name w:val="35AC3BA9AB6A40928C9C49737AB1DCA8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2">
    <w:name w:val="F3E6C2C644A244C39C17E2112866AB9732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4">
    <w:name w:val="B4E02EC983D54CD59617176734113C87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4">
    <w:name w:val="9B0A9CABA65941D7ACEAF4090232074E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4">
    <w:name w:val="DE6CB529FED74D459F4BA91DAEFB5005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4">
    <w:name w:val="A5A0E806FB134E9BB980F9FD23C0A2AB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4">
    <w:name w:val="8744CC956B274431A856A28856605D64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4">
    <w:name w:val="1E6438378CB943AB8B086556935CCF5624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7">
    <w:name w:val="C28160FF43D447BEA05E0362189B85C0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7">
    <w:name w:val="F89EF0FB983B4B9B8BBD6778BDFB9D6227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7">
    <w:name w:val="2CECBCD67E3E42178311CE1CB1C385A1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7">
    <w:name w:val="170F08EBA3B24442A52F8A9C9C223C60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7">
    <w:name w:val="5D041474D32E4467850FAFE45391D49227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8">
    <w:name w:val="4BE77CF9815448DF94DDE53B4BDD7263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55B079ED944D5890AB53A2A67AC70519">
    <w:name w:val="9355B079ED944D5890AB53A2A67AC705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4">
    <w:name w:val="A2FD414213EF49949E3B630B17F281A124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19">
    <w:name w:val="D05B0C87A7194A2E95CAAF9E2D0F8737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19">
    <w:name w:val="320E0483E7534978A38394E3A18016D9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19">
    <w:name w:val="E90C81042B4F4BDC9805835EC7D713BF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5">
    <w:name w:val="8F30A7FC267A466894C33018B07C352925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19">
    <w:name w:val="907418DFAB9E4F84B1059EB239D79049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3">
    <w:name w:val="7DC5CD63BB98468B96CB739CFA81C6B223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19">
    <w:name w:val="2CF529B47A814BF3858FA67D1BC233E0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19">
    <w:name w:val="73A21BE8DD6E4233A42E39275F2A476B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19">
    <w:name w:val="124EBA27D3974E6B9E1C1A3B4D1B161B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19">
    <w:name w:val="75D8010916AA44D58879B50F67B5D95E19"/>
    <w:rsid w:val="00AF2141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19">
    <w:name w:val="ADD5B36F29CC41B9B75C8293CAFB1D3B19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8">
    <w:name w:val="A7D412B93E4F4C189F5FAD8F05360FAB18"/>
    <w:rsid w:val="00AF2141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F89506B410F4D60A1B406AEFCD65C608">
    <w:name w:val="8F89506B410F4D60A1B406AEFCD65C60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B814C61D514C169B0D5AADCEE633948">
    <w:name w:val="B4B814C61D514C169B0D5AADCEE63394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2B0DC9255234E59BA21D9766DE87F878">
    <w:name w:val="D2B0DC9255234E59BA21D9766DE87F87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77D9E3A132449F884854AE34A9458E88">
    <w:name w:val="E77D9E3A132449F884854AE34A9458E8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B07D3FC13C947289FEC6EAFBC6765538">
    <w:name w:val="BB07D3FC13C947289FEC6EAFBC676553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9FD2ECB3FF48B1A4A2C2C6262462EE8">
    <w:name w:val="FC9FD2ECB3FF48B1A4A2C2C6262462EE8"/>
    <w:rsid w:val="00AF2141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64344BBD127402DB3242C78828C5CBB">
    <w:name w:val="264344BBD127402DB3242C78828C5CBB"/>
    <w:rsid w:val="00AF2141"/>
  </w:style>
  <w:style w:type="paragraph" w:customStyle="1" w:styleId="5EFFFED1A1FF40C9915497F2C4AF749D">
    <w:name w:val="5EFFFED1A1FF40C9915497F2C4AF749D"/>
    <w:rsid w:val="00AF2141"/>
  </w:style>
  <w:style w:type="paragraph" w:customStyle="1" w:styleId="C43F721AB8724AA5A543857474205250">
    <w:name w:val="C43F721AB8724AA5A543857474205250"/>
    <w:rsid w:val="00AF2141"/>
  </w:style>
  <w:style w:type="paragraph" w:customStyle="1" w:styleId="16709EE96A9D45A589F370C3468E346A">
    <w:name w:val="16709EE96A9D45A589F370C3468E346A"/>
    <w:rsid w:val="00AF2141"/>
  </w:style>
  <w:style w:type="paragraph" w:customStyle="1" w:styleId="AA8CD81A182B410485E46B428A5EC134">
    <w:name w:val="AA8CD81A182B410485E46B428A5EC134"/>
    <w:rsid w:val="00AF2141"/>
  </w:style>
  <w:style w:type="paragraph" w:customStyle="1" w:styleId="E3517968EB004A428BB244FB1E943C4E">
    <w:name w:val="E3517968EB004A428BB244FB1E943C4E"/>
    <w:rsid w:val="00AF2141"/>
  </w:style>
  <w:style w:type="paragraph" w:customStyle="1" w:styleId="EB9EDB1EE68248ADA4962D4995384381">
    <w:name w:val="EB9EDB1EE68248ADA4962D4995384381"/>
    <w:rsid w:val="00AF2141"/>
  </w:style>
  <w:style w:type="paragraph" w:customStyle="1" w:styleId="9901E0AF9C8C4B1CBC60B26A3C559D81">
    <w:name w:val="9901E0AF9C8C4B1CBC60B26A3C559D81"/>
    <w:rsid w:val="00AF2141"/>
  </w:style>
  <w:style w:type="paragraph" w:customStyle="1" w:styleId="2D2A39C76D4544D9B99DAD5C5328C326">
    <w:name w:val="2D2A39C76D4544D9B99DAD5C5328C326"/>
    <w:rsid w:val="00AF2141"/>
  </w:style>
  <w:style w:type="paragraph" w:customStyle="1" w:styleId="3F0F69667244413FAEA7089A7F648950">
    <w:name w:val="3F0F69667244413FAEA7089A7F648950"/>
    <w:rsid w:val="00AF2141"/>
  </w:style>
  <w:style w:type="paragraph" w:customStyle="1" w:styleId="3B92E879F3E7455AB5D23ABEAE1FA0F8">
    <w:name w:val="3B92E879F3E7455AB5D23ABEAE1FA0F8"/>
    <w:rsid w:val="00AF2141"/>
  </w:style>
  <w:style w:type="paragraph" w:customStyle="1" w:styleId="1AD193E6553A4941A72C149D4CCFA52E">
    <w:name w:val="1AD193E6553A4941A72C149D4CCFA52E"/>
    <w:rsid w:val="00AF2141"/>
  </w:style>
  <w:style w:type="paragraph" w:customStyle="1" w:styleId="B40AFF348915412F82EB890142A9C05F">
    <w:name w:val="B40AFF348915412F82EB890142A9C05F"/>
    <w:rsid w:val="00AF2141"/>
  </w:style>
  <w:style w:type="paragraph" w:customStyle="1" w:styleId="0DE7F80CA64A41CE978B9E70E92D0F9D">
    <w:name w:val="0DE7F80CA64A41CE978B9E70E92D0F9D"/>
    <w:rsid w:val="00AF2141"/>
  </w:style>
  <w:style w:type="paragraph" w:customStyle="1" w:styleId="930D3760AC264B09BB3E08EF385E2327">
    <w:name w:val="930D3760AC264B09BB3E08EF385E2327"/>
    <w:rsid w:val="00AF2141"/>
  </w:style>
  <w:style w:type="paragraph" w:customStyle="1" w:styleId="C43B9CA938914B05B68D71F1A164E1C4">
    <w:name w:val="C43B9CA938914B05B68D71F1A164E1C4"/>
    <w:rsid w:val="00AF2141"/>
  </w:style>
  <w:style w:type="paragraph" w:customStyle="1" w:styleId="ADFF05B964844F39BD5673B70E71ADEA">
    <w:name w:val="ADFF05B964844F39BD5673B70E71ADEA"/>
    <w:rsid w:val="00AF2141"/>
  </w:style>
  <w:style w:type="paragraph" w:customStyle="1" w:styleId="AD0D0C3E3F03498CAA24E0E942034FB8">
    <w:name w:val="AD0D0C3E3F03498CAA24E0E942034FB8"/>
    <w:rsid w:val="00AF2141"/>
  </w:style>
  <w:style w:type="paragraph" w:customStyle="1" w:styleId="D6FE15E275BF466DBB8C02B518914A91">
    <w:name w:val="D6FE15E275BF466DBB8C02B518914A91"/>
    <w:rsid w:val="00AF2141"/>
  </w:style>
  <w:style w:type="paragraph" w:customStyle="1" w:styleId="37328AEA3C8D445EB9CC5ED021798BFC">
    <w:name w:val="37328AEA3C8D445EB9CC5ED021798BFC"/>
    <w:rsid w:val="00AF2141"/>
  </w:style>
  <w:style w:type="paragraph" w:customStyle="1" w:styleId="E7CE3790D39D4703B378691B463D0A5F">
    <w:name w:val="E7CE3790D39D4703B378691B463D0A5F"/>
    <w:rsid w:val="00AF2141"/>
  </w:style>
  <w:style w:type="paragraph" w:customStyle="1" w:styleId="7B7F88904C8246779EA5257748154B9A">
    <w:name w:val="7B7F88904C8246779EA5257748154B9A"/>
    <w:rsid w:val="00AF2141"/>
  </w:style>
  <w:style w:type="paragraph" w:customStyle="1" w:styleId="F3B1154F8721424E87A1A763ABBAA552">
    <w:name w:val="F3B1154F8721424E87A1A763ABBAA552"/>
    <w:rsid w:val="00AF2141"/>
  </w:style>
  <w:style w:type="paragraph" w:customStyle="1" w:styleId="D1B81D073C744563A8F4FF272C460947">
    <w:name w:val="D1B81D073C744563A8F4FF272C460947"/>
    <w:rsid w:val="00AF2141"/>
  </w:style>
  <w:style w:type="paragraph" w:customStyle="1" w:styleId="A2D1F84C5703470BB4AED234DAEFE791">
    <w:name w:val="A2D1F84C5703470BB4AED234DAEFE791"/>
    <w:rsid w:val="00AF2141"/>
  </w:style>
  <w:style w:type="paragraph" w:customStyle="1" w:styleId="A4F705C0B6CE424BA947A80E57269D55">
    <w:name w:val="A4F705C0B6CE424BA947A80E57269D55"/>
    <w:rsid w:val="00AF2141"/>
  </w:style>
  <w:style w:type="paragraph" w:customStyle="1" w:styleId="11DD0E744EF64DFAA6A9BF68B2D9BE77">
    <w:name w:val="11DD0E744EF64DFAA6A9BF68B2D9BE77"/>
    <w:rsid w:val="00AF2141"/>
  </w:style>
  <w:style w:type="paragraph" w:customStyle="1" w:styleId="B176D86E016C453AA036894F1BF07819">
    <w:name w:val="B176D86E016C453AA036894F1BF07819"/>
    <w:rsid w:val="00AF2141"/>
  </w:style>
  <w:style w:type="paragraph" w:customStyle="1" w:styleId="F96BF2DE9F6A43A286006D08EDCA0F1F">
    <w:name w:val="F96BF2DE9F6A43A286006D08EDCA0F1F"/>
    <w:rsid w:val="00AF2141"/>
  </w:style>
  <w:style w:type="paragraph" w:customStyle="1" w:styleId="E8FF17C4BD88406FAD3749482C6A7530">
    <w:name w:val="E8FF17C4BD88406FAD3749482C6A7530"/>
    <w:rsid w:val="00AF2141"/>
  </w:style>
  <w:style w:type="paragraph" w:customStyle="1" w:styleId="6E9FA8827EBD406183892C47938E3D97">
    <w:name w:val="6E9FA8827EBD406183892C47938E3D97"/>
    <w:rsid w:val="00AF2141"/>
  </w:style>
  <w:style w:type="paragraph" w:customStyle="1" w:styleId="61AD9CE6523A4B228ADF4A70EA8B3700">
    <w:name w:val="61AD9CE6523A4B228ADF4A70EA8B3700"/>
    <w:rsid w:val="00AF2141"/>
  </w:style>
  <w:style w:type="paragraph" w:customStyle="1" w:styleId="6851D68FEC3743CB882620A26CB450BF">
    <w:name w:val="6851D68FEC3743CB882620A26CB450BF"/>
    <w:rsid w:val="00AF2141"/>
  </w:style>
  <w:style w:type="paragraph" w:customStyle="1" w:styleId="FE8DD8505CD846F2A4444A345410510F">
    <w:name w:val="FE8DD8505CD846F2A4444A345410510F"/>
    <w:rsid w:val="00AF2141"/>
  </w:style>
  <w:style w:type="paragraph" w:customStyle="1" w:styleId="C611EB5FB94D471B8B7447BF2D7409B7">
    <w:name w:val="C611EB5FB94D471B8B7447BF2D7409B7"/>
    <w:rsid w:val="00AF2141"/>
  </w:style>
  <w:style w:type="paragraph" w:customStyle="1" w:styleId="A0C15A24696C418EAED18917381D2D18">
    <w:name w:val="A0C15A24696C418EAED18917381D2D18"/>
    <w:rsid w:val="00AF2141"/>
  </w:style>
  <w:style w:type="paragraph" w:customStyle="1" w:styleId="066D329C4F934DD1B6CDC4B9FC5F0D8A">
    <w:name w:val="066D329C4F934DD1B6CDC4B9FC5F0D8A"/>
    <w:rsid w:val="00AF2141"/>
  </w:style>
  <w:style w:type="paragraph" w:customStyle="1" w:styleId="A55291E544AC46A9AC6935F92D8D3E58">
    <w:name w:val="A55291E544AC46A9AC6935F92D8D3E58"/>
    <w:rsid w:val="00AF2141"/>
  </w:style>
  <w:style w:type="paragraph" w:customStyle="1" w:styleId="47B2C9B4BEA9463AAE0EAAE8B3152CBE44">
    <w:name w:val="47B2C9B4BEA9463AAE0EAAE8B3152CBE44"/>
    <w:rsid w:val="006D600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2">
    <w:name w:val="47D18997C7154840874C503D991C515542"/>
    <w:rsid w:val="006D6009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1">
    <w:name w:val="BFEF4E0382624D79A0D6166D34D089E341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2">
    <w:name w:val="31917113484F40158138B17D34E010F242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2">
    <w:name w:val="1697CFCFF52D4902BE95152726EAC51E42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2">
    <w:name w:val="E459E40D2EB54A3C88F28E8939688FDB42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2">
    <w:name w:val="7103961DD824472982E814D918E686DF42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39">
    <w:name w:val="EF6C32050F0046129C55709E6378892039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2">
    <w:name w:val="AC9EB5713D1E42E595F873BF022C6E6F2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39">
    <w:name w:val="6D2735868FE24D9F9A040301B051AEBE39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8">
    <w:name w:val="8719890CC24443FC8EF12F250F0B2FD738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8">
    <w:name w:val="46767DEA9BC545FEB22A1516CE64D1D638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8">
    <w:name w:val="2DE0C70EFA7F4EECBBF20DCBF3FB312838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8">
    <w:name w:val="66F97709FA0E436DA7C562D9084AFF7238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8">
    <w:name w:val="F84CB01282F64481B5A29F7E83D2AC9738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7">
    <w:name w:val="EB3B5FF3706F4C9E8A4D1C515011BCDF37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3">
    <w:name w:val="42AA00355F4E49E88B314D743EB39F6333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3">
    <w:name w:val="01E768195DA741D3B32D96D9507553C533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3">
    <w:name w:val="35AC3BA9AB6A40928C9C49737AB1DCA833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3">
    <w:name w:val="F3E6C2C644A244C39C17E2112866AB9733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5">
    <w:name w:val="B4E02EC983D54CD59617176734113C8725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5">
    <w:name w:val="9B0A9CABA65941D7ACEAF4090232074E25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5">
    <w:name w:val="DE6CB529FED74D459F4BA91DAEFB500525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5">
    <w:name w:val="A5A0E806FB134E9BB980F9FD23C0A2AB25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5">
    <w:name w:val="8744CC956B274431A856A28856605D6425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5">
    <w:name w:val="1E6438378CB943AB8B086556935CCF5625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8">
    <w:name w:val="C28160FF43D447BEA05E0362189B85C028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8">
    <w:name w:val="F89EF0FB983B4B9B8BBD6778BDFB9D6228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8">
    <w:name w:val="2CECBCD67E3E42178311CE1CB1C385A128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8">
    <w:name w:val="170F08EBA3B24442A52F8A9C9C223C6028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8">
    <w:name w:val="5D041474D32E4467850FAFE45391D49228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19">
    <w:name w:val="4BE77CF9815448DF94DDE53B4BDD726319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2FD414213EF49949E3B630B17F281A125">
    <w:name w:val="A2FD414213EF49949E3B630B17F281A125"/>
    <w:rsid w:val="006D600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0">
    <w:name w:val="D05B0C87A7194A2E95CAAF9E2D0F873720"/>
    <w:rsid w:val="006D600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0">
    <w:name w:val="320E0483E7534978A38394E3A18016D920"/>
    <w:rsid w:val="006D600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0">
    <w:name w:val="E90C81042B4F4BDC9805835EC7D713BF20"/>
    <w:rsid w:val="006D600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6">
    <w:name w:val="8F30A7FC267A466894C33018B07C352926"/>
    <w:rsid w:val="006D600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0">
    <w:name w:val="907418DFAB9E4F84B1059EB239D7904920"/>
    <w:rsid w:val="006D600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4">
    <w:name w:val="7DC5CD63BB98468B96CB739CFA81C6B224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0">
    <w:name w:val="2CF529B47A814BF3858FA67D1BC233E020"/>
    <w:rsid w:val="006D600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0">
    <w:name w:val="73A21BE8DD6E4233A42E39275F2A476B20"/>
    <w:rsid w:val="006D600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0">
    <w:name w:val="124EBA27D3974E6B9E1C1A3B4D1B161B20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5D8010916AA44D58879B50F67B5D95E20">
    <w:name w:val="75D8010916AA44D58879B50F67B5D95E20"/>
    <w:rsid w:val="006D600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D5B36F29CC41B9B75C8293CAFB1D3B20">
    <w:name w:val="ADD5B36F29CC41B9B75C8293CAFB1D3B20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19">
    <w:name w:val="A7D412B93E4F4C189F5FAD8F05360FAB19"/>
    <w:rsid w:val="006D600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6BF2DE9F6A43A286006D08EDCA0F1F1">
    <w:name w:val="F96BF2DE9F6A43A286006D08EDCA0F1F1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8FF17C4BD88406FAD3749482C6A75301">
    <w:name w:val="E8FF17C4BD88406FAD3749482C6A75301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E8DD8505CD846F2A4444A345410510F1">
    <w:name w:val="FE8DD8505CD846F2A4444A345410510F1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611EB5FB94D471B8B7447BF2D7409B71">
    <w:name w:val="C611EB5FB94D471B8B7447BF2D7409B71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66D329C4F934DD1B6CDC4B9FC5F0D8A1">
    <w:name w:val="066D329C4F934DD1B6CDC4B9FC5F0D8A1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5291E544AC46A9AC6935F92D8D3E581">
    <w:name w:val="A55291E544AC46A9AC6935F92D8D3E581"/>
    <w:rsid w:val="006D600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3A5B85609944F4EA03817F9A8E968F9">
    <w:name w:val="B3A5B85609944F4EA03817F9A8E968F9"/>
    <w:rsid w:val="006D6009"/>
  </w:style>
  <w:style w:type="paragraph" w:customStyle="1" w:styleId="53C96D510ED745EAA38DB55E378DE52F">
    <w:name w:val="53C96D510ED745EAA38DB55E378DE52F"/>
    <w:rsid w:val="006D6009"/>
  </w:style>
  <w:style w:type="paragraph" w:customStyle="1" w:styleId="C5068E2AB70E4133B344C6F227D90720">
    <w:name w:val="C5068E2AB70E4133B344C6F227D90720"/>
    <w:rsid w:val="006D6009"/>
  </w:style>
  <w:style w:type="paragraph" w:customStyle="1" w:styleId="EC275F5E958C43488A5B0191EC9D033A">
    <w:name w:val="EC275F5E958C43488A5B0191EC9D033A"/>
    <w:rsid w:val="006D6009"/>
  </w:style>
  <w:style w:type="paragraph" w:customStyle="1" w:styleId="DA129ECFDB554C38BC04A88D358C432B">
    <w:name w:val="DA129ECFDB554C38BC04A88D358C432B"/>
    <w:rsid w:val="006D6009"/>
  </w:style>
  <w:style w:type="paragraph" w:customStyle="1" w:styleId="1F266BC636C44EC4A6D0584B7BE1FEA5">
    <w:name w:val="1F266BC636C44EC4A6D0584B7BE1FEA5"/>
    <w:rsid w:val="006D6009"/>
  </w:style>
  <w:style w:type="paragraph" w:customStyle="1" w:styleId="47B2C9B4BEA9463AAE0EAAE8B3152CBE45">
    <w:name w:val="47B2C9B4BEA9463AAE0EAAE8B3152CBE45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3">
    <w:name w:val="47D18997C7154840874C503D991C515543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2">
    <w:name w:val="BFEF4E0382624D79A0D6166D34D089E34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3">
    <w:name w:val="31917113484F40158138B17D34E010F24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3">
    <w:name w:val="1697CFCFF52D4902BE95152726EAC51E4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3">
    <w:name w:val="E459E40D2EB54A3C88F28E8939688FDB4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3">
    <w:name w:val="7103961DD824472982E814D918E686DF4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0">
    <w:name w:val="EF6C32050F0046129C55709E637889204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3">
    <w:name w:val="AC9EB5713D1E42E595F873BF022C6E6F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0">
    <w:name w:val="6D2735868FE24D9F9A040301B051AEBE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39">
    <w:name w:val="8719890CC24443FC8EF12F250F0B2FD7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39">
    <w:name w:val="46767DEA9BC545FEB22A1516CE64D1D6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39">
    <w:name w:val="2DE0C70EFA7F4EECBBF20DCBF3FB3128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39">
    <w:name w:val="66F97709FA0E436DA7C562D9084AFF72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39">
    <w:name w:val="F84CB01282F64481B5A29F7E83D2AC97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8">
    <w:name w:val="EB3B5FF3706F4C9E8A4D1C515011BCDF3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4">
    <w:name w:val="42AA00355F4E49E88B314D743EB39F633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4">
    <w:name w:val="01E768195DA741D3B32D96D9507553C53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4">
    <w:name w:val="35AC3BA9AB6A40928C9C49737AB1DCA83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4">
    <w:name w:val="F3E6C2C644A244C39C17E2112866AB973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6">
    <w:name w:val="B4E02EC983D54CD59617176734113C872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6">
    <w:name w:val="9B0A9CABA65941D7ACEAF4090232074E2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6">
    <w:name w:val="DE6CB529FED74D459F4BA91DAEFB50052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6">
    <w:name w:val="A5A0E806FB134E9BB980F9FD23C0A2AB2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6">
    <w:name w:val="8744CC956B274431A856A28856605D642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6">
    <w:name w:val="1E6438378CB943AB8B086556935CCF562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29">
    <w:name w:val="C28160FF43D447BEA05E0362189B85C02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29">
    <w:name w:val="F89EF0FB983B4B9B8BBD6778BDFB9D622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29">
    <w:name w:val="2CECBCD67E3E42178311CE1CB1C385A129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29">
    <w:name w:val="170F08EBA3B24442A52F8A9C9C223C6029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29">
    <w:name w:val="5D041474D32E4467850FAFE45391D49229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0">
    <w:name w:val="4BE77CF9815448DF94DDE53B4BDD72632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3A5B85609944F4EA03817F9A8E968F91">
    <w:name w:val="B3A5B85609944F4EA03817F9A8E968F9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6">
    <w:name w:val="A2FD414213EF49949E3B630B17F281A12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1">
    <w:name w:val="D05B0C87A7194A2E95CAAF9E2D0F87372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1">
    <w:name w:val="320E0483E7534978A38394E3A18016D92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1">
    <w:name w:val="E90C81042B4F4BDC9805835EC7D713BF2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7">
    <w:name w:val="8F30A7FC267A466894C33018B07C35292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1">
    <w:name w:val="907418DFAB9E4F84B1059EB239D790492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5">
    <w:name w:val="7DC5CD63BB98468B96CB739CFA81C6B22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1">
    <w:name w:val="2CF529B47A814BF3858FA67D1BC233E02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1">
    <w:name w:val="73A21BE8DD6E4233A42E39275F2A476B2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1">
    <w:name w:val="124EBA27D3974E6B9E1C1A3B4D1B161B2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F266BC636C44EC4A6D0584B7BE1FEA51">
    <w:name w:val="1F266BC636C44EC4A6D0584B7BE1FEA5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5068E2AB70E4133B344C6F227D907201">
    <w:name w:val="C5068E2AB70E4133B344C6F227D90720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3C96D510ED745EAA38DB55E378DE52F1">
    <w:name w:val="53C96D510ED745EAA38DB55E378DE52F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275F5E958C43488A5B0191EC9D033A1">
    <w:name w:val="EC275F5E958C43488A5B0191EC9D033A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21">
    <w:name w:val="ADD5B36F29CC41B9B75C8293CAFB1D3B2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0">
    <w:name w:val="A7D412B93E4F4C189F5FAD8F05360FAB2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6BF2DE9F6A43A286006D08EDCA0F1F2">
    <w:name w:val="F96BF2DE9F6A43A286006D08EDCA0F1F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8FF17C4BD88406FAD3749482C6A75302">
    <w:name w:val="E8FF17C4BD88406FAD3749482C6A7530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DC1C8B8470346F3A3A706163A2B4D2D">
    <w:name w:val="CDC1C8B8470346F3A3A706163A2B4D2D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7DEB2C07A21437885A9506E1115625A">
    <w:name w:val="A7DEB2C07A21437885A9506E1115625A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455AEC626B74250B1653E7401BC5B8C">
    <w:name w:val="0455AEC626B74250B1653E7401BC5B8C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07CC82EF89B48A9B0A5305A78746332">
    <w:name w:val="107CC82EF89B48A9B0A5305A7874633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F9347CDD4574AF8BC011FE0CD6E07A7">
    <w:name w:val="2F9347CDD4574AF8BC011FE0CD6E07A7"/>
    <w:rsid w:val="003A63C3"/>
  </w:style>
  <w:style w:type="paragraph" w:customStyle="1" w:styleId="9A0449A3AE74405FB368125A71F09E03">
    <w:name w:val="9A0449A3AE74405FB368125A71F09E03"/>
    <w:rsid w:val="003A63C3"/>
  </w:style>
  <w:style w:type="paragraph" w:customStyle="1" w:styleId="E0BA5175CB4741CE86B45D37FE8297B4">
    <w:name w:val="E0BA5175CB4741CE86B45D37FE8297B4"/>
    <w:rsid w:val="003A63C3"/>
  </w:style>
  <w:style w:type="paragraph" w:customStyle="1" w:styleId="3A1F00AF96D1476B8DDCD56C87EDA2DD">
    <w:name w:val="3A1F00AF96D1476B8DDCD56C87EDA2DD"/>
    <w:rsid w:val="003A63C3"/>
  </w:style>
  <w:style w:type="paragraph" w:customStyle="1" w:styleId="39DAE237052B4BD28D82305CB3F8ABF0">
    <w:name w:val="39DAE237052B4BD28D82305CB3F8ABF0"/>
    <w:rsid w:val="003A63C3"/>
  </w:style>
  <w:style w:type="paragraph" w:customStyle="1" w:styleId="2BC573E7F04749B7AD38EFAE6198D4F0">
    <w:name w:val="2BC573E7F04749B7AD38EFAE6198D4F0"/>
    <w:rsid w:val="003A63C3"/>
  </w:style>
  <w:style w:type="paragraph" w:customStyle="1" w:styleId="F3CB9007D5D246B7AA89255B0D14232E">
    <w:name w:val="F3CB9007D5D246B7AA89255B0D14232E"/>
    <w:rsid w:val="003A63C3"/>
  </w:style>
  <w:style w:type="paragraph" w:customStyle="1" w:styleId="D2EA2C6319B5416EB6CA2A2CDA828147">
    <w:name w:val="D2EA2C6319B5416EB6CA2A2CDA828147"/>
    <w:rsid w:val="003A63C3"/>
  </w:style>
  <w:style w:type="paragraph" w:customStyle="1" w:styleId="07232745E2B742CCB188CFB2C2A7CEF2">
    <w:name w:val="07232745E2B742CCB188CFB2C2A7CEF2"/>
    <w:rsid w:val="003A63C3"/>
  </w:style>
  <w:style w:type="paragraph" w:customStyle="1" w:styleId="23FC51780FA4488F85554C36A7DC27B7">
    <w:name w:val="23FC51780FA4488F85554C36A7DC27B7"/>
    <w:rsid w:val="003A63C3"/>
  </w:style>
  <w:style w:type="paragraph" w:customStyle="1" w:styleId="B3EFEE0C32BD47F7B982B5E614E09242">
    <w:name w:val="B3EFEE0C32BD47F7B982B5E614E09242"/>
    <w:rsid w:val="003A63C3"/>
  </w:style>
  <w:style w:type="paragraph" w:customStyle="1" w:styleId="AEB741C9848A490D96DE42157A2BC108">
    <w:name w:val="AEB741C9848A490D96DE42157A2BC108"/>
    <w:rsid w:val="003A63C3"/>
  </w:style>
  <w:style w:type="paragraph" w:customStyle="1" w:styleId="3AFBC195C32A45C685BD62D1E536D455">
    <w:name w:val="3AFBC195C32A45C685BD62D1E536D455"/>
    <w:rsid w:val="003A63C3"/>
  </w:style>
  <w:style w:type="paragraph" w:customStyle="1" w:styleId="5410754094F24B1E85778CD21FDBA110">
    <w:name w:val="5410754094F24B1E85778CD21FDBA110"/>
    <w:rsid w:val="003A63C3"/>
  </w:style>
  <w:style w:type="paragraph" w:customStyle="1" w:styleId="1BC7CED0970241A9AFDE1FE88ADE21E5">
    <w:name w:val="1BC7CED0970241A9AFDE1FE88ADE21E5"/>
    <w:rsid w:val="003A63C3"/>
  </w:style>
  <w:style w:type="paragraph" w:customStyle="1" w:styleId="69B75E84289244D7A7FDA5333BC18438">
    <w:name w:val="69B75E84289244D7A7FDA5333BC18438"/>
    <w:rsid w:val="003A63C3"/>
  </w:style>
  <w:style w:type="paragraph" w:customStyle="1" w:styleId="2E0586574B604C07843CD993B1BEB2C5">
    <w:name w:val="2E0586574B604C07843CD993B1BEB2C5"/>
    <w:rsid w:val="003A63C3"/>
  </w:style>
  <w:style w:type="paragraph" w:customStyle="1" w:styleId="D20746FA8148449D8DBFCF43EC99718F">
    <w:name w:val="D20746FA8148449D8DBFCF43EC99718F"/>
    <w:rsid w:val="003A63C3"/>
  </w:style>
  <w:style w:type="paragraph" w:customStyle="1" w:styleId="D600536B1330496295BCD5A6FD348D10">
    <w:name w:val="D600536B1330496295BCD5A6FD348D10"/>
    <w:rsid w:val="003A63C3"/>
  </w:style>
  <w:style w:type="paragraph" w:customStyle="1" w:styleId="085463F8B9D142E083695C4AC4E83441">
    <w:name w:val="085463F8B9D142E083695C4AC4E83441"/>
    <w:rsid w:val="003A63C3"/>
  </w:style>
  <w:style w:type="paragraph" w:customStyle="1" w:styleId="DA780F08C80441F9907ECF105F1402F5">
    <w:name w:val="DA780F08C80441F9907ECF105F1402F5"/>
    <w:rsid w:val="003A63C3"/>
  </w:style>
  <w:style w:type="paragraph" w:customStyle="1" w:styleId="76C95362AF2B474D9D63D17793A072F5">
    <w:name w:val="76C95362AF2B474D9D63D17793A072F5"/>
    <w:rsid w:val="003A63C3"/>
  </w:style>
  <w:style w:type="paragraph" w:customStyle="1" w:styleId="47B2C9B4BEA9463AAE0EAAE8B3152CBE46">
    <w:name w:val="47B2C9B4BEA9463AAE0EAAE8B3152CBE46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4">
    <w:name w:val="47D18997C7154840874C503D991C515544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3">
    <w:name w:val="BFEF4E0382624D79A0D6166D34D089E34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4">
    <w:name w:val="31917113484F40158138B17D34E010F24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4">
    <w:name w:val="1697CFCFF52D4902BE95152726EAC51E4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4">
    <w:name w:val="E459E40D2EB54A3C88F28E8939688FDB4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4">
    <w:name w:val="7103961DD824472982E814D918E686DF4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1">
    <w:name w:val="EF6C32050F0046129C55709E637889204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4">
    <w:name w:val="AC9EB5713D1E42E595F873BF022C6E6F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1">
    <w:name w:val="6D2735868FE24D9F9A040301B051AEBE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0">
    <w:name w:val="8719890CC24443FC8EF12F250F0B2FD7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0">
    <w:name w:val="46767DEA9BC545FEB22A1516CE64D1D6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0">
    <w:name w:val="2DE0C70EFA7F4EECBBF20DCBF3FB3128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0">
    <w:name w:val="66F97709FA0E436DA7C562D9084AFF72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0">
    <w:name w:val="F84CB01282F64481B5A29F7E83D2AC97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39">
    <w:name w:val="EB3B5FF3706F4C9E8A4D1C515011BCDF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5">
    <w:name w:val="42AA00355F4E49E88B314D743EB39F633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5">
    <w:name w:val="01E768195DA741D3B32D96D9507553C53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5">
    <w:name w:val="35AC3BA9AB6A40928C9C49737AB1DCA83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5">
    <w:name w:val="F3E6C2C644A244C39C17E2112866AB973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7">
    <w:name w:val="B4E02EC983D54CD59617176734113C872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7">
    <w:name w:val="9B0A9CABA65941D7ACEAF4090232074E2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7">
    <w:name w:val="DE6CB529FED74D459F4BA91DAEFB50052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7">
    <w:name w:val="A5A0E806FB134E9BB980F9FD23C0A2AB2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7">
    <w:name w:val="8744CC956B274431A856A28856605D642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7">
    <w:name w:val="1E6438378CB943AB8B086556935CCF562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0">
    <w:name w:val="C28160FF43D447BEA05E0362189B85C03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0">
    <w:name w:val="F89EF0FB983B4B9B8BBD6778BDFB9D623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0">
    <w:name w:val="2CECBCD67E3E42178311CE1CB1C385A13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0">
    <w:name w:val="170F08EBA3B24442A52F8A9C9C223C603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0">
    <w:name w:val="5D041474D32E4467850FAFE45391D4923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1">
    <w:name w:val="4BE77CF9815448DF94DDE53B4BDD72632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3A5B85609944F4EA03817F9A8E968F92">
    <w:name w:val="B3A5B85609944F4EA03817F9A8E968F9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7">
    <w:name w:val="A2FD414213EF49949E3B630B17F281A12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2">
    <w:name w:val="D05B0C87A7194A2E95CAAF9E2D0F87372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2">
    <w:name w:val="320E0483E7534978A38394E3A18016D92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2">
    <w:name w:val="E90C81042B4F4BDC9805835EC7D713BF2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8">
    <w:name w:val="8F30A7FC267A466894C33018B07C35292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2">
    <w:name w:val="907418DFAB9E4F84B1059EB239D790492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6">
    <w:name w:val="7DC5CD63BB98468B96CB739CFA81C6B22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2">
    <w:name w:val="2CF529B47A814BF3858FA67D1BC233E02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2">
    <w:name w:val="73A21BE8DD6E4233A42E39275F2A476B2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2">
    <w:name w:val="124EBA27D3974E6B9E1C1A3B4D1B161B2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F266BC636C44EC4A6D0584B7BE1FEA52">
    <w:name w:val="1F266BC636C44EC4A6D0584B7BE1FEA5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5068E2AB70E4133B344C6F227D907202">
    <w:name w:val="C5068E2AB70E4133B344C6F227D90720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3C96D510ED745EAA38DB55E378DE52F2">
    <w:name w:val="53C96D510ED745EAA38DB55E378DE52F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275F5E958C43488A5B0191EC9D033A2">
    <w:name w:val="EC275F5E958C43488A5B0191EC9D033A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22">
    <w:name w:val="ADD5B36F29CC41B9B75C8293CAFB1D3B2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1">
    <w:name w:val="A7D412B93E4F4C189F5FAD8F05360FAB2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6BF2DE9F6A43A286006D08EDCA0F1F3">
    <w:name w:val="F96BF2DE9F6A43A286006D08EDCA0F1F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8FF17C4BD88406FAD3749482C6A75303">
    <w:name w:val="E8FF17C4BD88406FAD3749482C6A7530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DC1C8B8470346F3A3A706163A2B4D2D1">
    <w:name w:val="CDC1C8B8470346F3A3A706163A2B4D2D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7DEB2C07A21437885A9506E1115625A1">
    <w:name w:val="A7DEB2C07A21437885A9506E1115625A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455AEC626B74250B1653E7401BC5B8C1">
    <w:name w:val="0455AEC626B74250B1653E7401BC5B8C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07CC82EF89B48A9B0A5305A787463321">
    <w:name w:val="107CC82EF89B48A9B0A5305A78746332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A54AC5D5EC4A80A513F4A2A59895C4">
    <w:name w:val="9BA54AC5D5EC4A80A513F4A2A59895C4"/>
    <w:rsid w:val="003A63C3"/>
  </w:style>
  <w:style w:type="paragraph" w:customStyle="1" w:styleId="47B2C9B4BEA9463AAE0EAAE8B3152CBE47">
    <w:name w:val="47B2C9B4BEA9463AAE0EAAE8B3152CBE47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5">
    <w:name w:val="47D18997C7154840874C503D991C515545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4">
    <w:name w:val="BFEF4E0382624D79A0D6166D34D089E34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5">
    <w:name w:val="31917113484F40158138B17D34E010F24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5">
    <w:name w:val="1697CFCFF52D4902BE95152726EAC51E4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5">
    <w:name w:val="E459E40D2EB54A3C88F28E8939688FDB4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5">
    <w:name w:val="7103961DD824472982E814D918E686DF4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2">
    <w:name w:val="EF6C32050F0046129C55709E637889204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5">
    <w:name w:val="AC9EB5713D1E42E595F873BF022C6E6F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2">
    <w:name w:val="6D2735868FE24D9F9A040301B051AEBE4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1">
    <w:name w:val="8719890CC24443FC8EF12F250F0B2FD7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1">
    <w:name w:val="46767DEA9BC545FEB22A1516CE64D1D6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1">
    <w:name w:val="2DE0C70EFA7F4EECBBF20DCBF3FB3128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1">
    <w:name w:val="66F97709FA0E436DA7C562D9084AFF72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1">
    <w:name w:val="F84CB01282F64481B5A29F7E83D2AC97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0">
    <w:name w:val="EB3B5FF3706F4C9E8A4D1C515011BCDF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6">
    <w:name w:val="42AA00355F4E49E88B314D743EB39F633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6">
    <w:name w:val="01E768195DA741D3B32D96D9507553C53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6">
    <w:name w:val="35AC3BA9AB6A40928C9C49737AB1DCA83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6">
    <w:name w:val="F3E6C2C644A244C39C17E2112866AB973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8">
    <w:name w:val="B4E02EC983D54CD59617176734113C872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8">
    <w:name w:val="9B0A9CABA65941D7ACEAF4090232074E2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8">
    <w:name w:val="DE6CB529FED74D459F4BA91DAEFB50052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8">
    <w:name w:val="A5A0E806FB134E9BB980F9FD23C0A2AB2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8">
    <w:name w:val="8744CC956B274431A856A28856605D642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8">
    <w:name w:val="1E6438378CB943AB8B086556935CCF562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1">
    <w:name w:val="C28160FF43D447BEA05E0362189B85C03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1">
    <w:name w:val="F89EF0FB983B4B9B8BBD6778BDFB9D623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1">
    <w:name w:val="2CECBCD67E3E42178311CE1CB1C385A13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1">
    <w:name w:val="170F08EBA3B24442A52F8A9C9C223C603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1">
    <w:name w:val="5D041474D32E4467850FAFE45391D4923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2">
    <w:name w:val="4BE77CF9815448DF94DDE53B4BDD72632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3A5B85609944F4EA03817F9A8E968F93">
    <w:name w:val="B3A5B85609944F4EA03817F9A8E968F9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8">
    <w:name w:val="A2FD414213EF49949E3B630B17F281A12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3">
    <w:name w:val="D05B0C87A7194A2E95CAAF9E2D0F87372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3">
    <w:name w:val="320E0483E7534978A38394E3A18016D92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3">
    <w:name w:val="E90C81042B4F4BDC9805835EC7D713BF2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29">
    <w:name w:val="8F30A7FC267A466894C33018B07C352929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3">
    <w:name w:val="907418DFAB9E4F84B1059EB239D790492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7">
    <w:name w:val="7DC5CD63BB98468B96CB739CFA81C6B22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3">
    <w:name w:val="2CF529B47A814BF3858FA67D1BC233E02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3">
    <w:name w:val="73A21BE8DD6E4233A42E39275F2A476B2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3">
    <w:name w:val="124EBA27D3974E6B9E1C1A3B4D1B161B2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F266BC636C44EC4A6D0584B7BE1FEA53">
    <w:name w:val="1F266BC636C44EC4A6D0584B7BE1FEA5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5068E2AB70E4133B344C6F227D907203">
    <w:name w:val="C5068E2AB70E4133B344C6F227D90720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3C96D510ED745EAA38DB55E378DE52F3">
    <w:name w:val="53C96D510ED745EAA38DB55E378DE52F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275F5E958C43488A5B0191EC9D033A3">
    <w:name w:val="EC275F5E958C43488A5B0191EC9D033A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23">
    <w:name w:val="ADD5B36F29CC41B9B75C8293CAFB1D3B2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2">
    <w:name w:val="A7D412B93E4F4C189F5FAD8F05360FAB2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6BF2DE9F6A43A286006D08EDCA0F1F4">
    <w:name w:val="F96BF2DE9F6A43A286006D08EDCA0F1F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8FF17C4BD88406FAD3749482C6A75304">
    <w:name w:val="E8FF17C4BD88406FAD3749482C6A7530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DC1C8B8470346F3A3A706163A2B4D2D2">
    <w:name w:val="CDC1C8B8470346F3A3A706163A2B4D2D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7DEB2C07A21437885A9506E1115625A2">
    <w:name w:val="A7DEB2C07A21437885A9506E1115625A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455AEC626B74250B1653E7401BC5B8C2">
    <w:name w:val="0455AEC626B74250B1653E7401BC5B8C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07CC82EF89B48A9B0A5305A787463322">
    <w:name w:val="107CC82EF89B48A9B0A5305A78746332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7214BABFEA48D98EE0562963A04CBB">
    <w:name w:val="1E7214BABFEA48D98EE0562963A04CBB"/>
    <w:rsid w:val="003A63C3"/>
  </w:style>
  <w:style w:type="paragraph" w:customStyle="1" w:styleId="E04DF86998A14DF0BD61086FBB690229">
    <w:name w:val="E04DF86998A14DF0BD61086FBB690229"/>
    <w:rsid w:val="003A63C3"/>
  </w:style>
  <w:style w:type="paragraph" w:customStyle="1" w:styleId="B2D4D2F74BAB4851AAEFCCC620E787FA">
    <w:name w:val="B2D4D2F74BAB4851AAEFCCC620E787FA"/>
    <w:rsid w:val="003A63C3"/>
  </w:style>
  <w:style w:type="paragraph" w:customStyle="1" w:styleId="34F1FAF882084C94B307851D9BE5BA8A">
    <w:name w:val="34F1FAF882084C94B307851D9BE5BA8A"/>
    <w:rsid w:val="003A63C3"/>
  </w:style>
  <w:style w:type="paragraph" w:customStyle="1" w:styleId="A0E0FA0F0E9D4E5C9C415A1AEC98E194">
    <w:name w:val="A0E0FA0F0E9D4E5C9C415A1AEC98E194"/>
    <w:rsid w:val="003A63C3"/>
  </w:style>
  <w:style w:type="paragraph" w:customStyle="1" w:styleId="C91BB659E34A43978A801DACFCEE7CC6">
    <w:name w:val="C91BB659E34A43978A801DACFCEE7CC6"/>
    <w:rsid w:val="003A63C3"/>
  </w:style>
  <w:style w:type="paragraph" w:customStyle="1" w:styleId="C1F4CB0C2F1848A6B79ADB56F3390780">
    <w:name w:val="C1F4CB0C2F1848A6B79ADB56F3390780"/>
    <w:rsid w:val="003A63C3"/>
  </w:style>
  <w:style w:type="paragraph" w:customStyle="1" w:styleId="AC920C87269C426C84A3CA8669086163">
    <w:name w:val="AC920C87269C426C84A3CA8669086163"/>
    <w:rsid w:val="003A63C3"/>
  </w:style>
  <w:style w:type="paragraph" w:customStyle="1" w:styleId="B530F03738A44D7CBC2F7B94D939A80A">
    <w:name w:val="B530F03738A44D7CBC2F7B94D939A80A"/>
    <w:rsid w:val="003A63C3"/>
  </w:style>
  <w:style w:type="paragraph" w:customStyle="1" w:styleId="F98DDBF0443A41E5BDCFDD4771146925">
    <w:name w:val="F98DDBF0443A41E5BDCFDD4771146925"/>
    <w:rsid w:val="003A63C3"/>
  </w:style>
  <w:style w:type="paragraph" w:customStyle="1" w:styleId="47B2C9B4BEA9463AAE0EAAE8B3152CBE48">
    <w:name w:val="47B2C9B4BEA9463AAE0EAAE8B3152CBE48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6">
    <w:name w:val="47D18997C7154840874C503D991C515546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5">
    <w:name w:val="BFEF4E0382624D79A0D6166D34D089E34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6">
    <w:name w:val="31917113484F40158138B17D34E010F24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6">
    <w:name w:val="1697CFCFF52D4902BE95152726EAC51E4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6">
    <w:name w:val="E459E40D2EB54A3C88F28E8939688FDB4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6">
    <w:name w:val="7103961DD824472982E814D918E686DF4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3">
    <w:name w:val="EF6C32050F0046129C55709E637889204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6">
    <w:name w:val="AC9EB5713D1E42E595F873BF022C6E6F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3">
    <w:name w:val="6D2735868FE24D9F9A040301B051AEBE4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2">
    <w:name w:val="8719890CC24443FC8EF12F250F0B2FD74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2">
    <w:name w:val="46767DEA9BC545FEB22A1516CE64D1D64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2">
    <w:name w:val="2DE0C70EFA7F4EECBBF20DCBF3FB31284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2">
    <w:name w:val="66F97709FA0E436DA7C562D9084AFF724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2">
    <w:name w:val="F84CB01282F64481B5A29F7E83D2AC974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1">
    <w:name w:val="EB3B5FF3706F4C9E8A4D1C515011BCDF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7">
    <w:name w:val="42AA00355F4E49E88B314D743EB39F633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7">
    <w:name w:val="01E768195DA741D3B32D96D9507553C53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7">
    <w:name w:val="35AC3BA9AB6A40928C9C49737AB1DCA83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7">
    <w:name w:val="F3E6C2C644A244C39C17E2112866AB973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29">
    <w:name w:val="B4E02EC983D54CD59617176734113C872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29">
    <w:name w:val="9B0A9CABA65941D7ACEAF4090232074E2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29">
    <w:name w:val="DE6CB529FED74D459F4BA91DAEFB50052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29">
    <w:name w:val="A5A0E806FB134E9BB980F9FD23C0A2AB2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29">
    <w:name w:val="8744CC956B274431A856A28856605D642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29">
    <w:name w:val="1E6438378CB943AB8B086556935CCF562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2">
    <w:name w:val="C28160FF43D447BEA05E0362189B85C03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2">
    <w:name w:val="F89EF0FB983B4B9B8BBD6778BDFB9D623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2">
    <w:name w:val="2CECBCD67E3E42178311CE1CB1C385A13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2">
    <w:name w:val="170F08EBA3B24442A52F8A9C9C223C603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2">
    <w:name w:val="5D041474D32E4467850FAFE45391D4923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3">
    <w:name w:val="4BE77CF9815448DF94DDE53B4BDD72632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3A5B85609944F4EA03817F9A8E968F94">
    <w:name w:val="B3A5B85609944F4EA03817F9A8E968F9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29">
    <w:name w:val="A2FD414213EF49949E3B630B17F281A129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4">
    <w:name w:val="D05B0C87A7194A2E95CAAF9E2D0F87372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4">
    <w:name w:val="320E0483E7534978A38394E3A18016D92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4">
    <w:name w:val="E90C81042B4F4BDC9805835EC7D713BF2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30">
    <w:name w:val="8F30A7FC267A466894C33018B07C352930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4">
    <w:name w:val="907418DFAB9E4F84B1059EB239D790492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8">
    <w:name w:val="7DC5CD63BB98468B96CB739CFA81C6B22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4">
    <w:name w:val="2CF529B47A814BF3858FA67D1BC233E02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4">
    <w:name w:val="73A21BE8DD6E4233A42E39275F2A476B2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4">
    <w:name w:val="124EBA27D3974E6B9E1C1A3B4D1B161B2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F266BC636C44EC4A6D0584B7BE1FEA54">
    <w:name w:val="1F266BC636C44EC4A6D0584B7BE1FEA5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5068E2AB70E4133B344C6F227D907204">
    <w:name w:val="C5068E2AB70E4133B344C6F227D90720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3C96D510ED745EAA38DB55E378DE52F4">
    <w:name w:val="53C96D510ED745EAA38DB55E378DE52F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275F5E958C43488A5B0191EC9D033A4">
    <w:name w:val="EC275F5E958C43488A5B0191EC9D033A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24">
    <w:name w:val="ADD5B36F29CC41B9B75C8293CAFB1D3B2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3">
    <w:name w:val="A7D412B93E4F4C189F5FAD8F05360FAB2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6BF2DE9F6A43A286006D08EDCA0F1F5">
    <w:name w:val="F96BF2DE9F6A43A286006D08EDCA0F1F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8FF17C4BD88406FAD3749482C6A75305">
    <w:name w:val="E8FF17C4BD88406FAD3749482C6A7530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DC1C8B8470346F3A3A706163A2B4D2D3">
    <w:name w:val="CDC1C8B8470346F3A3A706163A2B4D2D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7DEB2C07A21437885A9506E1115625A3">
    <w:name w:val="A7DEB2C07A21437885A9506E1115625A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455AEC626B74250B1653E7401BC5B8C3">
    <w:name w:val="0455AEC626B74250B1653E7401BC5B8C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07CC82EF89B48A9B0A5305A787463323">
    <w:name w:val="107CC82EF89B48A9B0A5305A78746332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49">
    <w:name w:val="47B2C9B4BEA9463AAE0EAAE8B3152CBE49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7">
    <w:name w:val="47D18997C7154840874C503D991C515547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6">
    <w:name w:val="BFEF4E0382624D79A0D6166D34D089E34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7">
    <w:name w:val="31917113484F40158138B17D34E010F24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7">
    <w:name w:val="1697CFCFF52D4902BE95152726EAC51E4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7">
    <w:name w:val="E459E40D2EB54A3C88F28E8939688FDB4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7">
    <w:name w:val="7103961DD824472982E814D918E686DF4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4">
    <w:name w:val="EF6C32050F0046129C55709E637889204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7">
    <w:name w:val="AC9EB5713D1E42E595F873BF022C6E6F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4">
    <w:name w:val="6D2735868FE24D9F9A040301B051AEBE4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3">
    <w:name w:val="8719890CC24443FC8EF12F250F0B2FD74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3">
    <w:name w:val="46767DEA9BC545FEB22A1516CE64D1D64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3">
    <w:name w:val="2DE0C70EFA7F4EECBBF20DCBF3FB31284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3">
    <w:name w:val="66F97709FA0E436DA7C562D9084AFF724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3">
    <w:name w:val="F84CB01282F64481B5A29F7E83D2AC974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2">
    <w:name w:val="EB3B5FF3706F4C9E8A4D1C515011BCDF4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8">
    <w:name w:val="42AA00355F4E49E88B314D743EB39F633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8">
    <w:name w:val="01E768195DA741D3B32D96D9507553C53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8">
    <w:name w:val="35AC3BA9AB6A40928C9C49737AB1DCA83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8">
    <w:name w:val="F3E6C2C644A244C39C17E2112866AB973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0">
    <w:name w:val="B4E02EC983D54CD59617176734113C873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0">
    <w:name w:val="9B0A9CABA65941D7ACEAF4090232074E3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0">
    <w:name w:val="DE6CB529FED74D459F4BA91DAEFB50053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0">
    <w:name w:val="A5A0E806FB134E9BB980F9FD23C0A2AB3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0">
    <w:name w:val="8744CC956B274431A856A28856605D643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0">
    <w:name w:val="1E6438378CB943AB8B086556935CCF563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3">
    <w:name w:val="C28160FF43D447BEA05E0362189B85C03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3">
    <w:name w:val="F89EF0FB983B4B9B8BBD6778BDFB9D623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3">
    <w:name w:val="2CECBCD67E3E42178311CE1CB1C385A13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3">
    <w:name w:val="170F08EBA3B24442A52F8A9C9C223C603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3">
    <w:name w:val="5D041474D32E4467850FAFE45391D49233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4">
    <w:name w:val="4BE77CF9815448DF94DDE53B4BDD72632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3A5B85609944F4EA03817F9A8E968F95">
    <w:name w:val="B3A5B85609944F4EA03817F9A8E968F95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30">
    <w:name w:val="A2FD414213EF49949E3B630B17F281A130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5">
    <w:name w:val="D05B0C87A7194A2E95CAAF9E2D0F873725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5">
    <w:name w:val="320E0483E7534978A38394E3A18016D925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5">
    <w:name w:val="E90C81042B4F4BDC9805835EC7D713BF25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31">
    <w:name w:val="8F30A7FC267A466894C33018B07C35293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5">
    <w:name w:val="907418DFAB9E4F84B1059EB239D7904925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29">
    <w:name w:val="7DC5CD63BB98468B96CB739CFA81C6B229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5">
    <w:name w:val="2CF529B47A814BF3858FA67D1BC233E025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5">
    <w:name w:val="73A21BE8DD6E4233A42E39275F2A476B25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5">
    <w:name w:val="124EBA27D3974E6B9E1C1A3B4D1B161B2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F266BC636C44EC4A6D0584B7BE1FEA55">
    <w:name w:val="1F266BC636C44EC4A6D0584B7BE1FEA55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5068E2AB70E4133B344C6F227D907205">
    <w:name w:val="C5068E2AB70E4133B344C6F227D907205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3C96D510ED745EAA38DB55E378DE52F5">
    <w:name w:val="53C96D510ED745EAA38DB55E378DE52F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275F5E958C43488A5B0191EC9D033A5">
    <w:name w:val="EC275F5E958C43488A5B0191EC9D033A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25">
    <w:name w:val="ADD5B36F29CC41B9B75C8293CAFB1D3B2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4">
    <w:name w:val="A7D412B93E4F4C189F5FAD8F05360FAB2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6BF2DE9F6A43A286006D08EDCA0F1F6">
    <w:name w:val="F96BF2DE9F6A43A286006D08EDCA0F1F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8FF17C4BD88406FAD3749482C6A75306">
    <w:name w:val="E8FF17C4BD88406FAD3749482C6A7530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F037AFE37244587944F45B1FD9509AA">
    <w:name w:val="0F037AFE37244587944F45B1FD9509AA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DC1C8B8470346F3A3A706163A2B4D2D4">
    <w:name w:val="CDC1C8B8470346F3A3A706163A2B4D2D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7DEB2C07A21437885A9506E1115625A4">
    <w:name w:val="A7DEB2C07A21437885A9506E1115625A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455AEC626B74250B1653E7401BC5B8C4">
    <w:name w:val="0455AEC626B74250B1653E7401BC5B8C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07CC82EF89B48A9B0A5305A787463324">
    <w:name w:val="107CC82EF89B48A9B0A5305A78746332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8EF5DE9B1F744FE88C7420D514E95DC">
    <w:name w:val="38EF5DE9B1F744FE88C7420D514E95DC"/>
    <w:rsid w:val="003A63C3"/>
  </w:style>
  <w:style w:type="paragraph" w:customStyle="1" w:styleId="1280525E38394013A22D6F8D9BB54658">
    <w:name w:val="1280525E38394013A22D6F8D9BB54658"/>
    <w:rsid w:val="003A63C3"/>
  </w:style>
  <w:style w:type="paragraph" w:customStyle="1" w:styleId="D69E8C66D89447469F8395E9AC65D347">
    <w:name w:val="D69E8C66D89447469F8395E9AC65D347"/>
    <w:rsid w:val="003A63C3"/>
  </w:style>
  <w:style w:type="paragraph" w:customStyle="1" w:styleId="F0F7BA5E9E60470E857539E68060138A">
    <w:name w:val="F0F7BA5E9E60470E857539E68060138A"/>
    <w:rsid w:val="003A63C3"/>
  </w:style>
  <w:style w:type="paragraph" w:customStyle="1" w:styleId="E9094D29CEB94F429226CAD61D3D510E">
    <w:name w:val="E9094D29CEB94F429226CAD61D3D510E"/>
    <w:rsid w:val="003A63C3"/>
  </w:style>
  <w:style w:type="paragraph" w:customStyle="1" w:styleId="E06C9DE3FDDB41EAA1AC703BDE727214">
    <w:name w:val="E06C9DE3FDDB41EAA1AC703BDE727214"/>
    <w:rsid w:val="003A63C3"/>
  </w:style>
  <w:style w:type="paragraph" w:customStyle="1" w:styleId="67452D9BE94045D9B5CCF56ABF00547E">
    <w:name w:val="67452D9BE94045D9B5CCF56ABF00547E"/>
    <w:rsid w:val="003A63C3"/>
  </w:style>
  <w:style w:type="paragraph" w:customStyle="1" w:styleId="0FF8B728BCAF4940B38D67305FDEAA8F">
    <w:name w:val="0FF8B728BCAF4940B38D67305FDEAA8F"/>
    <w:rsid w:val="003A63C3"/>
  </w:style>
  <w:style w:type="paragraph" w:customStyle="1" w:styleId="116C95816BBB4C7EBED4BF4D9720487C">
    <w:name w:val="116C95816BBB4C7EBED4BF4D9720487C"/>
    <w:rsid w:val="003A63C3"/>
  </w:style>
  <w:style w:type="paragraph" w:customStyle="1" w:styleId="53307E500BF547B3BA412473CA1A97E4">
    <w:name w:val="53307E500BF547B3BA412473CA1A97E4"/>
    <w:rsid w:val="003A63C3"/>
  </w:style>
  <w:style w:type="paragraph" w:customStyle="1" w:styleId="04010877B58E4A63ACA288FB204A5CC7">
    <w:name w:val="04010877B58E4A63ACA288FB204A5CC7"/>
    <w:rsid w:val="003A63C3"/>
  </w:style>
  <w:style w:type="paragraph" w:customStyle="1" w:styleId="959ACEBCAA124800ADC8E32DF8C0BAB8">
    <w:name w:val="959ACEBCAA124800ADC8E32DF8C0BAB8"/>
    <w:rsid w:val="003A63C3"/>
  </w:style>
  <w:style w:type="paragraph" w:customStyle="1" w:styleId="213CD5738E634E60B3B56BDC228B25C0">
    <w:name w:val="213CD5738E634E60B3B56BDC228B25C0"/>
    <w:rsid w:val="003A63C3"/>
  </w:style>
  <w:style w:type="paragraph" w:customStyle="1" w:styleId="657B8270D21E4BE2909AF5936267DA02">
    <w:name w:val="657B8270D21E4BE2909AF5936267DA02"/>
    <w:rsid w:val="003A63C3"/>
  </w:style>
  <w:style w:type="paragraph" w:customStyle="1" w:styleId="38981E1C1D734F54AF2E8E464DF80209">
    <w:name w:val="38981E1C1D734F54AF2E8E464DF80209"/>
    <w:rsid w:val="003A63C3"/>
  </w:style>
  <w:style w:type="paragraph" w:customStyle="1" w:styleId="AEBF33E765D4493397C1B1B83757C131">
    <w:name w:val="AEBF33E765D4493397C1B1B83757C131"/>
    <w:rsid w:val="003A63C3"/>
  </w:style>
  <w:style w:type="paragraph" w:customStyle="1" w:styleId="BEA8B101DD124FF0AE682F8BF620BDE8">
    <w:name w:val="BEA8B101DD124FF0AE682F8BF620BDE8"/>
    <w:rsid w:val="003A63C3"/>
  </w:style>
  <w:style w:type="paragraph" w:customStyle="1" w:styleId="6B6C35025E8046D4BE4AEC2BB43EAA2A">
    <w:name w:val="6B6C35025E8046D4BE4AEC2BB43EAA2A"/>
    <w:rsid w:val="003A63C3"/>
  </w:style>
  <w:style w:type="paragraph" w:customStyle="1" w:styleId="89C3F4B74AB449A3AD33DEDE215934A0">
    <w:name w:val="89C3F4B74AB449A3AD33DEDE215934A0"/>
    <w:rsid w:val="003A63C3"/>
  </w:style>
  <w:style w:type="paragraph" w:customStyle="1" w:styleId="C39EB481288D465C942630CC0F32BA3E">
    <w:name w:val="C39EB481288D465C942630CC0F32BA3E"/>
    <w:rsid w:val="003A63C3"/>
  </w:style>
  <w:style w:type="paragraph" w:customStyle="1" w:styleId="465938F9320845F1B3D43FE10115854A">
    <w:name w:val="465938F9320845F1B3D43FE10115854A"/>
    <w:rsid w:val="003A63C3"/>
  </w:style>
  <w:style w:type="paragraph" w:customStyle="1" w:styleId="877109B69BF54B6AA83F660B4B60B13B">
    <w:name w:val="877109B69BF54B6AA83F660B4B60B13B"/>
    <w:rsid w:val="003A63C3"/>
  </w:style>
  <w:style w:type="paragraph" w:customStyle="1" w:styleId="EBF7202BE70F4A1F98E84BAE7402B37D">
    <w:name w:val="EBF7202BE70F4A1F98E84BAE7402B37D"/>
    <w:rsid w:val="003A63C3"/>
  </w:style>
  <w:style w:type="paragraph" w:customStyle="1" w:styleId="404E2A94B6AC406FA1D857F6FAA15F55">
    <w:name w:val="404E2A94B6AC406FA1D857F6FAA15F55"/>
    <w:rsid w:val="003A63C3"/>
  </w:style>
  <w:style w:type="paragraph" w:customStyle="1" w:styleId="47B2C9B4BEA9463AAE0EAAE8B3152CBE50">
    <w:name w:val="47B2C9B4BEA9463AAE0EAAE8B3152CBE50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8">
    <w:name w:val="47D18997C7154840874C503D991C515548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7">
    <w:name w:val="BFEF4E0382624D79A0D6166D34D089E34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8">
    <w:name w:val="31917113484F40158138B17D34E010F24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8">
    <w:name w:val="1697CFCFF52D4902BE95152726EAC51E4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8">
    <w:name w:val="E459E40D2EB54A3C88F28E8939688FDB4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8">
    <w:name w:val="7103961DD824472982E814D918E686DF4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5">
    <w:name w:val="EF6C32050F0046129C55709E637889204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8">
    <w:name w:val="AC9EB5713D1E42E595F873BF022C6E6F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5">
    <w:name w:val="6D2735868FE24D9F9A040301B051AEBE4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4">
    <w:name w:val="8719890CC24443FC8EF12F250F0B2FD74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4">
    <w:name w:val="46767DEA9BC545FEB22A1516CE64D1D64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4">
    <w:name w:val="2DE0C70EFA7F4EECBBF20DCBF3FB31284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4">
    <w:name w:val="66F97709FA0E436DA7C562D9084AFF724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4">
    <w:name w:val="F84CB01282F64481B5A29F7E83D2AC974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3">
    <w:name w:val="EB3B5FF3706F4C9E8A4D1C515011BCDF4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39">
    <w:name w:val="42AA00355F4E49E88B314D743EB39F63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39">
    <w:name w:val="01E768195DA741D3B32D96D9507553C5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39">
    <w:name w:val="35AC3BA9AB6A40928C9C49737AB1DCA8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39">
    <w:name w:val="F3E6C2C644A244C39C17E2112866AB973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1">
    <w:name w:val="B4E02EC983D54CD59617176734113C873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1">
    <w:name w:val="9B0A9CABA65941D7ACEAF4090232074E3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1">
    <w:name w:val="DE6CB529FED74D459F4BA91DAEFB50053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1">
    <w:name w:val="A5A0E806FB134E9BB980F9FD23C0A2AB3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1">
    <w:name w:val="8744CC956B274431A856A28856605D643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1">
    <w:name w:val="1E6438378CB943AB8B086556935CCF563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4">
    <w:name w:val="C28160FF43D447BEA05E0362189B85C03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4">
    <w:name w:val="F89EF0FB983B4B9B8BBD6778BDFB9D623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4">
    <w:name w:val="2CECBCD67E3E42178311CE1CB1C385A13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4">
    <w:name w:val="170F08EBA3B24442A52F8A9C9C223C603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4">
    <w:name w:val="5D041474D32E4467850FAFE45391D49234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5">
    <w:name w:val="4BE77CF9815448DF94DDE53B4BDD72632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3A5B85609944F4EA03817F9A8E968F96">
    <w:name w:val="B3A5B85609944F4EA03817F9A8E968F9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31">
    <w:name w:val="A2FD414213EF49949E3B630B17F281A131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6">
    <w:name w:val="D05B0C87A7194A2E95CAAF9E2D0F87372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6">
    <w:name w:val="320E0483E7534978A38394E3A18016D92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6">
    <w:name w:val="E90C81042B4F4BDC9805835EC7D713BF2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32">
    <w:name w:val="8F30A7FC267A466894C33018B07C35293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6">
    <w:name w:val="907418DFAB9E4F84B1059EB239D790492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30">
    <w:name w:val="7DC5CD63BB98468B96CB739CFA81C6B23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6">
    <w:name w:val="2CF529B47A814BF3858FA67D1BC233E02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6">
    <w:name w:val="73A21BE8DD6E4233A42E39275F2A476B2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6">
    <w:name w:val="124EBA27D3974E6B9E1C1A3B4D1B161B2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F266BC636C44EC4A6D0584B7BE1FEA56">
    <w:name w:val="1F266BC636C44EC4A6D0584B7BE1FEA5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5068E2AB70E4133B344C6F227D907206">
    <w:name w:val="C5068E2AB70E4133B344C6F227D907206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3C96D510ED745EAA38DB55E378DE52F6">
    <w:name w:val="53C96D510ED745EAA38DB55E378DE52F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275F5E958C43488A5B0191EC9D033A6">
    <w:name w:val="EC275F5E958C43488A5B0191EC9D033A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26">
    <w:name w:val="ADD5B36F29CC41B9B75C8293CAFB1D3B2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5">
    <w:name w:val="A7D412B93E4F4C189F5FAD8F05360FAB2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6BF2DE9F6A43A286006D08EDCA0F1F7">
    <w:name w:val="F96BF2DE9F6A43A286006D08EDCA0F1F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8FF17C4BD88406FAD3749482C6A75307">
    <w:name w:val="E8FF17C4BD88406FAD3749482C6A7530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2A776461DFA4884A315EEB1A355D9F2">
    <w:name w:val="E2A776461DFA4884A315EEB1A355D9F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A035FAA5B2F45C89B2D8E668686616E">
    <w:name w:val="7A035FAA5B2F45C89B2D8E668686616E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54786C5269B42A4AB9367EAD0A3D36B">
    <w:name w:val="E54786C5269B42A4AB9367EAD0A3D36B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8EF5DE9B1F744FE88C7420D514E95DC1">
    <w:name w:val="38EF5DE9B1F744FE88C7420D514E95DC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80525E38394013A22D6F8D9BB546581">
    <w:name w:val="1280525E38394013A22D6F8D9BB54658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94D29CEB94F429226CAD61D3D510E1">
    <w:name w:val="E9094D29CEB94F429226CAD61D3D510E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06C9DE3FDDB41EAA1AC703BDE7272141">
    <w:name w:val="E06C9DE3FDDB41EAA1AC703BDE72721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7452D9BE94045D9B5CCF56ABF00547E1">
    <w:name w:val="67452D9BE94045D9B5CCF56ABF00547E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FF8B728BCAF4940B38D67305FDEAA8F1">
    <w:name w:val="0FF8B728BCAF4940B38D67305FDEAA8F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51">
    <w:name w:val="47B2C9B4BEA9463AAE0EAAE8B3152CBE51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49">
    <w:name w:val="47D18997C7154840874C503D991C515549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8">
    <w:name w:val="BFEF4E0382624D79A0D6166D34D089E34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49">
    <w:name w:val="31917113484F40158138B17D34E010F249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49">
    <w:name w:val="1697CFCFF52D4902BE95152726EAC51E49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49">
    <w:name w:val="E459E40D2EB54A3C88F28E8939688FDB49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49">
    <w:name w:val="7103961DD824472982E814D918E686DF49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6">
    <w:name w:val="EF6C32050F0046129C55709E637889204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9">
    <w:name w:val="AC9EB5713D1E42E595F873BF022C6E6F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6">
    <w:name w:val="6D2735868FE24D9F9A040301B051AEBE4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5">
    <w:name w:val="8719890CC24443FC8EF12F250F0B2FD74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5">
    <w:name w:val="46767DEA9BC545FEB22A1516CE64D1D64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5">
    <w:name w:val="2DE0C70EFA7F4EECBBF20DCBF3FB31284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5">
    <w:name w:val="66F97709FA0E436DA7C562D9084AFF724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5">
    <w:name w:val="F84CB01282F64481B5A29F7E83D2AC974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4">
    <w:name w:val="EB3B5FF3706F4C9E8A4D1C515011BCDF44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0">
    <w:name w:val="42AA00355F4E49E88B314D743EB39F63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0">
    <w:name w:val="01E768195DA741D3B32D96D9507553C5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0">
    <w:name w:val="35AC3BA9AB6A40928C9C49737AB1DCA8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0">
    <w:name w:val="F3E6C2C644A244C39C17E2112866AB974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2">
    <w:name w:val="B4E02EC983D54CD59617176734113C873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2">
    <w:name w:val="9B0A9CABA65941D7ACEAF4090232074E3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2">
    <w:name w:val="DE6CB529FED74D459F4BA91DAEFB50053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2">
    <w:name w:val="A5A0E806FB134E9BB980F9FD23C0A2AB3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2">
    <w:name w:val="8744CC956B274431A856A28856605D643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2">
    <w:name w:val="1E6438378CB943AB8B086556935CCF563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5">
    <w:name w:val="C28160FF43D447BEA05E0362189B85C03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5">
    <w:name w:val="F89EF0FB983B4B9B8BBD6778BDFB9D623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5">
    <w:name w:val="2CECBCD67E3E42178311CE1CB1C385A13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5">
    <w:name w:val="170F08EBA3B24442A52F8A9C9C223C603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5">
    <w:name w:val="5D041474D32E4467850FAFE45391D49235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6">
    <w:name w:val="4BE77CF9815448DF94DDE53B4BDD72632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3A5B85609944F4EA03817F9A8E968F97">
    <w:name w:val="B3A5B85609944F4EA03817F9A8E968F9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32">
    <w:name w:val="A2FD414213EF49949E3B630B17F281A132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7">
    <w:name w:val="D05B0C87A7194A2E95CAAF9E2D0F87372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7">
    <w:name w:val="320E0483E7534978A38394E3A18016D92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7">
    <w:name w:val="E90C81042B4F4BDC9805835EC7D713BF2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33">
    <w:name w:val="8F30A7FC267A466894C33018B07C35293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7">
    <w:name w:val="907418DFAB9E4F84B1059EB239D790492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31">
    <w:name w:val="7DC5CD63BB98468B96CB739CFA81C6B23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7">
    <w:name w:val="2CF529B47A814BF3858FA67D1BC233E02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7">
    <w:name w:val="73A21BE8DD6E4233A42E39275F2A476B2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7">
    <w:name w:val="124EBA27D3974E6B9E1C1A3B4D1B161B2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F266BC636C44EC4A6D0584B7BE1FEA57">
    <w:name w:val="1F266BC636C44EC4A6D0584B7BE1FEA5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5068E2AB70E4133B344C6F227D907207">
    <w:name w:val="C5068E2AB70E4133B344C6F227D907207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3C96D510ED745EAA38DB55E378DE52F7">
    <w:name w:val="53C96D510ED745EAA38DB55E378DE52F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275F5E958C43488A5B0191EC9D033A7">
    <w:name w:val="EC275F5E958C43488A5B0191EC9D033A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27">
    <w:name w:val="ADD5B36F29CC41B9B75C8293CAFB1D3B2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6">
    <w:name w:val="A7D412B93E4F4C189F5FAD8F05360FAB2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6BF2DE9F6A43A286006D08EDCA0F1F8">
    <w:name w:val="F96BF2DE9F6A43A286006D08EDCA0F1F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8FF17C4BD88406FAD3749482C6A75308">
    <w:name w:val="E8FF17C4BD88406FAD3749482C6A75308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2A776461DFA4884A315EEB1A355D9F21">
    <w:name w:val="E2A776461DFA4884A315EEB1A355D9F2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A035FAA5B2F45C89B2D8E668686616E1">
    <w:name w:val="7A035FAA5B2F45C89B2D8E668686616E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54786C5269B42A4AB9367EAD0A3D36B1">
    <w:name w:val="E54786C5269B42A4AB9367EAD0A3D36B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8EF5DE9B1F744FE88C7420D514E95DC2">
    <w:name w:val="38EF5DE9B1F744FE88C7420D514E95DC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3EE323770849F3BD36D591BBD734DE">
    <w:name w:val="7D3EE323770849F3BD36D591BBD734DE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FBB67406F8844A4909EF7139D007F1A">
    <w:name w:val="AFBB67406F8844A4909EF7139D007F1A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00B5C5FDA5647CBAC47412125BDEF91">
    <w:name w:val="100B5C5FDA5647CBAC47412125BDEF9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80525E38394013A22D6F8D9BB546582">
    <w:name w:val="1280525E38394013A22D6F8D9BB54658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94D29CEB94F429226CAD61D3D510E2">
    <w:name w:val="E9094D29CEB94F429226CAD61D3D510E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06C9DE3FDDB41EAA1AC703BDE7272142">
    <w:name w:val="E06C9DE3FDDB41EAA1AC703BDE727214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7452D9BE94045D9B5CCF56ABF00547E2">
    <w:name w:val="67452D9BE94045D9B5CCF56ABF00547E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FF8B728BCAF4940B38D67305FDEAA8F2">
    <w:name w:val="0FF8B728BCAF4940B38D67305FDEAA8F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958B83DF2704846B0CC849BD2764937">
    <w:name w:val="7958B83DF2704846B0CC849BD2764937"/>
    <w:rsid w:val="003A63C3"/>
  </w:style>
  <w:style w:type="paragraph" w:customStyle="1" w:styleId="9A94015F40694E278C3BF863BF931380">
    <w:name w:val="9A94015F40694E278C3BF863BF931380"/>
    <w:rsid w:val="003A63C3"/>
  </w:style>
  <w:style w:type="paragraph" w:customStyle="1" w:styleId="74F51ECF56FD4391BEBAEBF9C6F7755D">
    <w:name w:val="74F51ECF56FD4391BEBAEBF9C6F7755D"/>
    <w:rsid w:val="003A63C3"/>
  </w:style>
  <w:style w:type="paragraph" w:customStyle="1" w:styleId="39CD31150CCE4371B5CD1F59AD9D2870">
    <w:name w:val="39CD31150CCE4371B5CD1F59AD9D2870"/>
    <w:rsid w:val="003A63C3"/>
  </w:style>
  <w:style w:type="paragraph" w:customStyle="1" w:styleId="47B2C9B4BEA9463AAE0EAAE8B3152CBE52">
    <w:name w:val="47B2C9B4BEA9463AAE0EAAE8B3152CBE52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0">
    <w:name w:val="47D18997C7154840874C503D991C515550"/>
    <w:rsid w:val="003A63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49">
    <w:name w:val="BFEF4E0382624D79A0D6166D34D089E349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0">
    <w:name w:val="31917113484F40158138B17D34E010F25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0">
    <w:name w:val="1697CFCFF52D4902BE95152726EAC51E5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0">
    <w:name w:val="E459E40D2EB54A3C88F28E8939688FDB5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0">
    <w:name w:val="7103961DD824472982E814D918E686DF50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7">
    <w:name w:val="EF6C32050F0046129C55709E637889204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0">
    <w:name w:val="AC9EB5713D1E42E595F873BF022C6E6F10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7">
    <w:name w:val="6D2735868FE24D9F9A040301B051AEBE47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6">
    <w:name w:val="8719890CC24443FC8EF12F250F0B2FD74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6">
    <w:name w:val="46767DEA9BC545FEB22A1516CE64D1D64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6">
    <w:name w:val="2DE0C70EFA7F4EECBBF20DCBF3FB31284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6">
    <w:name w:val="66F97709FA0E436DA7C562D9084AFF724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6">
    <w:name w:val="F84CB01282F64481B5A29F7E83D2AC974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5">
    <w:name w:val="EB3B5FF3706F4C9E8A4D1C515011BCDF45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1">
    <w:name w:val="42AA00355F4E49E88B314D743EB39F63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1">
    <w:name w:val="01E768195DA741D3B32D96D9507553C5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1">
    <w:name w:val="35AC3BA9AB6A40928C9C49737AB1DCA8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1">
    <w:name w:val="F3E6C2C644A244C39C17E2112866AB974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3">
    <w:name w:val="B4E02EC983D54CD59617176734113C873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3">
    <w:name w:val="9B0A9CABA65941D7ACEAF4090232074E3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3">
    <w:name w:val="DE6CB529FED74D459F4BA91DAEFB50053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3">
    <w:name w:val="A5A0E806FB134E9BB980F9FD23C0A2AB3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3">
    <w:name w:val="8744CC956B274431A856A28856605D643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3">
    <w:name w:val="1E6438378CB943AB8B086556935CCF563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6">
    <w:name w:val="C28160FF43D447BEA05E0362189B85C03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6">
    <w:name w:val="F89EF0FB983B4B9B8BBD6778BDFB9D6236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6">
    <w:name w:val="2CECBCD67E3E42178311CE1CB1C385A13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6">
    <w:name w:val="170F08EBA3B24442A52F8A9C9C223C603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6">
    <w:name w:val="5D041474D32E4467850FAFE45391D49236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7">
    <w:name w:val="4BE77CF9815448DF94DDE53B4BDD72632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3A5B85609944F4EA03817F9A8E968F98">
    <w:name w:val="B3A5B85609944F4EA03817F9A8E968F9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2FD414213EF49949E3B630B17F281A133">
    <w:name w:val="A2FD414213EF49949E3B630B17F281A133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05B0C87A7194A2E95CAAF9E2D0F873728">
    <w:name w:val="D05B0C87A7194A2E95CAAF9E2D0F87372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20E0483E7534978A38394E3A18016D928">
    <w:name w:val="320E0483E7534978A38394E3A18016D92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90C81042B4F4BDC9805835EC7D713BF28">
    <w:name w:val="E90C81042B4F4BDC9805835EC7D713BF2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30A7FC267A466894C33018B07C352934">
    <w:name w:val="8F30A7FC267A466894C33018B07C352934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07418DFAB9E4F84B1059EB239D7904928">
    <w:name w:val="907418DFAB9E4F84B1059EB239D790492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C5CD63BB98468B96CB739CFA81C6B232">
    <w:name w:val="7DC5CD63BB98468B96CB739CFA81C6B232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CF529B47A814BF3858FA67D1BC233E028">
    <w:name w:val="2CF529B47A814BF3858FA67D1BC233E02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A21BE8DD6E4233A42E39275F2A476B28">
    <w:name w:val="73A21BE8DD6E4233A42E39275F2A476B2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4EBA27D3974E6B9E1C1A3B4D1B161B28">
    <w:name w:val="124EBA27D3974E6B9E1C1A3B4D1B161B2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F266BC636C44EC4A6D0584B7BE1FEA58">
    <w:name w:val="1F266BC636C44EC4A6D0584B7BE1FEA5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5068E2AB70E4133B344C6F227D907208">
    <w:name w:val="C5068E2AB70E4133B344C6F227D907208"/>
    <w:rsid w:val="003A63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3C96D510ED745EAA38DB55E378DE52F8">
    <w:name w:val="53C96D510ED745EAA38DB55E378DE52F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C275F5E958C43488A5B0191EC9D033A8">
    <w:name w:val="EC275F5E958C43488A5B0191EC9D033A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28">
    <w:name w:val="ADD5B36F29CC41B9B75C8293CAFB1D3B28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7">
    <w:name w:val="A7D412B93E4F4C189F5FAD8F05360FAB27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6BF2DE9F6A43A286006D08EDCA0F1F9">
    <w:name w:val="F96BF2DE9F6A43A286006D08EDCA0F1F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8FF17C4BD88406FAD3749482C6A75309">
    <w:name w:val="E8FF17C4BD88406FAD3749482C6A75309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B8F57927A2944A9B438DDC66BEAD17B">
    <w:name w:val="6B8F57927A2944A9B438DDC66BEAD17B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3F2C8778F8403B8BA862410910306D">
    <w:name w:val="873F2C8778F8403B8BA862410910306D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5FBDE75E6B45D4862A989FA2EB05AF">
    <w:name w:val="DE5FBDE75E6B45D4862A989FA2EB05AF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51ECF56FD4391BEBAEBF9C6F7755D1">
    <w:name w:val="74F51ECF56FD4391BEBAEBF9C6F7755D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9CD31150CCE4371B5CD1F59AD9D28701">
    <w:name w:val="39CD31150CCE4371B5CD1F59AD9D2870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2A776461DFA4884A315EEB1A355D9F22">
    <w:name w:val="E2A776461DFA4884A315EEB1A355D9F2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A035FAA5B2F45C89B2D8E668686616E2">
    <w:name w:val="7A035FAA5B2F45C89B2D8E668686616E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54786C5269B42A4AB9367EAD0A3D36B2">
    <w:name w:val="E54786C5269B42A4AB9367EAD0A3D36B2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8EF5DE9B1F744FE88C7420D514E95DC3">
    <w:name w:val="38EF5DE9B1F744FE88C7420D514E95DC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D3EE323770849F3BD36D591BBD734DE1">
    <w:name w:val="7D3EE323770849F3BD36D591BBD734DE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FBB67406F8844A4909EF7139D007F1A1">
    <w:name w:val="AFBB67406F8844A4909EF7139D007F1A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00B5C5FDA5647CBAC47412125BDEF911">
    <w:name w:val="100B5C5FDA5647CBAC47412125BDEF911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280525E38394013A22D6F8D9BB546583">
    <w:name w:val="1280525E38394013A22D6F8D9BB54658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958B83DF2704846B0CC849BD27649371">
    <w:name w:val="7958B83DF2704846B0CC849BD2764937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A94015F40694E278C3BF863BF9313801">
    <w:name w:val="9A94015F40694E278C3BF863BF9313801"/>
    <w:rsid w:val="003A63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9094D29CEB94F429226CAD61D3D510E3">
    <w:name w:val="E9094D29CEB94F429226CAD61D3D510E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06C9DE3FDDB41EAA1AC703BDE7272143">
    <w:name w:val="E06C9DE3FDDB41EAA1AC703BDE727214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7452D9BE94045D9B5CCF56ABF00547E3">
    <w:name w:val="67452D9BE94045D9B5CCF56ABF00547E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FF8B728BCAF4940B38D67305FDEAA8F3">
    <w:name w:val="0FF8B728BCAF4940B38D67305FDEAA8F3"/>
    <w:rsid w:val="003A63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9174B7B8764568A6FE8ECC74BFFB4B">
    <w:name w:val="719174B7B8764568A6FE8ECC74BFFB4B"/>
    <w:rsid w:val="003A63C3"/>
  </w:style>
  <w:style w:type="paragraph" w:customStyle="1" w:styleId="5DA0080123C64C1C93A11A784D055E9E">
    <w:name w:val="5DA0080123C64C1C93A11A784D055E9E"/>
    <w:rsid w:val="003A63C3"/>
  </w:style>
  <w:style w:type="paragraph" w:customStyle="1" w:styleId="CE087837174C4ABF8CE55D1F373E1D4E">
    <w:name w:val="CE087837174C4ABF8CE55D1F373E1D4E"/>
    <w:rsid w:val="003A63C3"/>
  </w:style>
  <w:style w:type="paragraph" w:customStyle="1" w:styleId="8BBBBDA6368A40C68D62973DB355F705">
    <w:name w:val="8BBBBDA6368A40C68D62973DB355F705"/>
    <w:rsid w:val="003A63C3"/>
  </w:style>
  <w:style w:type="paragraph" w:customStyle="1" w:styleId="EB4FF996CC5244FB9793EF9A7D765025">
    <w:name w:val="EB4FF996CC5244FB9793EF9A7D765025"/>
    <w:rsid w:val="003A63C3"/>
  </w:style>
  <w:style w:type="paragraph" w:customStyle="1" w:styleId="74FA67C37E2342CC990246E58EE3F912">
    <w:name w:val="74FA67C37E2342CC990246E58EE3F912"/>
    <w:rsid w:val="003A63C3"/>
  </w:style>
  <w:style w:type="paragraph" w:customStyle="1" w:styleId="6C7469C1C6ED49A6845ECD9C61EF256D">
    <w:name w:val="6C7469C1C6ED49A6845ECD9C61EF256D"/>
    <w:rsid w:val="003A63C3"/>
  </w:style>
  <w:style w:type="paragraph" w:customStyle="1" w:styleId="182019D842094D66A2B021A79D4A4B9A">
    <w:name w:val="182019D842094D66A2B021A79D4A4B9A"/>
    <w:rsid w:val="003A63C3"/>
  </w:style>
  <w:style w:type="paragraph" w:customStyle="1" w:styleId="C1DCACC00B6E4958B58BEFF3B1CA3870">
    <w:name w:val="C1DCACC00B6E4958B58BEFF3B1CA3870"/>
    <w:rsid w:val="003A63C3"/>
  </w:style>
  <w:style w:type="paragraph" w:customStyle="1" w:styleId="7390A1E2B170472C9C639811FB2810C7">
    <w:name w:val="7390A1E2B170472C9C639811FB2810C7"/>
    <w:rsid w:val="003A63C3"/>
  </w:style>
  <w:style w:type="paragraph" w:customStyle="1" w:styleId="CF13610A346945DC948A562A4C1A60C9">
    <w:name w:val="CF13610A346945DC948A562A4C1A60C9"/>
    <w:rsid w:val="003A63C3"/>
  </w:style>
  <w:style w:type="paragraph" w:customStyle="1" w:styleId="FA610DCB1E834EEF97AD356AEDDC25B3">
    <w:name w:val="FA610DCB1E834EEF97AD356AEDDC25B3"/>
    <w:rsid w:val="003A63C3"/>
  </w:style>
  <w:style w:type="paragraph" w:customStyle="1" w:styleId="224E84E722A24C01A3BBBC4BACAB629E">
    <w:name w:val="224E84E722A24C01A3BBBC4BACAB629E"/>
    <w:rsid w:val="003A63C3"/>
  </w:style>
  <w:style w:type="paragraph" w:customStyle="1" w:styleId="1514D1E6A74C4CB9AB17A60DBD096F54">
    <w:name w:val="1514D1E6A74C4CB9AB17A60DBD096F54"/>
    <w:rsid w:val="003A63C3"/>
  </w:style>
  <w:style w:type="paragraph" w:customStyle="1" w:styleId="F4BAB5E67A014EBB8F54DB7D63256E1B">
    <w:name w:val="F4BAB5E67A014EBB8F54DB7D63256E1B"/>
    <w:rsid w:val="003A63C3"/>
  </w:style>
  <w:style w:type="paragraph" w:customStyle="1" w:styleId="C3BEF594BB45434FBCCEEDB1CFB964A7">
    <w:name w:val="C3BEF594BB45434FBCCEEDB1CFB964A7"/>
    <w:rsid w:val="003A63C3"/>
  </w:style>
  <w:style w:type="paragraph" w:customStyle="1" w:styleId="6CAD6A6EB128401C8599C84DECA4FE0B">
    <w:name w:val="6CAD6A6EB128401C8599C84DECA4FE0B"/>
    <w:rsid w:val="003A63C3"/>
  </w:style>
  <w:style w:type="paragraph" w:customStyle="1" w:styleId="3E2B0BE43C1442B0854A9252AC6FA32E">
    <w:name w:val="3E2B0BE43C1442B0854A9252AC6FA32E"/>
    <w:rsid w:val="003A63C3"/>
  </w:style>
  <w:style w:type="paragraph" w:customStyle="1" w:styleId="9680DA43FC50404A8AB7997F50D7E39E">
    <w:name w:val="9680DA43FC50404A8AB7997F50D7E39E"/>
    <w:rsid w:val="003A63C3"/>
  </w:style>
  <w:style w:type="paragraph" w:customStyle="1" w:styleId="3C59C9E8A46749C9B9D04DB9D4567E8D">
    <w:name w:val="3C59C9E8A46749C9B9D04DB9D4567E8D"/>
    <w:rsid w:val="003A63C3"/>
  </w:style>
  <w:style w:type="paragraph" w:customStyle="1" w:styleId="62D2A5789338482FA091AAFB58DBC416">
    <w:name w:val="62D2A5789338482FA091AAFB58DBC416"/>
    <w:rsid w:val="003A63C3"/>
  </w:style>
  <w:style w:type="paragraph" w:customStyle="1" w:styleId="DEF4B0DEE3A544B8A104FFBA53D8FB62">
    <w:name w:val="DEF4B0DEE3A544B8A104FFBA53D8FB62"/>
    <w:rsid w:val="003A63C3"/>
  </w:style>
  <w:style w:type="paragraph" w:customStyle="1" w:styleId="12B76532641C421AABE7405216DBFD01">
    <w:name w:val="12B76532641C421AABE7405216DBFD01"/>
    <w:rsid w:val="003A63C3"/>
  </w:style>
  <w:style w:type="paragraph" w:customStyle="1" w:styleId="3AE525C2E1154EF48EFA2F49DFFE1D85">
    <w:name w:val="3AE525C2E1154EF48EFA2F49DFFE1D85"/>
    <w:rsid w:val="003A63C3"/>
  </w:style>
  <w:style w:type="paragraph" w:customStyle="1" w:styleId="DC40655B2DE94DFCA390F929D80F0BE4">
    <w:name w:val="DC40655B2DE94DFCA390F929D80F0BE4"/>
    <w:rsid w:val="003A63C3"/>
  </w:style>
  <w:style w:type="paragraph" w:customStyle="1" w:styleId="94185AE2E2AD4D5685EA3A2D19AE8CC0">
    <w:name w:val="94185AE2E2AD4D5685EA3A2D19AE8CC0"/>
    <w:rsid w:val="003A63C3"/>
  </w:style>
  <w:style w:type="paragraph" w:customStyle="1" w:styleId="7DBE5757B8D54F1681A3425B5A9C677D">
    <w:name w:val="7DBE5757B8D54F1681A3425B5A9C677D"/>
    <w:rsid w:val="003A63C3"/>
  </w:style>
  <w:style w:type="paragraph" w:customStyle="1" w:styleId="2243A82B92264C0EB67704321A2D6989">
    <w:name w:val="2243A82B92264C0EB67704321A2D6989"/>
    <w:rsid w:val="003A63C3"/>
  </w:style>
  <w:style w:type="paragraph" w:customStyle="1" w:styleId="BD1EC9231DCF4B329577ECB91EFAE6E7">
    <w:name w:val="BD1EC9231DCF4B329577ECB91EFAE6E7"/>
    <w:rsid w:val="003A63C3"/>
  </w:style>
  <w:style w:type="paragraph" w:customStyle="1" w:styleId="7FFE38F623594287BB71E433E3151F5E">
    <w:name w:val="7FFE38F623594287BB71E433E3151F5E"/>
    <w:rsid w:val="003A63C3"/>
  </w:style>
  <w:style w:type="paragraph" w:customStyle="1" w:styleId="6FBC32CD5D3748ACA27190A07ECA571C">
    <w:name w:val="6FBC32CD5D3748ACA27190A07ECA571C"/>
    <w:rsid w:val="003A63C3"/>
  </w:style>
  <w:style w:type="paragraph" w:customStyle="1" w:styleId="ADE47C95C712422DA8E610A74462454D">
    <w:name w:val="ADE47C95C712422DA8E610A74462454D"/>
    <w:rsid w:val="003A63C3"/>
  </w:style>
  <w:style w:type="paragraph" w:customStyle="1" w:styleId="F2C27E38989D4FBEAB6BD22DF89A4982">
    <w:name w:val="F2C27E38989D4FBEAB6BD22DF89A4982"/>
    <w:rsid w:val="003A63C3"/>
  </w:style>
  <w:style w:type="paragraph" w:customStyle="1" w:styleId="88B497C9944D4DE6B79573A7443B7243">
    <w:name w:val="88B497C9944D4DE6B79573A7443B7243"/>
    <w:rsid w:val="003A63C3"/>
  </w:style>
  <w:style w:type="paragraph" w:customStyle="1" w:styleId="AEA8890113194E4AAAE41E24A34D4BF6">
    <w:name w:val="AEA8890113194E4AAAE41E24A34D4BF6"/>
    <w:rsid w:val="003A63C3"/>
  </w:style>
  <w:style w:type="paragraph" w:customStyle="1" w:styleId="A017E84DB4994FA8918A59FC78E07964">
    <w:name w:val="A017E84DB4994FA8918A59FC78E07964"/>
    <w:rsid w:val="003A63C3"/>
  </w:style>
  <w:style w:type="paragraph" w:customStyle="1" w:styleId="36A570BAE6A04FF8A0D0864FCE9B12D0">
    <w:name w:val="36A570BAE6A04FF8A0D0864FCE9B12D0"/>
    <w:rsid w:val="003A63C3"/>
  </w:style>
  <w:style w:type="paragraph" w:customStyle="1" w:styleId="DAA85E635E50403AB962A21629F809CA">
    <w:name w:val="DAA85E635E50403AB962A21629F809CA"/>
    <w:rsid w:val="003A63C3"/>
  </w:style>
  <w:style w:type="paragraph" w:customStyle="1" w:styleId="108E9B0AC08F40C78CE0AA815829402A">
    <w:name w:val="108E9B0AC08F40C78CE0AA815829402A"/>
    <w:rsid w:val="003A63C3"/>
  </w:style>
  <w:style w:type="paragraph" w:customStyle="1" w:styleId="65C31B37F3EE44AAAD2E55D03A4FCEBE">
    <w:name w:val="65C31B37F3EE44AAAD2E55D03A4FCEBE"/>
    <w:rsid w:val="003A63C3"/>
  </w:style>
  <w:style w:type="paragraph" w:customStyle="1" w:styleId="D11B43D9A7494664AFB12B1EBB1FE769">
    <w:name w:val="D11B43D9A7494664AFB12B1EBB1FE769"/>
    <w:rsid w:val="003A63C3"/>
  </w:style>
  <w:style w:type="paragraph" w:customStyle="1" w:styleId="E3FD941E67954842B7ED75531A8F0CDE">
    <w:name w:val="E3FD941E67954842B7ED75531A8F0CDE"/>
    <w:rsid w:val="003A63C3"/>
  </w:style>
  <w:style w:type="paragraph" w:customStyle="1" w:styleId="5480B499999C4A46ACC4D0B514080433">
    <w:name w:val="5480B499999C4A46ACC4D0B514080433"/>
    <w:rsid w:val="003A63C3"/>
  </w:style>
  <w:style w:type="paragraph" w:customStyle="1" w:styleId="5F93F7E640F84203905D9EC2D9508205">
    <w:name w:val="5F93F7E640F84203905D9EC2D9508205"/>
    <w:rsid w:val="00E5292C"/>
  </w:style>
  <w:style w:type="paragraph" w:customStyle="1" w:styleId="5BE1DC8ECF77477896638EA31F37AEEC">
    <w:name w:val="5BE1DC8ECF77477896638EA31F37AEEC"/>
    <w:rsid w:val="00E5292C"/>
  </w:style>
  <w:style w:type="paragraph" w:customStyle="1" w:styleId="67FD7366D96843DDB9420CA5E9343D84">
    <w:name w:val="67FD7366D96843DDB9420CA5E9343D84"/>
    <w:rsid w:val="00E5292C"/>
  </w:style>
  <w:style w:type="paragraph" w:customStyle="1" w:styleId="C47C1D9E16ED4DD2AD3C1F7632058889">
    <w:name w:val="C47C1D9E16ED4DD2AD3C1F7632058889"/>
    <w:rsid w:val="00E5292C"/>
  </w:style>
  <w:style w:type="paragraph" w:customStyle="1" w:styleId="38B3B7C542C04BDE91211F3BB7884330">
    <w:name w:val="38B3B7C542C04BDE91211F3BB7884330"/>
    <w:rsid w:val="00E5292C"/>
  </w:style>
  <w:style w:type="paragraph" w:customStyle="1" w:styleId="7701C7D0D81249E48A2A159DBEACDE7E">
    <w:name w:val="7701C7D0D81249E48A2A159DBEACDE7E"/>
    <w:rsid w:val="00E5292C"/>
  </w:style>
  <w:style w:type="paragraph" w:customStyle="1" w:styleId="0D3C031D2BE248DB858E063769F354AB">
    <w:name w:val="0D3C031D2BE248DB858E063769F354AB"/>
    <w:rsid w:val="00E5292C"/>
  </w:style>
  <w:style w:type="paragraph" w:customStyle="1" w:styleId="20E19EF51CB64D6C83BC2D58E29A9BCF">
    <w:name w:val="20E19EF51CB64D6C83BC2D58E29A9BCF"/>
    <w:rsid w:val="00E5292C"/>
  </w:style>
  <w:style w:type="paragraph" w:customStyle="1" w:styleId="FC3902F53E964F5BB592219E239F261B">
    <w:name w:val="FC3902F53E964F5BB592219E239F261B"/>
    <w:rsid w:val="00E5292C"/>
  </w:style>
  <w:style w:type="paragraph" w:customStyle="1" w:styleId="B88CE924AC254EEBA9FF95A767E2871F">
    <w:name w:val="B88CE924AC254EEBA9FF95A767E2871F"/>
    <w:rsid w:val="00E5292C"/>
  </w:style>
  <w:style w:type="paragraph" w:customStyle="1" w:styleId="C4209E9EC68F4E9EA5DDBD060B3EF282">
    <w:name w:val="C4209E9EC68F4E9EA5DDBD060B3EF282"/>
    <w:rsid w:val="00E5292C"/>
  </w:style>
  <w:style w:type="paragraph" w:customStyle="1" w:styleId="699E0E3A68E4460B9057CC179694D8F9">
    <w:name w:val="699E0E3A68E4460B9057CC179694D8F9"/>
    <w:rsid w:val="00E5292C"/>
  </w:style>
  <w:style w:type="paragraph" w:customStyle="1" w:styleId="EFB13120BD0D41CDB12990F17B5BB921">
    <w:name w:val="EFB13120BD0D41CDB12990F17B5BB921"/>
    <w:rsid w:val="00E5292C"/>
  </w:style>
  <w:style w:type="paragraph" w:customStyle="1" w:styleId="BC63A82E78E54F5CBF849CA2DBA61F7B">
    <w:name w:val="BC63A82E78E54F5CBF849CA2DBA61F7B"/>
    <w:rsid w:val="00E5292C"/>
  </w:style>
  <w:style w:type="paragraph" w:customStyle="1" w:styleId="6BB1E1FB8F8C4294807164EEF74E0AB0">
    <w:name w:val="6BB1E1FB8F8C4294807164EEF74E0AB0"/>
    <w:rsid w:val="00E5292C"/>
  </w:style>
  <w:style w:type="paragraph" w:customStyle="1" w:styleId="ECD14C8045A64CED9B308910951121C6">
    <w:name w:val="ECD14C8045A64CED9B308910951121C6"/>
    <w:rsid w:val="00E5292C"/>
  </w:style>
  <w:style w:type="paragraph" w:customStyle="1" w:styleId="BB8EB628C18B4F76B6F53F4FC54871CD">
    <w:name w:val="BB8EB628C18B4F76B6F53F4FC54871CD"/>
    <w:rsid w:val="00E5292C"/>
  </w:style>
  <w:style w:type="paragraph" w:customStyle="1" w:styleId="15AE37F1BFD74D01B82DD9974047093C">
    <w:name w:val="15AE37F1BFD74D01B82DD9974047093C"/>
    <w:rsid w:val="00E5292C"/>
  </w:style>
  <w:style w:type="paragraph" w:customStyle="1" w:styleId="BE770F4A0A2D462FB0B3027398483CEB">
    <w:name w:val="BE770F4A0A2D462FB0B3027398483CEB"/>
    <w:rsid w:val="00E5292C"/>
  </w:style>
  <w:style w:type="paragraph" w:customStyle="1" w:styleId="AD83C98949BD437BB599EF3C7698D7AF">
    <w:name w:val="AD83C98949BD437BB599EF3C7698D7AF"/>
    <w:rsid w:val="00E5292C"/>
  </w:style>
  <w:style w:type="paragraph" w:customStyle="1" w:styleId="66393E3025F545948A412643CC1C7F84">
    <w:name w:val="66393E3025F545948A412643CC1C7F84"/>
    <w:rsid w:val="00E5292C"/>
  </w:style>
  <w:style w:type="paragraph" w:customStyle="1" w:styleId="62D3A51E945A4218A424E8CECFE0C77F">
    <w:name w:val="62D3A51E945A4218A424E8CECFE0C77F"/>
    <w:rsid w:val="00E5292C"/>
  </w:style>
  <w:style w:type="paragraph" w:customStyle="1" w:styleId="7FC01275AE254C77B10CBFF4D3F6FE8E">
    <w:name w:val="7FC01275AE254C77B10CBFF4D3F6FE8E"/>
    <w:rsid w:val="00E5292C"/>
  </w:style>
  <w:style w:type="paragraph" w:customStyle="1" w:styleId="FBED27E48B9D4C53A462B1033F0B4B0C">
    <w:name w:val="FBED27E48B9D4C53A462B1033F0B4B0C"/>
    <w:rsid w:val="00E5292C"/>
  </w:style>
  <w:style w:type="paragraph" w:customStyle="1" w:styleId="CA9C022133A94927AE49644473BD545F">
    <w:name w:val="CA9C022133A94927AE49644473BD545F"/>
    <w:rsid w:val="00E5292C"/>
  </w:style>
  <w:style w:type="paragraph" w:customStyle="1" w:styleId="F893503FD1584460B0ACE3D4C66B03F3">
    <w:name w:val="F893503FD1584460B0ACE3D4C66B03F3"/>
    <w:rsid w:val="00E5292C"/>
  </w:style>
  <w:style w:type="paragraph" w:customStyle="1" w:styleId="2B1C560FFC08462395C480AFD6C9F83D">
    <w:name w:val="2B1C560FFC08462395C480AFD6C9F83D"/>
    <w:rsid w:val="00E5292C"/>
  </w:style>
  <w:style w:type="paragraph" w:customStyle="1" w:styleId="940DD812E75C4069A841560860F62375">
    <w:name w:val="940DD812E75C4069A841560860F62375"/>
    <w:rsid w:val="00E5292C"/>
  </w:style>
  <w:style w:type="paragraph" w:customStyle="1" w:styleId="23A6A2DFC8194118ACCF5B7EC8BE731A">
    <w:name w:val="23A6A2DFC8194118ACCF5B7EC8BE731A"/>
    <w:rsid w:val="00E5292C"/>
  </w:style>
  <w:style w:type="paragraph" w:customStyle="1" w:styleId="31A3DE41AFB7472AA423814BE22B0E6B">
    <w:name w:val="31A3DE41AFB7472AA423814BE22B0E6B"/>
    <w:rsid w:val="00E5292C"/>
  </w:style>
  <w:style w:type="paragraph" w:customStyle="1" w:styleId="B1490295B0264AD5A8F8B53264126276">
    <w:name w:val="B1490295B0264AD5A8F8B53264126276"/>
    <w:rsid w:val="00E5292C"/>
  </w:style>
  <w:style w:type="paragraph" w:customStyle="1" w:styleId="A719970EF3AE4403A26EF619B1D4CBCA">
    <w:name w:val="A719970EF3AE4403A26EF619B1D4CBCA"/>
    <w:rsid w:val="00E5292C"/>
  </w:style>
  <w:style w:type="paragraph" w:customStyle="1" w:styleId="56EADFCCA5804A2EA836D0047CDAB0B0">
    <w:name w:val="56EADFCCA5804A2EA836D0047CDAB0B0"/>
    <w:rsid w:val="00E5292C"/>
  </w:style>
  <w:style w:type="paragraph" w:customStyle="1" w:styleId="F4AA6EBF8E1E40AE86655BE65796758F">
    <w:name w:val="F4AA6EBF8E1E40AE86655BE65796758F"/>
    <w:rsid w:val="00E5292C"/>
  </w:style>
  <w:style w:type="paragraph" w:customStyle="1" w:styleId="5C4964708AEC48CCA0018E33196DD336">
    <w:name w:val="5C4964708AEC48CCA0018E33196DD336"/>
    <w:rsid w:val="00E5292C"/>
  </w:style>
  <w:style w:type="paragraph" w:customStyle="1" w:styleId="1F36A95EF4F74EE1BF4B2D6F3912EE7A">
    <w:name w:val="1F36A95EF4F74EE1BF4B2D6F3912EE7A"/>
    <w:rsid w:val="00E5292C"/>
  </w:style>
  <w:style w:type="paragraph" w:customStyle="1" w:styleId="02CFA637922241FFBFC45AD70F730099">
    <w:name w:val="02CFA637922241FFBFC45AD70F730099"/>
    <w:rsid w:val="00E5292C"/>
  </w:style>
  <w:style w:type="paragraph" w:customStyle="1" w:styleId="5865DAE585DC46968AC40A10631EA619">
    <w:name w:val="5865DAE585DC46968AC40A10631EA619"/>
    <w:rsid w:val="00E5292C"/>
  </w:style>
  <w:style w:type="paragraph" w:customStyle="1" w:styleId="233C9714063040EEACA4B0D7262AD085">
    <w:name w:val="233C9714063040EEACA4B0D7262AD085"/>
    <w:rsid w:val="00E5292C"/>
  </w:style>
  <w:style w:type="paragraph" w:customStyle="1" w:styleId="0C060A724AF945FDA83F21DEFF7CBCE2">
    <w:name w:val="0C060A724AF945FDA83F21DEFF7CBCE2"/>
    <w:rsid w:val="00E5292C"/>
  </w:style>
  <w:style w:type="paragraph" w:customStyle="1" w:styleId="AC4AA33506604869A547BDFDBE1C84D3">
    <w:name w:val="AC4AA33506604869A547BDFDBE1C84D3"/>
    <w:rsid w:val="00E5292C"/>
  </w:style>
  <w:style w:type="paragraph" w:customStyle="1" w:styleId="D0A4EACA0C4045469C280F19E5A265DE">
    <w:name w:val="D0A4EACA0C4045469C280F19E5A265DE"/>
    <w:rsid w:val="00E5292C"/>
  </w:style>
  <w:style w:type="paragraph" w:customStyle="1" w:styleId="1D9BA76C976E4707B947E9A123CEAADF">
    <w:name w:val="1D9BA76C976E4707B947E9A123CEAADF"/>
    <w:rsid w:val="00E5292C"/>
  </w:style>
  <w:style w:type="paragraph" w:customStyle="1" w:styleId="E56C3D64B51248169F08745DA8192E46">
    <w:name w:val="E56C3D64B51248169F08745DA8192E46"/>
    <w:rsid w:val="00E5292C"/>
  </w:style>
  <w:style w:type="paragraph" w:customStyle="1" w:styleId="F43FDC787C2F47F4AA011E4B04F92413">
    <w:name w:val="F43FDC787C2F47F4AA011E4B04F92413"/>
    <w:rsid w:val="00E5292C"/>
  </w:style>
  <w:style w:type="paragraph" w:customStyle="1" w:styleId="B1D3C3F9D9A94CFDA734E577312F64CD">
    <w:name w:val="B1D3C3F9D9A94CFDA734E577312F64CD"/>
    <w:rsid w:val="00E5292C"/>
  </w:style>
  <w:style w:type="paragraph" w:customStyle="1" w:styleId="9073C3EBEFC34E7BB980DE234475F506">
    <w:name w:val="9073C3EBEFC34E7BB980DE234475F506"/>
    <w:rsid w:val="00E5292C"/>
  </w:style>
  <w:style w:type="paragraph" w:customStyle="1" w:styleId="590DF3EE396F4C089E1EBE203E0C31B0">
    <w:name w:val="590DF3EE396F4C089E1EBE203E0C31B0"/>
    <w:rsid w:val="00E5292C"/>
  </w:style>
  <w:style w:type="paragraph" w:customStyle="1" w:styleId="A264BB8BE86B44F89D9D4D365E9EB59C">
    <w:name w:val="A264BB8BE86B44F89D9D4D365E9EB59C"/>
    <w:rsid w:val="00E5292C"/>
  </w:style>
  <w:style w:type="paragraph" w:customStyle="1" w:styleId="5BAE1D26801245AEAEA538B37C86F14B">
    <w:name w:val="5BAE1D26801245AEAEA538B37C86F14B"/>
    <w:rsid w:val="00E5292C"/>
  </w:style>
  <w:style w:type="paragraph" w:customStyle="1" w:styleId="3400ED3DB63B4B7B81EDAB4EB70B2CC5">
    <w:name w:val="3400ED3DB63B4B7B81EDAB4EB70B2CC5"/>
    <w:rsid w:val="00E5292C"/>
  </w:style>
  <w:style w:type="paragraph" w:customStyle="1" w:styleId="2FF1420806E5410F93C3CA4E5CD57A59">
    <w:name w:val="2FF1420806E5410F93C3CA4E5CD57A59"/>
    <w:rsid w:val="00E5292C"/>
  </w:style>
  <w:style w:type="paragraph" w:customStyle="1" w:styleId="566B9A03BD9E47DF8EB8F6A608A2F14D">
    <w:name w:val="566B9A03BD9E47DF8EB8F6A608A2F14D"/>
    <w:rsid w:val="00E5292C"/>
  </w:style>
  <w:style w:type="paragraph" w:customStyle="1" w:styleId="8C74630B78C04322B488020561CE4F76">
    <w:name w:val="8C74630B78C04322B488020561CE4F76"/>
    <w:rsid w:val="00E5292C"/>
  </w:style>
  <w:style w:type="paragraph" w:customStyle="1" w:styleId="C79D8A84DF1747F392D83D9452CDEC01">
    <w:name w:val="C79D8A84DF1747F392D83D9452CDEC01"/>
    <w:rsid w:val="00E5292C"/>
  </w:style>
  <w:style w:type="paragraph" w:customStyle="1" w:styleId="86B3A2E0AE01473C986E439F4444A4A1">
    <w:name w:val="86B3A2E0AE01473C986E439F4444A4A1"/>
    <w:rsid w:val="00E5292C"/>
  </w:style>
  <w:style w:type="paragraph" w:customStyle="1" w:styleId="651C57FA2D3A40418D2CCA553034FCF5">
    <w:name w:val="651C57FA2D3A40418D2CCA553034FCF5"/>
    <w:rsid w:val="00E5292C"/>
  </w:style>
  <w:style w:type="paragraph" w:customStyle="1" w:styleId="F3E658D714AF488D9BB3063FB8341D39">
    <w:name w:val="F3E658D714AF488D9BB3063FB8341D39"/>
    <w:rsid w:val="00E5292C"/>
  </w:style>
  <w:style w:type="paragraph" w:customStyle="1" w:styleId="34D2095017404AA5882009D856934379">
    <w:name w:val="34D2095017404AA5882009D856934379"/>
    <w:rsid w:val="00E5292C"/>
  </w:style>
  <w:style w:type="paragraph" w:customStyle="1" w:styleId="99F7ADC613FD4B08B0F3F8626D966211">
    <w:name w:val="99F7ADC613FD4B08B0F3F8626D966211"/>
    <w:rsid w:val="00E5292C"/>
  </w:style>
  <w:style w:type="paragraph" w:customStyle="1" w:styleId="3A6993E799424318B8829C7DDA500F90">
    <w:name w:val="3A6993E799424318B8829C7DDA500F90"/>
    <w:rsid w:val="00E5292C"/>
  </w:style>
  <w:style w:type="paragraph" w:customStyle="1" w:styleId="96D9AD7AA4574085BF68529F8094616A">
    <w:name w:val="96D9AD7AA4574085BF68529F8094616A"/>
    <w:rsid w:val="00E5292C"/>
  </w:style>
  <w:style w:type="paragraph" w:customStyle="1" w:styleId="D35D13BE1CE3467B873D30FA4B37B255">
    <w:name w:val="D35D13BE1CE3467B873D30FA4B37B255"/>
    <w:rsid w:val="00E5292C"/>
  </w:style>
  <w:style w:type="paragraph" w:customStyle="1" w:styleId="C80794735D1B42539D00CE3072E5EEE4">
    <w:name w:val="C80794735D1B42539D00CE3072E5EEE4"/>
    <w:rsid w:val="00E5292C"/>
  </w:style>
  <w:style w:type="paragraph" w:customStyle="1" w:styleId="EA90E842F65E497E96F391DB2DAC0C59">
    <w:name w:val="EA90E842F65E497E96F391DB2DAC0C59"/>
    <w:rsid w:val="00E5292C"/>
  </w:style>
  <w:style w:type="paragraph" w:customStyle="1" w:styleId="EF8FBA410EF245AA9A3BC88C0BADCA85">
    <w:name w:val="EF8FBA410EF245AA9A3BC88C0BADCA85"/>
    <w:rsid w:val="00E5292C"/>
  </w:style>
  <w:style w:type="paragraph" w:customStyle="1" w:styleId="17B15B08A489453DB06BAC413A1D21D9">
    <w:name w:val="17B15B08A489453DB06BAC413A1D21D9"/>
    <w:rsid w:val="00E5292C"/>
  </w:style>
  <w:style w:type="paragraph" w:customStyle="1" w:styleId="8A3F795E6C0B435AB6838B016CDDFCFA">
    <w:name w:val="8A3F795E6C0B435AB6838B016CDDFCFA"/>
    <w:rsid w:val="00E5292C"/>
  </w:style>
  <w:style w:type="paragraph" w:customStyle="1" w:styleId="47B2C9B4BEA9463AAE0EAAE8B3152CBE53">
    <w:name w:val="47B2C9B4BEA9463AAE0EAAE8B3152CBE53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1">
    <w:name w:val="47D18997C7154840874C503D991C515551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0">
    <w:name w:val="BFEF4E0382624D79A0D6166D34D089E350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1">
    <w:name w:val="31917113484F40158138B17D34E010F25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1">
    <w:name w:val="1697CFCFF52D4902BE95152726EAC51E5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1">
    <w:name w:val="E459E40D2EB54A3C88F28E8939688FDB5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1">
    <w:name w:val="7103961DD824472982E814D918E686DF5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8">
    <w:name w:val="EF6C32050F0046129C55709E637889204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1">
    <w:name w:val="AC9EB5713D1E42E595F873BF022C6E6F1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8">
    <w:name w:val="6D2735868FE24D9F9A040301B051AEBE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7">
    <w:name w:val="8719890CC24443FC8EF12F250F0B2FD7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7">
    <w:name w:val="46767DEA9BC545FEB22A1516CE64D1D6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7">
    <w:name w:val="2DE0C70EFA7F4EECBBF20DCBF3FB3128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7">
    <w:name w:val="66F97709FA0E436DA7C562D9084AFF72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7">
    <w:name w:val="F84CB01282F64481B5A29F7E83D2AC97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6">
    <w:name w:val="EB3B5FF3706F4C9E8A4D1C515011BCDF4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2">
    <w:name w:val="42AA00355F4E49E88B314D743EB39F634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2">
    <w:name w:val="01E768195DA741D3B32D96D9507553C54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2">
    <w:name w:val="35AC3BA9AB6A40928C9C49737AB1DCA84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2">
    <w:name w:val="F3E6C2C644A244C39C17E2112866AB974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4">
    <w:name w:val="B4E02EC983D54CD59617176734113C873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4">
    <w:name w:val="9B0A9CABA65941D7ACEAF4090232074E3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4">
    <w:name w:val="DE6CB529FED74D459F4BA91DAEFB50053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4">
    <w:name w:val="A5A0E806FB134E9BB980F9FD23C0A2AB3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4">
    <w:name w:val="8744CC956B274431A856A28856605D643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4">
    <w:name w:val="1E6438378CB943AB8B086556935CCF563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7">
    <w:name w:val="C28160FF43D447BEA05E0362189B85C03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7">
    <w:name w:val="F89EF0FB983B4B9B8BBD6778BDFB9D623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7">
    <w:name w:val="2CECBCD67E3E42178311CE1CB1C385A13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7">
    <w:name w:val="170F08EBA3B24442A52F8A9C9C223C603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7">
    <w:name w:val="5D041474D32E4467850FAFE45391D4923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8">
    <w:name w:val="4BE77CF9815448DF94DDE53B4BDD72632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29">
    <w:name w:val="ADD5B36F29CC41B9B75C8293CAFB1D3B29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8">
    <w:name w:val="A7D412B93E4F4C189F5FAD8F05360FAB2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1">
    <w:name w:val="719174B7B8764568A6FE8ECC74BFFB4B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1">
    <w:name w:val="5DA0080123C64C1C93A11A784D055E9E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1">
    <w:name w:val="CE087837174C4ABF8CE55D1F373E1D4E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1">
    <w:name w:val="8BBBBDA6368A40C68D62973DB355F705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1">
    <w:name w:val="EB4FF996CC5244FB9793EF9A7D765025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1">
    <w:name w:val="74FA67C37E2342CC990246E58EE3F912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1">
    <w:name w:val="6C7469C1C6ED49A6845ECD9C61EF256D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1">
    <w:name w:val="182019D842094D66A2B021A79D4A4B9A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1">
    <w:name w:val="C1DCACC00B6E4958B58BEFF3B1CA3870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1">
    <w:name w:val="7390A1E2B170472C9C639811FB2810C7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1">
    <w:name w:val="CF13610A346945DC948A562A4C1A60C9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1">
    <w:name w:val="FA610DCB1E834EEF97AD356AEDDC25B3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1">
    <w:name w:val="224E84E722A24C01A3BBBC4BACAB629E1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1">
    <w:name w:val="1514D1E6A74C4CB9AB17A60DBD096F54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1">
    <w:name w:val="F4BAB5E67A014EBB8F54DB7D63256E1B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1C7D0D81249E48A2A159DBEACDE7E1">
    <w:name w:val="7701C7D0D81249E48A2A159DBEACDE7E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C4964708AEC48CCA0018E33196DD3361">
    <w:name w:val="5C4964708AEC48CCA0018E33196DD336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F36A95EF4F74EE1BF4B2D6F3912EE7A1">
    <w:name w:val="1F36A95EF4F74EE1BF4B2D6F3912EE7A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2CFA637922241FFBFC45AD70F7300991">
    <w:name w:val="02CFA637922241FFBFC45AD70F730099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865DAE585DC46968AC40A10631EA6191">
    <w:name w:val="5865DAE585DC46968AC40A10631EA619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D3C031D2BE248DB858E063769F354AB1">
    <w:name w:val="0D3C031D2BE248DB858E063769F354AB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3902F53E964F5BB592219E239F261B1">
    <w:name w:val="FC3902F53E964F5BB592219E239F261B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88CE924AC254EEBA9FF95A767E2871F1">
    <w:name w:val="B88CE924AC254EEBA9FF95A767E2871F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D2095017404AA5882009D8569343791">
    <w:name w:val="34D2095017404AA5882009D856934379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9F7ADC613FD4B08B0F3F8626D9662111">
    <w:name w:val="99F7ADC613FD4B08B0F3F8626D966211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A6993E799424318B8829C7DDA500F901">
    <w:name w:val="3A6993E799424318B8829C7DDA500F90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6D9AD7AA4574085BF68529F8094616A1">
    <w:name w:val="96D9AD7AA4574085BF68529F8094616A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35D13BE1CE3467B873D30FA4B37B2551">
    <w:name w:val="D35D13BE1CE3467B873D30FA4B37B255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80794735D1B42539D00CE3072E5EEE41">
    <w:name w:val="C80794735D1B42539D00CE3072E5EEE4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A90E842F65E497E96F391DB2DAC0C591">
    <w:name w:val="EA90E842F65E497E96F391DB2DAC0C59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F8FBA410EF245AA9A3BC88C0BADCA851">
    <w:name w:val="EF8FBA410EF245AA9A3BC88C0BADCA85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B15B08A489453DB06BAC413A1D21D91">
    <w:name w:val="17B15B08A489453DB06BAC413A1D21D9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A3F795E6C0B435AB6838B016CDDFCFA1">
    <w:name w:val="8A3F795E6C0B435AB6838B016CDDFCFA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1">
    <w:name w:val="108E9B0AC08F40C78CE0AA815829402A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1">
    <w:name w:val="65C31B37F3EE44AAAD2E55D03A4FCEBE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1">
    <w:name w:val="D11B43D9A7494664AFB12B1EBB1FE769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3FD941E67954842B7ED75531A8F0CDE1">
    <w:name w:val="E3FD941E67954842B7ED75531A8F0CDE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480B499999C4A46ACC4D0B5140804331">
    <w:name w:val="5480B499999C4A46ACC4D0B514080433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7452D9BE94045D9B5CCF56ABF00547E4">
    <w:name w:val="67452D9BE94045D9B5CCF56ABF00547E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FF8B728BCAF4940B38D67305FDEAA8F4">
    <w:name w:val="0FF8B728BCAF4940B38D67305FDEAA8F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DC4D7CC1C704FC5BF1EAB9EE95A4543">
    <w:name w:val="DDC4D7CC1C704FC5BF1EAB9EE95A4543"/>
    <w:rsid w:val="00E5292C"/>
  </w:style>
  <w:style w:type="paragraph" w:customStyle="1" w:styleId="A08E9F70833245628FC22605789DC983">
    <w:name w:val="A08E9F70833245628FC22605789DC983"/>
    <w:rsid w:val="00E5292C"/>
  </w:style>
  <w:style w:type="paragraph" w:customStyle="1" w:styleId="47B2C9B4BEA9463AAE0EAAE8B3152CBE54">
    <w:name w:val="47B2C9B4BEA9463AAE0EAAE8B3152CBE54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2">
    <w:name w:val="47D18997C7154840874C503D991C515552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1">
    <w:name w:val="BFEF4E0382624D79A0D6166D34D089E35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2">
    <w:name w:val="31917113484F40158138B17D34E010F25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2">
    <w:name w:val="1697CFCFF52D4902BE95152726EAC51E5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2">
    <w:name w:val="E459E40D2EB54A3C88F28E8939688FDB5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2">
    <w:name w:val="7103961DD824472982E814D918E686DF5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49">
    <w:name w:val="EF6C32050F0046129C55709E6378892049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2">
    <w:name w:val="AC9EB5713D1E42E595F873BF022C6E6F1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49">
    <w:name w:val="6D2735868FE24D9F9A040301B051AEBE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8">
    <w:name w:val="8719890CC24443FC8EF12F250F0B2FD7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8">
    <w:name w:val="46767DEA9BC545FEB22A1516CE64D1D6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8">
    <w:name w:val="2DE0C70EFA7F4EECBBF20DCBF3FB3128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8">
    <w:name w:val="66F97709FA0E436DA7C562D9084AFF72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8">
    <w:name w:val="F84CB01282F64481B5A29F7E83D2AC97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7">
    <w:name w:val="EB3B5FF3706F4C9E8A4D1C515011BCDF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3">
    <w:name w:val="42AA00355F4E49E88B314D743EB39F634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3">
    <w:name w:val="01E768195DA741D3B32D96D9507553C54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3">
    <w:name w:val="35AC3BA9AB6A40928C9C49737AB1DCA84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3">
    <w:name w:val="F3E6C2C644A244C39C17E2112866AB974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5">
    <w:name w:val="B4E02EC983D54CD59617176734113C873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5">
    <w:name w:val="9B0A9CABA65941D7ACEAF4090232074E3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5">
    <w:name w:val="DE6CB529FED74D459F4BA91DAEFB50053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5">
    <w:name w:val="A5A0E806FB134E9BB980F9FD23C0A2AB3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5">
    <w:name w:val="8744CC956B274431A856A28856605D643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5">
    <w:name w:val="1E6438378CB943AB8B086556935CCF563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8">
    <w:name w:val="C28160FF43D447BEA05E0362189B85C03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8">
    <w:name w:val="F89EF0FB983B4B9B8BBD6778BDFB9D623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8">
    <w:name w:val="2CECBCD67E3E42178311CE1CB1C385A13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8">
    <w:name w:val="170F08EBA3B24442A52F8A9C9C223C603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8">
    <w:name w:val="5D041474D32E4467850FAFE45391D4923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29">
    <w:name w:val="4BE77CF9815448DF94DDE53B4BDD726329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0">
    <w:name w:val="ADD5B36F29CC41B9B75C8293CAFB1D3B30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29">
    <w:name w:val="A7D412B93E4F4C189F5FAD8F05360FAB29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2">
    <w:name w:val="719174B7B8764568A6FE8ECC74BFFB4B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2">
    <w:name w:val="5DA0080123C64C1C93A11A784D055E9E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2">
    <w:name w:val="CE087837174C4ABF8CE55D1F373E1D4E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2">
    <w:name w:val="8BBBBDA6368A40C68D62973DB355F705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2">
    <w:name w:val="EB4FF996CC5244FB9793EF9A7D765025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2">
    <w:name w:val="74FA67C37E2342CC990246E58EE3F912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2">
    <w:name w:val="6C7469C1C6ED49A6845ECD9C61EF256D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2">
    <w:name w:val="182019D842094D66A2B021A79D4A4B9A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2">
    <w:name w:val="C1DCACC00B6E4958B58BEFF3B1CA3870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2">
    <w:name w:val="7390A1E2B170472C9C639811FB2810C7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2">
    <w:name w:val="CF13610A346945DC948A562A4C1A60C9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2">
    <w:name w:val="FA610DCB1E834EEF97AD356AEDDC25B3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2">
    <w:name w:val="224E84E722A24C01A3BBBC4BACAB629E2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2">
    <w:name w:val="1514D1E6A74C4CB9AB17A60DBD096F54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2">
    <w:name w:val="F4BAB5E67A014EBB8F54DB7D63256E1B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1C7D0D81249E48A2A159DBEACDE7E2">
    <w:name w:val="7701C7D0D81249E48A2A159DBEACDE7E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C4964708AEC48CCA0018E33196DD3362">
    <w:name w:val="5C4964708AEC48CCA0018E33196DD336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F36A95EF4F74EE1BF4B2D6F3912EE7A2">
    <w:name w:val="1F36A95EF4F74EE1BF4B2D6F3912EE7A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2CFA637922241FFBFC45AD70F7300992">
    <w:name w:val="02CFA637922241FFBFC45AD70F730099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865DAE585DC46968AC40A10631EA6192">
    <w:name w:val="5865DAE585DC46968AC40A10631EA619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D3C031D2BE248DB858E063769F354AB2">
    <w:name w:val="0D3C031D2BE248DB858E063769F354AB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3902F53E964F5BB592219E239F261B2">
    <w:name w:val="FC3902F53E964F5BB592219E239F261B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88CE924AC254EEBA9FF95A767E2871F2">
    <w:name w:val="B88CE924AC254EEBA9FF95A767E2871F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D2095017404AA5882009D8569343792">
    <w:name w:val="34D2095017404AA5882009D856934379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9F7ADC613FD4B08B0F3F8626D9662112">
    <w:name w:val="99F7ADC613FD4B08B0F3F8626D966211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A6993E799424318B8829C7DDA500F902">
    <w:name w:val="3A6993E799424318B8829C7DDA500F90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08E9F70833245628FC22605789DC9831">
    <w:name w:val="A08E9F70833245628FC22605789DC983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6D9AD7AA4574085BF68529F8094616A2">
    <w:name w:val="96D9AD7AA4574085BF68529F8094616A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80794735D1B42539D00CE3072E5EEE42">
    <w:name w:val="C80794735D1B42539D00CE3072E5EEE4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F8FBA410EF245AA9A3BC88C0BADCA852">
    <w:name w:val="EF8FBA410EF245AA9A3BC88C0BADCA85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DC4D7CC1C704FC5BF1EAB9EE95A45431">
    <w:name w:val="DDC4D7CC1C704FC5BF1EAB9EE95A4543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B15B08A489453DB06BAC413A1D21D92">
    <w:name w:val="17B15B08A489453DB06BAC413A1D21D9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A3F795E6C0B435AB6838B016CDDFCFA2">
    <w:name w:val="8A3F795E6C0B435AB6838B016CDDFCFA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2">
    <w:name w:val="108E9B0AC08F40C78CE0AA815829402A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2">
    <w:name w:val="65C31B37F3EE44AAAD2E55D03A4FCEBE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2">
    <w:name w:val="D11B43D9A7494664AFB12B1EBB1FE769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3FD941E67954842B7ED75531A8F0CDE2">
    <w:name w:val="E3FD941E67954842B7ED75531A8F0CDE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480B499999C4A46ACC4D0B5140804332">
    <w:name w:val="5480B499999C4A46ACC4D0B514080433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7452D9BE94045D9B5CCF56ABF00547E5">
    <w:name w:val="67452D9BE94045D9B5CCF56ABF00547E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FF8B728BCAF4940B38D67305FDEAA8F5">
    <w:name w:val="0FF8B728BCAF4940B38D67305FDEAA8F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7B2C9B4BEA9463AAE0EAAE8B3152CBE55">
    <w:name w:val="47B2C9B4BEA9463AAE0EAAE8B3152CBE55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3">
    <w:name w:val="47D18997C7154840874C503D991C515553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2">
    <w:name w:val="BFEF4E0382624D79A0D6166D34D089E35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3">
    <w:name w:val="31917113484F40158138B17D34E010F25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3">
    <w:name w:val="1697CFCFF52D4902BE95152726EAC51E5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3">
    <w:name w:val="E459E40D2EB54A3C88F28E8939688FDB5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3">
    <w:name w:val="7103961DD824472982E814D918E686DF5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0">
    <w:name w:val="EF6C32050F0046129C55709E6378892050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3">
    <w:name w:val="AC9EB5713D1E42E595F873BF022C6E6F1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0">
    <w:name w:val="6D2735868FE24D9F9A040301B051AEBE5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49">
    <w:name w:val="8719890CC24443FC8EF12F250F0B2FD7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49">
    <w:name w:val="46767DEA9BC545FEB22A1516CE64D1D6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49">
    <w:name w:val="2DE0C70EFA7F4EECBBF20DCBF3FB3128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49">
    <w:name w:val="66F97709FA0E436DA7C562D9084AFF72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49">
    <w:name w:val="F84CB01282F64481B5A29F7E83D2AC97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8">
    <w:name w:val="EB3B5FF3706F4C9E8A4D1C515011BCDF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4">
    <w:name w:val="42AA00355F4E49E88B314D743EB39F634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4">
    <w:name w:val="01E768195DA741D3B32D96D9507553C54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4">
    <w:name w:val="35AC3BA9AB6A40928C9C49737AB1DCA84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4">
    <w:name w:val="F3E6C2C644A244C39C17E2112866AB974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6">
    <w:name w:val="B4E02EC983D54CD59617176734113C873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6">
    <w:name w:val="9B0A9CABA65941D7ACEAF4090232074E3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6">
    <w:name w:val="DE6CB529FED74D459F4BA91DAEFB50053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6">
    <w:name w:val="A5A0E806FB134E9BB980F9FD23C0A2AB3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6">
    <w:name w:val="8744CC956B274431A856A28856605D643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6">
    <w:name w:val="1E6438378CB943AB8B086556935CCF563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39">
    <w:name w:val="C28160FF43D447BEA05E0362189B85C03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39">
    <w:name w:val="F89EF0FB983B4B9B8BBD6778BDFB9D623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39">
    <w:name w:val="2CECBCD67E3E42178311CE1CB1C385A139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39">
    <w:name w:val="170F08EBA3B24442A52F8A9C9C223C6039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39">
    <w:name w:val="5D041474D32E4467850FAFE45391D49239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30">
    <w:name w:val="4BE77CF9815448DF94DDE53B4BDD726330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1">
    <w:name w:val="ADD5B36F29CC41B9B75C8293CAFB1D3B3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0">
    <w:name w:val="A7D412B93E4F4C189F5FAD8F05360FAB30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3">
    <w:name w:val="719174B7B8764568A6FE8ECC74BFFB4B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3">
    <w:name w:val="5DA0080123C64C1C93A11A784D055E9E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3">
    <w:name w:val="CE087837174C4ABF8CE55D1F373E1D4E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3">
    <w:name w:val="8BBBBDA6368A40C68D62973DB355F705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3">
    <w:name w:val="EB4FF996CC5244FB9793EF9A7D765025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3">
    <w:name w:val="74FA67C37E2342CC990246E58EE3F912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3">
    <w:name w:val="6C7469C1C6ED49A6845ECD9C61EF256D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3">
    <w:name w:val="182019D842094D66A2B021A79D4A4B9A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3">
    <w:name w:val="C1DCACC00B6E4958B58BEFF3B1CA3870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3">
    <w:name w:val="7390A1E2B170472C9C639811FB2810C7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3">
    <w:name w:val="CF13610A346945DC948A562A4C1A60C9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3">
    <w:name w:val="FA610DCB1E834EEF97AD356AEDDC25B3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3">
    <w:name w:val="224E84E722A24C01A3BBBC4BACAB629E3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3">
    <w:name w:val="1514D1E6A74C4CB9AB17A60DBD096F54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3">
    <w:name w:val="F4BAB5E67A014EBB8F54DB7D63256E1B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1C7D0D81249E48A2A159DBEACDE7E3">
    <w:name w:val="7701C7D0D81249E48A2A159DBEACDE7E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C4964708AEC48CCA0018E33196DD3363">
    <w:name w:val="5C4964708AEC48CCA0018E33196DD336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F36A95EF4F74EE1BF4B2D6F3912EE7A3">
    <w:name w:val="1F36A95EF4F74EE1BF4B2D6F3912EE7A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2CFA637922241FFBFC45AD70F7300993">
    <w:name w:val="02CFA637922241FFBFC45AD70F730099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865DAE585DC46968AC40A10631EA6193">
    <w:name w:val="5865DAE585DC46968AC40A10631EA619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D3C031D2BE248DB858E063769F354AB3">
    <w:name w:val="0D3C031D2BE248DB858E063769F354AB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3902F53E964F5BB592219E239F261B3">
    <w:name w:val="FC3902F53E964F5BB592219E239F261B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88CE924AC254EEBA9FF95A767E2871F3">
    <w:name w:val="B88CE924AC254EEBA9FF95A767E2871F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D2095017404AA5882009D8569343793">
    <w:name w:val="34D2095017404AA5882009D856934379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9F7ADC613FD4B08B0F3F8626D9662113">
    <w:name w:val="99F7ADC613FD4B08B0F3F8626D966211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A6993E799424318B8829C7DDA500F903">
    <w:name w:val="3A6993E799424318B8829C7DDA500F90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08E9F70833245628FC22605789DC9832">
    <w:name w:val="A08E9F70833245628FC22605789DC983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6D9AD7AA4574085BF68529F8094616A3">
    <w:name w:val="96D9AD7AA4574085BF68529F8094616A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80794735D1B42539D00CE3072E5EEE43">
    <w:name w:val="C80794735D1B42539D00CE3072E5EEE4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F8FBA410EF245AA9A3BC88C0BADCA853">
    <w:name w:val="EF8FBA410EF245AA9A3BC88C0BADCA85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DC4D7CC1C704FC5BF1EAB9EE95A45432">
    <w:name w:val="DDC4D7CC1C704FC5BF1EAB9EE95A4543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B15B08A489453DB06BAC413A1D21D93">
    <w:name w:val="17B15B08A489453DB06BAC413A1D21D9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A3F795E6C0B435AB6838B016CDDFCFA3">
    <w:name w:val="8A3F795E6C0B435AB6838B016CDDFCFA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3">
    <w:name w:val="108E9B0AC08F40C78CE0AA815829402A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3">
    <w:name w:val="65C31B37F3EE44AAAD2E55D03A4FCEBE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3">
    <w:name w:val="D11B43D9A7494664AFB12B1EBB1FE769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3FD941E67954842B7ED75531A8F0CDE3">
    <w:name w:val="E3FD941E67954842B7ED75531A8F0CDE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480B499999C4A46ACC4D0B5140804333">
    <w:name w:val="5480B499999C4A46ACC4D0B514080433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7452D9BE94045D9B5CCF56ABF00547E6">
    <w:name w:val="67452D9BE94045D9B5CCF56ABF00547E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FF8B728BCAF4940B38D67305FDEAA8F6">
    <w:name w:val="0FF8B728BCAF4940B38D67305FDEAA8F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E9D8FEC4D474FA9AAF74E78F9E05DEE">
    <w:name w:val="6E9D8FEC4D474FA9AAF74E78F9E05DEE"/>
    <w:rsid w:val="00E5292C"/>
  </w:style>
  <w:style w:type="paragraph" w:customStyle="1" w:styleId="133967FC32264BC2BD75A35D0BA5AE2D">
    <w:name w:val="133967FC32264BC2BD75A35D0BA5AE2D"/>
    <w:rsid w:val="00E5292C"/>
  </w:style>
  <w:style w:type="paragraph" w:customStyle="1" w:styleId="47B2C9B4BEA9463AAE0EAAE8B3152CBE56">
    <w:name w:val="47B2C9B4BEA9463AAE0EAAE8B3152CBE56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4">
    <w:name w:val="47D18997C7154840874C503D991C515554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3">
    <w:name w:val="BFEF4E0382624D79A0D6166D34D089E35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4">
    <w:name w:val="31917113484F40158138B17D34E010F25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4">
    <w:name w:val="1697CFCFF52D4902BE95152726EAC51E5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4">
    <w:name w:val="E459E40D2EB54A3C88F28E8939688FDB5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4">
    <w:name w:val="7103961DD824472982E814D918E686DF5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1">
    <w:name w:val="EF6C32050F0046129C55709E637889205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4">
    <w:name w:val="AC9EB5713D1E42E595F873BF022C6E6F1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1">
    <w:name w:val="6D2735868FE24D9F9A040301B051AEBE5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0">
    <w:name w:val="8719890CC24443FC8EF12F250F0B2FD75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0">
    <w:name w:val="46767DEA9BC545FEB22A1516CE64D1D65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0">
    <w:name w:val="2DE0C70EFA7F4EECBBF20DCBF3FB31285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0">
    <w:name w:val="66F97709FA0E436DA7C562D9084AFF725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0">
    <w:name w:val="F84CB01282F64481B5A29F7E83D2AC975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49">
    <w:name w:val="EB3B5FF3706F4C9E8A4D1C515011BCDF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5">
    <w:name w:val="42AA00355F4E49E88B314D743EB39F634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5">
    <w:name w:val="01E768195DA741D3B32D96D9507553C54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5">
    <w:name w:val="35AC3BA9AB6A40928C9C49737AB1DCA84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5">
    <w:name w:val="F3E6C2C644A244C39C17E2112866AB974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7">
    <w:name w:val="B4E02EC983D54CD59617176734113C873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7">
    <w:name w:val="9B0A9CABA65941D7ACEAF4090232074E3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7">
    <w:name w:val="DE6CB529FED74D459F4BA91DAEFB50053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7">
    <w:name w:val="A5A0E806FB134E9BB980F9FD23C0A2AB3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7">
    <w:name w:val="8744CC956B274431A856A28856605D643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7">
    <w:name w:val="1E6438378CB943AB8B086556935CCF563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0">
    <w:name w:val="C28160FF43D447BEA05E0362189B85C04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0">
    <w:name w:val="F89EF0FB983B4B9B8BBD6778BDFB9D624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40">
    <w:name w:val="2CECBCD67E3E42178311CE1CB1C385A140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40">
    <w:name w:val="170F08EBA3B24442A52F8A9C9C223C6040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40">
    <w:name w:val="5D041474D32E4467850FAFE45391D49240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31">
    <w:name w:val="4BE77CF9815448DF94DDE53B4BDD72633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2">
    <w:name w:val="ADD5B36F29CC41B9B75C8293CAFB1D3B3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1">
    <w:name w:val="A7D412B93E4F4C189F5FAD8F05360FAB3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4">
    <w:name w:val="719174B7B8764568A6FE8ECC74BFFB4B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4">
    <w:name w:val="5DA0080123C64C1C93A11A784D055E9E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4">
    <w:name w:val="CE087837174C4ABF8CE55D1F373E1D4E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4">
    <w:name w:val="8BBBBDA6368A40C68D62973DB355F705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4">
    <w:name w:val="EB4FF996CC5244FB9793EF9A7D765025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4">
    <w:name w:val="74FA67C37E2342CC990246E58EE3F912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4">
    <w:name w:val="6C7469C1C6ED49A6845ECD9C61EF256D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4">
    <w:name w:val="182019D842094D66A2B021A79D4A4B9A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4">
    <w:name w:val="C1DCACC00B6E4958B58BEFF3B1CA3870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4">
    <w:name w:val="7390A1E2B170472C9C639811FB2810C7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4">
    <w:name w:val="CF13610A346945DC948A562A4C1A60C9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4">
    <w:name w:val="FA610DCB1E834EEF97AD356AEDDC25B3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4">
    <w:name w:val="224E84E722A24C01A3BBBC4BACAB629E4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4">
    <w:name w:val="1514D1E6A74C4CB9AB17A60DBD096F54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4">
    <w:name w:val="F4BAB5E67A014EBB8F54DB7D63256E1B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701C7D0D81249E48A2A159DBEACDE7E4">
    <w:name w:val="7701C7D0D81249E48A2A159DBEACDE7E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C4964708AEC48CCA0018E33196DD3364">
    <w:name w:val="5C4964708AEC48CCA0018E33196DD336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F36A95EF4F74EE1BF4B2D6F3912EE7A4">
    <w:name w:val="1F36A95EF4F74EE1BF4B2D6F3912EE7A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2CFA637922241FFBFC45AD70F7300994">
    <w:name w:val="02CFA637922241FFBFC45AD70F730099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865DAE585DC46968AC40A10631EA6194">
    <w:name w:val="5865DAE585DC46968AC40A10631EA619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D3C031D2BE248DB858E063769F354AB4">
    <w:name w:val="0D3C031D2BE248DB858E063769F354AB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C3902F53E964F5BB592219E239F261B4">
    <w:name w:val="FC3902F53E964F5BB592219E239F261B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88CE924AC254EEBA9FF95A767E2871F4">
    <w:name w:val="B88CE924AC254EEBA9FF95A767E2871F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D2095017404AA5882009D8569343794">
    <w:name w:val="34D2095017404AA5882009D856934379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9F7ADC613FD4B08B0F3F8626D9662114">
    <w:name w:val="99F7ADC613FD4B08B0F3F8626D966211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A6993E799424318B8829C7DDA500F904">
    <w:name w:val="3A6993E799424318B8829C7DDA500F90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08E9F70833245628FC22605789DC9833">
    <w:name w:val="A08E9F70833245628FC22605789DC983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6D9AD7AA4574085BF68529F8094616A4">
    <w:name w:val="96D9AD7AA4574085BF68529F8094616A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80794735D1B42539D00CE3072E5EEE44">
    <w:name w:val="C80794735D1B42539D00CE3072E5EEE4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F8FBA410EF245AA9A3BC88C0BADCA854">
    <w:name w:val="EF8FBA410EF245AA9A3BC88C0BADCA85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33967FC32264BC2BD75A35D0BA5AE2D1">
    <w:name w:val="133967FC32264BC2BD75A35D0BA5AE2D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B15B08A489453DB06BAC413A1D21D94">
    <w:name w:val="17B15B08A489453DB06BAC413A1D21D9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A3F795E6C0B435AB6838B016CDDFCFA4">
    <w:name w:val="8A3F795E6C0B435AB6838B016CDDFCFA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4">
    <w:name w:val="108E9B0AC08F40C78CE0AA815829402A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4">
    <w:name w:val="65C31B37F3EE44AAAD2E55D03A4FCEBE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4">
    <w:name w:val="D11B43D9A7494664AFB12B1EBB1FE769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3FD941E67954842B7ED75531A8F0CDE4">
    <w:name w:val="E3FD941E67954842B7ED75531A8F0CDE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480B499999C4A46ACC4D0B5140804334">
    <w:name w:val="5480B499999C4A46ACC4D0B514080433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7452D9BE94045D9B5CCF56ABF00547E7">
    <w:name w:val="67452D9BE94045D9B5CCF56ABF00547E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FF8B728BCAF4940B38D67305FDEAA8F7">
    <w:name w:val="0FF8B728BCAF4940B38D67305FDEAA8F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B3E5928735F404DB880973D4147FD9C">
    <w:name w:val="4B3E5928735F404DB880973D4147FD9C"/>
    <w:rsid w:val="00E5292C"/>
  </w:style>
  <w:style w:type="paragraph" w:customStyle="1" w:styleId="1689FB1F83444614986E219713F380A5">
    <w:name w:val="1689FB1F83444614986E219713F380A5"/>
    <w:rsid w:val="00E5292C"/>
  </w:style>
  <w:style w:type="paragraph" w:customStyle="1" w:styleId="43F8326513D2401C94B46C0109111412">
    <w:name w:val="43F8326513D2401C94B46C0109111412"/>
    <w:rsid w:val="00E5292C"/>
  </w:style>
  <w:style w:type="paragraph" w:customStyle="1" w:styleId="4A6DD341BE81433F924902F4B1A1E603">
    <w:name w:val="4A6DD341BE81433F924902F4B1A1E603"/>
    <w:rsid w:val="00E5292C"/>
  </w:style>
  <w:style w:type="paragraph" w:customStyle="1" w:styleId="5151BC13648B445DA168FC5DF922F26A">
    <w:name w:val="5151BC13648B445DA168FC5DF922F26A"/>
    <w:rsid w:val="00E5292C"/>
  </w:style>
  <w:style w:type="paragraph" w:customStyle="1" w:styleId="C99BF91150F44A6EAEF6ADA90038A930">
    <w:name w:val="C99BF91150F44A6EAEF6ADA90038A930"/>
    <w:rsid w:val="00E5292C"/>
  </w:style>
  <w:style w:type="paragraph" w:customStyle="1" w:styleId="910A10787E694AF4838C07A23B90B6E5">
    <w:name w:val="910A10787E694AF4838C07A23B90B6E5"/>
    <w:rsid w:val="00E5292C"/>
  </w:style>
  <w:style w:type="paragraph" w:customStyle="1" w:styleId="CC41433C683C4E16BCD6E44C6A6CDFD1">
    <w:name w:val="CC41433C683C4E16BCD6E44C6A6CDFD1"/>
    <w:rsid w:val="00E5292C"/>
  </w:style>
  <w:style w:type="paragraph" w:customStyle="1" w:styleId="334A408402174729ACA09DE7F37E51FC">
    <w:name w:val="334A408402174729ACA09DE7F37E51FC"/>
    <w:rsid w:val="00E5292C"/>
  </w:style>
  <w:style w:type="paragraph" w:customStyle="1" w:styleId="C442461E84B1425988E8FF6D74B3EAF7">
    <w:name w:val="C442461E84B1425988E8FF6D74B3EAF7"/>
    <w:rsid w:val="00E5292C"/>
  </w:style>
  <w:style w:type="paragraph" w:customStyle="1" w:styleId="B91661B3CEB44453855816266B2D39FF">
    <w:name w:val="B91661B3CEB44453855816266B2D39FF"/>
    <w:rsid w:val="00E5292C"/>
  </w:style>
  <w:style w:type="paragraph" w:customStyle="1" w:styleId="6395C96FB7844F1ABAD829791A169348">
    <w:name w:val="6395C96FB7844F1ABAD829791A169348"/>
    <w:rsid w:val="00E5292C"/>
  </w:style>
  <w:style w:type="paragraph" w:customStyle="1" w:styleId="27FA76F0CDE14445A1EE615BF7521AE9">
    <w:name w:val="27FA76F0CDE14445A1EE615BF7521AE9"/>
    <w:rsid w:val="00E5292C"/>
  </w:style>
  <w:style w:type="paragraph" w:customStyle="1" w:styleId="558CB7956E29441682D5D11E93451EB9">
    <w:name w:val="558CB7956E29441682D5D11E93451EB9"/>
    <w:rsid w:val="00E5292C"/>
  </w:style>
  <w:style w:type="paragraph" w:customStyle="1" w:styleId="485FA8CD55BF48B0B565F46F2DB56A16">
    <w:name w:val="485FA8CD55BF48B0B565F46F2DB56A16"/>
    <w:rsid w:val="00E5292C"/>
  </w:style>
  <w:style w:type="paragraph" w:customStyle="1" w:styleId="4CBAC9B4E7D84BDEB9AAD1D98D4FF4AB">
    <w:name w:val="4CBAC9B4E7D84BDEB9AAD1D98D4FF4AB"/>
    <w:rsid w:val="00E5292C"/>
  </w:style>
  <w:style w:type="paragraph" w:customStyle="1" w:styleId="A9447AEB7AB444C8B686FBF0506A5653">
    <w:name w:val="A9447AEB7AB444C8B686FBF0506A5653"/>
    <w:rsid w:val="00E5292C"/>
  </w:style>
  <w:style w:type="paragraph" w:customStyle="1" w:styleId="0A312E7BC6CC4A76A42B88A4A60D44B8">
    <w:name w:val="0A312E7BC6CC4A76A42B88A4A60D44B8"/>
    <w:rsid w:val="00E5292C"/>
  </w:style>
  <w:style w:type="paragraph" w:customStyle="1" w:styleId="3D6B2FB798BC4339976B984326B93787">
    <w:name w:val="3D6B2FB798BC4339976B984326B93787"/>
    <w:rsid w:val="00E5292C"/>
  </w:style>
  <w:style w:type="paragraph" w:customStyle="1" w:styleId="47B2C9B4BEA9463AAE0EAAE8B3152CBE57">
    <w:name w:val="47B2C9B4BEA9463AAE0EAAE8B3152CBE57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5">
    <w:name w:val="47D18997C7154840874C503D991C515555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4">
    <w:name w:val="BFEF4E0382624D79A0D6166D34D089E35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5">
    <w:name w:val="31917113484F40158138B17D34E010F25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5">
    <w:name w:val="1697CFCFF52D4902BE95152726EAC51E5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5">
    <w:name w:val="E459E40D2EB54A3C88F28E8939688FDB5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5">
    <w:name w:val="7103961DD824472982E814D918E686DF5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2">
    <w:name w:val="EF6C32050F0046129C55709E637889205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5">
    <w:name w:val="AC9EB5713D1E42E595F873BF022C6E6F1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2">
    <w:name w:val="6D2735868FE24D9F9A040301B051AEBE5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1">
    <w:name w:val="8719890CC24443FC8EF12F250F0B2FD75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1">
    <w:name w:val="46767DEA9BC545FEB22A1516CE64D1D65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1">
    <w:name w:val="2DE0C70EFA7F4EECBBF20DCBF3FB31285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1">
    <w:name w:val="66F97709FA0E436DA7C562D9084AFF725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1">
    <w:name w:val="F84CB01282F64481B5A29F7E83D2AC975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50">
    <w:name w:val="EB3B5FF3706F4C9E8A4D1C515011BCDF5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6">
    <w:name w:val="42AA00355F4E49E88B314D743EB39F634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6">
    <w:name w:val="01E768195DA741D3B32D96D9507553C54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6">
    <w:name w:val="35AC3BA9AB6A40928C9C49737AB1DCA84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6">
    <w:name w:val="F3E6C2C644A244C39C17E2112866AB974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8">
    <w:name w:val="B4E02EC983D54CD59617176734113C873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8">
    <w:name w:val="9B0A9CABA65941D7ACEAF4090232074E3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8">
    <w:name w:val="DE6CB529FED74D459F4BA91DAEFB50053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8">
    <w:name w:val="A5A0E806FB134E9BB980F9FD23C0A2AB3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8">
    <w:name w:val="8744CC956B274431A856A28856605D643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8">
    <w:name w:val="1E6438378CB943AB8B086556935CCF563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1">
    <w:name w:val="C28160FF43D447BEA05E0362189B85C04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1">
    <w:name w:val="F89EF0FB983B4B9B8BBD6778BDFB9D624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41">
    <w:name w:val="2CECBCD67E3E42178311CE1CB1C385A14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41">
    <w:name w:val="170F08EBA3B24442A52F8A9C9C223C604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41">
    <w:name w:val="5D041474D32E4467850FAFE45391D4924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32">
    <w:name w:val="4BE77CF9815448DF94DDE53B4BDD72633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3">
    <w:name w:val="ADD5B36F29CC41B9B75C8293CAFB1D3B3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2">
    <w:name w:val="A7D412B93E4F4C189F5FAD8F05360FAB3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5">
    <w:name w:val="719174B7B8764568A6FE8ECC74BFFB4B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5">
    <w:name w:val="5DA0080123C64C1C93A11A784D055E9E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5">
    <w:name w:val="CE087837174C4ABF8CE55D1F373E1D4E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5">
    <w:name w:val="8BBBBDA6368A40C68D62973DB355F705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5">
    <w:name w:val="EB4FF996CC5244FB9793EF9A7D765025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5">
    <w:name w:val="74FA67C37E2342CC990246E58EE3F912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5">
    <w:name w:val="6C7469C1C6ED49A6845ECD9C61EF256D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5">
    <w:name w:val="182019D842094D66A2B021A79D4A4B9A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5">
    <w:name w:val="C1DCACC00B6E4958B58BEFF3B1CA3870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5">
    <w:name w:val="7390A1E2B170472C9C639811FB2810C7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5">
    <w:name w:val="CF13610A346945DC948A562A4C1A60C9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5">
    <w:name w:val="FA610DCB1E834EEF97AD356AEDDC25B3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5">
    <w:name w:val="224E84E722A24C01A3BBBC4BACAB629E5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5">
    <w:name w:val="1514D1E6A74C4CB9AB17A60DBD096F54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5">
    <w:name w:val="F4BAB5E67A014EBB8F54DB7D63256E1B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E5928735F404DB880973D4147FD9C1">
    <w:name w:val="4B3E5928735F404DB880973D4147FD9C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10A10787E694AF4838C07A23B90B6E51">
    <w:name w:val="910A10787E694AF4838C07A23B90B6E5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41433C683C4E16BCD6E44C6A6CDFD11">
    <w:name w:val="CC41433C683C4E16BCD6E44C6A6CDFD1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D6B2FB798BC4339976B984326B937871">
    <w:name w:val="3D6B2FB798BC4339976B984326B93787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85FA8CD55BF48B0B565F46F2DB56A161">
    <w:name w:val="485FA8CD55BF48B0B565F46F2DB56A16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CBAC9B4E7D84BDEB9AAD1D98D4FF4AB1">
    <w:name w:val="4CBAC9B4E7D84BDEB9AAD1D98D4FF4AB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9447AEB7AB444C8B686FBF0506A56531">
    <w:name w:val="A9447AEB7AB444C8B686FBF0506A5653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A312E7BC6CC4A76A42B88A4A60D44B81">
    <w:name w:val="0A312E7BC6CC4A76A42B88A4A60D44B8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5">
    <w:name w:val="108E9B0AC08F40C78CE0AA815829402A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5">
    <w:name w:val="65C31B37F3EE44AAAD2E55D03A4FCEBE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5">
    <w:name w:val="D11B43D9A7494664AFB12B1EBB1FE769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3FD941E67954842B7ED75531A8F0CDE5">
    <w:name w:val="E3FD941E67954842B7ED75531A8F0CDE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480B499999C4A46ACC4D0B5140804335">
    <w:name w:val="5480B499999C4A46ACC4D0B514080433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7452D9BE94045D9B5CCF56ABF00547E8">
    <w:name w:val="67452D9BE94045D9B5CCF56ABF00547E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FF8B728BCAF4940B38D67305FDEAA8F8">
    <w:name w:val="0FF8B728BCAF4940B38D67305FDEAA8F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BF06A00787E4B85B7E1B5DB36079D1A">
    <w:name w:val="6BF06A00787E4B85B7E1B5DB36079D1A"/>
    <w:rsid w:val="00E5292C"/>
  </w:style>
  <w:style w:type="paragraph" w:customStyle="1" w:styleId="00BA0BA2A7CB4D54AB6348D6EEC5C7F2">
    <w:name w:val="00BA0BA2A7CB4D54AB6348D6EEC5C7F2"/>
    <w:rsid w:val="00E5292C"/>
  </w:style>
  <w:style w:type="paragraph" w:customStyle="1" w:styleId="09E54B62E7044C9488CBB195D75E3EC7">
    <w:name w:val="09E54B62E7044C9488CBB195D75E3EC7"/>
    <w:rsid w:val="00E5292C"/>
  </w:style>
  <w:style w:type="paragraph" w:customStyle="1" w:styleId="F6EDB6915B11401A95097533822C490F">
    <w:name w:val="F6EDB6915B11401A95097533822C490F"/>
    <w:rsid w:val="00E5292C"/>
  </w:style>
  <w:style w:type="paragraph" w:customStyle="1" w:styleId="3658B5720643484F9CE6BE535A1D8093">
    <w:name w:val="3658B5720643484F9CE6BE535A1D8093"/>
    <w:rsid w:val="00E5292C"/>
  </w:style>
  <w:style w:type="paragraph" w:customStyle="1" w:styleId="3350972AF48547258903DD8AF71BD05C">
    <w:name w:val="3350972AF48547258903DD8AF71BD05C"/>
    <w:rsid w:val="00E5292C"/>
  </w:style>
  <w:style w:type="paragraph" w:customStyle="1" w:styleId="7DCE310A926A4ECDACE57310D2EB8FF2">
    <w:name w:val="7DCE310A926A4ECDACE57310D2EB8FF2"/>
    <w:rsid w:val="00E5292C"/>
  </w:style>
  <w:style w:type="paragraph" w:customStyle="1" w:styleId="3EC3559B29364C31B8612B41224859CD">
    <w:name w:val="3EC3559B29364C31B8612B41224859CD"/>
    <w:rsid w:val="00E5292C"/>
  </w:style>
  <w:style w:type="paragraph" w:customStyle="1" w:styleId="47B2C9B4BEA9463AAE0EAAE8B3152CBE58">
    <w:name w:val="47B2C9B4BEA9463AAE0EAAE8B3152CBE58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6">
    <w:name w:val="47D18997C7154840874C503D991C515556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5">
    <w:name w:val="BFEF4E0382624D79A0D6166D34D089E35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6">
    <w:name w:val="31917113484F40158138B17D34E010F25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6">
    <w:name w:val="1697CFCFF52D4902BE95152726EAC51E5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6">
    <w:name w:val="E459E40D2EB54A3C88F28E8939688FDB5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6">
    <w:name w:val="7103961DD824472982E814D918E686DF5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3">
    <w:name w:val="EF6C32050F0046129C55709E637889205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6">
    <w:name w:val="AC9EB5713D1E42E595F873BF022C6E6F1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3">
    <w:name w:val="6D2735868FE24D9F9A040301B051AEBE5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2">
    <w:name w:val="8719890CC24443FC8EF12F250F0B2FD75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2">
    <w:name w:val="46767DEA9BC545FEB22A1516CE64D1D65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2">
    <w:name w:val="2DE0C70EFA7F4EECBBF20DCBF3FB31285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2">
    <w:name w:val="66F97709FA0E436DA7C562D9084AFF725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2">
    <w:name w:val="F84CB01282F64481B5A29F7E83D2AC975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51">
    <w:name w:val="EB3B5FF3706F4C9E8A4D1C515011BCDF5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7">
    <w:name w:val="42AA00355F4E49E88B314D743EB39F63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7">
    <w:name w:val="01E768195DA741D3B32D96D9507553C5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7">
    <w:name w:val="35AC3BA9AB6A40928C9C49737AB1DCA8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7">
    <w:name w:val="F3E6C2C644A244C39C17E2112866AB974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39">
    <w:name w:val="B4E02EC983D54CD59617176734113C873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39">
    <w:name w:val="9B0A9CABA65941D7ACEAF4090232074E3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39">
    <w:name w:val="DE6CB529FED74D459F4BA91DAEFB50053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39">
    <w:name w:val="A5A0E806FB134E9BB980F9FD23C0A2AB3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39">
    <w:name w:val="8744CC956B274431A856A28856605D643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39">
    <w:name w:val="1E6438378CB943AB8B086556935CCF563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2">
    <w:name w:val="C28160FF43D447BEA05E0362189B85C04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2">
    <w:name w:val="F89EF0FB983B4B9B8BBD6778BDFB9D624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42">
    <w:name w:val="2CECBCD67E3E42178311CE1CB1C385A14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42">
    <w:name w:val="170F08EBA3B24442A52F8A9C9C223C604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42">
    <w:name w:val="5D041474D32E4467850FAFE45391D4924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33">
    <w:name w:val="4BE77CF9815448DF94DDE53B4BDD72633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4">
    <w:name w:val="ADD5B36F29CC41B9B75C8293CAFB1D3B3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3">
    <w:name w:val="A7D412B93E4F4C189F5FAD8F05360FAB3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6">
    <w:name w:val="719174B7B8764568A6FE8ECC74BFFB4B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6">
    <w:name w:val="5DA0080123C64C1C93A11A784D055E9E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6">
    <w:name w:val="CE087837174C4ABF8CE55D1F373E1D4E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6">
    <w:name w:val="8BBBBDA6368A40C68D62973DB355F705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6">
    <w:name w:val="EB4FF996CC5244FB9793EF9A7D765025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6">
    <w:name w:val="74FA67C37E2342CC990246E58EE3F912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6">
    <w:name w:val="6C7469C1C6ED49A6845ECD9C61EF256D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6">
    <w:name w:val="182019D842094D66A2B021A79D4A4B9A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6">
    <w:name w:val="C1DCACC00B6E4958B58BEFF3B1CA3870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6">
    <w:name w:val="7390A1E2B170472C9C639811FB2810C7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6">
    <w:name w:val="CF13610A346945DC948A562A4C1A60C9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6">
    <w:name w:val="FA610DCB1E834EEF97AD356AEDDC25B3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6">
    <w:name w:val="224E84E722A24C01A3BBBC4BACAB629E6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6">
    <w:name w:val="1514D1E6A74C4CB9AB17A60DBD096F54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6">
    <w:name w:val="F4BAB5E67A014EBB8F54DB7D63256E1B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E5928735F404DB880973D4147FD9C2">
    <w:name w:val="4B3E5928735F404DB880973D4147FD9C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10A10787E694AF4838C07A23B90B6E52">
    <w:name w:val="910A10787E694AF4838C07A23B90B6E5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41433C683C4E16BCD6E44C6A6CDFD12">
    <w:name w:val="CC41433C683C4E16BCD6E44C6A6CDFD1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D6B2FB798BC4339976B984326B937872">
    <w:name w:val="3D6B2FB798BC4339976B984326B93787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85FA8CD55BF48B0B565F46F2DB56A162">
    <w:name w:val="485FA8CD55BF48B0B565F46F2DB56A16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CBAC9B4E7D84BDEB9AAD1D98D4FF4AB2">
    <w:name w:val="4CBAC9B4E7D84BDEB9AAD1D98D4FF4AB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9E54B62E7044C9488CBB195D75E3EC71">
    <w:name w:val="09E54B62E7044C9488CBB195D75E3EC7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6EDB6915B11401A95097533822C490F1">
    <w:name w:val="F6EDB6915B11401A95097533822C490F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6">
    <w:name w:val="108E9B0AC08F40C78CE0AA815829402A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6">
    <w:name w:val="65C31B37F3EE44AAAD2E55D03A4FCEBE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6">
    <w:name w:val="D11B43D9A7494664AFB12B1EBB1FE7696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658B5720643484F9CE6BE535A1D80931">
    <w:name w:val="3658B5720643484F9CE6BE535A1D8093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350972AF48547258903DD8AF71BD05C1">
    <w:name w:val="3350972AF48547258903DD8AF71BD05C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DCE310A926A4ECDACE57310D2EB8FF21">
    <w:name w:val="7DCE310A926A4ECDACE57310D2EB8FF2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EC3559B29364C31B8612B41224859CD1">
    <w:name w:val="3EC3559B29364C31B8612B41224859CD1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59">
    <w:name w:val="47B2C9B4BEA9463AAE0EAAE8B3152CBE59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7">
    <w:name w:val="47D18997C7154840874C503D991C515557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6">
    <w:name w:val="BFEF4E0382624D79A0D6166D34D089E35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7">
    <w:name w:val="31917113484F40158138B17D34E010F25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7">
    <w:name w:val="1697CFCFF52D4902BE95152726EAC51E5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7">
    <w:name w:val="E459E40D2EB54A3C88F28E8939688FDB5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7">
    <w:name w:val="7103961DD824472982E814D918E686DF5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4">
    <w:name w:val="EF6C32050F0046129C55709E637889205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7">
    <w:name w:val="AC9EB5713D1E42E595F873BF022C6E6F1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4">
    <w:name w:val="6D2735868FE24D9F9A040301B051AEBE5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3">
    <w:name w:val="8719890CC24443FC8EF12F250F0B2FD75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3">
    <w:name w:val="46767DEA9BC545FEB22A1516CE64D1D65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3">
    <w:name w:val="2DE0C70EFA7F4EECBBF20DCBF3FB31285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3">
    <w:name w:val="66F97709FA0E436DA7C562D9084AFF725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3">
    <w:name w:val="F84CB01282F64481B5A29F7E83D2AC975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52">
    <w:name w:val="EB3B5FF3706F4C9E8A4D1C515011BCDF52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8">
    <w:name w:val="42AA00355F4E49E88B314D743EB39F63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8">
    <w:name w:val="01E768195DA741D3B32D96D9507553C5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8">
    <w:name w:val="35AC3BA9AB6A40928C9C49737AB1DCA8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8">
    <w:name w:val="F3E6C2C644A244C39C17E2112866AB974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40">
    <w:name w:val="B4E02EC983D54CD59617176734113C874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40">
    <w:name w:val="9B0A9CABA65941D7ACEAF4090232074E4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40">
    <w:name w:val="DE6CB529FED74D459F4BA91DAEFB50054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40">
    <w:name w:val="A5A0E806FB134E9BB980F9FD23C0A2AB4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40">
    <w:name w:val="8744CC956B274431A856A28856605D644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40">
    <w:name w:val="1E6438378CB943AB8B086556935CCF5640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3">
    <w:name w:val="C28160FF43D447BEA05E0362189B85C04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3">
    <w:name w:val="F89EF0FB983B4B9B8BBD6778BDFB9D624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43">
    <w:name w:val="2CECBCD67E3E42178311CE1CB1C385A14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43">
    <w:name w:val="170F08EBA3B24442A52F8A9C9C223C604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43">
    <w:name w:val="5D041474D32E4467850FAFE45391D4924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34">
    <w:name w:val="4BE77CF9815448DF94DDE53B4BDD72633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5">
    <w:name w:val="ADD5B36F29CC41B9B75C8293CAFB1D3B3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4">
    <w:name w:val="A7D412B93E4F4C189F5FAD8F05360FAB3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7">
    <w:name w:val="719174B7B8764568A6FE8ECC74BFFB4B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7">
    <w:name w:val="5DA0080123C64C1C93A11A784D055E9E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7">
    <w:name w:val="CE087837174C4ABF8CE55D1F373E1D4E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7">
    <w:name w:val="8BBBBDA6368A40C68D62973DB355F705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7">
    <w:name w:val="EB4FF996CC5244FB9793EF9A7D765025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7">
    <w:name w:val="74FA67C37E2342CC990246E58EE3F912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7">
    <w:name w:val="6C7469C1C6ED49A6845ECD9C61EF256D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7">
    <w:name w:val="182019D842094D66A2B021A79D4A4B9A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7">
    <w:name w:val="C1DCACC00B6E4958B58BEFF3B1CA3870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7">
    <w:name w:val="7390A1E2B170472C9C639811FB2810C7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7">
    <w:name w:val="CF13610A346945DC948A562A4C1A60C9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7">
    <w:name w:val="FA610DCB1E834EEF97AD356AEDDC25B3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7">
    <w:name w:val="224E84E722A24C01A3BBBC4BACAB629E7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7">
    <w:name w:val="1514D1E6A74C4CB9AB17A60DBD096F54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7">
    <w:name w:val="F4BAB5E67A014EBB8F54DB7D63256E1B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E5928735F404DB880973D4147FD9C3">
    <w:name w:val="4B3E5928735F404DB880973D4147FD9C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10A10787E694AF4838C07A23B90B6E53">
    <w:name w:val="910A10787E694AF4838C07A23B90B6E5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41433C683C4E16BCD6E44C6A6CDFD13">
    <w:name w:val="CC41433C683C4E16BCD6E44C6A6CDFD1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D6B2FB798BC4339976B984326B937873">
    <w:name w:val="3D6B2FB798BC4339976B984326B93787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85FA8CD55BF48B0B565F46F2DB56A163">
    <w:name w:val="485FA8CD55BF48B0B565F46F2DB56A16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CBAC9B4E7D84BDEB9AAD1D98D4FF4AB3">
    <w:name w:val="4CBAC9B4E7D84BDEB9AAD1D98D4FF4AB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9E54B62E7044C9488CBB195D75E3EC72">
    <w:name w:val="09E54B62E7044C9488CBB195D75E3EC7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6EDB6915B11401A95097533822C490F2">
    <w:name w:val="F6EDB6915B11401A95097533822C490F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7">
    <w:name w:val="108E9B0AC08F40C78CE0AA815829402A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7">
    <w:name w:val="65C31B37F3EE44AAAD2E55D03A4FCEBE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7">
    <w:name w:val="D11B43D9A7494664AFB12B1EBB1FE7697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658B5720643484F9CE6BE535A1D80932">
    <w:name w:val="3658B5720643484F9CE6BE535A1D8093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350972AF48547258903DD8AF71BD05C2">
    <w:name w:val="3350972AF48547258903DD8AF71BD05C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DCE310A926A4ECDACE57310D2EB8FF22">
    <w:name w:val="7DCE310A926A4ECDACE57310D2EB8FF2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EC3559B29364C31B8612B41224859CD2">
    <w:name w:val="3EC3559B29364C31B8612B41224859CD2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60">
    <w:name w:val="47B2C9B4BEA9463AAE0EAAE8B3152CBE60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8">
    <w:name w:val="47D18997C7154840874C503D991C515558"/>
    <w:rsid w:val="00E5292C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7">
    <w:name w:val="BFEF4E0382624D79A0D6166D34D089E357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8">
    <w:name w:val="31917113484F40158138B17D34E010F25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8">
    <w:name w:val="1697CFCFF52D4902BE95152726EAC51E5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8">
    <w:name w:val="E459E40D2EB54A3C88F28E8939688FDB5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8">
    <w:name w:val="7103961DD824472982E814D918E686DF5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5">
    <w:name w:val="EF6C32050F0046129C55709E637889205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8">
    <w:name w:val="AC9EB5713D1E42E595F873BF022C6E6F1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5">
    <w:name w:val="6D2735868FE24D9F9A040301B051AEBE55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4">
    <w:name w:val="8719890CC24443FC8EF12F250F0B2FD75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4">
    <w:name w:val="46767DEA9BC545FEB22A1516CE64D1D65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4">
    <w:name w:val="2DE0C70EFA7F4EECBBF20DCBF3FB31285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4">
    <w:name w:val="66F97709FA0E436DA7C562D9084AFF725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4">
    <w:name w:val="F84CB01282F64481B5A29F7E83D2AC975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53">
    <w:name w:val="EB3B5FF3706F4C9E8A4D1C515011BCDF53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49">
    <w:name w:val="42AA00355F4E49E88B314D743EB39F63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49">
    <w:name w:val="01E768195DA741D3B32D96D9507553C5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49">
    <w:name w:val="35AC3BA9AB6A40928C9C49737AB1DCA8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49">
    <w:name w:val="F3E6C2C644A244C39C17E2112866AB9749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41">
    <w:name w:val="B4E02EC983D54CD59617176734113C874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41">
    <w:name w:val="9B0A9CABA65941D7ACEAF4090232074E4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41">
    <w:name w:val="DE6CB529FED74D459F4BA91DAEFB50054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41">
    <w:name w:val="A5A0E806FB134E9BB980F9FD23C0A2AB4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41">
    <w:name w:val="8744CC956B274431A856A28856605D644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41">
    <w:name w:val="1E6438378CB943AB8B086556935CCF5641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4">
    <w:name w:val="C28160FF43D447BEA05E0362189B85C04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4">
    <w:name w:val="F89EF0FB983B4B9B8BBD6778BDFB9D624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CECBCD67E3E42178311CE1CB1C385A144">
    <w:name w:val="2CECBCD67E3E42178311CE1CB1C385A14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0F08EBA3B24442A52F8A9C9C223C6044">
    <w:name w:val="170F08EBA3B24442A52F8A9C9C223C604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D041474D32E4467850FAFE45391D49244">
    <w:name w:val="5D041474D32E4467850FAFE45391D4924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E77CF9815448DF94DDE53B4BDD726335">
    <w:name w:val="4BE77CF9815448DF94DDE53B4BDD72633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6">
    <w:name w:val="ADD5B36F29CC41B9B75C8293CAFB1D3B36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5">
    <w:name w:val="A7D412B93E4F4C189F5FAD8F05360FAB35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8">
    <w:name w:val="719174B7B8764568A6FE8ECC74BFFB4B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8">
    <w:name w:val="5DA0080123C64C1C93A11A784D055E9E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8">
    <w:name w:val="CE087837174C4ABF8CE55D1F373E1D4E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8">
    <w:name w:val="8BBBBDA6368A40C68D62973DB355F705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8">
    <w:name w:val="EB4FF996CC5244FB9793EF9A7D765025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8">
    <w:name w:val="74FA67C37E2342CC990246E58EE3F912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8">
    <w:name w:val="6C7469C1C6ED49A6845ECD9C61EF256D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8">
    <w:name w:val="182019D842094D66A2B021A79D4A4B9A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8">
    <w:name w:val="C1DCACC00B6E4958B58BEFF3B1CA3870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8">
    <w:name w:val="7390A1E2B170472C9C639811FB2810C7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8">
    <w:name w:val="CF13610A346945DC948A562A4C1A60C9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8">
    <w:name w:val="FA610DCB1E834EEF97AD356AEDDC25B3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8">
    <w:name w:val="224E84E722A24C01A3BBBC4BACAB629E8"/>
    <w:rsid w:val="00E5292C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8">
    <w:name w:val="1514D1E6A74C4CB9AB17A60DBD096F54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8">
    <w:name w:val="F4BAB5E67A014EBB8F54DB7D63256E1B8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E5928735F404DB880973D4147FD9C4">
    <w:name w:val="4B3E5928735F404DB880973D4147FD9C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10A10787E694AF4838C07A23B90B6E54">
    <w:name w:val="910A10787E694AF4838C07A23B90B6E5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41433C683C4E16BCD6E44C6A6CDFD14">
    <w:name w:val="CC41433C683C4E16BCD6E44C6A6CDFD14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D6B2FB798BC4339976B984326B937874">
    <w:name w:val="3D6B2FB798BC4339976B984326B93787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85FA8CD55BF48B0B565F46F2DB56A164">
    <w:name w:val="485FA8CD55BF48B0B565F46F2DB56A16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CBAC9B4E7D84BDEB9AAD1D98D4FF4AB4">
    <w:name w:val="4CBAC9B4E7D84BDEB9AAD1D98D4FF4AB4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9E54B62E7044C9488CBB195D75E3EC73">
    <w:name w:val="09E54B62E7044C9488CBB195D75E3EC7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6EDB6915B11401A95097533822C490F3">
    <w:name w:val="F6EDB6915B11401A95097533822C490F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8">
    <w:name w:val="108E9B0AC08F40C78CE0AA815829402A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8">
    <w:name w:val="65C31B37F3EE44AAAD2E55D03A4FCEBE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8">
    <w:name w:val="D11B43D9A7494664AFB12B1EBB1FE7698"/>
    <w:rsid w:val="00E5292C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658B5720643484F9CE6BE535A1D80933">
    <w:name w:val="3658B5720643484F9CE6BE535A1D8093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350972AF48547258903DD8AF71BD05C3">
    <w:name w:val="3350972AF48547258903DD8AF71BD05C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DCE310A926A4ECDACE57310D2EB8FF23">
    <w:name w:val="7DCE310A926A4ECDACE57310D2EB8FF2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EC3559B29364C31B8612B41224859CD3">
    <w:name w:val="3EC3559B29364C31B8612B41224859CD3"/>
    <w:rsid w:val="00E5292C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61">
    <w:name w:val="47B2C9B4BEA9463AAE0EAAE8B3152CBE61"/>
    <w:rsid w:val="007E22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59">
    <w:name w:val="47D18997C7154840874C503D991C515559"/>
    <w:rsid w:val="007E22C3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8">
    <w:name w:val="BFEF4E0382624D79A0D6166D34D089E358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59">
    <w:name w:val="31917113484F40158138B17D34E010F259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59">
    <w:name w:val="1697CFCFF52D4902BE95152726EAC51E59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459E40D2EB54A3C88F28E8939688FDB59">
    <w:name w:val="E459E40D2EB54A3C88F28E8939688FDB59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03961DD824472982E814D918E686DF59">
    <w:name w:val="7103961DD824472982E814D918E686DF59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6">
    <w:name w:val="EF6C32050F0046129C55709E6378892056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19">
    <w:name w:val="AC9EB5713D1E42E595F873BF022C6E6F19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6">
    <w:name w:val="6D2735868FE24D9F9A040301B051AEBE56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5">
    <w:name w:val="8719890CC24443FC8EF12F250F0B2FD75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5">
    <w:name w:val="46767DEA9BC545FEB22A1516CE64D1D65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5">
    <w:name w:val="2DE0C70EFA7F4EECBBF20DCBF3FB31285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5">
    <w:name w:val="66F97709FA0E436DA7C562D9084AFF725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5">
    <w:name w:val="F84CB01282F64481B5A29F7E83D2AC975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54">
    <w:name w:val="EB3B5FF3706F4C9E8A4D1C515011BCDF54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50">
    <w:name w:val="42AA00355F4E49E88B314D743EB39F6350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50">
    <w:name w:val="01E768195DA741D3B32D96D9507553C550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50">
    <w:name w:val="35AC3BA9AB6A40928C9C49737AB1DCA850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50">
    <w:name w:val="F3E6C2C644A244C39C17E2112866AB9750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42">
    <w:name w:val="B4E02EC983D54CD59617176734113C8742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42">
    <w:name w:val="9B0A9CABA65941D7ACEAF4090232074E42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42">
    <w:name w:val="DE6CB529FED74D459F4BA91DAEFB500542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42">
    <w:name w:val="A5A0E806FB134E9BB980F9FD23C0A2AB42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42">
    <w:name w:val="8744CC956B274431A856A28856605D6442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42">
    <w:name w:val="1E6438378CB943AB8B086556935CCF5642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5">
    <w:name w:val="C28160FF43D447BEA05E0362189B85C04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5">
    <w:name w:val="F89EF0FB983B4B9B8BBD6778BDFB9D624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BE77CF9815448DF94DDE53B4BDD726336">
    <w:name w:val="4BE77CF9815448DF94DDE53B4BDD726336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7">
    <w:name w:val="ADD5B36F29CC41B9B75C8293CAFB1D3B37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6">
    <w:name w:val="A7D412B93E4F4C189F5FAD8F05360FAB36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9">
    <w:name w:val="719174B7B8764568A6FE8ECC74BFFB4B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9">
    <w:name w:val="5DA0080123C64C1C93A11A784D055E9E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9">
    <w:name w:val="CE087837174C4ABF8CE55D1F373E1D4E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9">
    <w:name w:val="8BBBBDA6368A40C68D62973DB355F705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9">
    <w:name w:val="EB4FF996CC5244FB9793EF9A7D765025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9">
    <w:name w:val="74FA67C37E2342CC990246E58EE3F912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9">
    <w:name w:val="6C7469C1C6ED49A6845ECD9C61EF256D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9">
    <w:name w:val="182019D842094D66A2B021A79D4A4B9A9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9">
    <w:name w:val="C1DCACC00B6E4958B58BEFF3B1CA3870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9">
    <w:name w:val="7390A1E2B170472C9C639811FB2810C7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9">
    <w:name w:val="CF13610A346945DC948A562A4C1A60C99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9">
    <w:name w:val="FA610DCB1E834EEF97AD356AEDDC25B3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9">
    <w:name w:val="224E84E722A24C01A3BBBC4BACAB629E9"/>
    <w:rsid w:val="007E22C3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9">
    <w:name w:val="1514D1E6A74C4CB9AB17A60DBD096F549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9">
    <w:name w:val="F4BAB5E67A014EBB8F54DB7D63256E1B9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E5928735F404DB880973D4147FD9C5">
    <w:name w:val="4B3E5928735F404DB880973D4147FD9C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10A10787E694AF4838C07A23B90B6E55">
    <w:name w:val="910A10787E694AF4838C07A23B90B6E55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41433C683C4E16BCD6E44C6A6CDFD15">
    <w:name w:val="CC41433C683C4E16BCD6E44C6A6CDFD15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D6B2FB798BC4339976B984326B937875">
    <w:name w:val="3D6B2FB798BC4339976B984326B93787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85FA8CD55BF48B0B565F46F2DB56A165">
    <w:name w:val="485FA8CD55BF48B0B565F46F2DB56A16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CBAC9B4E7D84BDEB9AAD1D98D4FF4AB5">
    <w:name w:val="4CBAC9B4E7D84BDEB9AAD1D98D4FF4AB5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9E54B62E7044C9488CBB195D75E3EC74">
    <w:name w:val="09E54B62E7044C9488CBB195D75E3EC74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6EDB6915B11401A95097533822C490F4">
    <w:name w:val="F6EDB6915B11401A95097533822C490F4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9">
    <w:name w:val="108E9B0AC08F40C78CE0AA815829402A9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9">
    <w:name w:val="65C31B37F3EE44AAAD2E55D03A4FCEBE9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9">
    <w:name w:val="D11B43D9A7494664AFB12B1EBB1FE7699"/>
    <w:rsid w:val="007E22C3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658B5720643484F9CE6BE535A1D80934">
    <w:name w:val="3658B5720643484F9CE6BE535A1D80934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350972AF48547258903DD8AF71BD05C4">
    <w:name w:val="3350972AF48547258903DD8AF71BD05C4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DCE310A926A4ECDACE57310D2EB8FF24">
    <w:name w:val="7DCE310A926A4ECDACE57310D2EB8FF24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EC3559B29364C31B8612B41224859CD4">
    <w:name w:val="3EC3559B29364C31B8612B41224859CD4"/>
    <w:rsid w:val="007E22C3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AA4C2117A0A430D8B59A3EF8919B87E">
    <w:name w:val="3AA4C2117A0A430D8B59A3EF8919B87E"/>
    <w:rsid w:val="00D84285"/>
  </w:style>
  <w:style w:type="paragraph" w:customStyle="1" w:styleId="542F11D825CF4D09A70CBA1FAA8AAD45">
    <w:name w:val="542F11D825CF4D09A70CBA1FAA8AAD45"/>
    <w:rsid w:val="00D84285"/>
  </w:style>
  <w:style w:type="paragraph" w:customStyle="1" w:styleId="47B2C9B4BEA9463AAE0EAAE8B3152CBE62">
    <w:name w:val="47B2C9B4BEA9463AAE0EAAE8B3152CBE62"/>
    <w:rsid w:val="00D84285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47D18997C7154840874C503D991C515560">
    <w:name w:val="47D18997C7154840874C503D991C515560"/>
    <w:rsid w:val="00D84285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BFEF4E0382624D79A0D6166D34D089E359">
    <w:name w:val="BFEF4E0382624D79A0D6166D34D089E359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60">
    <w:name w:val="31917113484F40158138B17D34E010F260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60">
    <w:name w:val="1697CFCFF52D4902BE95152726EAC51E60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AA4C2117A0A430D8B59A3EF8919B87E1">
    <w:name w:val="3AA4C2117A0A430D8B59A3EF8919B87E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42F11D825CF4D09A70CBA1FAA8AAD451">
    <w:name w:val="542F11D825CF4D09A70CBA1FAA8AAD45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7">
    <w:name w:val="EF6C32050F0046129C55709E6378892057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20">
    <w:name w:val="AC9EB5713D1E42E595F873BF022C6E6F20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7">
    <w:name w:val="6D2735868FE24D9F9A040301B051AEBE5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6">
    <w:name w:val="8719890CC24443FC8EF12F250F0B2FD75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6">
    <w:name w:val="46767DEA9BC545FEB22A1516CE64D1D65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6">
    <w:name w:val="2DE0C70EFA7F4EECBBF20DCBF3FB31285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6">
    <w:name w:val="66F97709FA0E436DA7C562D9084AFF725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6">
    <w:name w:val="F84CB01282F64481B5A29F7E83D2AC975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55">
    <w:name w:val="EB3B5FF3706F4C9E8A4D1C515011BCDF55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51">
    <w:name w:val="42AA00355F4E49E88B314D743EB39F6351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51">
    <w:name w:val="01E768195DA741D3B32D96D9507553C551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51">
    <w:name w:val="35AC3BA9AB6A40928C9C49737AB1DCA851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51">
    <w:name w:val="F3E6C2C644A244C39C17E2112866AB9751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43">
    <w:name w:val="B4E02EC983D54CD59617176734113C8743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43">
    <w:name w:val="9B0A9CABA65941D7ACEAF4090232074E43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43">
    <w:name w:val="DE6CB529FED74D459F4BA91DAEFB500543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43">
    <w:name w:val="A5A0E806FB134E9BB980F9FD23C0A2AB43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43">
    <w:name w:val="8744CC956B274431A856A28856605D6443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43">
    <w:name w:val="1E6438378CB943AB8B086556935CCF5643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6">
    <w:name w:val="C28160FF43D447BEA05E0362189B85C04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6">
    <w:name w:val="F89EF0FB983B4B9B8BBD6778BDFB9D624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BE77CF9815448DF94DDE53B4BDD726337">
    <w:name w:val="4BE77CF9815448DF94DDE53B4BDD726337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8">
    <w:name w:val="ADD5B36F29CC41B9B75C8293CAFB1D3B38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7">
    <w:name w:val="A7D412B93E4F4C189F5FAD8F05360FAB37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10">
    <w:name w:val="719174B7B8764568A6FE8ECC74BFFB4B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10">
    <w:name w:val="5DA0080123C64C1C93A11A784D055E9E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10">
    <w:name w:val="CE087837174C4ABF8CE55D1F373E1D4E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10">
    <w:name w:val="8BBBBDA6368A40C68D62973DB355F705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10">
    <w:name w:val="EB4FF996CC5244FB9793EF9A7D765025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10">
    <w:name w:val="74FA67C37E2342CC990246E58EE3F912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10">
    <w:name w:val="6C7469C1C6ED49A6845ECD9C61EF256D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10">
    <w:name w:val="182019D842094D66A2B021A79D4A4B9A10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10">
    <w:name w:val="C1DCACC00B6E4958B58BEFF3B1CA3870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10">
    <w:name w:val="7390A1E2B170472C9C639811FB2810C7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10">
    <w:name w:val="CF13610A346945DC948A562A4C1A60C910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10">
    <w:name w:val="FA610DCB1E834EEF97AD356AEDDC25B3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10">
    <w:name w:val="224E84E722A24C01A3BBBC4BACAB629E10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10">
    <w:name w:val="1514D1E6A74C4CB9AB17A60DBD096F5410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10">
    <w:name w:val="F4BAB5E67A014EBB8F54DB7D63256E1B10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E5928735F404DB880973D4147FD9C6">
    <w:name w:val="4B3E5928735F404DB880973D4147FD9C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10A10787E694AF4838C07A23B90B6E56">
    <w:name w:val="910A10787E694AF4838C07A23B90B6E56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41433C683C4E16BCD6E44C6A6CDFD16">
    <w:name w:val="CC41433C683C4E16BCD6E44C6A6CDFD16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D6B2FB798BC4339976B984326B937876">
    <w:name w:val="3D6B2FB798BC4339976B984326B93787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85FA8CD55BF48B0B565F46F2DB56A166">
    <w:name w:val="485FA8CD55BF48B0B565F46F2DB56A16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CBAC9B4E7D84BDEB9AAD1D98D4FF4AB6">
    <w:name w:val="4CBAC9B4E7D84BDEB9AAD1D98D4FF4AB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9E54B62E7044C9488CBB195D75E3EC75">
    <w:name w:val="09E54B62E7044C9488CBB195D75E3EC75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6EDB6915B11401A95097533822C490F5">
    <w:name w:val="F6EDB6915B11401A95097533822C490F5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10">
    <w:name w:val="108E9B0AC08F40C78CE0AA815829402A10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10">
    <w:name w:val="65C31B37F3EE44AAAD2E55D03A4FCEBE10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10">
    <w:name w:val="D11B43D9A7494664AFB12B1EBB1FE76910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658B5720643484F9CE6BE535A1D80935">
    <w:name w:val="3658B5720643484F9CE6BE535A1D80935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350972AF48547258903DD8AF71BD05C5">
    <w:name w:val="3350972AF48547258903DD8AF71BD05C5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DCE310A926A4ECDACE57310D2EB8FF25">
    <w:name w:val="7DCE310A926A4ECDACE57310D2EB8FF25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EC3559B29364C31B8612B41224859CD5">
    <w:name w:val="3EC3559B29364C31B8612B41224859CD5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723F8F4364C40B3B22C1E9DDA27FF86">
    <w:name w:val="2723F8F4364C40B3B22C1E9DDA27FF86"/>
    <w:rsid w:val="00D84285"/>
  </w:style>
  <w:style w:type="paragraph" w:customStyle="1" w:styleId="5804F5B40FD440C99D952B3CDD476A89">
    <w:name w:val="5804F5B40FD440C99D952B3CDD476A89"/>
    <w:rsid w:val="00D84285"/>
  </w:style>
  <w:style w:type="paragraph" w:customStyle="1" w:styleId="F26EEB65B6F443F2B4883871C3258C4F">
    <w:name w:val="F26EEB65B6F443F2B4883871C3258C4F"/>
    <w:rsid w:val="00D84285"/>
  </w:style>
  <w:style w:type="paragraph" w:customStyle="1" w:styleId="81231928935B4D0DBF1AF57193FFD520">
    <w:name w:val="81231928935B4D0DBF1AF57193FFD520"/>
    <w:rsid w:val="00D84285"/>
  </w:style>
  <w:style w:type="paragraph" w:customStyle="1" w:styleId="47B2C9B4BEA9463AAE0EAAE8B3152CBE63">
    <w:name w:val="47B2C9B4BEA9463AAE0EAAE8B3152CBE63"/>
    <w:rsid w:val="00D84285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8"/>
      <w:lang w:bidi="fa-IR"/>
    </w:rPr>
  </w:style>
  <w:style w:type="paragraph" w:customStyle="1" w:styleId="47D18997C7154840874C503D991C515561">
    <w:name w:val="47D18997C7154840874C503D991C515561"/>
    <w:rsid w:val="00D84285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8"/>
      <w:lang w:bidi="fa-IR"/>
    </w:rPr>
  </w:style>
  <w:style w:type="paragraph" w:customStyle="1" w:styleId="BFEF4E0382624D79A0D6166D34D089E360">
    <w:name w:val="BFEF4E0382624D79A0D6166D34D089E360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723F8F4364C40B3B22C1E9DDA27FF861">
    <w:name w:val="2723F8F4364C40B3B22C1E9DDA27FF86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804F5B40FD440C99D952B3CDD476A891">
    <w:name w:val="5804F5B40FD440C99D952B3CDD476A89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26EEB65B6F443F2B4883871C3258C4F1">
    <w:name w:val="F26EEB65B6F443F2B4883871C3258C4F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1231928935B4D0DBF1AF57193FFD5201">
    <w:name w:val="81231928935B4D0DBF1AF57193FFD520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61">
    <w:name w:val="31917113484F40158138B17D34E010F26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61">
    <w:name w:val="1697CFCFF52D4902BE95152726EAC51E6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8">
    <w:name w:val="EF6C32050F0046129C55709E6378892058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21">
    <w:name w:val="AC9EB5713D1E42E595F873BF022C6E6F21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8">
    <w:name w:val="6D2735868FE24D9F9A040301B051AEBE58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7">
    <w:name w:val="8719890CC24443FC8EF12F250F0B2FD75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7">
    <w:name w:val="46767DEA9BC545FEB22A1516CE64D1D65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7">
    <w:name w:val="2DE0C70EFA7F4EECBBF20DCBF3FB31285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7">
    <w:name w:val="66F97709FA0E436DA7C562D9084AFF725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7">
    <w:name w:val="F84CB01282F64481B5A29F7E83D2AC975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56">
    <w:name w:val="EB3B5FF3706F4C9E8A4D1C515011BCDF56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52">
    <w:name w:val="42AA00355F4E49E88B314D743EB39F6352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52">
    <w:name w:val="01E768195DA741D3B32D96D9507553C552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52">
    <w:name w:val="35AC3BA9AB6A40928C9C49737AB1DCA852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52">
    <w:name w:val="F3E6C2C644A244C39C17E2112866AB9752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8446FAD07F459FA6C45EFD467237B9">
    <w:name w:val="668446FAD07F459FA6C45EFD467237B9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44">
    <w:name w:val="B4E02EC983D54CD59617176734113C8744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44">
    <w:name w:val="9B0A9CABA65941D7ACEAF4090232074E44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44">
    <w:name w:val="DE6CB529FED74D459F4BA91DAEFB500544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44">
    <w:name w:val="A5A0E806FB134E9BB980F9FD23C0A2AB44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44">
    <w:name w:val="8744CC956B274431A856A28856605D6444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44">
    <w:name w:val="1E6438378CB943AB8B086556935CCF5644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7">
    <w:name w:val="C28160FF43D447BEA05E0362189B85C04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7">
    <w:name w:val="F89EF0FB983B4B9B8BBD6778BDFB9D624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BE77CF9815448DF94DDE53B4BDD726338">
    <w:name w:val="4BE77CF9815448DF94DDE53B4BDD726338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39">
    <w:name w:val="ADD5B36F29CC41B9B75C8293CAFB1D3B39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8">
    <w:name w:val="A7D412B93E4F4C189F5FAD8F05360FAB38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11">
    <w:name w:val="719174B7B8764568A6FE8ECC74BFFB4B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11">
    <w:name w:val="5DA0080123C64C1C93A11A784D055E9E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11">
    <w:name w:val="CE087837174C4ABF8CE55D1F373E1D4E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11">
    <w:name w:val="8BBBBDA6368A40C68D62973DB355F705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11">
    <w:name w:val="EB4FF996CC5244FB9793EF9A7D765025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11">
    <w:name w:val="74FA67C37E2342CC990246E58EE3F912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11">
    <w:name w:val="6C7469C1C6ED49A6845ECD9C61EF256D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11">
    <w:name w:val="182019D842094D66A2B021A79D4A4B9A1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11">
    <w:name w:val="C1DCACC00B6E4958B58BEFF3B1CA3870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11">
    <w:name w:val="7390A1E2B170472C9C639811FB2810C7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11">
    <w:name w:val="CF13610A346945DC948A562A4C1A60C91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11">
    <w:name w:val="FA610DCB1E834EEF97AD356AEDDC25B3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11">
    <w:name w:val="224E84E722A24C01A3BBBC4BACAB629E11"/>
    <w:rsid w:val="00D84285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11">
    <w:name w:val="1514D1E6A74C4CB9AB17A60DBD096F541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11">
    <w:name w:val="F4BAB5E67A014EBB8F54DB7D63256E1B11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E5928735F404DB880973D4147FD9C7">
    <w:name w:val="4B3E5928735F404DB880973D4147FD9C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10A10787E694AF4838C07A23B90B6E57">
    <w:name w:val="910A10787E694AF4838C07A23B90B6E57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41433C683C4E16BCD6E44C6A6CDFD17">
    <w:name w:val="CC41433C683C4E16BCD6E44C6A6CDFD17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D6B2FB798BC4339976B984326B937877">
    <w:name w:val="3D6B2FB798BC4339976B984326B93787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85FA8CD55BF48B0B565F46F2DB56A167">
    <w:name w:val="485FA8CD55BF48B0B565F46F2DB56A16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CBAC9B4E7D84BDEB9AAD1D98D4FF4AB7">
    <w:name w:val="4CBAC9B4E7D84BDEB9AAD1D98D4FF4AB7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9E54B62E7044C9488CBB195D75E3EC76">
    <w:name w:val="09E54B62E7044C9488CBB195D75E3EC76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6EDB6915B11401A95097533822C490F6">
    <w:name w:val="F6EDB6915B11401A95097533822C490F6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11">
    <w:name w:val="108E9B0AC08F40C78CE0AA815829402A11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11">
    <w:name w:val="65C31B37F3EE44AAAD2E55D03A4FCEBE11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11">
    <w:name w:val="D11B43D9A7494664AFB12B1EBB1FE76911"/>
    <w:rsid w:val="00D84285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658B5720643484F9CE6BE535A1D80936">
    <w:name w:val="3658B5720643484F9CE6BE535A1D80936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350972AF48547258903DD8AF71BD05C6">
    <w:name w:val="3350972AF48547258903DD8AF71BD05C6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DCE310A926A4ECDACE57310D2EB8FF26">
    <w:name w:val="7DCE310A926A4ECDACE57310D2EB8FF26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EC3559B29364C31B8612B41224859CD6">
    <w:name w:val="3EC3559B29364C31B8612B41224859CD6"/>
    <w:rsid w:val="00D84285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7B2C9B4BEA9463AAE0EAAE8B3152CBE64">
    <w:name w:val="47B2C9B4BEA9463AAE0EAAE8B3152CBE64"/>
    <w:rsid w:val="00FE4A1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8"/>
      <w:lang w:bidi="fa-IR"/>
    </w:rPr>
  </w:style>
  <w:style w:type="paragraph" w:customStyle="1" w:styleId="47D18997C7154840874C503D991C515562">
    <w:name w:val="47D18997C7154840874C503D991C515562"/>
    <w:rsid w:val="00FE4A1F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8"/>
      <w:lang w:bidi="fa-IR"/>
    </w:rPr>
  </w:style>
  <w:style w:type="paragraph" w:customStyle="1" w:styleId="BFEF4E0382624D79A0D6166D34D089E361">
    <w:name w:val="BFEF4E0382624D79A0D6166D34D089E361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723F8F4364C40B3B22C1E9DDA27FF862">
    <w:name w:val="2723F8F4364C40B3B22C1E9DDA27FF86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804F5B40FD440C99D952B3CDD476A892">
    <w:name w:val="5804F5B40FD440C99D952B3CDD476A89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26EEB65B6F443F2B4883871C3258C4F2">
    <w:name w:val="F26EEB65B6F443F2B4883871C3258C4F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1231928935B4D0DBF1AF57193FFD5202">
    <w:name w:val="81231928935B4D0DBF1AF57193FFD520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62">
    <w:name w:val="31917113484F40158138B17D34E010F26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62">
    <w:name w:val="1697CFCFF52D4902BE95152726EAC51E6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59">
    <w:name w:val="EF6C32050F0046129C55709E6378892059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22">
    <w:name w:val="AC9EB5713D1E42E595F873BF022C6E6F22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59">
    <w:name w:val="6D2735868FE24D9F9A040301B051AEBE59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8">
    <w:name w:val="8719890CC24443FC8EF12F250F0B2FD75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8">
    <w:name w:val="46767DEA9BC545FEB22A1516CE64D1D65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8">
    <w:name w:val="2DE0C70EFA7F4EECBBF20DCBF3FB31285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8">
    <w:name w:val="66F97709FA0E436DA7C562D9084AFF725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8">
    <w:name w:val="F84CB01282F64481B5A29F7E83D2AC975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57">
    <w:name w:val="EB3B5FF3706F4C9E8A4D1C515011BCDF57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53">
    <w:name w:val="42AA00355F4E49E88B314D743EB39F6353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53">
    <w:name w:val="01E768195DA741D3B32D96D9507553C553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53">
    <w:name w:val="35AC3BA9AB6A40928C9C49737AB1DCA853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53">
    <w:name w:val="F3E6C2C644A244C39C17E2112866AB9753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8446FAD07F459FA6C45EFD467237B91">
    <w:name w:val="668446FAD07F459FA6C45EFD467237B91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45">
    <w:name w:val="B4E02EC983D54CD59617176734113C8745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45">
    <w:name w:val="9B0A9CABA65941D7ACEAF4090232074E45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45">
    <w:name w:val="DE6CB529FED74D459F4BA91DAEFB500545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45">
    <w:name w:val="A5A0E806FB134E9BB980F9FD23C0A2AB45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45">
    <w:name w:val="8744CC956B274431A856A28856605D6445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45">
    <w:name w:val="1E6438378CB943AB8B086556935CCF5645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8">
    <w:name w:val="C28160FF43D447BEA05E0362189B85C04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8">
    <w:name w:val="F89EF0FB983B4B9B8BBD6778BDFB9D624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BE77CF9815448DF94DDE53B4BDD726339">
    <w:name w:val="4BE77CF9815448DF94DDE53B4BDD726339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40">
    <w:name w:val="ADD5B36F29CC41B9B75C8293CAFB1D3B40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39">
    <w:name w:val="A7D412B93E4F4C189F5FAD8F05360FAB39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12">
    <w:name w:val="719174B7B8764568A6FE8ECC74BFFB4B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12">
    <w:name w:val="5DA0080123C64C1C93A11A784D055E9E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12">
    <w:name w:val="CE087837174C4ABF8CE55D1F373E1D4E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12">
    <w:name w:val="8BBBBDA6368A40C68D62973DB355F705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12">
    <w:name w:val="EB4FF996CC5244FB9793EF9A7D765025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12">
    <w:name w:val="74FA67C37E2342CC990246E58EE3F912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12">
    <w:name w:val="6C7469C1C6ED49A6845ECD9C61EF256D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12">
    <w:name w:val="182019D842094D66A2B021A79D4A4B9A1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12">
    <w:name w:val="C1DCACC00B6E4958B58BEFF3B1CA3870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12">
    <w:name w:val="7390A1E2B170472C9C639811FB2810C7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12">
    <w:name w:val="CF13610A346945DC948A562A4C1A60C91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12">
    <w:name w:val="FA610DCB1E834EEF97AD356AEDDC25B3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12">
    <w:name w:val="224E84E722A24C01A3BBBC4BACAB629E12"/>
    <w:rsid w:val="00FE4A1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12">
    <w:name w:val="1514D1E6A74C4CB9AB17A60DBD096F541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12">
    <w:name w:val="F4BAB5E67A014EBB8F54DB7D63256E1B12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B3E5928735F404DB880973D4147FD9C8">
    <w:name w:val="4B3E5928735F404DB880973D4147FD9C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10A10787E694AF4838C07A23B90B6E58">
    <w:name w:val="910A10787E694AF4838C07A23B90B6E58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C41433C683C4E16BCD6E44C6A6CDFD18">
    <w:name w:val="CC41433C683C4E16BCD6E44C6A6CDFD18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D6B2FB798BC4339976B984326B937878">
    <w:name w:val="3D6B2FB798BC4339976B984326B93787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85FA8CD55BF48B0B565F46F2DB56A168">
    <w:name w:val="485FA8CD55BF48B0B565F46F2DB56A16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CBAC9B4E7D84BDEB9AAD1D98D4FF4AB8">
    <w:name w:val="4CBAC9B4E7D84BDEB9AAD1D98D4FF4AB8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9E54B62E7044C9488CBB195D75E3EC77">
    <w:name w:val="09E54B62E7044C9488CBB195D75E3EC77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6EDB6915B11401A95097533822C490F7">
    <w:name w:val="F6EDB6915B11401A95097533822C490F7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08E9B0AC08F40C78CE0AA815829402A12">
    <w:name w:val="108E9B0AC08F40C78CE0AA815829402A12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12">
    <w:name w:val="65C31B37F3EE44AAAD2E55D03A4FCEBE12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12">
    <w:name w:val="D11B43D9A7494664AFB12B1EBB1FE76912"/>
    <w:rsid w:val="00FE4A1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658B5720643484F9CE6BE535A1D80937">
    <w:name w:val="3658B5720643484F9CE6BE535A1D80937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350972AF48547258903DD8AF71BD05C7">
    <w:name w:val="3350972AF48547258903DD8AF71BD05C7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DCE310A926A4ECDACE57310D2EB8FF27">
    <w:name w:val="7DCE310A926A4ECDACE57310D2EB8FF27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EC3559B29364C31B8612B41224859CD7">
    <w:name w:val="3EC3559B29364C31B8612B41224859CD7"/>
    <w:rsid w:val="00FE4A1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A9079193547481A8A9E2BB8FF7CEAC9">
    <w:name w:val="9A9079193547481A8A9E2BB8FF7CEAC9"/>
    <w:rsid w:val="002856F8"/>
  </w:style>
  <w:style w:type="paragraph" w:customStyle="1" w:styleId="EABB951B68D34245A0D3427DBE66463A">
    <w:name w:val="EABB951B68D34245A0D3427DBE66463A"/>
    <w:rsid w:val="002856F8"/>
  </w:style>
  <w:style w:type="paragraph" w:customStyle="1" w:styleId="C04D597D6BEF48819152259158D0FBF6">
    <w:name w:val="C04D597D6BEF48819152259158D0FBF6"/>
    <w:rsid w:val="002856F8"/>
  </w:style>
  <w:style w:type="paragraph" w:customStyle="1" w:styleId="C068AAF3BE0D485796873C77EEC5C77A">
    <w:name w:val="C068AAF3BE0D485796873C77EEC5C77A"/>
    <w:rsid w:val="002856F8"/>
  </w:style>
  <w:style w:type="paragraph" w:customStyle="1" w:styleId="5A1D86E7555E4F57B4548884FD7058AD">
    <w:name w:val="5A1D86E7555E4F57B4548884FD7058AD"/>
    <w:rsid w:val="002856F8"/>
  </w:style>
  <w:style w:type="paragraph" w:customStyle="1" w:styleId="8A4031EC6AD446849907369C60EC1F6A">
    <w:name w:val="8A4031EC6AD446849907369C60EC1F6A"/>
    <w:rsid w:val="002856F8"/>
  </w:style>
  <w:style w:type="paragraph" w:customStyle="1" w:styleId="6063CBFAE2E9464DA4C97AC24D18EAB9">
    <w:name w:val="6063CBFAE2E9464DA4C97AC24D18EAB9"/>
    <w:rsid w:val="002856F8"/>
  </w:style>
  <w:style w:type="paragraph" w:customStyle="1" w:styleId="47B2C9B4BEA9463AAE0EAAE8B3152CBE65">
    <w:name w:val="47B2C9B4BEA9463AAE0EAAE8B3152CBE65"/>
    <w:rsid w:val="002856F8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8"/>
      <w:lang w:bidi="fa-IR"/>
    </w:rPr>
  </w:style>
  <w:style w:type="paragraph" w:customStyle="1" w:styleId="47D18997C7154840874C503D991C515563">
    <w:name w:val="47D18997C7154840874C503D991C515563"/>
    <w:rsid w:val="002856F8"/>
    <w:pPr>
      <w:bidi/>
      <w:spacing w:before="120" w:after="120" w:line="240" w:lineRule="auto"/>
    </w:pPr>
    <w:rPr>
      <w:rFonts w:ascii="Times New Roman Bold" w:eastAsia="Times New Roman" w:hAnsi="Times New Roman Bold" w:cs="B Mitra"/>
      <w:b/>
      <w:bCs/>
      <w:sz w:val="24"/>
      <w:szCs w:val="28"/>
      <w:lang w:bidi="fa-IR"/>
    </w:rPr>
  </w:style>
  <w:style w:type="paragraph" w:customStyle="1" w:styleId="BFEF4E0382624D79A0D6166D34D089E362">
    <w:name w:val="BFEF4E0382624D79A0D6166D34D089E362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723F8F4364C40B3B22C1E9DDA27FF863">
    <w:name w:val="2723F8F4364C40B3B22C1E9DDA27FF86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804F5B40FD440C99D952B3CDD476A893">
    <w:name w:val="5804F5B40FD440C99D952B3CDD476A89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26EEB65B6F443F2B4883871C3258C4F3">
    <w:name w:val="F26EEB65B6F443F2B4883871C3258C4F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1231928935B4D0DBF1AF57193FFD5203">
    <w:name w:val="81231928935B4D0DBF1AF57193FFD520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1917113484F40158138B17D34E010F263">
    <w:name w:val="31917113484F40158138B17D34E010F26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697CFCFF52D4902BE95152726EAC51E63">
    <w:name w:val="1697CFCFF52D4902BE95152726EAC51E6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F6C32050F0046129C55709E6378892060">
    <w:name w:val="EF6C32050F0046129C55709E6378892060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C9EB5713D1E42E595F873BF022C6E6F23">
    <w:name w:val="AC9EB5713D1E42E595F873BF022C6E6F23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D2735868FE24D9F9A040301B051AEBE60">
    <w:name w:val="6D2735868FE24D9F9A040301B051AEBE60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19890CC24443FC8EF12F250F0B2FD759">
    <w:name w:val="8719890CC24443FC8EF12F250F0B2FD75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6767DEA9BC545FEB22A1516CE64D1D659">
    <w:name w:val="46767DEA9BC545FEB22A1516CE64D1D65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DE0C70EFA7F4EECBBF20DCBF3FB312859">
    <w:name w:val="2DE0C70EFA7F4EECBBF20DCBF3FB31285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F97709FA0E436DA7C562D9084AFF7259">
    <w:name w:val="66F97709FA0E436DA7C562D9084AFF725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4CB01282F64481B5A29F7E83D2AC9759">
    <w:name w:val="F84CB01282F64481B5A29F7E83D2AC975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3B5FF3706F4C9E8A4D1C515011BCDF58">
    <w:name w:val="EB3B5FF3706F4C9E8A4D1C515011BCDF58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2AA00355F4E49E88B314D743EB39F6354">
    <w:name w:val="42AA00355F4E49E88B314D743EB39F6354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E768195DA741D3B32D96D9507553C554">
    <w:name w:val="01E768195DA741D3B32D96D9507553C554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5AC3BA9AB6A40928C9C49737AB1DCA854">
    <w:name w:val="35AC3BA9AB6A40928C9C49737AB1DCA854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3E6C2C644A244C39C17E2112866AB9754">
    <w:name w:val="F3E6C2C644A244C39C17E2112866AB9754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68446FAD07F459FA6C45EFD467237B92">
    <w:name w:val="668446FAD07F459FA6C45EFD467237B92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4E02EC983D54CD59617176734113C8746">
    <w:name w:val="B4E02EC983D54CD59617176734113C8746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B0A9CABA65941D7ACEAF4090232074E46">
    <w:name w:val="9B0A9CABA65941D7ACEAF4090232074E46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E6CB529FED74D459F4BA91DAEFB500546">
    <w:name w:val="DE6CB529FED74D459F4BA91DAEFB500546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5A0E806FB134E9BB980F9FD23C0A2AB46">
    <w:name w:val="A5A0E806FB134E9BB980F9FD23C0A2AB46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744CC956B274431A856A28856605D6446">
    <w:name w:val="8744CC956B274431A856A28856605D6446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E6438378CB943AB8B086556935CCF5646">
    <w:name w:val="1E6438378CB943AB8B086556935CCF5646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28160FF43D447BEA05E0362189B85C049">
    <w:name w:val="C28160FF43D447BEA05E0362189B85C04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89EF0FB983B4B9B8BBD6778BDFB9D6249">
    <w:name w:val="F89EF0FB983B4B9B8BBD6778BDFB9D624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BE77CF9815448DF94DDE53B4BDD726340">
    <w:name w:val="4BE77CF9815448DF94DDE53B4BDD726340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DD5B36F29CC41B9B75C8293CAFB1D3B41">
    <w:name w:val="ADD5B36F29CC41B9B75C8293CAFB1D3B41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D412B93E4F4C189F5FAD8F05360FAB40">
    <w:name w:val="A7D412B93E4F4C189F5FAD8F05360FAB40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719174B7B8764568A6FE8ECC74BFFB4B13">
    <w:name w:val="719174B7B8764568A6FE8ECC74BFFB4B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DA0080123C64C1C93A11A784D055E9E13">
    <w:name w:val="5DA0080123C64C1C93A11A784D055E9E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E087837174C4ABF8CE55D1F373E1D4E13">
    <w:name w:val="CE087837174C4ABF8CE55D1F373E1D4E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BBBBDA6368A40C68D62973DB355F70513">
    <w:name w:val="8BBBBDA6368A40C68D62973DB355F705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4FF996CC5244FB9793EF9A7D76502513">
    <w:name w:val="EB4FF996CC5244FB9793EF9A7D765025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4FA67C37E2342CC990246E58EE3F91213">
    <w:name w:val="74FA67C37E2342CC990246E58EE3F912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C7469C1C6ED49A6845ECD9C61EF256D13">
    <w:name w:val="6C7469C1C6ED49A6845ECD9C61EF256D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82019D842094D66A2B021A79D4A4B9A13">
    <w:name w:val="182019D842094D66A2B021A79D4A4B9A1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DCACC00B6E4958B58BEFF3B1CA387013">
    <w:name w:val="C1DCACC00B6E4958B58BEFF3B1CA3870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390A1E2B170472C9C639811FB2810C713">
    <w:name w:val="7390A1E2B170472C9C639811FB2810C7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CF13610A346945DC948A562A4C1A60C913">
    <w:name w:val="CF13610A346945DC948A562A4C1A60C91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A610DCB1E834EEF97AD356AEDDC25B313">
    <w:name w:val="FA610DCB1E834EEF97AD356AEDDC25B3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24E84E722A24C01A3BBBC4BACAB629E13">
    <w:name w:val="224E84E722A24C01A3BBBC4BACAB629E13"/>
    <w:rsid w:val="002856F8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514D1E6A74C4CB9AB17A60DBD096F5413">
    <w:name w:val="1514D1E6A74C4CB9AB17A60DBD096F541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4BAB5E67A014EBB8F54DB7D63256E1B13">
    <w:name w:val="F4BAB5E67A014EBB8F54DB7D63256E1B13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068AAF3BE0D485796873C77EEC5C77A1">
    <w:name w:val="C068AAF3BE0D485796873C77EEC5C77A1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063CBFAE2E9464DA4C97AC24D18EAB91">
    <w:name w:val="6063CBFAE2E9464DA4C97AC24D18EAB91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A1D86E7555E4F57B4548884FD7058AD1">
    <w:name w:val="5A1D86E7555E4F57B4548884FD7058AD1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8A4031EC6AD446849907369C60EC1F6A1">
    <w:name w:val="8A4031EC6AD446849907369C60EC1F6A1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D6B2FB798BC4339976B984326B937879">
    <w:name w:val="3D6B2FB798BC4339976B984326B93787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85FA8CD55BF48B0B565F46F2DB56A169">
    <w:name w:val="485FA8CD55BF48B0B565F46F2DB56A16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CBAC9B4E7D84BDEB9AAD1D98D4FF4AB9">
    <w:name w:val="4CBAC9B4E7D84BDEB9AAD1D98D4FF4AB9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08E9B0AC08F40C78CE0AA815829402A13">
    <w:name w:val="108E9B0AC08F40C78CE0AA815829402A13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5C31B37F3EE44AAAD2E55D03A4FCEBE13">
    <w:name w:val="65C31B37F3EE44AAAD2E55D03A4FCEBE13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1B43D9A7494664AFB12B1EBB1FE76913">
    <w:name w:val="D11B43D9A7494664AFB12B1EBB1FE76913"/>
    <w:rsid w:val="002856F8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EC3559B29364C31B8612B41224859CD8">
    <w:name w:val="3EC3559B29364C31B8612B41224859CD8"/>
    <w:rsid w:val="002856F8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A24CC0AE4C3482292D87EDFEF020156">
    <w:name w:val="2A24CC0AE4C3482292D87EDFEF020156"/>
    <w:rsid w:val="002856F8"/>
  </w:style>
  <w:style w:type="paragraph" w:customStyle="1" w:styleId="A208B9FF75B049D8BF7FC14CCD3E493E">
    <w:name w:val="A208B9FF75B049D8BF7FC14CCD3E493E"/>
    <w:rsid w:val="002856F8"/>
  </w:style>
  <w:style w:type="paragraph" w:customStyle="1" w:styleId="A8EE146AF9BD4431AA12B632317A7478">
    <w:name w:val="A8EE146AF9BD4431AA12B632317A7478"/>
    <w:rsid w:val="002856F8"/>
  </w:style>
  <w:style w:type="paragraph" w:customStyle="1" w:styleId="8F8FFB99A10C4680994C9E09A3CE79F0">
    <w:name w:val="8F8FFB99A10C4680994C9E09A3CE79F0"/>
    <w:rsid w:val="002856F8"/>
  </w:style>
  <w:style w:type="paragraph" w:customStyle="1" w:styleId="82446FC960424DE894C941E3CAF7B0DC">
    <w:name w:val="82446FC960424DE894C941E3CAF7B0DC"/>
    <w:rsid w:val="002856F8"/>
  </w:style>
  <w:style w:type="paragraph" w:customStyle="1" w:styleId="B91F5E38A8BD4D0CBDA284E486F70040">
    <w:name w:val="B91F5E38A8BD4D0CBDA284E486F70040"/>
    <w:rsid w:val="002856F8"/>
  </w:style>
  <w:style w:type="paragraph" w:customStyle="1" w:styleId="66BDB0F0910E4EC5B7F8C86414FF7386">
    <w:name w:val="66BDB0F0910E4EC5B7F8C86414FF7386"/>
    <w:rsid w:val="002856F8"/>
  </w:style>
  <w:style w:type="paragraph" w:customStyle="1" w:styleId="B6DD077C6A2F4C5C923A43EB1D3F6140">
    <w:name w:val="B6DD077C6A2F4C5C923A43EB1D3F6140"/>
    <w:rsid w:val="002856F8"/>
  </w:style>
  <w:style w:type="paragraph" w:customStyle="1" w:styleId="B5EFD40518354A0C82D883E383B04808">
    <w:name w:val="B5EFD40518354A0C82D883E383B04808"/>
    <w:rsid w:val="002856F8"/>
  </w:style>
  <w:style w:type="paragraph" w:customStyle="1" w:styleId="5A2E45023C6D499DA9C66722C613E487">
    <w:name w:val="5A2E45023C6D499DA9C66722C613E487"/>
    <w:rsid w:val="002856F8"/>
  </w:style>
  <w:style w:type="paragraph" w:customStyle="1" w:styleId="11AC1892361C4FD69B44437ED4818DAA">
    <w:name w:val="11AC1892361C4FD69B44437ED4818DAA"/>
    <w:rsid w:val="002856F8"/>
  </w:style>
  <w:style w:type="paragraph" w:customStyle="1" w:styleId="C231CCC9BEA84C678A5961BDF9A4AAE6">
    <w:name w:val="C231CCC9BEA84C678A5961BDF9A4AAE6"/>
    <w:rsid w:val="002856F8"/>
  </w:style>
  <w:style w:type="paragraph" w:customStyle="1" w:styleId="61A7BC31205C4BE88C0B8CAD92E5F2EF">
    <w:name w:val="61A7BC31205C4BE88C0B8CAD92E5F2EF"/>
    <w:rsid w:val="002856F8"/>
  </w:style>
  <w:style w:type="paragraph" w:customStyle="1" w:styleId="F93A6CFFF47D49038EA44B3ABA31D93F">
    <w:name w:val="F93A6CFFF47D49038EA44B3ABA31D93F"/>
    <w:rsid w:val="002856F8"/>
  </w:style>
  <w:style w:type="paragraph" w:customStyle="1" w:styleId="2DAE646E4B3D4C26910D6C66C61384C8">
    <w:name w:val="2DAE646E4B3D4C26910D6C66C61384C8"/>
    <w:rsid w:val="002856F8"/>
  </w:style>
  <w:style w:type="paragraph" w:customStyle="1" w:styleId="75677573BD54481EBB42044B9C5B483E">
    <w:name w:val="75677573BD54481EBB42044B9C5B483E"/>
    <w:rsid w:val="002856F8"/>
  </w:style>
  <w:style w:type="paragraph" w:customStyle="1" w:styleId="C9F4FDE81C9E41A4819216D7FF01D2F5">
    <w:name w:val="C9F4FDE81C9E41A4819216D7FF01D2F5"/>
    <w:rsid w:val="002856F8"/>
  </w:style>
  <w:style w:type="paragraph" w:customStyle="1" w:styleId="D4A786F58DD64A498EE0E5ECF902ED03">
    <w:name w:val="D4A786F58DD64A498EE0E5ECF902ED03"/>
    <w:rsid w:val="002856F8"/>
  </w:style>
  <w:style w:type="paragraph" w:customStyle="1" w:styleId="CAE7B15D572A4D539797D8501A464E96">
    <w:name w:val="CAE7B15D572A4D539797D8501A464E96"/>
    <w:rsid w:val="002856F8"/>
  </w:style>
  <w:style w:type="paragraph" w:customStyle="1" w:styleId="FF3C65CC06634B1DB468E80ABADFAF22">
    <w:name w:val="FF3C65CC06634B1DB468E80ABADFAF22"/>
    <w:rsid w:val="002856F8"/>
  </w:style>
  <w:style w:type="paragraph" w:customStyle="1" w:styleId="1732C60DC9BA423D8A263B42A905D4D2">
    <w:name w:val="1732C60DC9BA423D8A263B42A905D4D2"/>
    <w:rsid w:val="002856F8"/>
  </w:style>
  <w:style w:type="paragraph" w:customStyle="1" w:styleId="CC7002F263FF4CBEA423207C3E8CBA96">
    <w:name w:val="CC7002F263FF4CBEA423207C3E8CBA96"/>
    <w:rsid w:val="002856F8"/>
  </w:style>
  <w:style w:type="paragraph" w:customStyle="1" w:styleId="30C403CAAEAB4BE5B192B3CB650E079A">
    <w:name w:val="30C403CAAEAB4BE5B192B3CB650E079A"/>
    <w:rsid w:val="002856F8"/>
  </w:style>
  <w:style w:type="paragraph" w:customStyle="1" w:styleId="3CDF9439581F4BFAABE96A8B5E576ED3">
    <w:name w:val="3CDF9439581F4BFAABE96A8B5E576ED3"/>
    <w:rsid w:val="002856F8"/>
  </w:style>
  <w:style w:type="paragraph" w:customStyle="1" w:styleId="98BD00B1909A4C13897D41568F48CFA5">
    <w:name w:val="98BD00B1909A4C13897D41568F48CFA5"/>
    <w:rsid w:val="002856F8"/>
  </w:style>
  <w:style w:type="paragraph" w:customStyle="1" w:styleId="4795035723CD478B9992A952CACDAF49">
    <w:name w:val="4795035723CD478B9992A952CACDAF49"/>
    <w:rsid w:val="002856F8"/>
  </w:style>
  <w:style w:type="paragraph" w:customStyle="1" w:styleId="D0B6638560E64AFABE30EB3BD678FDBC">
    <w:name w:val="D0B6638560E64AFABE30EB3BD678FDBC"/>
    <w:rsid w:val="002856F8"/>
  </w:style>
  <w:style w:type="paragraph" w:customStyle="1" w:styleId="D76477E0599345A991769419F63F1FE8">
    <w:name w:val="D76477E0599345A991769419F63F1FE8"/>
    <w:rsid w:val="002856F8"/>
  </w:style>
  <w:style w:type="paragraph" w:customStyle="1" w:styleId="350341B5B7884A99B43A244B35FDF4F5">
    <w:name w:val="350341B5B7884A99B43A244B35FDF4F5"/>
    <w:rsid w:val="002856F8"/>
  </w:style>
  <w:style w:type="paragraph" w:customStyle="1" w:styleId="235DF04B15D54275BB9DF862A51DD4BC">
    <w:name w:val="235DF04B15D54275BB9DF862A51DD4BC"/>
    <w:rsid w:val="002856F8"/>
  </w:style>
  <w:style w:type="paragraph" w:customStyle="1" w:styleId="9BA981F857F84E88AC792A2F6731C588">
    <w:name w:val="9BA981F857F84E88AC792A2F6731C588"/>
    <w:rsid w:val="002856F8"/>
  </w:style>
  <w:style w:type="paragraph" w:customStyle="1" w:styleId="229B673F762846F9A6A660BA3CDD1012">
    <w:name w:val="229B673F762846F9A6A660BA3CDD1012"/>
    <w:rsid w:val="002856F8"/>
  </w:style>
  <w:style w:type="paragraph" w:customStyle="1" w:styleId="B3771836084A4A12A9D8C9336F432383">
    <w:name w:val="B3771836084A4A12A9D8C9336F432383"/>
    <w:rsid w:val="002856F8"/>
  </w:style>
  <w:style w:type="paragraph" w:customStyle="1" w:styleId="B0578F3A9791429F93AECB056FB08002">
    <w:name w:val="B0578F3A9791429F93AECB056FB08002"/>
    <w:rsid w:val="002856F8"/>
  </w:style>
  <w:style w:type="paragraph" w:customStyle="1" w:styleId="73BC9F1DC8C647E7A1A02FB2AE0403F9">
    <w:name w:val="73BC9F1DC8C647E7A1A02FB2AE0403F9"/>
    <w:rsid w:val="002856F8"/>
  </w:style>
  <w:style w:type="paragraph" w:customStyle="1" w:styleId="B4049C0032B54E9CBDFB7D57A15512C8">
    <w:name w:val="B4049C0032B54E9CBDFB7D57A15512C8"/>
    <w:rsid w:val="002856F8"/>
  </w:style>
  <w:style w:type="paragraph" w:customStyle="1" w:styleId="2DBC9416D2044894B5B0BE30D0DF21A4">
    <w:name w:val="2DBC9416D2044894B5B0BE30D0DF21A4"/>
    <w:rsid w:val="002856F8"/>
  </w:style>
  <w:style w:type="paragraph" w:customStyle="1" w:styleId="1DBA2EF52EE24604B8C6FF84B3BD969D">
    <w:name w:val="1DBA2EF52EE24604B8C6FF84B3BD969D"/>
    <w:rsid w:val="002856F8"/>
  </w:style>
  <w:style w:type="paragraph" w:customStyle="1" w:styleId="DDA358BE375A41F5828F050D1EF3BCAA">
    <w:name w:val="DDA358BE375A41F5828F050D1EF3BCAA"/>
    <w:rsid w:val="002856F8"/>
  </w:style>
  <w:style w:type="paragraph" w:customStyle="1" w:styleId="FA283DCAA00342B196E22005F332AF4D">
    <w:name w:val="FA283DCAA00342B196E22005F332AF4D"/>
    <w:rsid w:val="002856F8"/>
  </w:style>
  <w:style w:type="paragraph" w:customStyle="1" w:styleId="8B9ED5FC97394927A9848C18A519D6EA">
    <w:name w:val="8B9ED5FC97394927A9848C18A519D6EA"/>
    <w:rsid w:val="002856F8"/>
  </w:style>
  <w:style w:type="paragraph" w:customStyle="1" w:styleId="40024E9B4A6448939605EFF0547A3FE2">
    <w:name w:val="40024E9B4A6448939605EFF0547A3FE2"/>
    <w:rsid w:val="002856F8"/>
  </w:style>
  <w:style w:type="paragraph" w:customStyle="1" w:styleId="4226E394CA9A422A87F502D286F3B9CB">
    <w:name w:val="4226E394CA9A422A87F502D286F3B9CB"/>
    <w:rsid w:val="002856F8"/>
  </w:style>
  <w:style w:type="paragraph" w:customStyle="1" w:styleId="32E194444E3541C3BE79BD42367E2A50">
    <w:name w:val="32E194444E3541C3BE79BD42367E2A50"/>
    <w:rsid w:val="002856F8"/>
  </w:style>
  <w:style w:type="paragraph" w:customStyle="1" w:styleId="DB3B40064E0041FBB1DA787C0258DF8D">
    <w:name w:val="DB3B40064E0041FBB1DA787C0258DF8D"/>
    <w:rsid w:val="002856F8"/>
  </w:style>
  <w:style w:type="paragraph" w:customStyle="1" w:styleId="57929903147F4DAFB9D3C84B40E92FBC">
    <w:name w:val="57929903147F4DAFB9D3C84B40E92FBC"/>
    <w:rsid w:val="002856F8"/>
  </w:style>
  <w:style w:type="paragraph" w:customStyle="1" w:styleId="CA54539DB3A647CF9EB4E29904790F86">
    <w:name w:val="CA54539DB3A647CF9EB4E29904790F86"/>
    <w:rsid w:val="002856F8"/>
  </w:style>
  <w:style w:type="paragraph" w:customStyle="1" w:styleId="7DF415C6C5F44A18AA3CA553BDC11234">
    <w:name w:val="7DF415C6C5F44A18AA3CA553BDC11234"/>
    <w:rsid w:val="002856F8"/>
  </w:style>
  <w:style w:type="paragraph" w:customStyle="1" w:styleId="D20D8FA3517F4203B3C8847A4974171A">
    <w:name w:val="D20D8FA3517F4203B3C8847A4974171A"/>
    <w:rsid w:val="002856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علی821</b:Tag>
    <b:SourceType>JournalArticle</b:SourceType>
    <b:Guid>{E666854C-6807-41FA-AC74-04742EF130A9}</b:Guid>
    <b:Author>
      <b:Author>
        <b:NameList>
          <b:Person>
            <b:Last>رضائیان</b:Last>
            <b:First>علی</b:First>
          </b:Person>
        </b:NameList>
      </b:Author>
    </b:Author>
    <b:Title>چرخه حیات دانش</b:Title>
    <b:Year>1382</b:Year>
    <b:JournalName>پیام مدیریت</b:JournalName>
    <b:Pages>3-26</b:Pages>
    <b:RefOrder>3</b:RefOrder>
  </b:Source>
  <b:Source>
    <b:Tag>اکب87</b:Tag>
    <b:SourceType>JournalArticle</b:SourceType>
    <b:Guid>{2744457A-563C-42F3-AC41-7DF64089DA5C}</b:Guid>
    <b:Author>
      <b:Author>
        <b:NameList>
          <b:Person>
            <b:Last>عظیمی</b:Last>
            <b:First>سید</b:First>
            <b:Middle>علی اکبر</b:Middle>
          </b:Person>
        </b:NameList>
      </b:Author>
    </b:Author>
    <b:Title>آینده نگاری علم و فناوری(تجربه کشور چک)</b:Title>
    <b:Year>1387</b:Year>
    <b:JournalName>تدبیر</b:JournalName>
    <b:Pages>36</b:Pages>
    <b:Month>آبان</b:Month>
    <b:RefOrder>10</b:RefOrder>
  </b:Source>
  <b:Source>
    <b:Tag>علی82</b:Tag>
    <b:SourceType>JournalArticle</b:SourceType>
    <b:Guid>{D4EA497C-FD51-4776-89EF-09697CC1910F}</b:Guid>
    <b:Author>
      <b:Author>
        <b:Corporate>علی احمدی علیرضا و دیگران</b:Corporate>
      </b:Author>
    </b:Author>
    <b:Title>آینده نگاری تکنولوژی و کاربرد آن در سیاست گذاری و مدیریت تکنولوژی</b:Title>
    <b:JournalName>مدیریت فردا</b:JournalName>
    <b:Year>1382</b:Year>
    <b:Pages>5</b:Pages>
    <b:Month>تابستان</b:Month>
    <b:RefOrder>12</b:RefOrder>
  </b:Source>
  <b:Source>
    <b:Tag>مری87</b:Tag>
    <b:SourceType>JournalArticle</b:SourceType>
    <b:Guid>{3ADE6DA5-B955-48FD-8675-6B715318326C}</b:Guid>
    <b:Author>
      <b:Author>
        <b:NameList>
          <b:Person>
            <b:Last>محامدپور</b:Last>
            <b:First>مریم</b:First>
          </b:Person>
          <b:Person>
            <b:Last>ثقفی</b:Last>
            <b:First>فاطمه</b:First>
          </b:Person>
        </b:NameList>
      </b:Author>
    </b:Author>
    <b:Title>ارائه چهارچوبی برای ارزیابی پروژه های آینده نگاری فناوری اطلاعات</b:Title>
    <b:JournalName>رشد فناوری</b:JournalName>
    <b:Year>1387</b:Year>
    <b:Pages>27-34</b:Pages>
    <b:RefOrder>14</b:RefOrder>
  </b:Source>
  <b:Source>
    <b:Tag>شاس88</b:Tag>
    <b:SourceType>Book</b:SourceType>
    <b:Guid>{097401C1-E103-4FAD-91B9-B77408065E08}</b:Guid>
    <b:Author>
      <b:Author>
        <b:Corporate>شماعی علی و دیگران</b:Corporate>
      </b:Author>
    </b:Author>
    <b:Title>آینده نگاری فناوری اطلاعات در ایران</b:Title>
    <b:Year>1388</b:Year>
    <b:City>تهران</b:City>
    <b:Publisher>مرکز تحقیقات سیاست علمی کشور</b:Publisher>
    <b:RefOrder>19</b:RefOrder>
  </b:Source>
</b:Sources>
</file>

<file path=customXml/itemProps1.xml><?xml version="1.0" encoding="utf-8"?>
<ds:datastoreItem xmlns:ds="http://schemas.openxmlformats.org/officeDocument/2006/customXml" ds:itemID="{82221AEE-A547-4150-B8A4-1DCB37369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4</TotalTime>
  <Pages>7</Pages>
  <Words>1501</Words>
  <Characters>6830</Characters>
  <Application>Microsoft Office Word</Application>
  <DocSecurity>0</DocSecurity>
  <Lines>310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</Company>
  <LinksUpToDate>false</LinksUpToDate>
  <CharactersWithSpaces>8193</CharactersWithSpaces>
  <SharedDoc>false</SharedDoc>
  <HLinks>
    <vt:vector size="6" baseType="variant">
      <vt:variant>
        <vt:i4>1638493</vt:i4>
      </vt:variant>
      <vt:variant>
        <vt:i4>-1</vt:i4>
      </vt:variant>
      <vt:variant>
        <vt:i4>1044</vt:i4>
      </vt:variant>
      <vt:variant>
        <vt:i4>1</vt:i4>
      </vt:variant>
      <vt:variant>
        <vt:lpwstr>d:\poshtiban6\ALAHBESM.PC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Jafari-Ramiani</dc:creator>
  <cp:keywords/>
  <cp:lastModifiedBy>Amin Jafari</cp:lastModifiedBy>
  <cp:revision>172</cp:revision>
  <cp:lastPrinted>2021-05-19T13:38:00Z</cp:lastPrinted>
  <dcterms:created xsi:type="dcterms:W3CDTF">2021-05-19T10:23:00Z</dcterms:created>
  <dcterms:modified xsi:type="dcterms:W3CDTF">2021-11-26T11:38:00Z</dcterms:modified>
</cp:coreProperties>
</file>